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02FFB" w14:textId="77777777" w:rsidR="00996DF5" w:rsidRDefault="00996DF5">
      <w:bookmarkStart w:id="0" w:name="_Toc62802159"/>
    </w:p>
    <w:p w14:paraId="2AC6AC29" w14:textId="22D066C0" w:rsidR="00996DF5" w:rsidRDefault="00996DF5">
      <w:r w:rsidRPr="00996DF5">
        <w:rPr>
          <w:noProof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300296D0" wp14:editId="6E6072D7">
                <wp:simplePos x="0" y="0"/>
                <wp:positionH relativeFrom="margin">
                  <wp:posOffset>171450</wp:posOffset>
                </wp:positionH>
                <wp:positionV relativeFrom="paragraph">
                  <wp:posOffset>267970</wp:posOffset>
                </wp:positionV>
                <wp:extent cx="5714365" cy="1371600"/>
                <wp:effectExtent l="0" t="0" r="19685" b="19050"/>
                <wp:wrapNone/>
                <wp:docPr id="30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14365" cy="1371600"/>
                          <a:chOff x="0" y="0"/>
                          <a:chExt cx="9944099" cy="2478088"/>
                        </a:xfrm>
                      </wpg:grpSpPr>
                      <wps:wsp>
                        <wps:cNvPr id="31" name="Rectangle 31"/>
                        <wps:cNvSpPr/>
                        <wps:spPr>
                          <a:xfrm>
                            <a:off x="0" y="0"/>
                            <a:ext cx="9944099" cy="2478088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EB3250F" w14:textId="4183DB12" w:rsidR="00996DF5" w:rsidRPr="00996DF5" w:rsidRDefault="00996DF5" w:rsidP="00996DF5">
                              <w:pPr>
                                <w:ind w:left="266"/>
                                <w:rPr>
                                  <w:rFonts w:ascii="Helvetica" w:hAnsi="Helvetica" w:cs="Helvetica"/>
                                  <w:b/>
                                  <w:bCs/>
                                  <w:sz w:val="44"/>
                                  <w:szCs w:val="44"/>
                                </w:rPr>
                              </w:pPr>
                              <w:r w:rsidRPr="00996DF5">
                                <w:rPr>
                                  <w:rFonts w:ascii="Helvetica" w:hAnsi="Helvetica" w:cs="Helvetica"/>
                                  <w:b/>
                                  <w:bCs/>
                                  <w:sz w:val="44"/>
                                  <w:szCs w:val="44"/>
                                </w:rPr>
                                <w:t xml:space="preserve">Meeting the needs of all learners </w:t>
                              </w:r>
                              <w:proofErr w:type="gramStart"/>
                              <w:r w:rsidRPr="00996DF5">
                                <w:rPr>
                                  <w:rFonts w:ascii="Helvetica" w:hAnsi="Helvetica" w:cs="Helvetica"/>
                                  <w:b/>
                                  <w:bCs/>
                                  <w:sz w:val="44"/>
                                  <w:szCs w:val="44"/>
                                </w:rPr>
                                <w:t xml:space="preserve">   </w:t>
                              </w:r>
                              <w:r w:rsidR="00BF4D4B">
                                <w:rPr>
                                  <w:rFonts w:ascii="Helvetica" w:hAnsi="Helvetica" w:cs="Helvetica"/>
                                  <w:b/>
                                  <w:bCs/>
                                  <w:sz w:val="44"/>
                                  <w:szCs w:val="44"/>
                                </w:rPr>
                                <w:t>(</w:t>
                              </w:r>
                              <w:proofErr w:type="gramEnd"/>
                              <w:r w:rsidR="00BF4D4B">
                                <w:rPr>
                                  <w:rFonts w:ascii="Helvetica" w:hAnsi="Helvetica" w:cs="Helvetica"/>
                                  <w:b/>
                                  <w:bCs/>
                                  <w:sz w:val="44"/>
                                  <w:szCs w:val="44"/>
                                </w:rPr>
                                <w:t>i</w:t>
                              </w:r>
                              <w:r w:rsidRPr="00996DF5">
                                <w:rPr>
                                  <w:rFonts w:ascii="Helvetica" w:hAnsi="Helvetica" w:cs="Helvetica"/>
                                  <w:b/>
                                  <w:bCs/>
                                  <w:sz w:val="44"/>
                                  <w:szCs w:val="44"/>
                                </w:rPr>
                                <w:t>ncluding high ability)</w:t>
                              </w:r>
                            </w:p>
                            <w:p w14:paraId="59A179F4" w14:textId="77777777" w:rsidR="00996DF5" w:rsidRPr="00996DF5" w:rsidRDefault="00996DF5" w:rsidP="00996DF5">
                              <w:pPr>
                                <w:spacing w:before="100" w:beforeAutospacing="1" w:line="240" w:lineRule="auto"/>
                                <w:ind w:firstLine="720"/>
                                <w:jc w:val="right"/>
                                <w:rPr>
                                  <w:rFonts w:ascii="Helvetica" w:hAnsi="Helvetica" w:cs="Helvetica"/>
                                  <w:b/>
                                  <w:bCs/>
                                  <w:sz w:val="40"/>
                                  <w:szCs w:val="40"/>
                                </w:rPr>
                              </w:pPr>
                              <w:r w:rsidRPr="00996DF5">
                                <w:rPr>
                                  <w:rFonts w:ascii="Helvetica" w:hAnsi="Helvetica" w:cs="Helvetica"/>
                                  <w:b/>
                                  <w:bCs/>
                                  <w:sz w:val="40"/>
                                  <w:szCs w:val="40"/>
                                </w:rPr>
                                <w:t>Secondary NQT CPD Package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32" name="Straight Connector 32"/>
                        <wps:cNvCnPr/>
                        <wps:spPr>
                          <a:xfrm>
                            <a:off x="385761" y="203200"/>
                            <a:ext cx="0" cy="190023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accent3"/>
                          </a:lnRef>
                          <a:fillRef idx="0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Connector 33"/>
                        <wps:cNvCnPr>
                          <a:cxnSpLocks/>
                        </wps:cNvCnPr>
                        <wps:spPr>
                          <a:xfrm>
                            <a:off x="595312" y="1355725"/>
                            <a:ext cx="7019924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accent3"/>
                          </a:lnRef>
                          <a:fillRef idx="0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0296D0" id="Group 4" o:spid="_x0000_s1026" style="position:absolute;margin-left:13.5pt;margin-top:21.1pt;width:449.95pt;height:108pt;z-index:251654144;mso-position-horizontal-relative:margin;mso-width-relative:margin;mso-height-relative:margin" coordsize="99440,247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">
                <v:rect id="Rectangle 31" o:spid="_x0000_s1027" style="position:absolute;width:99440;height:247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" fillcolor="black [3213]" strokecolor="#1f3763 [1604]" strokeweight="1pt">
                  <v:textbox>
                    <w:txbxContent>
                      <w:p w14:paraId="1EB3250F" w14:textId="4183DB12" w:rsidR="00996DF5" w:rsidRPr="00996DF5" w:rsidRDefault="00996DF5" w:rsidP="00996DF5">
                        <w:pPr>
                          <w:ind w:left="266"/>
                          <w:rPr>
                            <w:rFonts w:ascii="Helvetica" w:hAnsi="Helvetica" w:cs="Helvetica"/>
                            <w:b/>
                            <w:bCs/>
                            <w:sz w:val="44"/>
                            <w:szCs w:val="44"/>
                          </w:rPr>
                        </w:pPr>
                        <w:r w:rsidRPr="00996DF5">
                          <w:rPr>
                            <w:rFonts w:ascii="Helvetica" w:hAnsi="Helvetica" w:cs="Helvetica"/>
                            <w:b/>
                            <w:bCs/>
                            <w:sz w:val="44"/>
                            <w:szCs w:val="44"/>
                          </w:rPr>
                          <w:t xml:space="preserve">Meeting the needs of all learners </w:t>
                        </w:r>
                        <w:proofErr w:type="gramStart"/>
                        <w:r w:rsidRPr="00996DF5">
                          <w:rPr>
                            <w:rFonts w:ascii="Helvetica" w:hAnsi="Helvetica" w:cs="Helvetica"/>
                            <w:b/>
                            <w:bCs/>
                            <w:sz w:val="44"/>
                            <w:szCs w:val="44"/>
                          </w:rPr>
                          <w:t xml:space="preserve">   </w:t>
                        </w:r>
                        <w:r w:rsidR="00BF4D4B">
                          <w:rPr>
                            <w:rFonts w:ascii="Helvetica" w:hAnsi="Helvetica" w:cs="Helvetica"/>
                            <w:b/>
                            <w:bCs/>
                            <w:sz w:val="44"/>
                            <w:szCs w:val="44"/>
                          </w:rPr>
                          <w:t>(</w:t>
                        </w:r>
                        <w:proofErr w:type="gramEnd"/>
                        <w:r w:rsidR="00BF4D4B">
                          <w:rPr>
                            <w:rFonts w:ascii="Helvetica" w:hAnsi="Helvetica" w:cs="Helvetica"/>
                            <w:b/>
                            <w:bCs/>
                            <w:sz w:val="44"/>
                            <w:szCs w:val="44"/>
                          </w:rPr>
                          <w:t>i</w:t>
                        </w:r>
                        <w:r w:rsidRPr="00996DF5">
                          <w:rPr>
                            <w:rFonts w:ascii="Helvetica" w:hAnsi="Helvetica" w:cs="Helvetica"/>
                            <w:b/>
                            <w:bCs/>
                            <w:sz w:val="44"/>
                            <w:szCs w:val="44"/>
                          </w:rPr>
                          <w:t>ncluding high ability)</w:t>
                        </w:r>
                      </w:p>
                      <w:p w14:paraId="59A179F4" w14:textId="77777777" w:rsidR="00996DF5" w:rsidRPr="00996DF5" w:rsidRDefault="00996DF5" w:rsidP="00996DF5">
                        <w:pPr>
                          <w:spacing w:before="100" w:beforeAutospacing="1" w:line="240" w:lineRule="auto"/>
                          <w:ind w:firstLine="720"/>
                          <w:jc w:val="right"/>
                          <w:rPr>
                            <w:rFonts w:ascii="Helvetica" w:hAnsi="Helvetica" w:cs="Helvetica"/>
                            <w:b/>
                            <w:bCs/>
                            <w:sz w:val="40"/>
                            <w:szCs w:val="40"/>
                          </w:rPr>
                        </w:pPr>
                        <w:r w:rsidRPr="00996DF5">
                          <w:rPr>
                            <w:rFonts w:ascii="Helvetica" w:hAnsi="Helvetica" w:cs="Helvetica"/>
                            <w:b/>
                            <w:bCs/>
                            <w:sz w:val="40"/>
                            <w:szCs w:val="40"/>
                          </w:rPr>
                          <w:t>Secondary NQT CPD Package</w:t>
                        </w:r>
                      </w:p>
                    </w:txbxContent>
                  </v:textbox>
                </v:rect>
                <v:line id="Straight Connector 32" o:spid="_x0000_s1028" style="position:absolute;visibility:visible;mso-wrap-style:square" from="3857,2032" to="3857,210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" strokecolor="#a5a5a5 [3206]" strokeweight="1.5pt">
                  <v:stroke joinstyle="miter"/>
                </v:line>
                <v:line id="Straight Connector 33" o:spid="_x0000_s1029" style="position:absolute;visibility:visible;mso-wrap-style:square" from="5953,13557" to="76152,135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" strokecolor="#a5a5a5 [3206]" strokeweight="1.5pt">
                  <v:stroke joinstyle="miter"/>
                  <o:lock v:ext="edit" shapetype="f"/>
                </v:line>
                <w10:wrap anchorx="margin"/>
              </v:group>
            </w:pict>
          </mc:Fallback>
        </mc:AlternateContent>
      </w:r>
      <w:r w:rsidRPr="00996DF5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52294AD" wp14:editId="1AAE59FC">
                <wp:simplePos x="0" y="0"/>
                <wp:positionH relativeFrom="column">
                  <wp:posOffset>0</wp:posOffset>
                </wp:positionH>
                <wp:positionV relativeFrom="paragraph">
                  <wp:posOffset>19050</wp:posOffset>
                </wp:positionV>
                <wp:extent cx="1514475" cy="760095"/>
                <wp:effectExtent l="19050" t="19050" r="28575" b="20955"/>
                <wp:wrapNone/>
                <wp:docPr id="34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475" cy="76009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D362F5" id="Rectangle 7" o:spid="_x0000_s1026" style="position:absolute;margin-left:0;margin-top:1.5pt;width:119.25pt;height:59.8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" fillcolor="white [3212]" strokecolor="black [3213]" strokeweight="3pt"/>
            </w:pict>
          </mc:Fallback>
        </mc:AlternateContent>
      </w:r>
      <w:r w:rsidRPr="00996DF5">
        <w:rPr>
          <w:noProof/>
        </w:rPr>
        <w:drawing>
          <wp:anchor distT="0" distB="0" distL="114300" distR="114300" simplePos="0" relativeHeight="251666432" behindDoc="0" locked="0" layoutInCell="1" allowOverlap="1" wp14:anchorId="2DBEE7AC" wp14:editId="0FCA8422">
            <wp:simplePos x="0" y="0"/>
            <wp:positionH relativeFrom="margin">
              <wp:posOffset>3445510</wp:posOffset>
            </wp:positionH>
            <wp:positionV relativeFrom="paragraph">
              <wp:posOffset>1973580</wp:posOffset>
            </wp:positionV>
            <wp:extent cx="2358783" cy="1008380"/>
            <wp:effectExtent l="0" t="0" r="3810" b="1270"/>
            <wp:wrapSquare wrapText="bothSides"/>
            <wp:docPr id="35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C238938F-A161-471B-9277-1D44D3824A2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C238938F-A161-471B-9277-1D44D3824A2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8783" cy="1008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71BED7" w14:textId="5B379965" w:rsidR="00996DF5" w:rsidRDefault="00996DF5"/>
    <w:p w14:paraId="7F048FCE" w14:textId="6D0DC30D" w:rsidR="00F65988" w:rsidRDefault="00F65988"/>
    <w:p w14:paraId="4400B53F" w14:textId="6A35FE89" w:rsidR="00F65988" w:rsidRDefault="00F65988"/>
    <w:p w14:paraId="3472C701" w14:textId="77777777" w:rsidR="00F65988" w:rsidRDefault="00F65988"/>
    <w:p w14:paraId="403BA28C" w14:textId="77777777" w:rsidR="00F65988" w:rsidRDefault="00F65988">
      <w:pPr>
        <w:rPr>
          <w:noProof/>
        </w:rPr>
      </w:pPr>
    </w:p>
    <w:p w14:paraId="4E1F68AA" w14:textId="77777777" w:rsidR="00F65988" w:rsidRDefault="00F65988">
      <w:pPr>
        <w:rPr>
          <w:noProof/>
        </w:rPr>
      </w:pPr>
    </w:p>
    <w:p w14:paraId="4A36A732" w14:textId="77777777" w:rsidR="00F65988" w:rsidRDefault="00F65988">
      <w:pPr>
        <w:rPr>
          <w:noProof/>
        </w:rPr>
      </w:pPr>
    </w:p>
    <w:p w14:paraId="30D9EAD3" w14:textId="77777777" w:rsidR="00F65988" w:rsidRDefault="00F65988">
      <w:pPr>
        <w:rPr>
          <w:noProof/>
        </w:rPr>
      </w:pPr>
    </w:p>
    <w:p w14:paraId="666DCB64" w14:textId="77777777" w:rsidR="00F65988" w:rsidRDefault="00F65988">
      <w:pPr>
        <w:rPr>
          <w:noProof/>
        </w:rPr>
      </w:pPr>
    </w:p>
    <w:p w14:paraId="0B5FA6BD" w14:textId="77777777" w:rsidR="00F65988" w:rsidRDefault="00F65988">
      <w:pPr>
        <w:rPr>
          <w:noProof/>
        </w:rPr>
      </w:pPr>
    </w:p>
    <w:p w14:paraId="4390A039" w14:textId="77777777" w:rsidR="00F65988" w:rsidRDefault="00F65988" w:rsidP="00F65988">
      <w:pPr>
        <w:rPr>
          <w:rFonts w:ascii="Helvetica" w:hAnsi="Helvetica" w:cs="Helvetica"/>
          <w:b/>
          <w:bCs/>
          <w:sz w:val="52"/>
          <w:szCs w:val="52"/>
        </w:rPr>
      </w:pPr>
      <w:r>
        <w:rPr>
          <w:noProof/>
        </w:rPr>
        <w:br/>
      </w:r>
      <w:r w:rsidRPr="00360A6D">
        <w:rPr>
          <w:rFonts w:ascii="Helvetica" w:hAnsi="Helvetica" w:cs="Helvetica"/>
          <w:b/>
          <w:bCs/>
          <w:sz w:val="52"/>
          <w:szCs w:val="52"/>
        </w:rPr>
        <w:t>Resource Pack</w:t>
      </w:r>
    </w:p>
    <w:p w14:paraId="1E5F7470" w14:textId="77777777" w:rsidR="00F65988" w:rsidRDefault="00F65988" w:rsidP="00F65988">
      <w:pPr>
        <w:rPr>
          <w:rFonts w:ascii="Helvetica" w:hAnsi="Helvetica" w:cs="Helvetica"/>
          <w:i/>
          <w:iCs/>
          <w:sz w:val="32"/>
          <w:szCs w:val="32"/>
        </w:rPr>
      </w:pPr>
      <w:r w:rsidRPr="00360A6D">
        <w:rPr>
          <w:rFonts w:ascii="Helvetica" w:hAnsi="Helvetica" w:cs="Helvetica"/>
          <w:i/>
          <w:iCs/>
          <w:sz w:val="32"/>
          <w:szCs w:val="32"/>
        </w:rPr>
        <w:t>To be completed alongside viewing the accompanying video.</w:t>
      </w:r>
    </w:p>
    <w:p w14:paraId="48DE3525" w14:textId="148D1051" w:rsidR="003C0E01" w:rsidRDefault="00F65988" w:rsidP="003C0E01">
      <w:pPr>
        <w:rPr>
          <w:noProof/>
        </w:rPr>
      </w:pPr>
      <w:r>
        <w:rPr>
          <w:noProof/>
        </w:rPr>
        <w:br w:type="page"/>
      </w:r>
      <w:bookmarkEnd w:id="0"/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4775771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967A64A" w14:textId="5DD4D437" w:rsidR="008F02CE" w:rsidRPr="003C0E01" w:rsidRDefault="008F02CE" w:rsidP="003C0E01">
          <w:pPr>
            <w:pStyle w:val="TOCHeading"/>
            <w:rPr>
              <w:rStyle w:val="Heading1Char"/>
              <w:rFonts w:asciiTheme="minorHAnsi" w:eastAsiaTheme="minorHAnsi" w:hAnsiTheme="minorHAnsi" w:cstheme="minorBidi"/>
              <w:b w:val="0"/>
              <w:bCs w:val="0"/>
              <w:color w:val="auto"/>
              <w:kern w:val="0"/>
              <w:sz w:val="22"/>
              <w:szCs w:val="22"/>
              <w:lang w:val="en-GB" w:eastAsia="en-US"/>
            </w:rPr>
          </w:pPr>
          <w:r w:rsidRPr="008F02CE">
            <w:rPr>
              <w:rStyle w:val="Heading1Char"/>
              <w:rFonts w:eastAsiaTheme="majorEastAsia"/>
            </w:rPr>
            <w:t>Contents</w:t>
          </w:r>
        </w:p>
        <w:p w14:paraId="65CBB1AD" w14:textId="0CCEAEBE" w:rsidR="003C0E01" w:rsidRDefault="008F02CE">
          <w:pPr>
            <w:pStyle w:val="TOC1"/>
            <w:tabs>
              <w:tab w:val="right" w:leader="dot" w:pos="9016"/>
            </w:tabs>
            <w:rPr>
              <w:rStyle w:val="Hyperlink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8969216" w:history="1">
            <w:r w:rsidR="003C0E01" w:rsidRPr="009B2323">
              <w:rPr>
                <w:rStyle w:val="Hyperlink"/>
                <w:noProof/>
              </w:rPr>
              <w:t>1. Understand and reflect upon the needs of your students, their barriers to learning and your barriers to supporting them.</w:t>
            </w:r>
            <w:r w:rsidR="003C0E01">
              <w:rPr>
                <w:noProof/>
                <w:webHidden/>
              </w:rPr>
              <w:tab/>
            </w:r>
            <w:r w:rsidR="003C0E01">
              <w:rPr>
                <w:noProof/>
                <w:webHidden/>
              </w:rPr>
              <w:fldChar w:fldCharType="begin"/>
            </w:r>
            <w:r w:rsidR="003C0E01">
              <w:rPr>
                <w:noProof/>
                <w:webHidden/>
              </w:rPr>
              <w:instrText xml:space="preserve"> PAGEREF _Toc68969216 \h </w:instrText>
            </w:r>
            <w:r w:rsidR="003C0E01">
              <w:rPr>
                <w:noProof/>
                <w:webHidden/>
              </w:rPr>
            </w:r>
            <w:r w:rsidR="003C0E01">
              <w:rPr>
                <w:noProof/>
                <w:webHidden/>
              </w:rPr>
              <w:fldChar w:fldCharType="separate"/>
            </w:r>
            <w:r w:rsidR="003C0E01">
              <w:rPr>
                <w:noProof/>
                <w:webHidden/>
              </w:rPr>
              <w:t>3</w:t>
            </w:r>
            <w:r w:rsidR="003C0E01">
              <w:rPr>
                <w:noProof/>
                <w:webHidden/>
              </w:rPr>
              <w:fldChar w:fldCharType="end"/>
            </w:r>
          </w:hyperlink>
        </w:p>
        <w:p w14:paraId="70127920" w14:textId="77777777" w:rsidR="003C0E01" w:rsidRPr="003C0E01" w:rsidRDefault="003C0E01" w:rsidP="003C0E01"/>
        <w:p w14:paraId="2A717902" w14:textId="66B64AC8" w:rsidR="003C0E01" w:rsidRDefault="001D684C">
          <w:pPr>
            <w:pStyle w:val="TOC1"/>
            <w:tabs>
              <w:tab w:val="right" w:leader="dot" w:pos="9016"/>
            </w:tabs>
            <w:rPr>
              <w:rStyle w:val="Hyperlink"/>
              <w:noProof/>
            </w:rPr>
          </w:pPr>
          <w:hyperlink w:anchor="_Toc68969219" w:history="1">
            <w:r w:rsidR="003C0E01" w:rsidRPr="009B2323">
              <w:rPr>
                <w:rStyle w:val="Hyperlink"/>
                <w:noProof/>
              </w:rPr>
              <w:t>2. Identify opportunities to enable all students to experience success in learning.</w:t>
            </w:r>
            <w:r w:rsidR="003C0E01">
              <w:rPr>
                <w:noProof/>
                <w:webHidden/>
              </w:rPr>
              <w:tab/>
            </w:r>
            <w:r w:rsidR="003C0E01">
              <w:rPr>
                <w:noProof/>
                <w:webHidden/>
              </w:rPr>
              <w:fldChar w:fldCharType="begin"/>
            </w:r>
            <w:r w:rsidR="003C0E01">
              <w:rPr>
                <w:noProof/>
                <w:webHidden/>
              </w:rPr>
              <w:instrText xml:space="preserve"> PAGEREF _Toc68969219 \h </w:instrText>
            </w:r>
            <w:r w:rsidR="003C0E01">
              <w:rPr>
                <w:noProof/>
                <w:webHidden/>
              </w:rPr>
            </w:r>
            <w:r w:rsidR="003C0E01">
              <w:rPr>
                <w:noProof/>
                <w:webHidden/>
              </w:rPr>
              <w:fldChar w:fldCharType="separate"/>
            </w:r>
            <w:r w:rsidR="003C0E01">
              <w:rPr>
                <w:noProof/>
                <w:webHidden/>
              </w:rPr>
              <w:t>7</w:t>
            </w:r>
            <w:r w:rsidR="003C0E01">
              <w:rPr>
                <w:noProof/>
                <w:webHidden/>
              </w:rPr>
              <w:fldChar w:fldCharType="end"/>
            </w:r>
          </w:hyperlink>
        </w:p>
        <w:p w14:paraId="7A5FD310" w14:textId="77777777" w:rsidR="003C0E01" w:rsidRPr="003C0E01" w:rsidRDefault="003C0E01" w:rsidP="003C0E01"/>
        <w:p w14:paraId="3E7F6EF3" w14:textId="4931090B" w:rsidR="003C0E01" w:rsidRDefault="001D684C">
          <w:pPr>
            <w:pStyle w:val="TOC1"/>
            <w:tabs>
              <w:tab w:val="left" w:pos="440"/>
              <w:tab w:val="right" w:leader="dot" w:pos="9016"/>
            </w:tabs>
            <w:rPr>
              <w:rStyle w:val="Hyperlink"/>
              <w:noProof/>
            </w:rPr>
          </w:pPr>
          <w:hyperlink w:anchor="_Toc68969221" w:history="1">
            <w:r w:rsidR="003C0E01" w:rsidRPr="009B2323">
              <w:rPr>
                <w:rStyle w:val="Hyperlink"/>
                <w:noProof/>
              </w:rPr>
              <w:t>3.</w:t>
            </w:r>
            <w:r w:rsidR="003C0E01">
              <w:rPr>
                <w:rFonts w:eastAsiaTheme="minorEastAsia"/>
                <w:noProof/>
                <w:lang w:eastAsia="en-GB"/>
              </w:rPr>
              <w:t xml:space="preserve"> </w:t>
            </w:r>
            <w:r w:rsidR="003C0E01" w:rsidRPr="009B2323">
              <w:rPr>
                <w:rStyle w:val="Hyperlink"/>
                <w:noProof/>
              </w:rPr>
              <w:t>Evaluate a range of strategies to enable all learners to succeed.</w:t>
            </w:r>
            <w:r w:rsidR="003C0E01">
              <w:rPr>
                <w:noProof/>
                <w:webHidden/>
              </w:rPr>
              <w:tab/>
            </w:r>
            <w:r w:rsidR="003C0E01">
              <w:rPr>
                <w:noProof/>
                <w:webHidden/>
              </w:rPr>
              <w:fldChar w:fldCharType="begin"/>
            </w:r>
            <w:r w:rsidR="003C0E01">
              <w:rPr>
                <w:noProof/>
                <w:webHidden/>
              </w:rPr>
              <w:instrText xml:space="preserve"> PAGEREF _Toc68969221 \h </w:instrText>
            </w:r>
            <w:r w:rsidR="003C0E01">
              <w:rPr>
                <w:noProof/>
                <w:webHidden/>
              </w:rPr>
            </w:r>
            <w:r w:rsidR="003C0E01">
              <w:rPr>
                <w:noProof/>
                <w:webHidden/>
              </w:rPr>
              <w:fldChar w:fldCharType="separate"/>
            </w:r>
            <w:r w:rsidR="003C0E01">
              <w:rPr>
                <w:noProof/>
                <w:webHidden/>
              </w:rPr>
              <w:t>12</w:t>
            </w:r>
            <w:r w:rsidR="003C0E01">
              <w:rPr>
                <w:noProof/>
                <w:webHidden/>
              </w:rPr>
              <w:fldChar w:fldCharType="end"/>
            </w:r>
          </w:hyperlink>
        </w:p>
        <w:p w14:paraId="7934CB20" w14:textId="77777777" w:rsidR="003C0E01" w:rsidRPr="003C0E01" w:rsidRDefault="003C0E01" w:rsidP="003C0E01"/>
        <w:p w14:paraId="39D03459" w14:textId="79618C8C" w:rsidR="003C0E01" w:rsidRDefault="001D684C">
          <w:pPr>
            <w:pStyle w:val="TOC1"/>
            <w:tabs>
              <w:tab w:val="right" w:leader="dot" w:pos="9016"/>
            </w:tabs>
            <w:rPr>
              <w:rStyle w:val="Hyperlink"/>
              <w:noProof/>
            </w:rPr>
          </w:pPr>
          <w:hyperlink w:anchor="_Toc68969222" w:history="1">
            <w:r w:rsidR="003C0E01" w:rsidRPr="009B2323">
              <w:rPr>
                <w:rStyle w:val="Hyperlink"/>
                <w:noProof/>
              </w:rPr>
              <w:t>4. Reflect and Review</w:t>
            </w:r>
            <w:r w:rsidR="003C0E01">
              <w:rPr>
                <w:noProof/>
                <w:webHidden/>
              </w:rPr>
              <w:tab/>
            </w:r>
            <w:r w:rsidR="003C0E01">
              <w:rPr>
                <w:noProof/>
                <w:webHidden/>
              </w:rPr>
              <w:fldChar w:fldCharType="begin"/>
            </w:r>
            <w:r w:rsidR="003C0E01">
              <w:rPr>
                <w:noProof/>
                <w:webHidden/>
              </w:rPr>
              <w:instrText xml:space="preserve"> PAGEREF _Toc68969222 \h </w:instrText>
            </w:r>
            <w:r w:rsidR="003C0E01">
              <w:rPr>
                <w:noProof/>
                <w:webHidden/>
              </w:rPr>
            </w:r>
            <w:r w:rsidR="003C0E01">
              <w:rPr>
                <w:noProof/>
                <w:webHidden/>
              </w:rPr>
              <w:fldChar w:fldCharType="separate"/>
            </w:r>
            <w:r w:rsidR="003C0E01">
              <w:rPr>
                <w:noProof/>
                <w:webHidden/>
              </w:rPr>
              <w:t>18</w:t>
            </w:r>
            <w:r w:rsidR="003C0E01">
              <w:rPr>
                <w:noProof/>
                <w:webHidden/>
              </w:rPr>
              <w:fldChar w:fldCharType="end"/>
            </w:r>
          </w:hyperlink>
        </w:p>
        <w:p w14:paraId="2E59D5DD" w14:textId="77777777" w:rsidR="003C0E01" w:rsidRPr="003C0E01" w:rsidRDefault="003C0E01" w:rsidP="003C0E01"/>
        <w:p w14:paraId="03750C88" w14:textId="4C022CF6" w:rsidR="003C0E01" w:rsidRDefault="001D684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69223" w:history="1">
            <w:r w:rsidR="003C0E01" w:rsidRPr="009B2323">
              <w:rPr>
                <w:rStyle w:val="Hyperlink"/>
                <w:noProof/>
              </w:rPr>
              <w:t>References and Further Reading</w:t>
            </w:r>
            <w:r w:rsidR="003C0E01">
              <w:rPr>
                <w:noProof/>
                <w:webHidden/>
              </w:rPr>
              <w:tab/>
            </w:r>
            <w:r w:rsidR="003C0E01">
              <w:rPr>
                <w:noProof/>
                <w:webHidden/>
              </w:rPr>
              <w:fldChar w:fldCharType="begin"/>
            </w:r>
            <w:r w:rsidR="003C0E01">
              <w:rPr>
                <w:noProof/>
                <w:webHidden/>
              </w:rPr>
              <w:instrText xml:space="preserve"> PAGEREF _Toc68969223 \h </w:instrText>
            </w:r>
            <w:r w:rsidR="003C0E01">
              <w:rPr>
                <w:noProof/>
                <w:webHidden/>
              </w:rPr>
            </w:r>
            <w:r w:rsidR="003C0E01">
              <w:rPr>
                <w:noProof/>
                <w:webHidden/>
              </w:rPr>
              <w:fldChar w:fldCharType="separate"/>
            </w:r>
            <w:r w:rsidR="003C0E01">
              <w:rPr>
                <w:noProof/>
                <w:webHidden/>
              </w:rPr>
              <w:t>20</w:t>
            </w:r>
            <w:r w:rsidR="003C0E01">
              <w:rPr>
                <w:noProof/>
                <w:webHidden/>
              </w:rPr>
              <w:fldChar w:fldCharType="end"/>
            </w:r>
          </w:hyperlink>
        </w:p>
        <w:p w14:paraId="48635666" w14:textId="3C6E7AD9" w:rsidR="008F02CE" w:rsidRDefault="008F02CE">
          <w:r>
            <w:rPr>
              <w:b/>
              <w:bCs/>
              <w:noProof/>
            </w:rPr>
            <w:fldChar w:fldCharType="end"/>
          </w:r>
        </w:p>
      </w:sdtContent>
    </w:sdt>
    <w:p w14:paraId="0C38AE3E" w14:textId="35E1FFA3" w:rsidR="008F02CE" w:rsidRDefault="008F02CE">
      <w:r>
        <w:br w:type="page"/>
      </w:r>
    </w:p>
    <w:p w14:paraId="4C6B4ABC" w14:textId="3218AFCF" w:rsidR="00F44E41" w:rsidRPr="00F44E41" w:rsidRDefault="00DD1644" w:rsidP="00DD1644">
      <w:pPr>
        <w:pStyle w:val="Heading1"/>
        <w:ind w:left="360"/>
      </w:pPr>
      <w:bookmarkStart w:id="1" w:name="_Toc62802160"/>
      <w:bookmarkStart w:id="2" w:name="_Toc68969216"/>
      <w:r>
        <w:rPr>
          <w:noProof/>
        </w:rPr>
        <w:lastRenderedPageBreak/>
        <w:t>1</w:t>
      </w:r>
      <w:r w:rsidR="003C0E01">
        <w:rPr>
          <w:noProof/>
        </w:rPr>
        <w:t>.</w:t>
      </w:r>
      <w:r>
        <w:rPr>
          <w:noProof/>
        </w:rPr>
        <w:t xml:space="preserve"> Understand and reflect upon the needs of your students, their barriers to learning and your barriers to supporting them.</w:t>
      </w:r>
      <w:bookmarkEnd w:id="1"/>
      <w:bookmarkEnd w:id="2"/>
    </w:p>
    <w:p w14:paraId="405C8915" w14:textId="148559C6" w:rsidR="00795DF1" w:rsidRPr="008F02CE" w:rsidRDefault="00F44E41" w:rsidP="00025151">
      <w:pPr>
        <w:pStyle w:val="Heading2"/>
      </w:pPr>
      <w:bookmarkStart w:id="3" w:name="_Toc67140645"/>
      <w:bookmarkStart w:id="4" w:name="_Toc68969182"/>
      <w:bookmarkStart w:id="5" w:name="_Toc68969217"/>
      <w:r w:rsidRPr="008F02CE">
        <w:t xml:space="preserve">Who are our learners and what are their needs? </w:t>
      </w:r>
      <w:r w:rsidR="00795DF1" w:rsidRPr="008F02CE">
        <w:t>Think about a lesson that you taught recently:</w:t>
      </w:r>
      <w:bookmarkEnd w:id="3"/>
      <w:bookmarkEnd w:id="4"/>
      <w:bookmarkEnd w:id="5"/>
    </w:p>
    <w:p w14:paraId="5AD1ADCF" w14:textId="3905D6D6" w:rsidR="00591A02" w:rsidRDefault="00591A02" w:rsidP="00591A02">
      <w:pPr>
        <w:pStyle w:val="ListParagraph"/>
        <w:rPr>
          <w:rFonts w:asciiTheme="majorHAnsi" w:eastAsiaTheme="minorEastAsia" w:hAnsiTheme="majorHAnsi" w:cstheme="majorHAnsi"/>
        </w:rPr>
      </w:pPr>
    </w:p>
    <w:p w14:paraId="300F9427" w14:textId="42B3BD18" w:rsidR="00591A02" w:rsidRDefault="00591A02" w:rsidP="00591A02">
      <w:pPr>
        <w:pStyle w:val="ListParagraph"/>
        <w:rPr>
          <w:rFonts w:asciiTheme="majorHAnsi" w:eastAsiaTheme="minorEastAsia" w:hAnsiTheme="majorHAnsi" w:cstheme="majorHAnsi"/>
        </w:rPr>
      </w:pPr>
      <w:r>
        <w:rPr>
          <w:rFonts w:asciiTheme="majorHAnsi" w:eastAsiaTheme="minorEastAsia" w:hAnsiTheme="majorHAnsi" w:cstheme="majorHAnsi"/>
        </w:rPr>
        <w:t>Class ____________</w:t>
      </w:r>
      <w:r>
        <w:rPr>
          <w:rFonts w:asciiTheme="majorHAnsi" w:eastAsiaTheme="minorEastAsia" w:hAnsiTheme="majorHAnsi" w:cstheme="majorHAnsi"/>
        </w:rPr>
        <w:tab/>
        <w:t>Subject/Topic</w:t>
      </w:r>
      <w:r w:rsidR="008F02CE">
        <w:rPr>
          <w:rFonts w:asciiTheme="majorHAnsi" w:eastAsiaTheme="minorEastAsia" w:hAnsiTheme="majorHAnsi" w:cstheme="majorHAnsi"/>
        </w:rPr>
        <w:t xml:space="preserve"> ___________________________</w:t>
      </w:r>
    </w:p>
    <w:p w14:paraId="046A1139" w14:textId="77777777" w:rsidR="008F02CE" w:rsidRPr="00795DF1" w:rsidRDefault="008F02CE" w:rsidP="00591A02">
      <w:pPr>
        <w:pStyle w:val="ListParagraph"/>
        <w:rPr>
          <w:rFonts w:asciiTheme="majorHAnsi" w:hAnsiTheme="majorHAnsi" w:cstheme="majorHAnsi"/>
        </w:rPr>
      </w:pPr>
    </w:p>
    <w:p w14:paraId="4A8AA0AF" w14:textId="6244ADBB" w:rsidR="00795DF1" w:rsidRPr="00795DF1" w:rsidRDefault="00795DF1" w:rsidP="00F44E41">
      <w:pPr>
        <w:pStyle w:val="ListParagraph"/>
        <w:numPr>
          <w:ilvl w:val="1"/>
          <w:numId w:val="11"/>
        </w:numPr>
        <w:rPr>
          <w:rFonts w:asciiTheme="majorHAnsi" w:hAnsiTheme="majorHAnsi" w:cstheme="majorHAnsi"/>
        </w:rPr>
      </w:pPr>
      <w:r w:rsidRPr="00795DF1">
        <w:rPr>
          <w:rFonts w:asciiTheme="majorHAnsi" w:eastAsiaTheme="minorEastAsia" w:hAnsiTheme="majorHAnsi" w:cstheme="majorHAnsi"/>
        </w:rPr>
        <w:t>What were the differing needs of your students?</w:t>
      </w:r>
    </w:p>
    <w:p w14:paraId="7FC9CEA6" w14:textId="47BE1FA0" w:rsidR="00795DF1" w:rsidRDefault="00795DF1" w:rsidP="00795DF1">
      <w:pPr>
        <w:rPr>
          <w:rFonts w:asciiTheme="majorHAnsi" w:hAnsiTheme="majorHAnsi" w:cstheme="majorHAnsi"/>
        </w:rPr>
      </w:pPr>
    </w:p>
    <w:p w14:paraId="63D00A60" w14:textId="77777777" w:rsidR="00795DF1" w:rsidRPr="00795DF1" w:rsidRDefault="00795DF1" w:rsidP="00795DF1">
      <w:pPr>
        <w:rPr>
          <w:rFonts w:asciiTheme="majorHAnsi" w:hAnsiTheme="majorHAnsi" w:cstheme="majorHAnsi"/>
        </w:rPr>
      </w:pPr>
    </w:p>
    <w:p w14:paraId="1941B9E0" w14:textId="3F2AE921" w:rsidR="00795DF1" w:rsidRPr="00795DF1" w:rsidRDefault="00795DF1" w:rsidP="00F44E41">
      <w:pPr>
        <w:pStyle w:val="ListParagraph"/>
        <w:numPr>
          <w:ilvl w:val="1"/>
          <w:numId w:val="11"/>
        </w:numPr>
        <w:rPr>
          <w:rFonts w:asciiTheme="majorHAnsi" w:hAnsiTheme="majorHAnsi" w:cstheme="majorHAnsi"/>
        </w:rPr>
      </w:pPr>
      <w:r w:rsidRPr="00795DF1">
        <w:rPr>
          <w:rFonts w:asciiTheme="majorHAnsi" w:eastAsiaTheme="minorEastAsia" w:hAnsiTheme="majorHAnsi" w:cstheme="majorHAnsi"/>
        </w:rPr>
        <w:t xml:space="preserve">Were </w:t>
      </w:r>
      <w:proofErr w:type="gramStart"/>
      <w:r w:rsidRPr="00795DF1">
        <w:rPr>
          <w:rFonts w:asciiTheme="majorHAnsi" w:eastAsiaTheme="minorEastAsia" w:hAnsiTheme="majorHAnsi" w:cstheme="majorHAnsi"/>
        </w:rPr>
        <w:t>all of</w:t>
      </w:r>
      <w:proofErr w:type="gramEnd"/>
      <w:r w:rsidRPr="00795DF1">
        <w:rPr>
          <w:rFonts w:asciiTheme="majorHAnsi" w:eastAsiaTheme="minorEastAsia" w:hAnsiTheme="majorHAnsi" w:cstheme="majorHAnsi"/>
        </w:rPr>
        <w:t xml:space="preserve"> these explicit? What implicit needs may you have been unaware of?</w:t>
      </w:r>
    </w:p>
    <w:p w14:paraId="6C3E722C" w14:textId="0BBEA3AA" w:rsidR="00795DF1" w:rsidRDefault="00795DF1" w:rsidP="00795DF1">
      <w:pPr>
        <w:rPr>
          <w:rFonts w:asciiTheme="majorHAnsi" w:hAnsiTheme="majorHAnsi" w:cstheme="majorHAnsi"/>
        </w:rPr>
      </w:pPr>
    </w:p>
    <w:p w14:paraId="2B996390" w14:textId="77777777" w:rsidR="00795DF1" w:rsidRPr="00795DF1" w:rsidRDefault="00795DF1" w:rsidP="00795DF1">
      <w:pPr>
        <w:rPr>
          <w:rFonts w:asciiTheme="majorHAnsi" w:hAnsiTheme="majorHAnsi" w:cstheme="majorHAnsi"/>
        </w:rPr>
      </w:pPr>
    </w:p>
    <w:p w14:paraId="56A60EF6" w14:textId="1D5327CF" w:rsidR="00795DF1" w:rsidRPr="00CD6D41" w:rsidRDefault="00795DF1" w:rsidP="00F44E41">
      <w:pPr>
        <w:pStyle w:val="ListParagraph"/>
        <w:numPr>
          <w:ilvl w:val="1"/>
          <w:numId w:val="11"/>
        </w:numPr>
        <w:rPr>
          <w:rFonts w:asciiTheme="majorHAnsi" w:hAnsiTheme="majorHAnsi" w:cstheme="majorHAnsi"/>
        </w:rPr>
      </w:pPr>
      <w:r w:rsidRPr="00795DF1">
        <w:rPr>
          <w:rFonts w:asciiTheme="majorHAnsi" w:eastAsiaTheme="minorEastAsia" w:hAnsiTheme="majorHAnsi" w:cstheme="majorHAnsi"/>
        </w:rPr>
        <w:t>How did you attempt to meet these needs?</w:t>
      </w:r>
    </w:p>
    <w:p w14:paraId="2E9AFA87" w14:textId="0A89DEB8" w:rsidR="00CD6D41" w:rsidRDefault="00CD6D41" w:rsidP="00CD6D41">
      <w:pPr>
        <w:rPr>
          <w:rFonts w:asciiTheme="majorHAnsi" w:hAnsiTheme="majorHAnsi" w:cstheme="majorHAnsi"/>
        </w:rPr>
      </w:pPr>
    </w:p>
    <w:p w14:paraId="6631EBDE" w14:textId="77777777" w:rsidR="00CD6D41" w:rsidRPr="00CD6D41" w:rsidRDefault="00CD6D41" w:rsidP="00CD6D41">
      <w:pPr>
        <w:rPr>
          <w:rFonts w:asciiTheme="majorHAnsi" w:hAnsiTheme="majorHAnsi" w:cstheme="majorHAnsi"/>
        </w:rPr>
      </w:pPr>
    </w:p>
    <w:p w14:paraId="48B89504" w14:textId="77777777" w:rsidR="00CD6D41" w:rsidRPr="00CD6D41" w:rsidRDefault="00CD6D41" w:rsidP="00CD6D41">
      <w:pPr>
        <w:rPr>
          <w:rFonts w:asciiTheme="majorHAnsi" w:hAnsiTheme="majorHAnsi" w:cstheme="majorHAnsi"/>
        </w:rPr>
      </w:pPr>
    </w:p>
    <w:p w14:paraId="74266F75" w14:textId="4D1D39E8" w:rsidR="00CD6D41" w:rsidRDefault="00CD6D41" w:rsidP="008F02CE">
      <w:pPr>
        <w:pStyle w:val="Heading2"/>
      </w:pPr>
      <w:bookmarkStart w:id="6" w:name="_Toc67140646"/>
      <w:bookmarkStart w:id="7" w:name="_Toc68969183"/>
      <w:bookmarkStart w:id="8" w:name="_Toc68969218"/>
      <w:r>
        <w:t>What are your initial responses to these key questions (you will return to these at the end of this section</w:t>
      </w:r>
      <w:proofErr w:type="gramStart"/>
      <w:r>
        <w:t>):</w:t>
      </w:r>
      <w:bookmarkEnd w:id="6"/>
      <w:bookmarkEnd w:id="7"/>
      <w:bookmarkEnd w:id="8"/>
      <w:proofErr w:type="gramEnd"/>
    </w:p>
    <w:p w14:paraId="7244F117" w14:textId="43B282FB" w:rsidR="00CD6D41" w:rsidRDefault="00CD6D41" w:rsidP="00F44E41">
      <w:pPr>
        <w:pStyle w:val="ListParagraph"/>
        <w:numPr>
          <w:ilvl w:val="1"/>
          <w:numId w:val="11"/>
        </w:numPr>
        <w:rPr>
          <w:rFonts w:asciiTheme="majorHAnsi" w:hAnsiTheme="majorHAnsi" w:cstheme="majorHAnsi"/>
        </w:rPr>
      </w:pPr>
      <w:r w:rsidRPr="00CD6D41">
        <w:rPr>
          <w:rFonts w:asciiTheme="majorHAnsi" w:hAnsiTheme="majorHAnsi" w:cstheme="majorHAnsi"/>
        </w:rPr>
        <w:t>What are students’ barriers to learning?</w:t>
      </w:r>
    </w:p>
    <w:p w14:paraId="32579E24" w14:textId="6DE90AE8" w:rsidR="00CD6D41" w:rsidRDefault="00CD6D41" w:rsidP="00CD6D41">
      <w:pPr>
        <w:rPr>
          <w:rFonts w:asciiTheme="majorHAnsi" w:hAnsiTheme="majorHAnsi" w:cstheme="majorHAnsi"/>
        </w:rPr>
      </w:pPr>
    </w:p>
    <w:p w14:paraId="2054545A" w14:textId="77777777" w:rsidR="00CD6D41" w:rsidRPr="00CD6D41" w:rsidRDefault="00CD6D41" w:rsidP="00CD6D41">
      <w:pPr>
        <w:rPr>
          <w:rFonts w:asciiTheme="majorHAnsi" w:hAnsiTheme="majorHAnsi" w:cstheme="majorHAnsi"/>
        </w:rPr>
      </w:pPr>
    </w:p>
    <w:p w14:paraId="59E1FE0F" w14:textId="5E34D417" w:rsidR="00CD6D41" w:rsidRDefault="00CD6D41" w:rsidP="00F44E41">
      <w:pPr>
        <w:pStyle w:val="ListParagraph"/>
        <w:numPr>
          <w:ilvl w:val="1"/>
          <w:numId w:val="11"/>
        </w:numPr>
        <w:rPr>
          <w:rFonts w:asciiTheme="majorHAnsi" w:hAnsiTheme="majorHAnsi" w:cstheme="majorHAnsi"/>
        </w:rPr>
      </w:pPr>
      <w:r w:rsidRPr="00CD6D41">
        <w:rPr>
          <w:rFonts w:asciiTheme="majorHAnsi" w:hAnsiTheme="majorHAnsi" w:cstheme="majorHAnsi"/>
        </w:rPr>
        <w:t>What does effective differentiation look like?</w:t>
      </w:r>
    </w:p>
    <w:p w14:paraId="2BB95691" w14:textId="2432983D" w:rsidR="00CD6D41" w:rsidRDefault="00CD6D41" w:rsidP="00CD6D41">
      <w:pPr>
        <w:rPr>
          <w:rFonts w:asciiTheme="majorHAnsi" w:hAnsiTheme="majorHAnsi" w:cstheme="majorHAnsi"/>
        </w:rPr>
      </w:pPr>
    </w:p>
    <w:p w14:paraId="60A62F6D" w14:textId="038D6DAE" w:rsidR="00CD6D41" w:rsidRDefault="00CD6D41" w:rsidP="00CD6D41">
      <w:pPr>
        <w:rPr>
          <w:rFonts w:asciiTheme="majorHAnsi" w:hAnsiTheme="majorHAnsi" w:cstheme="majorHAnsi"/>
        </w:rPr>
      </w:pPr>
    </w:p>
    <w:p w14:paraId="63B55C50" w14:textId="3FA35A6E" w:rsidR="00F44E41" w:rsidRDefault="00F44E41" w:rsidP="00CD6D41">
      <w:pPr>
        <w:rPr>
          <w:rFonts w:asciiTheme="majorHAnsi" w:hAnsiTheme="majorHAnsi" w:cstheme="majorHAnsi"/>
        </w:rPr>
      </w:pPr>
    </w:p>
    <w:p w14:paraId="78D100FA" w14:textId="1062E4C6" w:rsidR="00F44E41" w:rsidRDefault="00F44E41" w:rsidP="00CD6D41">
      <w:pPr>
        <w:rPr>
          <w:rFonts w:asciiTheme="majorHAnsi" w:hAnsiTheme="majorHAnsi" w:cstheme="majorHAnsi"/>
        </w:rPr>
      </w:pPr>
    </w:p>
    <w:p w14:paraId="3CEF2E76" w14:textId="4C0DCF40" w:rsidR="008F02CE" w:rsidRDefault="008F02CE" w:rsidP="00CD6D41">
      <w:pPr>
        <w:rPr>
          <w:rFonts w:asciiTheme="majorHAnsi" w:hAnsiTheme="majorHAnsi" w:cstheme="majorHAnsi"/>
        </w:rPr>
      </w:pPr>
    </w:p>
    <w:p w14:paraId="48D49840" w14:textId="1EE1AC77" w:rsidR="008F02CE" w:rsidRDefault="008F02CE" w:rsidP="00CD6D41">
      <w:pPr>
        <w:rPr>
          <w:rFonts w:asciiTheme="majorHAnsi" w:hAnsiTheme="majorHAnsi" w:cstheme="majorHAnsi"/>
        </w:rPr>
      </w:pPr>
    </w:p>
    <w:p w14:paraId="52A20335" w14:textId="2C61E804" w:rsidR="008F02CE" w:rsidRDefault="008F02CE" w:rsidP="00CD6D41">
      <w:pPr>
        <w:rPr>
          <w:rFonts w:asciiTheme="majorHAnsi" w:hAnsiTheme="majorHAnsi" w:cstheme="majorHAnsi"/>
        </w:rPr>
      </w:pPr>
    </w:p>
    <w:p w14:paraId="430E9A2D" w14:textId="223D7715" w:rsidR="008F02CE" w:rsidRDefault="008F02CE" w:rsidP="00CD6D41">
      <w:pPr>
        <w:rPr>
          <w:rFonts w:asciiTheme="majorHAnsi" w:hAnsiTheme="majorHAnsi" w:cstheme="majorHAnsi"/>
        </w:rPr>
      </w:pPr>
    </w:p>
    <w:p w14:paraId="2B0E2617" w14:textId="77777777" w:rsidR="008F02CE" w:rsidRDefault="008F02CE" w:rsidP="00CD6D41">
      <w:pPr>
        <w:rPr>
          <w:rFonts w:asciiTheme="majorHAnsi" w:hAnsiTheme="majorHAnsi" w:cstheme="majorHAnsi"/>
        </w:rPr>
      </w:pPr>
    </w:p>
    <w:p w14:paraId="72D33B53" w14:textId="2C97D098" w:rsidR="00CD6D41" w:rsidRDefault="00CD6D41" w:rsidP="00CD6D41">
      <w:pPr>
        <w:rPr>
          <w:rFonts w:asciiTheme="majorHAnsi" w:hAnsiTheme="majorHAnsi" w:cstheme="majorHAnsi"/>
        </w:rPr>
      </w:pPr>
    </w:p>
    <w:p w14:paraId="572A315B" w14:textId="77777777" w:rsidR="00CD6D41" w:rsidRDefault="00CD6D41" w:rsidP="00CD6D41">
      <w:pPr>
        <w:rPr>
          <w:rFonts w:asciiTheme="majorHAnsi" w:hAnsiTheme="majorHAnsi" w:cstheme="majorHAnsi"/>
        </w:rPr>
      </w:pPr>
    </w:p>
    <w:p w14:paraId="22A709F4" w14:textId="333E975B" w:rsidR="00CD6D41" w:rsidRDefault="008F02CE" w:rsidP="00F44E41">
      <w:pPr>
        <w:pStyle w:val="ListParagraph"/>
        <w:numPr>
          <w:ilvl w:val="0"/>
          <w:numId w:val="11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>Reflect upon the needs of all individuals in the class. Think about</w:t>
      </w:r>
      <w:r w:rsidR="00CD6D41">
        <w:rPr>
          <w:rFonts w:asciiTheme="majorHAnsi" w:hAnsiTheme="majorHAnsi" w:cstheme="majorHAnsi"/>
        </w:rPr>
        <w:t xml:space="preserve">: </w:t>
      </w:r>
    </w:p>
    <w:p w14:paraId="03415B6C" w14:textId="77777777" w:rsidR="008F02CE" w:rsidRPr="008F02CE" w:rsidRDefault="008F02CE" w:rsidP="008F02CE">
      <w:pPr>
        <w:rPr>
          <w:rFonts w:asciiTheme="majorHAnsi" w:hAnsiTheme="majorHAnsi" w:cstheme="majorHAnsi"/>
        </w:rPr>
      </w:pPr>
    </w:p>
    <w:p w14:paraId="560EA563" w14:textId="06E59F47" w:rsidR="00CD6D41" w:rsidRDefault="00CD6D41" w:rsidP="00F44E41">
      <w:pPr>
        <w:pStyle w:val="ListParagraph"/>
        <w:numPr>
          <w:ilvl w:val="1"/>
          <w:numId w:val="11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How greatly </w:t>
      </w:r>
      <w:r w:rsidR="008F02CE">
        <w:rPr>
          <w:rFonts w:asciiTheme="majorHAnsi" w:hAnsiTheme="majorHAnsi" w:cstheme="majorHAnsi"/>
        </w:rPr>
        <w:t>their needs</w:t>
      </w:r>
      <w:r>
        <w:rPr>
          <w:rFonts w:asciiTheme="majorHAnsi" w:hAnsiTheme="majorHAnsi" w:cstheme="majorHAnsi"/>
        </w:rPr>
        <w:t xml:space="preserve"> differ? </w:t>
      </w:r>
    </w:p>
    <w:p w14:paraId="3A099984" w14:textId="321C194C" w:rsidR="00CD6D41" w:rsidRDefault="00CD6D41" w:rsidP="008F02CE">
      <w:pPr>
        <w:pStyle w:val="ListParagraph"/>
        <w:numPr>
          <w:ilvl w:val="1"/>
          <w:numId w:val="11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hat are the various barriers to learning?</w:t>
      </w:r>
    </w:p>
    <w:p w14:paraId="6EBF76DA" w14:textId="77777777" w:rsidR="008F02CE" w:rsidRPr="008F02CE" w:rsidRDefault="008F02CE" w:rsidP="008F02CE">
      <w:pPr>
        <w:pStyle w:val="Heading2"/>
        <w:numPr>
          <w:ilvl w:val="0"/>
          <w:numId w:val="0"/>
        </w:numPr>
        <w:ind w:left="720"/>
      </w:pPr>
    </w:p>
    <w:p w14:paraId="220B8D1E" w14:textId="5453315A" w:rsidR="00CD6D41" w:rsidRDefault="00CD6D41" w:rsidP="00CD6D41">
      <w:pPr>
        <w:ind w:firstLine="720"/>
        <w:rPr>
          <w:rFonts w:asciiTheme="majorHAnsi" w:hAnsiTheme="majorHAnsi" w:cstheme="majorHAnsi"/>
        </w:rPr>
      </w:pPr>
      <w:r w:rsidRPr="00CD6D41">
        <w:rPr>
          <w:rFonts w:asciiTheme="majorHAnsi" w:hAnsiTheme="majorHAnsi" w:cstheme="majorHAnsi"/>
        </w:rPr>
        <w:t>Annotate the diagram below to organise your thoughts.</w:t>
      </w:r>
    </w:p>
    <w:p w14:paraId="182369DE" w14:textId="77777777" w:rsidR="008F02CE" w:rsidRDefault="008F02CE" w:rsidP="008F02CE">
      <w:pPr>
        <w:jc w:val="center"/>
        <w:rPr>
          <w:rFonts w:asciiTheme="majorHAnsi" w:hAnsiTheme="majorHAnsi" w:cstheme="majorHAnsi"/>
        </w:rPr>
      </w:pPr>
    </w:p>
    <w:p w14:paraId="3C462D8A" w14:textId="77777777" w:rsidR="008F02CE" w:rsidRDefault="008F02CE" w:rsidP="008F02CE">
      <w:pPr>
        <w:jc w:val="center"/>
        <w:rPr>
          <w:rFonts w:asciiTheme="majorHAnsi" w:hAnsiTheme="majorHAnsi" w:cstheme="majorHAnsi"/>
        </w:rPr>
      </w:pPr>
    </w:p>
    <w:p w14:paraId="25C241DF" w14:textId="77777777" w:rsidR="008F02CE" w:rsidRDefault="008F02CE" w:rsidP="008F02CE">
      <w:pPr>
        <w:jc w:val="center"/>
        <w:rPr>
          <w:rFonts w:asciiTheme="majorHAnsi" w:hAnsiTheme="majorHAnsi" w:cstheme="majorHAnsi"/>
        </w:rPr>
      </w:pPr>
    </w:p>
    <w:p w14:paraId="6648C8DE" w14:textId="77777777" w:rsidR="008F02CE" w:rsidRDefault="008F02CE" w:rsidP="008F02CE">
      <w:pPr>
        <w:jc w:val="center"/>
        <w:rPr>
          <w:rFonts w:asciiTheme="majorHAnsi" w:hAnsiTheme="majorHAnsi" w:cstheme="majorHAnsi"/>
        </w:rPr>
      </w:pPr>
    </w:p>
    <w:p w14:paraId="18B69D57" w14:textId="77777777" w:rsidR="008F02CE" w:rsidRDefault="008F02CE" w:rsidP="008F02CE">
      <w:pPr>
        <w:jc w:val="center"/>
        <w:rPr>
          <w:rFonts w:asciiTheme="majorHAnsi" w:hAnsiTheme="majorHAnsi" w:cstheme="majorHAnsi"/>
        </w:rPr>
      </w:pPr>
    </w:p>
    <w:p w14:paraId="235FD2AE" w14:textId="77777777" w:rsidR="008F02CE" w:rsidRDefault="008F02CE" w:rsidP="008F02CE">
      <w:pPr>
        <w:jc w:val="center"/>
        <w:rPr>
          <w:rFonts w:asciiTheme="majorHAnsi" w:hAnsiTheme="majorHAnsi" w:cstheme="majorHAnsi"/>
        </w:rPr>
      </w:pPr>
    </w:p>
    <w:p w14:paraId="6EE39F35" w14:textId="77777777" w:rsidR="008F02CE" w:rsidRDefault="008F02CE" w:rsidP="008F02CE">
      <w:pPr>
        <w:jc w:val="center"/>
        <w:rPr>
          <w:rFonts w:asciiTheme="majorHAnsi" w:hAnsiTheme="majorHAnsi" w:cstheme="majorHAnsi"/>
        </w:rPr>
      </w:pPr>
    </w:p>
    <w:p w14:paraId="02F666F7" w14:textId="2E22249E" w:rsidR="00CD6D41" w:rsidRDefault="00CD6D41" w:rsidP="008F02CE">
      <w:pPr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g">
            <w:drawing>
              <wp:inline distT="0" distB="0" distL="0" distR="0" wp14:anchorId="743D51DC" wp14:editId="56084BF5">
                <wp:extent cx="2765425" cy="2726690"/>
                <wp:effectExtent l="0" t="19050" r="0" b="0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65425" cy="2726690"/>
                          <a:chOff x="0" y="0"/>
                          <a:chExt cx="2765425" cy="2727160"/>
                        </a:xfrm>
                      </wpg:grpSpPr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EF0DE037-835C-488B-A2AB-CC0CB4E9C7D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60490"/>
                            <a:ext cx="2765425" cy="25666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" name="Freeform: Shape 7"/>
                        <wps:cNvSpPr/>
                        <wps:spPr>
                          <a:xfrm>
                            <a:off x="1294356" y="0"/>
                            <a:ext cx="1422973" cy="1483650"/>
                          </a:xfrm>
                          <a:custGeom>
                            <a:avLst/>
                            <a:gdLst>
                              <a:gd name="connsiteX0" fmla="*/ 19401 w 1422973"/>
                              <a:gd name="connsiteY0" fmla="*/ 1445135 h 1483650"/>
                              <a:gd name="connsiteX1" fmla="*/ 140895 w 1422973"/>
                              <a:gd name="connsiteY1" fmla="*/ 1470713 h 1483650"/>
                              <a:gd name="connsiteX2" fmla="*/ 172867 w 1422973"/>
                              <a:gd name="connsiteY2" fmla="*/ 1470713 h 1483650"/>
                              <a:gd name="connsiteX3" fmla="*/ 217628 w 1422973"/>
                              <a:gd name="connsiteY3" fmla="*/ 1470713 h 1483650"/>
                              <a:gd name="connsiteX4" fmla="*/ 236811 w 1422973"/>
                              <a:gd name="connsiteY4" fmla="*/ 1464318 h 1483650"/>
                              <a:gd name="connsiteX5" fmla="*/ 249600 w 1422973"/>
                              <a:gd name="connsiteY5" fmla="*/ 1467516 h 1483650"/>
                              <a:gd name="connsiteX6" fmla="*/ 259192 w 1422973"/>
                              <a:gd name="connsiteY6" fmla="*/ 1470713 h 1483650"/>
                              <a:gd name="connsiteX7" fmla="*/ 278375 w 1422973"/>
                              <a:gd name="connsiteY7" fmla="*/ 1473910 h 1483650"/>
                              <a:gd name="connsiteX8" fmla="*/ 291164 w 1422973"/>
                              <a:gd name="connsiteY8" fmla="*/ 1477107 h 1483650"/>
                              <a:gd name="connsiteX9" fmla="*/ 316741 w 1422973"/>
                              <a:gd name="connsiteY9" fmla="*/ 1477107 h 1483650"/>
                              <a:gd name="connsiteX10" fmla="*/ 348713 w 1422973"/>
                              <a:gd name="connsiteY10" fmla="*/ 1473910 h 1483650"/>
                              <a:gd name="connsiteX11" fmla="*/ 383883 w 1422973"/>
                              <a:gd name="connsiteY11" fmla="*/ 1480304 h 1483650"/>
                              <a:gd name="connsiteX12" fmla="*/ 399869 w 1422973"/>
                              <a:gd name="connsiteY12" fmla="*/ 1477107 h 1483650"/>
                              <a:gd name="connsiteX13" fmla="*/ 422249 w 1422973"/>
                              <a:gd name="connsiteY13" fmla="*/ 1473910 h 1483650"/>
                              <a:gd name="connsiteX14" fmla="*/ 435038 w 1422973"/>
                              <a:gd name="connsiteY14" fmla="*/ 1470713 h 1483650"/>
                              <a:gd name="connsiteX15" fmla="*/ 444629 w 1422973"/>
                              <a:gd name="connsiteY15" fmla="*/ 1467516 h 1483650"/>
                              <a:gd name="connsiteX16" fmla="*/ 495785 w 1422973"/>
                              <a:gd name="connsiteY16" fmla="*/ 1464318 h 1483650"/>
                              <a:gd name="connsiteX17" fmla="*/ 524560 w 1422973"/>
                              <a:gd name="connsiteY17" fmla="*/ 1467516 h 1483650"/>
                              <a:gd name="connsiteX18" fmla="*/ 534151 w 1422973"/>
                              <a:gd name="connsiteY18" fmla="*/ 1464318 h 1483650"/>
                              <a:gd name="connsiteX19" fmla="*/ 553334 w 1422973"/>
                              <a:gd name="connsiteY19" fmla="*/ 1461121 h 1483650"/>
                              <a:gd name="connsiteX20" fmla="*/ 601292 w 1422973"/>
                              <a:gd name="connsiteY20" fmla="*/ 1457924 h 1483650"/>
                              <a:gd name="connsiteX21" fmla="*/ 649250 w 1422973"/>
                              <a:gd name="connsiteY21" fmla="*/ 1464318 h 1483650"/>
                              <a:gd name="connsiteX22" fmla="*/ 668434 w 1422973"/>
                              <a:gd name="connsiteY22" fmla="*/ 1470713 h 1483650"/>
                              <a:gd name="connsiteX23" fmla="*/ 703603 w 1422973"/>
                              <a:gd name="connsiteY23" fmla="*/ 1477107 h 1483650"/>
                              <a:gd name="connsiteX24" fmla="*/ 722786 w 1422973"/>
                              <a:gd name="connsiteY24" fmla="*/ 1483502 h 1483650"/>
                              <a:gd name="connsiteX25" fmla="*/ 757955 w 1422973"/>
                              <a:gd name="connsiteY25" fmla="*/ 1477107 h 1483650"/>
                              <a:gd name="connsiteX26" fmla="*/ 777139 w 1422973"/>
                              <a:gd name="connsiteY26" fmla="*/ 1470713 h 1483650"/>
                              <a:gd name="connsiteX27" fmla="*/ 799519 w 1422973"/>
                              <a:gd name="connsiteY27" fmla="*/ 1473910 h 1483650"/>
                              <a:gd name="connsiteX28" fmla="*/ 828294 w 1422973"/>
                              <a:gd name="connsiteY28" fmla="*/ 1467516 h 1483650"/>
                              <a:gd name="connsiteX29" fmla="*/ 853871 w 1422973"/>
                              <a:gd name="connsiteY29" fmla="*/ 1464318 h 1483650"/>
                              <a:gd name="connsiteX30" fmla="*/ 873055 w 1422973"/>
                              <a:gd name="connsiteY30" fmla="*/ 1457924 h 1483650"/>
                              <a:gd name="connsiteX31" fmla="*/ 882646 w 1422973"/>
                              <a:gd name="connsiteY31" fmla="*/ 1454727 h 1483650"/>
                              <a:gd name="connsiteX32" fmla="*/ 911421 w 1422973"/>
                              <a:gd name="connsiteY32" fmla="*/ 1457924 h 1483650"/>
                              <a:gd name="connsiteX33" fmla="*/ 946590 w 1422973"/>
                              <a:gd name="connsiteY33" fmla="*/ 1461121 h 1483650"/>
                              <a:gd name="connsiteX34" fmla="*/ 965773 w 1422973"/>
                              <a:gd name="connsiteY34" fmla="*/ 1464318 h 1483650"/>
                              <a:gd name="connsiteX35" fmla="*/ 975365 w 1422973"/>
                              <a:gd name="connsiteY35" fmla="*/ 1467516 h 1483650"/>
                              <a:gd name="connsiteX36" fmla="*/ 994548 w 1422973"/>
                              <a:gd name="connsiteY36" fmla="*/ 1461121 h 1483650"/>
                              <a:gd name="connsiteX37" fmla="*/ 1004140 w 1422973"/>
                              <a:gd name="connsiteY37" fmla="*/ 1457924 h 1483650"/>
                              <a:gd name="connsiteX38" fmla="*/ 1013732 w 1422973"/>
                              <a:gd name="connsiteY38" fmla="*/ 1454727 h 1483650"/>
                              <a:gd name="connsiteX39" fmla="*/ 1052098 w 1422973"/>
                              <a:gd name="connsiteY39" fmla="*/ 1448332 h 1483650"/>
                              <a:gd name="connsiteX40" fmla="*/ 1064887 w 1422973"/>
                              <a:gd name="connsiteY40" fmla="*/ 1445135 h 1483650"/>
                              <a:gd name="connsiteX41" fmla="*/ 1080873 w 1422973"/>
                              <a:gd name="connsiteY41" fmla="*/ 1441938 h 1483650"/>
                              <a:gd name="connsiteX42" fmla="*/ 1189578 w 1422973"/>
                              <a:gd name="connsiteY42" fmla="*/ 1441938 h 1483650"/>
                              <a:gd name="connsiteX43" fmla="*/ 1208761 w 1422973"/>
                              <a:gd name="connsiteY43" fmla="*/ 1435544 h 1483650"/>
                              <a:gd name="connsiteX44" fmla="*/ 1221550 w 1422973"/>
                              <a:gd name="connsiteY44" fmla="*/ 1432346 h 1483650"/>
                              <a:gd name="connsiteX45" fmla="*/ 1231141 w 1422973"/>
                              <a:gd name="connsiteY45" fmla="*/ 1429149 h 1483650"/>
                              <a:gd name="connsiteX46" fmla="*/ 1250325 w 1422973"/>
                              <a:gd name="connsiteY46" fmla="*/ 1425952 h 1483650"/>
                              <a:gd name="connsiteX47" fmla="*/ 1279099 w 1422973"/>
                              <a:gd name="connsiteY47" fmla="*/ 1416360 h 1483650"/>
                              <a:gd name="connsiteX48" fmla="*/ 1288691 w 1422973"/>
                              <a:gd name="connsiteY48" fmla="*/ 1413163 h 1483650"/>
                              <a:gd name="connsiteX49" fmla="*/ 1314269 w 1422973"/>
                              <a:gd name="connsiteY49" fmla="*/ 1403572 h 1483650"/>
                              <a:gd name="connsiteX50" fmla="*/ 1333452 w 1422973"/>
                              <a:gd name="connsiteY50" fmla="*/ 1390783 h 1483650"/>
                              <a:gd name="connsiteX51" fmla="*/ 1352635 w 1422973"/>
                              <a:gd name="connsiteY51" fmla="*/ 1377994 h 1483650"/>
                              <a:gd name="connsiteX52" fmla="*/ 1359029 w 1422973"/>
                              <a:gd name="connsiteY52" fmla="*/ 1368402 h 1483650"/>
                              <a:gd name="connsiteX53" fmla="*/ 1365424 w 1422973"/>
                              <a:gd name="connsiteY53" fmla="*/ 1362008 h 1483650"/>
                              <a:gd name="connsiteX54" fmla="*/ 1368621 w 1422973"/>
                              <a:gd name="connsiteY54" fmla="*/ 1352416 h 1483650"/>
                              <a:gd name="connsiteX55" fmla="*/ 1381410 w 1422973"/>
                              <a:gd name="connsiteY55" fmla="*/ 1333233 h 1483650"/>
                              <a:gd name="connsiteX56" fmla="*/ 1400593 w 1422973"/>
                              <a:gd name="connsiteY56" fmla="*/ 1307655 h 1483650"/>
                              <a:gd name="connsiteX57" fmla="*/ 1406987 w 1422973"/>
                              <a:gd name="connsiteY57" fmla="*/ 1288472 h 1483650"/>
                              <a:gd name="connsiteX58" fmla="*/ 1410185 w 1422973"/>
                              <a:gd name="connsiteY58" fmla="*/ 1278881 h 1483650"/>
                              <a:gd name="connsiteX59" fmla="*/ 1413382 w 1422973"/>
                              <a:gd name="connsiteY59" fmla="*/ 1266092 h 1483650"/>
                              <a:gd name="connsiteX60" fmla="*/ 1410185 w 1422973"/>
                              <a:gd name="connsiteY60" fmla="*/ 1224528 h 1483650"/>
                              <a:gd name="connsiteX61" fmla="*/ 1413382 w 1422973"/>
                              <a:gd name="connsiteY61" fmla="*/ 1186162 h 1483650"/>
                              <a:gd name="connsiteX62" fmla="*/ 1419776 w 1422973"/>
                              <a:gd name="connsiteY62" fmla="*/ 1141401 h 1483650"/>
                              <a:gd name="connsiteX63" fmla="*/ 1422973 w 1422973"/>
                              <a:gd name="connsiteY63" fmla="*/ 1128612 h 1483650"/>
                              <a:gd name="connsiteX64" fmla="*/ 1416579 w 1422973"/>
                              <a:gd name="connsiteY64" fmla="*/ 946372 h 1483650"/>
                              <a:gd name="connsiteX65" fmla="*/ 1413382 w 1422973"/>
                              <a:gd name="connsiteY65" fmla="*/ 936780 h 1483650"/>
                              <a:gd name="connsiteX66" fmla="*/ 1410185 w 1422973"/>
                              <a:gd name="connsiteY66" fmla="*/ 892019 h 1483650"/>
                              <a:gd name="connsiteX67" fmla="*/ 1406987 w 1422973"/>
                              <a:gd name="connsiteY67" fmla="*/ 882427 h 1483650"/>
                              <a:gd name="connsiteX68" fmla="*/ 1400593 w 1422973"/>
                              <a:gd name="connsiteY68" fmla="*/ 844061 h 1483650"/>
                              <a:gd name="connsiteX69" fmla="*/ 1397396 w 1422973"/>
                              <a:gd name="connsiteY69" fmla="*/ 821681 h 1483650"/>
                              <a:gd name="connsiteX70" fmla="*/ 1391001 w 1422973"/>
                              <a:gd name="connsiteY70" fmla="*/ 802497 h 1483650"/>
                              <a:gd name="connsiteX71" fmla="*/ 1387804 w 1422973"/>
                              <a:gd name="connsiteY71" fmla="*/ 789709 h 1483650"/>
                              <a:gd name="connsiteX72" fmla="*/ 1378213 w 1422973"/>
                              <a:gd name="connsiteY72" fmla="*/ 760934 h 1483650"/>
                              <a:gd name="connsiteX73" fmla="*/ 1371818 w 1422973"/>
                              <a:gd name="connsiteY73" fmla="*/ 738553 h 1483650"/>
                              <a:gd name="connsiteX74" fmla="*/ 1365424 w 1422973"/>
                              <a:gd name="connsiteY74" fmla="*/ 725765 h 1483650"/>
                              <a:gd name="connsiteX75" fmla="*/ 1343043 w 1422973"/>
                              <a:gd name="connsiteY75" fmla="*/ 668215 h 1483650"/>
                              <a:gd name="connsiteX76" fmla="*/ 1339846 w 1422973"/>
                              <a:gd name="connsiteY76" fmla="*/ 655426 h 1483650"/>
                              <a:gd name="connsiteX77" fmla="*/ 1336649 w 1422973"/>
                              <a:gd name="connsiteY77" fmla="*/ 645834 h 1483650"/>
                              <a:gd name="connsiteX78" fmla="*/ 1330255 w 1422973"/>
                              <a:gd name="connsiteY78" fmla="*/ 620257 h 1483650"/>
                              <a:gd name="connsiteX79" fmla="*/ 1320663 w 1422973"/>
                              <a:gd name="connsiteY79" fmla="*/ 594679 h 1483650"/>
                              <a:gd name="connsiteX80" fmla="*/ 1307874 w 1422973"/>
                              <a:gd name="connsiteY80" fmla="*/ 556313 h 1483650"/>
                              <a:gd name="connsiteX81" fmla="*/ 1304677 w 1422973"/>
                              <a:gd name="connsiteY81" fmla="*/ 543524 h 1483650"/>
                              <a:gd name="connsiteX82" fmla="*/ 1298283 w 1422973"/>
                              <a:gd name="connsiteY82" fmla="*/ 530735 h 1483650"/>
                              <a:gd name="connsiteX83" fmla="*/ 1291888 w 1422973"/>
                              <a:gd name="connsiteY83" fmla="*/ 508355 h 1483650"/>
                              <a:gd name="connsiteX84" fmla="*/ 1282297 w 1422973"/>
                              <a:gd name="connsiteY84" fmla="*/ 485974 h 1483650"/>
                              <a:gd name="connsiteX85" fmla="*/ 1275902 w 1422973"/>
                              <a:gd name="connsiteY85" fmla="*/ 476383 h 1483650"/>
                              <a:gd name="connsiteX86" fmla="*/ 1263113 w 1422973"/>
                              <a:gd name="connsiteY86" fmla="*/ 454002 h 1483650"/>
                              <a:gd name="connsiteX87" fmla="*/ 1259916 w 1422973"/>
                              <a:gd name="connsiteY87" fmla="*/ 441214 h 1483650"/>
                              <a:gd name="connsiteX88" fmla="*/ 1253522 w 1422973"/>
                              <a:gd name="connsiteY88" fmla="*/ 431622 h 1483650"/>
                              <a:gd name="connsiteX89" fmla="*/ 1247127 w 1422973"/>
                              <a:gd name="connsiteY89" fmla="*/ 418833 h 1483650"/>
                              <a:gd name="connsiteX90" fmla="*/ 1240733 w 1422973"/>
                              <a:gd name="connsiteY90" fmla="*/ 409241 h 1483650"/>
                              <a:gd name="connsiteX91" fmla="*/ 1231141 w 1422973"/>
                              <a:gd name="connsiteY91" fmla="*/ 386861 h 1483650"/>
                              <a:gd name="connsiteX92" fmla="*/ 1224747 w 1422973"/>
                              <a:gd name="connsiteY92" fmla="*/ 377269 h 1483650"/>
                              <a:gd name="connsiteX93" fmla="*/ 1208761 w 1422973"/>
                              <a:gd name="connsiteY93" fmla="*/ 332509 h 1483650"/>
                              <a:gd name="connsiteX94" fmla="*/ 1199169 w 1422973"/>
                              <a:gd name="connsiteY94" fmla="*/ 310128 h 1483650"/>
                              <a:gd name="connsiteX95" fmla="*/ 1195972 w 1422973"/>
                              <a:gd name="connsiteY95" fmla="*/ 300537 h 1483650"/>
                              <a:gd name="connsiteX96" fmla="*/ 1183183 w 1422973"/>
                              <a:gd name="connsiteY96" fmla="*/ 268565 h 1483650"/>
                              <a:gd name="connsiteX97" fmla="*/ 1176789 w 1422973"/>
                              <a:gd name="connsiteY97" fmla="*/ 249381 h 1483650"/>
                              <a:gd name="connsiteX98" fmla="*/ 1173592 w 1422973"/>
                              <a:gd name="connsiteY98" fmla="*/ 239790 h 1483650"/>
                              <a:gd name="connsiteX99" fmla="*/ 1160803 w 1422973"/>
                              <a:gd name="connsiteY99" fmla="*/ 217409 h 1483650"/>
                              <a:gd name="connsiteX100" fmla="*/ 1151211 w 1422973"/>
                              <a:gd name="connsiteY100" fmla="*/ 195029 h 1483650"/>
                              <a:gd name="connsiteX101" fmla="*/ 1135225 w 1422973"/>
                              <a:gd name="connsiteY101" fmla="*/ 179043 h 1483650"/>
                              <a:gd name="connsiteX102" fmla="*/ 1119239 w 1422973"/>
                              <a:gd name="connsiteY102" fmla="*/ 153465 h 1483650"/>
                              <a:gd name="connsiteX103" fmla="*/ 1103253 w 1422973"/>
                              <a:gd name="connsiteY103" fmla="*/ 137479 h 1483650"/>
                              <a:gd name="connsiteX104" fmla="*/ 1080873 w 1422973"/>
                              <a:gd name="connsiteY104" fmla="*/ 108704 h 1483650"/>
                              <a:gd name="connsiteX105" fmla="*/ 1020126 w 1422973"/>
                              <a:gd name="connsiteY105" fmla="*/ 63944 h 1483650"/>
                              <a:gd name="connsiteX106" fmla="*/ 1007337 w 1422973"/>
                              <a:gd name="connsiteY106" fmla="*/ 60746 h 1483650"/>
                              <a:gd name="connsiteX107" fmla="*/ 972168 w 1422973"/>
                              <a:gd name="connsiteY107" fmla="*/ 47958 h 1483650"/>
                              <a:gd name="connsiteX108" fmla="*/ 946590 w 1422973"/>
                              <a:gd name="connsiteY108" fmla="*/ 41563 h 1483650"/>
                              <a:gd name="connsiteX109" fmla="*/ 936999 w 1422973"/>
                              <a:gd name="connsiteY109" fmla="*/ 38366 h 1483650"/>
                              <a:gd name="connsiteX110" fmla="*/ 898632 w 1422973"/>
                              <a:gd name="connsiteY110" fmla="*/ 22380 h 1483650"/>
                              <a:gd name="connsiteX111" fmla="*/ 863463 w 1422973"/>
                              <a:gd name="connsiteY111" fmla="*/ 15986 h 1483650"/>
                              <a:gd name="connsiteX112" fmla="*/ 850674 w 1422973"/>
                              <a:gd name="connsiteY112" fmla="*/ 9591 h 1483650"/>
                              <a:gd name="connsiteX113" fmla="*/ 834688 w 1422973"/>
                              <a:gd name="connsiteY113" fmla="*/ 6394 h 1483650"/>
                              <a:gd name="connsiteX114" fmla="*/ 802716 w 1422973"/>
                              <a:gd name="connsiteY114" fmla="*/ 0 h 1483650"/>
                              <a:gd name="connsiteX115" fmla="*/ 687617 w 1422973"/>
                              <a:gd name="connsiteY115" fmla="*/ 6394 h 1483650"/>
                              <a:gd name="connsiteX116" fmla="*/ 662039 w 1422973"/>
                              <a:gd name="connsiteY116" fmla="*/ 12788 h 1483650"/>
                              <a:gd name="connsiteX117" fmla="*/ 649250 w 1422973"/>
                              <a:gd name="connsiteY117" fmla="*/ 15986 h 1483650"/>
                              <a:gd name="connsiteX118" fmla="*/ 623673 w 1422973"/>
                              <a:gd name="connsiteY118" fmla="*/ 19183 h 1483650"/>
                              <a:gd name="connsiteX119" fmla="*/ 588504 w 1422973"/>
                              <a:gd name="connsiteY119" fmla="*/ 28774 h 1483650"/>
                              <a:gd name="connsiteX120" fmla="*/ 578912 w 1422973"/>
                              <a:gd name="connsiteY120" fmla="*/ 35169 h 1483650"/>
                              <a:gd name="connsiteX121" fmla="*/ 546940 w 1422973"/>
                              <a:gd name="connsiteY121" fmla="*/ 44760 h 1483650"/>
                              <a:gd name="connsiteX122" fmla="*/ 534151 w 1422973"/>
                              <a:gd name="connsiteY122" fmla="*/ 51155 h 1483650"/>
                              <a:gd name="connsiteX123" fmla="*/ 514968 w 1422973"/>
                              <a:gd name="connsiteY123" fmla="*/ 57549 h 1483650"/>
                              <a:gd name="connsiteX124" fmla="*/ 495785 w 1422973"/>
                              <a:gd name="connsiteY124" fmla="*/ 73535 h 1483650"/>
                              <a:gd name="connsiteX125" fmla="*/ 489390 w 1422973"/>
                              <a:gd name="connsiteY125" fmla="*/ 79930 h 1483650"/>
                              <a:gd name="connsiteX126" fmla="*/ 479799 w 1422973"/>
                              <a:gd name="connsiteY126" fmla="*/ 86324 h 1483650"/>
                              <a:gd name="connsiteX127" fmla="*/ 460615 w 1422973"/>
                              <a:gd name="connsiteY127" fmla="*/ 108704 h 1483650"/>
                              <a:gd name="connsiteX128" fmla="*/ 454221 w 1422973"/>
                              <a:gd name="connsiteY128" fmla="*/ 115099 h 1483650"/>
                              <a:gd name="connsiteX129" fmla="*/ 441432 w 1422973"/>
                              <a:gd name="connsiteY129" fmla="*/ 140676 h 1483650"/>
                              <a:gd name="connsiteX130" fmla="*/ 435038 w 1422973"/>
                              <a:gd name="connsiteY130" fmla="*/ 147071 h 1483650"/>
                              <a:gd name="connsiteX131" fmla="*/ 428643 w 1422973"/>
                              <a:gd name="connsiteY131" fmla="*/ 159860 h 1483650"/>
                              <a:gd name="connsiteX132" fmla="*/ 415855 w 1422973"/>
                              <a:gd name="connsiteY132" fmla="*/ 175846 h 1483650"/>
                              <a:gd name="connsiteX133" fmla="*/ 409460 w 1422973"/>
                              <a:gd name="connsiteY133" fmla="*/ 188634 h 1483650"/>
                              <a:gd name="connsiteX134" fmla="*/ 403066 w 1422973"/>
                              <a:gd name="connsiteY134" fmla="*/ 198226 h 1483650"/>
                              <a:gd name="connsiteX135" fmla="*/ 396671 w 1422973"/>
                              <a:gd name="connsiteY135" fmla="*/ 214212 h 1483650"/>
                              <a:gd name="connsiteX136" fmla="*/ 390277 w 1422973"/>
                              <a:gd name="connsiteY136" fmla="*/ 220607 h 1483650"/>
                              <a:gd name="connsiteX137" fmla="*/ 383883 w 1422973"/>
                              <a:gd name="connsiteY137" fmla="*/ 230198 h 1483650"/>
                              <a:gd name="connsiteX138" fmla="*/ 361502 w 1422973"/>
                              <a:gd name="connsiteY138" fmla="*/ 278156 h 1483650"/>
                              <a:gd name="connsiteX139" fmla="*/ 358305 w 1422973"/>
                              <a:gd name="connsiteY139" fmla="*/ 294142 h 1483650"/>
                              <a:gd name="connsiteX140" fmla="*/ 355108 w 1422973"/>
                              <a:gd name="connsiteY140" fmla="*/ 303734 h 1483650"/>
                              <a:gd name="connsiteX141" fmla="*/ 339122 w 1422973"/>
                              <a:gd name="connsiteY141" fmla="*/ 345297 h 1483650"/>
                              <a:gd name="connsiteX142" fmla="*/ 326333 w 1422973"/>
                              <a:gd name="connsiteY142" fmla="*/ 377269 h 1483650"/>
                              <a:gd name="connsiteX143" fmla="*/ 316741 w 1422973"/>
                              <a:gd name="connsiteY143" fmla="*/ 399650 h 1483650"/>
                              <a:gd name="connsiteX144" fmla="*/ 307150 w 1422973"/>
                              <a:gd name="connsiteY144" fmla="*/ 428425 h 1483650"/>
                              <a:gd name="connsiteX145" fmla="*/ 297558 w 1422973"/>
                              <a:gd name="connsiteY145" fmla="*/ 454002 h 1483650"/>
                              <a:gd name="connsiteX146" fmla="*/ 294361 w 1422973"/>
                              <a:gd name="connsiteY146" fmla="*/ 466791 h 1483650"/>
                              <a:gd name="connsiteX147" fmla="*/ 287967 w 1422973"/>
                              <a:gd name="connsiteY147" fmla="*/ 485974 h 1483650"/>
                              <a:gd name="connsiteX148" fmla="*/ 281572 w 1422973"/>
                              <a:gd name="connsiteY148" fmla="*/ 511552 h 1483650"/>
                              <a:gd name="connsiteX149" fmla="*/ 278375 w 1422973"/>
                              <a:gd name="connsiteY149" fmla="*/ 524341 h 1483650"/>
                              <a:gd name="connsiteX150" fmla="*/ 275178 w 1422973"/>
                              <a:gd name="connsiteY150" fmla="*/ 565904 h 1483650"/>
                              <a:gd name="connsiteX151" fmla="*/ 268783 w 1422973"/>
                              <a:gd name="connsiteY151" fmla="*/ 591482 h 1483650"/>
                              <a:gd name="connsiteX152" fmla="*/ 265586 w 1422973"/>
                              <a:gd name="connsiteY152" fmla="*/ 604271 h 1483650"/>
                              <a:gd name="connsiteX153" fmla="*/ 259192 w 1422973"/>
                              <a:gd name="connsiteY153" fmla="*/ 613862 h 1483650"/>
                              <a:gd name="connsiteX154" fmla="*/ 252797 w 1422973"/>
                              <a:gd name="connsiteY154" fmla="*/ 633046 h 1483650"/>
                              <a:gd name="connsiteX155" fmla="*/ 246403 w 1422973"/>
                              <a:gd name="connsiteY155" fmla="*/ 645834 h 1483650"/>
                              <a:gd name="connsiteX156" fmla="*/ 243206 w 1422973"/>
                              <a:gd name="connsiteY156" fmla="*/ 655426 h 1483650"/>
                              <a:gd name="connsiteX157" fmla="*/ 230417 w 1422973"/>
                              <a:gd name="connsiteY157" fmla="*/ 681004 h 1483650"/>
                              <a:gd name="connsiteX158" fmla="*/ 217628 w 1422973"/>
                              <a:gd name="connsiteY158" fmla="*/ 706581 h 1483650"/>
                              <a:gd name="connsiteX159" fmla="*/ 211234 w 1422973"/>
                              <a:gd name="connsiteY159" fmla="*/ 719370 h 1483650"/>
                              <a:gd name="connsiteX160" fmla="*/ 204839 w 1422973"/>
                              <a:gd name="connsiteY160" fmla="*/ 732159 h 1483650"/>
                              <a:gd name="connsiteX161" fmla="*/ 195248 w 1422973"/>
                              <a:gd name="connsiteY161" fmla="*/ 757737 h 1483650"/>
                              <a:gd name="connsiteX162" fmla="*/ 188853 w 1422973"/>
                              <a:gd name="connsiteY162" fmla="*/ 783314 h 1483650"/>
                              <a:gd name="connsiteX163" fmla="*/ 182459 w 1422973"/>
                              <a:gd name="connsiteY163" fmla="*/ 808892 h 1483650"/>
                              <a:gd name="connsiteX164" fmla="*/ 179262 w 1422973"/>
                              <a:gd name="connsiteY164" fmla="*/ 821681 h 1483650"/>
                              <a:gd name="connsiteX165" fmla="*/ 166473 w 1422973"/>
                              <a:gd name="connsiteY165" fmla="*/ 844061 h 1483650"/>
                              <a:gd name="connsiteX166" fmla="*/ 160078 w 1422973"/>
                              <a:gd name="connsiteY166" fmla="*/ 856850 h 1483650"/>
                              <a:gd name="connsiteX167" fmla="*/ 150487 w 1422973"/>
                              <a:gd name="connsiteY167" fmla="*/ 869639 h 1483650"/>
                              <a:gd name="connsiteX168" fmla="*/ 137698 w 1422973"/>
                              <a:gd name="connsiteY168" fmla="*/ 895216 h 1483650"/>
                              <a:gd name="connsiteX169" fmla="*/ 124909 w 1422973"/>
                              <a:gd name="connsiteY169" fmla="*/ 914400 h 1483650"/>
                              <a:gd name="connsiteX170" fmla="*/ 118515 w 1422973"/>
                              <a:gd name="connsiteY170" fmla="*/ 923991 h 1483650"/>
                              <a:gd name="connsiteX171" fmla="*/ 108923 w 1422973"/>
                              <a:gd name="connsiteY171" fmla="*/ 952766 h 1483650"/>
                              <a:gd name="connsiteX172" fmla="*/ 105726 w 1422973"/>
                              <a:gd name="connsiteY172" fmla="*/ 962358 h 1483650"/>
                              <a:gd name="connsiteX173" fmla="*/ 96134 w 1422973"/>
                              <a:gd name="connsiteY173" fmla="*/ 1032696 h 1483650"/>
                              <a:gd name="connsiteX174" fmla="*/ 86543 w 1422973"/>
                              <a:gd name="connsiteY174" fmla="*/ 1051879 h 1483650"/>
                              <a:gd name="connsiteX175" fmla="*/ 80148 w 1422973"/>
                              <a:gd name="connsiteY175" fmla="*/ 1087048 h 1483650"/>
                              <a:gd name="connsiteX176" fmla="*/ 76951 w 1422973"/>
                              <a:gd name="connsiteY176" fmla="*/ 1099837 h 1483650"/>
                              <a:gd name="connsiteX177" fmla="*/ 73754 w 1422973"/>
                              <a:gd name="connsiteY177" fmla="*/ 1122218 h 1483650"/>
                              <a:gd name="connsiteX178" fmla="*/ 60965 w 1422973"/>
                              <a:gd name="connsiteY178" fmla="*/ 1150993 h 1483650"/>
                              <a:gd name="connsiteX179" fmla="*/ 57768 w 1422973"/>
                              <a:gd name="connsiteY179" fmla="*/ 1160584 h 1483650"/>
                              <a:gd name="connsiteX180" fmla="*/ 51373 w 1422973"/>
                              <a:gd name="connsiteY180" fmla="*/ 1166979 h 1483650"/>
                              <a:gd name="connsiteX181" fmla="*/ 44979 w 1422973"/>
                              <a:gd name="connsiteY181" fmla="*/ 1176570 h 1483650"/>
                              <a:gd name="connsiteX182" fmla="*/ 38585 w 1422973"/>
                              <a:gd name="connsiteY182" fmla="*/ 1195753 h 1483650"/>
                              <a:gd name="connsiteX183" fmla="*/ 25796 w 1422973"/>
                              <a:gd name="connsiteY183" fmla="*/ 1214937 h 1483650"/>
                              <a:gd name="connsiteX184" fmla="*/ 19401 w 1422973"/>
                              <a:gd name="connsiteY184" fmla="*/ 1240514 h 1483650"/>
                              <a:gd name="connsiteX185" fmla="*/ 16204 w 1422973"/>
                              <a:gd name="connsiteY185" fmla="*/ 1253303 h 1483650"/>
                              <a:gd name="connsiteX186" fmla="*/ 13007 w 1422973"/>
                              <a:gd name="connsiteY186" fmla="*/ 1269289 h 1483650"/>
                              <a:gd name="connsiteX187" fmla="*/ 3415 w 1422973"/>
                              <a:gd name="connsiteY187" fmla="*/ 1304458 h 1483650"/>
                              <a:gd name="connsiteX188" fmla="*/ 218 w 1422973"/>
                              <a:gd name="connsiteY188" fmla="*/ 1320444 h 1483650"/>
                              <a:gd name="connsiteX189" fmla="*/ 3415 w 1422973"/>
                              <a:gd name="connsiteY189" fmla="*/ 1342825 h 1483650"/>
                              <a:gd name="connsiteX190" fmla="*/ 9810 w 1422973"/>
                              <a:gd name="connsiteY190" fmla="*/ 1349219 h 1483650"/>
                              <a:gd name="connsiteX191" fmla="*/ 16204 w 1422973"/>
                              <a:gd name="connsiteY191" fmla="*/ 1358811 h 1483650"/>
                              <a:gd name="connsiteX192" fmla="*/ 35387 w 1422973"/>
                              <a:gd name="connsiteY192" fmla="*/ 1381191 h 1483650"/>
                              <a:gd name="connsiteX193" fmla="*/ 38585 w 1422973"/>
                              <a:gd name="connsiteY193" fmla="*/ 1390783 h 1483650"/>
                              <a:gd name="connsiteX194" fmla="*/ 19401 w 1422973"/>
                              <a:gd name="connsiteY194" fmla="*/ 1445135 h 14836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</a:cxnLst>
                            <a:rect l="l" t="t" r="r" b="b"/>
                            <a:pathLst>
                              <a:path w="1422973" h="1483650">
                                <a:moveTo>
                                  <a:pt x="19401" y="1445135"/>
                                </a:moveTo>
                                <a:cubicBezTo>
                                  <a:pt x="59899" y="1453661"/>
                                  <a:pt x="100001" y="1464352"/>
                                  <a:pt x="140895" y="1470713"/>
                                </a:cubicBezTo>
                                <a:cubicBezTo>
                                  <a:pt x="209779" y="1481429"/>
                                  <a:pt x="136823" y="1458698"/>
                                  <a:pt x="172867" y="1470713"/>
                                </a:cubicBezTo>
                                <a:cubicBezTo>
                                  <a:pt x="187229" y="1485072"/>
                                  <a:pt x="181458" y="1482771"/>
                                  <a:pt x="217628" y="1470713"/>
                                </a:cubicBezTo>
                                <a:lnTo>
                                  <a:pt x="236811" y="1464318"/>
                                </a:lnTo>
                                <a:cubicBezTo>
                                  <a:pt x="241074" y="1465384"/>
                                  <a:pt x="245375" y="1466309"/>
                                  <a:pt x="249600" y="1467516"/>
                                </a:cubicBezTo>
                                <a:cubicBezTo>
                                  <a:pt x="252841" y="1468442"/>
                                  <a:pt x="255902" y="1469982"/>
                                  <a:pt x="259192" y="1470713"/>
                                </a:cubicBezTo>
                                <a:cubicBezTo>
                                  <a:pt x="265520" y="1472119"/>
                                  <a:pt x="272018" y="1472639"/>
                                  <a:pt x="278375" y="1473910"/>
                                </a:cubicBezTo>
                                <a:cubicBezTo>
                                  <a:pt x="282684" y="1474772"/>
                                  <a:pt x="286901" y="1476041"/>
                                  <a:pt x="291164" y="1477107"/>
                                </a:cubicBezTo>
                                <a:cubicBezTo>
                                  <a:pt x="313088" y="1469799"/>
                                  <a:pt x="285877" y="1477107"/>
                                  <a:pt x="316741" y="1477107"/>
                                </a:cubicBezTo>
                                <a:cubicBezTo>
                                  <a:pt x="327451" y="1477107"/>
                                  <a:pt x="338056" y="1474976"/>
                                  <a:pt x="348713" y="1473910"/>
                                </a:cubicBezTo>
                                <a:cubicBezTo>
                                  <a:pt x="362202" y="1478406"/>
                                  <a:pt x="365807" y="1480304"/>
                                  <a:pt x="383883" y="1480304"/>
                                </a:cubicBezTo>
                                <a:cubicBezTo>
                                  <a:pt x="389317" y="1480304"/>
                                  <a:pt x="394509" y="1478000"/>
                                  <a:pt x="399869" y="1477107"/>
                                </a:cubicBezTo>
                                <a:cubicBezTo>
                                  <a:pt x="407302" y="1475868"/>
                                  <a:pt x="414835" y="1475258"/>
                                  <a:pt x="422249" y="1473910"/>
                                </a:cubicBezTo>
                                <a:cubicBezTo>
                                  <a:pt x="426572" y="1473124"/>
                                  <a:pt x="430813" y="1471920"/>
                                  <a:pt x="435038" y="1470713"/>
                                </a:cubicBezTo>
                                <a:cubicBezTo>
                                  <a:pt x="438278" y="1469787"/>
                                  <a:pt x="441278" y="1467869"/>
                                  <a:pt x="444629" y="1467516"/>
                                </a:cubicBezTo>
                                <a:cubicBezTo>
                                  <a:pt x="461620" y="1465727"/>
                                  <a:pt x="478733" y="1465384"/>
                                  <a:pt x="495785" y="1464318"/>
                                </a:cubicBezTo>
                                <a:cubicBezTo>
                                  <a:pt x="505377" y="1465384"/>
                                  <a:pt x="514909" y="1467516"/>
                                  <a:pt x="524560" y="1467516"/>
                                </a:cubicBezTo>
                                <a:cubicBezTo>
                                  <a:pt x="527930" y="1467516"/>
                                  <a:pt x="530861" y="1465049"/>
                                  <a:pt x="534151" y="1464318"/>
                                </a:cubicBezTo>
                                <a:cubicBezTo>
                                  <a:pt x="540479" y="1462912"/>
                                  <a:pt x="546881" y="1461736"/>
                                  <a:pt x="553334" y="1461121"/>
                                </a:cubicBezTo>
                                <a:cubicBezTo>
                                  <a:pt x="569283" y="1459602"/>
                                  <a:pt x="585306" y="1458990"/>
                                  <a:pt x="601292" y="1457924"/>
                                </a:cubicBezTo>
                                <a:cubicBezTo>
                                  <a:pt x="628540" y="1467006"/>
                                  <a:pt x="586655" y="1453885"/>
                                  <a:pt x="649250" y="1464318"/>
                                </a:cubicBezTo>
                                <a:cubicBezTo>
                                  <a:pt x="655899" y="1465426"/>
                                  <a:pt x="661824" y="1469391"/>
                                  <a:pt x="668434" y="1470713"/>
                                </a:cubicBezTo>
                                <a:cubicBezTo>
                                  <a:pt x="690777" y="1475181"/>
                                  <a:pt x="679060" y="1473017"/>
                                  <a:pt x="703603" y="1477107"/>
                                </a:cubicBezTo>
                                <a:cubicBezTo>
                                  <a:pt x="709997" y="1479239"/>
                                  <a:pt x="716137" y="1484610"/>
                                  <a:pt x="722786" y="1483502"/>
                                </a:cubicBezTo>
                                <a:cubicBezTo>
                                  <a:pt x="729044" y="1482459"/>
                                  <a:pt x="750940" y="1479020"/>
                                  <a:pt x="757955" y="1477107"/>
                                </a:cubicBezTo>
                                <a:cubicBezTo>
                                  <a:pt x="764458" y="1475334"/>
                                  <a:pt x="777139" y="1470713"/>
                                  <a:pt x="777139" y="1470713"/>
                                </a:cubicBezTo>
                                <a:cubicBezTo>
                                  <a:pt x="784599" y="1471779"/>
                                  <a:pt x="791983" y="1473910"/>
                                  <a:pt x="799519" y="1473910"/>
                                </a:cubicBezTo>
                                <a:cubicBezTo>
                                  <a:pt x="806626" y="1473910"/>
                                  <a:pt x="820897" y="1468749"/>
                                  <a:pt x="828294" y="1467516"/>
                                </a:cubicBezTo>
                                <a:cubicBezTo>
                                  <a:pt x="836769" y="1466103"/>
                                  <a:pt x="845345" y="1465384"/>
                                  <a:pt x="853871" y="1464318"/>
                                </a:cubicBezTo>
                                <a:lnTo>
                                  <a:pt x="873055" y="1457924"/>
                                </a:lnTo>
                                <a:lnTo>
                                  <a:pt x="882646" y="1454727"/>
                                </a:lnTo>
                                <a:lnTo>
                                  <a:pt x="911421" y="1457924"/>
                                </a:lnTo>
                                <a:cubicBezTo>
                                  <a:pt x="923134" y="1459095"/>
                                  <a:pt x="934899" y="1459746"/>
                                  <a:pt x="946590" y="1461121"/>
                                </a:cubicBezTo>
                                <a:cubicBezTo>
                                  <a:pt x="953028" y="1461878"/>
                                  <a:pt x="959379" y="1463252"/>
                                  <a:pt x="965773" y="1464318"/>
                                </a:cubicBezTo>
                                <a:cubicBezTo>
                                  <a:pt x="968970" y="1465384"/>
                                  <a:pt x="972015" y="1467888"/>
                                  <a:pt x="975365" y="1467516"/>
                                </a:cubicBezTo>
                                <a:cubicBezTo>
                                  <a:pt x="982064" y="1466772"/>
                                  <a:pt x="988154" y="1463253"/>
                                  <a:pt x="994548" y="1461121"/>
                                </a:cubicBezTo>
                                <a:lnTo>
                                  <a:pt x="1004140" y="1457924"/>
                                </a:lnTo>
                                <a:cubicBezTo>
                                  <a:pt x="1007337" y="1456858"/>
                                  <a:pt x="1010462" y="1455544"/>
                                  <a:pt x="1013732" y="1454727"/>
                                </a:cubicBezTo>
                                <a:cubicBezTo>
                                  <a:pt x="1042509" y="1447533"/>
                                  <a:pt x="1007195" y="1455816"/>
                                  <a:pt x="1052098" y="1448332"/>
                                </a:cubicBezTo>
                                <a:cubicBezTo>
                                  <a:pt x="1056432" y="1447610"/>
                                  <a:pt x="1060597" y="1446088"/>
                                  <a:pt x="1064887" y="1445135"/>
                                </a:cubicBezTo>
                                <a:cubicBezTo>
                                  <a:pt x="1070192" y="1443956"/>
                                  <a:pt x="1075544" y="1443004"/>
                                  <a:pt x="1080873" y="1441938"/>
                                </a:cubicBezTo>
                                <a:cubicBezTo>
                                  <a:pt x="1127569" y="1445273"/>
                                  <a:pt x="1138304" y="1447854"/>
                                  <a:pt x="1189578" y="1441938"/>
                                </a:cubicBezTo>
                                <a:cubicBezTo>
                                  <a:pt x="1196274" y="1441165"/>
                                  <a:pt x="1202222" y="1437179"/>
                                  <a:pt x="1208761" y="1435544"/>
                                </a:cubicBezTo>
                                <a:cubicBezTo>
                                  <a:pt x="1213024" y="1434478"/>
                                  <a:pt x="1217325" y="1433553"/>
                                  <a:pt x="1221550" y="1432346"/>
                                </a:cubicBezTo>
                                <a:cubicBezTo>
                                  <a:pt x="1224790" y="1431420"/>
                                  <a:pt x="1227851" y="1429880"/>
                                  <a:pt x="1231141" y="1429149"/>
                                </a:cubicBezTo>
                                <a:cubicBezTo>
                                  <a:pt x="1237469" y="1427743"/>
                                  <a:pt x="1243930" y="1427018"/>
                                  <a:pt x="1250325" y="1425952"/>
                                </a:cubicBezTo>
                                <a:lnTo>
                                  <a:pt x="1279099" y="1416360"/>
                                </a:lnTo>
                                <a:cubicBezTo>
                                  <a:pt x="1282296" y="1415294"/>
                                  <a:pt x="1285677" y="1414670"/>
                                  <a:pt x="1288691" y="1413163"/>
                                </a:cubicBezTo>
                                <a:cubicBezTo>
                                  <a:pt x="1305410" y="1404804"/>
                                  <a:pt x="1296856" y="1407925"/>
                                  <a:pt x="1314269" y="1403572"/>
                                </a:cubicBezTo>
                                <a:cubicBezTo>
                                  <a:pt x="1326481" y="1391358"/>
                                  <a:pt x="1314096" y="1402397"/>
                                  <a:pt x="1333452" y="1390783"/>
                                </a:cubicBezTo>
                                <a:cubicBezTo>
                                  <a:pt x="1340042" y="1386829"/>
                                  <a:pt x="1352635" y="1377994"/>
                                  <a:pt x="1352635" y="1377994"/>
                                </a:cubicBezTo>
                                <a:cubicBezTo>
                                  <a:pt x="1354766" y="1374797"/>
                                  <a:pt x="1356629" y="1371403"/>
                                  <a:pt x="1359029" y="1368402"/>
                                </a:cubicBezTo>
                                <a:cubicBezTo>
                                  <a:pt x="1360912" y="1366048"/>
                                  <a:pt x="1363873" y="1364593"/>
                                  <a:pt x="1365424" y="1362008"/>
                                </a:cubicBezTo>
                                <a:cubicBezTo>
                                  <a:pt x="1367158" y="1359118"/>
                                  <a:pt x="1366984" y="1355362"/>
                                  <a:pt x="1368621" y="1352416"/>
                                </a:cubicBezTo>
                                <a:cubicBezTo>
                                  <a:pt x="1372353" y="1345698"/>
                                  <a:pt x="1377147" y="1339627"/>
                                  <a:pt x="1381410" y="1333233"/>
                                </a:cubicBezTo>
                                <a:cubicBezTo>
                                  <a:pt x="1395871" y="1311542"/>
                                  <a:pt x="1388765" y="1319485"/>
                                  <a:pt x="1400593" y="1307655"/>
                                </a:cubicBezTo>
                                <a:lnTo>
                                  <a:pt x="1406987" y="1288472"/>
                                </a:lnTo>
                                <a:cubicBezTo>
                                  <a:pt x="1408053" y="1285275"/>
                                  <a:pt x="1409368" y="1282150"/>
                                  <a:pt x="1410185" y="1278881"/>
                                </a:cubicBezTo>
                                <a:lnTo>
                                  <a:pt x="1413382" y="1266092"/>
                                </a:lnTo>
                                <a:cubicBezTo>
                                  <a:pt x="1403861" y="1237531"/>
                                  <a:pt x="1406864" y="1256073"/>
                                  <a:pt x="1410185" y="1224528"/>
                                </a:cubicBezTo>
                                <a:cubicBezTo>
                                  <a:pt x="1411529" y="1211766"/>
                                  <a:pt x="1412105" y="1198931"/>
                                  <a:pt x="1413382" y="1186162"/>
                                </a:cubicBezTo>
                                <a:cubicBezTo>
                                  <a:pt x="1414561" y="1174373"/>
                                  <a:pt x="1417296" y="1153803"/>
                                  <a:pt x="1419776" y="1141401"/>
                                </a:cubicBezTo>
                                <a:cubicBezTo>
                                  <a:pt x="1420638" y="1137092"/>
                                  <a:pt x="1421907" y="1132875"/>
                                  <a:pt x="1422973" y="1128612"/>
                                </a:cubicBezTo>
                                <a:cubicBezTo>
                                  <a:pt x="1422783" y="1119855"/>
                                  <a:pt x="1423432" y="994346"/>
                                  <a:pt x="1416579" y="946372"/>
                                </a:cubicBezTo>
                                <a:cubicBezTo>
                                  <a:pt x="1416102" y="943036"/>
                                  <a:pt x="1414448" y="939977"/>
                                  <a:pt x="1413382" y="936780"/>
                                </a:cubicBezTo>
                                <a:cubicBezTo>
                                  <a:pt x="1412316" y="921860"/>
                                  <a:pt x="1411933" y="906875"/>
                                  <a:pt x="1410185" y="892019"/>
                                </a:cubicBezTo>
                                <a:cubicBezTo>
                                  <a:pt x="1409791" y="888672"/>
                                  <a:pt x="1407648" y="885732"/>
                                  <a:pt x="1406987" y="882427"/>
                                </a:cubicBezTo>
                                <a:cubicBezTo>
                                  <a:pt x="1404444" y="869714"/>
                                  <a:pt x="1402426" y="856896"/>
                                  <a:pt x="1400593" y="844061"/>
                                </a:cubicBezTo>
                                <a:cubicBezTo>
                                  <a:pt x="1399527" y="836601"/>
                                  <a:pt x="1399091" y="829024"/>
                                  <a:pt x="1397396" y="821681"/>
                                </a:cubicBezTo>
                                <a:cubicBezTo>
                                  <a:pt x="1395880" y="815113"/>
                                  <a:pt x="1392938" y="808953"/>
                                  <a:pt x="1391001" y="802497"/>
                                </a:cubicBezTo>
                                <a:cubicBezTo>
                                  <a:pt x="1389738" y="798288"/>
                                  <a:pt x="1389096" y="793909"/>
                                  <a:pt x="1387804" y="789709"/>
                                </a:cubicBezTo>
                                <a:cubicBezTo>
                                  <a:pt x="1384831" y="780046"/>
                                  <a:pt x="1380666" y="770742"/>
                                  <a:pt x="1378213" y="760934"/>
                                </a:cubicBezTo>
                                <a:cubicBezTo>
                                  <a:pt x="1376592" y="754450"/>
                                  <a:pt x="1374568" y="744970"/>
                                  <a:pt x="1371818" y="738553"/>
                                </a:cubicBezTo>
                                <a:cubicBezTo>
                                  <a:pt x="1369941" y="734173"/>
                                  <a:pt x="1367151" y="730207"/>
                                  <a:pt x="1365424" y="725765"/>
                                </a:cubicBezTo>
                                <a:cubicBezTo>
                                  <a:pt x="1340802" y="662450"/>
                                  <a:pt x="1358640" y="699406"/>
                                  <a:pt x="1343043" y="668215"/>
                                </a:cubicBezTo>
                                <a:cubicBezTo>
                                  <a:pt x="1341977" y="663952"/>
                                  <a:pt x="1341053" y="659651"/>
                                  <a:pt x="1339846" y="655426"/>
                                </a:cubicBezTo>
                                <a:cubicBezTo>
                                  <a:pt x="1338920" y="652185"/>
                                  <a:pt x="1337536" y="649086"/>
                                  <a:pt x="1336649" y="645834"/>
                                </a:cubicBezTo>
                                <a:cubicBezTo>
                                  <a:pt x="1334337" y="637356"/>
                                  <a:pt x="1333341" y="628485"/>
                                  <a:pt x="1330255" y="620257"/>
                                </a:cubicBezTo>
                                <a:cubicBezTo>
                                  <a:pt x="1327058" y="611731"/>
                                  <a:pt x="1323671" y="603274"/>
                                  <a:pt x="1320663" y="594679"/>
                                </a:cubicBezTo>
                                <a:cubicBezTo>
                                  <a:pt x="1316210" y="581955"/>
                                  <a:pt x="1311143" y="569391"/>
                                  <a:pt x="1307874" y="556313"/>
                                </a:cubicBezTo>
                                <a:cubicBezTo>
                                  <a:pt x="1306808" y="552050"/>
                                  <a:pt x="1306220" y="547638"/>
                                  <a:pt x="1304677" y="543524"/>
                                </a:cubicBezTo>
                                <a:cubicBezTo>
                                  <a:pt x="1303004" y="539061"/>
                                  <a:pt x="1300161" y="535116"/>
                                  <a:pt x="1298283" y="530735"/>
                                </a:cubicBezTo>
                                <a:cubicBezTo>
                                  <a:pt x="1291792" y="515590"/>
                                  <a:pt x="1298384" y="526220"/>
                                  <a:pt x="1291888" y="508355"/>
                                </a:cubicBezTo>
                                <a:cubicBezTo>
                                  <a:pt x="1289114" y="500727"/>
                                  <a:pt x="1285927" y="493234"/>
                                  <a:pt x="1282297" y="485974"/>
                                </a:cubicBezTo>
                                <a:cubicBezTo>
                                  <a:pt x="1280579" y="482537"/>
                                  <a:pt x="1277879" y="479678"/>
                                  <a:pt x="1275902" y="476383"/>
                                </a:cubicBezTo>
                                <a:cubicBezTo>
                                  <a:pt x="1271481" y="469015"/>
                                  <a:pt x="1267376" y="461462"/>
                                  <a:pt x="1263113" y="454002"/>
                                </a:cubicBezTo>
                                <a:cubicBezTo>
                                  <a:pt x="1262047" y="449739"/>
                                  <a:pt x="1261647" y="445253"/>
                                  <a:pt x="1259916" y="441214"/>
                                </a:cubicBezTo>
                                <a:cubicBezTo>
                                  <a:pt x="1258402" y="437682"/>
                                  <a:pt x="1255428" y="434958"/>
                                  <a:pt x="1253522" y="431622"/>
                                </a:cubicBezTo>
                                <a:cubicBezTo>
                                  <a:pt x="1251157" y="427484"/>
                                  <a:pt x="1249492" y="422971"/>
                                  <a:pt x="1247127" y="418833"/>
                                </a:cubicBezTo>
                                <a:cubicBezTo>
                                  <a:pt x="1245221" y="415497"/>
                                  <a:pt x="1242451" y="412678"/>
                                  <a:pt x="1240733" y="409241"/>
                                </a:cubicBezTo>
                                <a:cubicBezTo>
                                  <a:pt x="1237103" y="401982"/>
                                  <a:pt x="1234771" y="394120"/>
                                  <a:pt x="1231141" y="386861"/>
                                </a:cubicBezTo>
                                <a:cubicBezTo>
                                  <a:pt x="1229423" y="383424"/>
                                  <a:pt x="1226210" y="380822"/>
                                  <a:pt x="1224747" y="377269"/>
                                </a:cubicBezTo>
                                <a:cubicBezTo>
                                  <a:pt x="1218715" y="362619"/>
                                  <a:pt x="1215002" y="347071"/>
                                  <a:pt x="1208761" y="332509"/>
                                </a:cubicBezTo>
                                <a:cubicBezTo>
                                  <a:pt x="1205564" y="325049"/>
                                  <a:pt x="1202183" y="317664"/>
                                  <a:pt x="1199169" y="310128"/>
                                </a:cubicBezTo>
                                <a:cubicBezTo>
                                  <a:pt x="1197917" y="306999"/>
                                  <a:pt x="1197182" y="303682"/>
                                  <a:pt x="1195972" y="300537"/>
                                </a:cubicBezTo>
                                <a:cubicBezTo>
                                  <a:pt x="1191851" y="289824"/>
                                  <a:pt x="1187213" y="279313"/>
                                  <a:pt x="1183183" y="268565"/>
                                </a:cubicBezTo>
                                <a:cubicBezTo>
                                  <a:pt x="1180816" y="262254"/>
                                  <a:pt x="1178920" y="255776"/>
                                  <a:pt x="1176789" y="249381"/>
                                </a:cubicBezTo>
                                <a:cubicBezTo>
                                  <a:pt x="1175723" y="246184"/>
                                  <a:pt x="1175264" y="242716"/>
                                  <a:pt x="1173592" y="239790"/>
                                </a:cubicBezTo>
                                <a:cubicBezTo>
                                  <a:pt x="1169329" y="232330"/>
                                  <a:pt x="1164646" y="225094"/>
                                  <a:pt x="1160803" y="217409"/>
                                </a:cubicBezTo>
                                <a:cubicBezTo>
                                  <a:pt x="1155099" y="206001"/>
                                  <a:pt x="1160527" y="207007"/>
                                  <a:pt x="1151211" y="195029"/>
                                </a:cubicBezTo>
                                <a:cubicBezTo>
                                  <a:pt x="1146584" y="189081"/>
                                  <a:pt x="1139933" y="184928"/>
                                  <a:pt x="1135225" y="179043"/>
                                </a:cubicBezTo>
                                <a:cubicBezTo>
                                  <a:pt x="1131701" y="174638"/>
                                  <a:pt x="1124106" y="159028"/>
                                  <a:pt x="1119239" y="153465"/>
                                </a:cubicBezTo>
                                <a:cubicBezTo>
                                  <a:pt x="1114277" y="147794"/>
                                  <a:pt x="1108157" y="143201"/>
                                  <a:pt x="1103253" y="137479"/>
                                </a:cubicBezTo>
                                <a:cubicBezTo>
                                  <a:pt x="1095345" y="128253"/>
                                  <a:pt x="1090362" y="116295"/>
                                  <a:pt x="1080873" y="108704"/>
                                </a:cubicBezTo>
                                <a:cubicBezTo>
                                  <a:pt x="1075892" y="104719"/>
                                  <a:pt x="1029856" y="66377"/>
                                  <a:pt x="1020126" y="63944"/>
                                </a:cubicBezTo>
                                <a:cubicBezTo>
                                  <a:pt x="1015863" y="62878"/>
                                  <a:pt x="1011506" y="62136"/>
                                  <a:pt x="1007337" y="60746"/>
                                </a:cubicBezTo>
                                <a:cubicBezTo>
                                  <a:pt x="995503" y="56801"/>
                                  <a:pt x="984202" y="51240"/>
                                  <a:pt x="972168" y="47958"/>
                                </a:cubicBezTo>
                                <a:cubicBezTo>
                                  <a:pt x="963689" y="45646"/>
                                  <a:pt x="955069" y="43875"/>
                                  <a:pt x="946590" y="41563"/>
                                </a:cubicBezTo>
                                <a:cubicBezTo>
                                  <a:pt x="943339" y="40676"/>
                                  <a:pt x="940128" y="39618"/>
                                  <a:pt x="936999" y="38366"/>
                                </a:cubicBezTo>
                                <a:cubicBezTo>
                                  <a:pt x="924135" y="33221"/>
                                  <a:pt x="912263" y="24858"/>
                                  <a:pt x="898632" y="22380"/>
                                </a:cubicBezTo>
                                <a:lnTo>
                                  <a:pt x="863463" y="15986"/>
                                </a:lnTo>
                                <a:cubicBezTo>
                                  <a:pt x="859200" y="13854"/>
                                  <a:pt x="855196" y="11098"/>
                                  <a:pt x="850674" y="9591"/>
                                </a:cubicBezTo>
                                <a:cubicBezTo>
                                  <a:pt x="845519" y="7873"/>
                                  <a:pt x="839993" y="7573"/>
                                  <a:pt x="834688" y="6394"/>
                                </a:cubicBezTo>
                                <a:cubicBezTo>
                                  <a:pt x="806071" y="35"/>
                                  <a:pt x="840305" y="6265"/>
                                  <a:pt x="802716" y="0"/>
                                </a:cubicBezTo>
                                <a:cubicBezTo>
                                  <a:pt x="787018" y="581"/>
                                  <a:pt x="718107" y="1014"/>
                                  <a:pt x="687617" y="6394"/>
                                </a:cubicBezTo>
                                <a:cubicBezTo>
                                  <a:pt x="678962" y="7921"/>
                                  <a:pt x="670565" y="10656"/>
                                  <a:pt x="662039" y="12788"/>
                                </a:cubicBezTo>
                                <a:cubicBezTo>
                                  <a:pt x="657776" y="13854"/>
                                  <a:pt x="653610" y="15441"/>
                                  <a:pt x="649250" y="15986"/>
                                </a:cubicBezTo>
                                <a:cubicBezTo>
                                  <a:pt x="640724" y="17052"/>
                                  <a:pt x="632118" y="17600"/>
                                  <a:pt x="623673" y="19183"/>
                                </a:cubicBezTo>
                                <a:cubicBezTo>
                                  <a:pt x="607186" y="22274"/>
                                  <a:pt x="601693" y="24378"/>
                                  <a:pt x="588504" y="28774"/>
                                </a:cubicBezTo>
                                <a:cubicBezTo>
                                  <a:pt x="585307" y="30906"/>
                                  <a:pt x="582424" y="33608"/>
                                  <a:pt x="578912" y="35169"/>
                                </a:cubicBezTo>
                                <a:cubicBezTo>
                                  <a:pt x="568905" y="39617"/>
                                  <a:pt x="557568" y="42103"/>
                                  <a:pt x="546940" y="44760"/>
                                </a:cubicBezTo>
                                <a:cubicBezTo>
                                  <a:pt x="542677" y="46892"/>
                                  <a:pt x="538576" y="49385"/>
                                  <a:pt x="534151" y="51155"/>
                                </a:cubicBezTo>
                                <a:cubicBezTo>
                                  <a:pt x="527893" y="53658"/>
                                  <a:pt x="514968" y="57549"/>
                                  <a:pt x="514968" y="57549"/>
                                </a:cubicBezTo>
                                <a:cubicBezTo>
                                  <a:pt x="500505" y="72012"/>
                                  <a:pt x="518586" y="54534"/>
                                  <a:pt x="495785" y="73535"/>
                                </a:cubicBezTo>
                                <a:cubicBezTo>
                                  <a:pt x="493469" y="75465"/>
                                  <a:pt x="491744" y="78047"/>
                                  <a:pt x="489390" y="79930"/>
                                </a:cubicBezTo>
                                <a:cubicBezTo>
                                  <a:pt x="486390" y="82330"/>
                                  <a:pt x="482516" y="83607"/>
                                  <a:pt x="479799" y="86324"/>
                                </a:cubicBezTo>
                                <a:cubicBezTo>
                                  <a:pt x="472851" y="93272"/>
                                  <a:pt x="467143" y="101360"/>
                                  <a:pt x="460615" y="108704"/>
                                </a:cubicBezTo>
                                <a:cubicBezTo>
                                  <a:pt x="458612" y="110957"/>
                                  <a:pt x="456104" y="112745"/>
                                  <a:pt x="454221" y="115099"/>
                                </a:cubicBezTo>
                                <a:cubicBezTo>
                                  <a:pt x="441578" y="130904"/>
                                  <a:pt x="453833" y="118974"/>
                                  <a:pt x="441432" y="140676"/>
                                </a:cubicBezTo>
                                <a:cubicBezTo>
                                  <a:pt x="439936" y="143293"/>
                                  <a:pt x="436710" y="144563"/>
                                  <a:pt x="435038" y="147071"/>
                                </a:cubicBezTo>
                                <a:cubicBezTo>
                                  <a:pt x="432394" y="151037"/>
                                  <a:pt x="431008" y="155722"/>
                                  <a:pt x="428643" y="159860"/>
                                </a:cubicBezTo>
                                <a:cubicBezTo>
                                  <a:pt x="405423" y="200494"/>
                                  <a:pt x="436854" y="144348"/>
                                  <a:pt x="415855" y="175846"/>
                                </a:cubicBezTo>
                                <a:cubicBezTo>
                                  <a:pt x="413211" y="179811"/>
                                  <a:pt x="411825" y="184496"/>
                                  <a:pt x="409460" y="188634"/>
                                </a:cubicBezTo>
                                <a:cubicBezTo>
                                  <a:pt x="407553" y="191970"/>
                                  <a:pt x="404784" y="194789"/>
                                  <a:pt x="403066" y="198226"/>
                                </a:cubicBezTo>
                                <a:cubicBezTo>
                                  <a:pt x="400499" y="203359"/>
                                  <a:pt x="399518" y="209229"/>
                                  <a:pt x="396671" y="214212"/>
                                </a:cubicBezTo>
                                <a:cubicBezTo>
                                  <a:pt x="395175" y="216829"/>
                                  <a:pt x="392160" y="218253"/>
                                  <a:pt x="390277" y="220607"/>
                                </a:cubicBezTo>
                                <a:cubicBezTo>
                                  <a:pt x="387877" y="223607"/>
                                  <a:pt x="385705" y="226815"/>
                                  <a:pt x="383883" y="230198"/>
                                </a:cubicBezTo>
                                <a:cubicBezTo>
                                  <a:pt x="369455" y="256994"/>
                                  <a:pt x="370336" y="256073"/>
                                  <a:pt x="361502" y="278156"/>
                                </a:cubicBezTo>
                                <a:cubicBezTo>
                                  <a:pt x="360436" y="283485"/>
                                  <a:pt x="359623" y="288870"/>
                                  <a:pt x="358305" y="294142"/>
                                </a:cubicBezTo>
                                <a:cubicBezTo>
                                  <a:pt x="357488" y="297412"/>
                                  <a:pt x="356291" y="300578"/>
                                  <a:pt x="355108" y="303734"/>
                                </a:cubicBezTo>
                                <a:cubicBezTo>
                                  <a:pt x="349896" y="317633"/>
                                  <a:pt x="343816" y="331215"/>
                                  <a:pt x="339122" y="345297"/>
                                </a:cubicBezTo>
                                <a:cubicBezTo>
                                  <a:pt x="331847" y="367123"/>
                                  <a:pt x="340892" y="340872"/>
                                  <a:pt x="326333" y="377269"/>
                                </a:cubicBezTo>
                                <a:cubicBezTo>
                                  <a:pt x="316923" y="400795"/>
                                  <a:pt x="331299" y="370536"/>
                                  <a:pt x="316741" y="399650"/>
                                </a:cubicBezTo>
                                <a:cubicBezTo>
                                  <a:pt x="309735" y="434684"/>
                                  <a:pt x="318495" y="398168"/>
                                  <a:pt x="307150" y="428425"/>
                                </a:cubicBezTo>
                                <a:cubicBezTo>
                                  <a:pt x="294098" y="463234"/>
                                  <a:pt x="315354" y="418416"/>
                                  <a:pt x="297558" y="454002"/>
                                </a:cubicBezTo>
                                <a:cubicBezTo>
                                  <a:pt x="296492" y="458265"/>
                                  <a:pt x="295624" y="462582"/>
                                  <a:pt x="294361" y="466791"/>
                                </a:cubicBezTo>
                                <a:cubicBezTo>
                                  <a:pt x="292424" y="473247"/>
                                  <a:pt x="289602" y="479435"/>
                                  <a:pt x="287967" y="485974"/>
                                </a:cubicBezTo>
                                <a:lnTo>
                                  <a:pt x="281572" y="511552"/>
                                </a:lnTo>
                                <a:lnTo>
                                  <a:pt x="278375" y="524341"/>
                                </a:lnTo>
                                <a:cubicBezTo>
                                  <a:pt x="277309" y="538195"/>
                                  <a:pt x="277143" y="552148"/>
                                  <a:pt x="275178" y="565904"/>
                                </a:cubicBezTo>
                                <a:cubicBezTo>
                                  <a:pt x="273935" y="574604"/>
                                  <a:pt x="270915" y="582956"/>
                                  <a:pt x="268783" y="591482"/>
                                </a:cubicBezTo>
                                <a:cubicBezTo>
                                  <a:pt x="267717" y="595745"/>
                                  <a:pt x="268023" y="600615"/>
                                  <a:pt x="265586" y="604271"/>
                                </a:cubicBezTo>
                                <a:cubicBezTo>
                                  <a:pt x="263455" y="607468"/>
                                  <a:pt x="260753" y="610351"/>
                                  <a:pt x="259192" y="613862"/>
                                </a:cubicBezTo>
                                <a:cubicBezTo>
                                  <a:pt x="256454" y="620022"/>
                                  <a:pt x="255811" y="627017"/>
                                  <a:pt x="252797" y="633046"/>
                                </a:cubicBezTo>
                                <a:cubicBezTo>
                                  <a:pt x="250666" y="637309"/>
                                  <a:pt x="248280" y="641454"/>
                                  <a:pt x="246403" y="645834"/>
                                </a:cubicBezTo>
                                <a:cubicBezTo>
                                  <a:pt x="245075" y="648932"/>
                                  <a:pt x="244601" y="652358"/>
                                  <a:pt x="243206" y="655426"/>
                                </a:cubicBezTo>
                                <a:cubicBezTo>
                                  <a:pt x="239262" y="664104"/>
                                  <a:pt x="234680" y="672478"/>
                                  <a:pt x="230417" y="681004"/>
                                </a:cubicBezTo>
                                <a:lnTo>
                                  <a:pt x="217628" y="706581"/>
                                </a:lnTo>
                                <a:lnTo>
                                  <a:pt x="211234" y="719370"/>
                                </a:lnTo>
                                <a:lnTo>
                                  <a:pt x="204839" y="732159"/>
                                </a:lnTo>
                                <a:cubicBezTo>
                                  <a:pt x="192784" y="780382"/>
                                  <a:pt x="211961" y="707600"/>
                                  <a:pt x="195248" y="757737"/>
                                </a:cubicBezTo>
                                <a:cubicBezTo>
                                  <a:pt x="192469" y="766074"/>
                                  <a:pt x="190985" y="774788"/>
                                  <a:pt x="188853" y="783314"/>
                                </a:cubicBezTo>
                                <a:lnTo>
                                  <a:pt x="182459" y="808892"/>
                                </a:lnTo>
                                <a:cubicBezTo>
                                  <a:pt x="181393" y="813155"/>
                                  <a:pt x="181227" y="817751"/>
                                  <a:pt x="179262" y="821681"/>
                                </a:cubicBezTo>
                                <a:cubicBezTo>
                                  <a:pt x="159930" y="860338"/>
                                  <a:pt x="184555" y="812417"/>
                                  <a:pt x="166473" y="844061"/>
                                </a:cubicBezTo>
                                <a:cubicBezTo>
                                  <a:pt x="164108" y="848199"/>
                                  <a:pt x="162604" y="852808"/>
                                  <a:pt x="160078" y="856850"/>
                                </a:cubicBezTo>
                                <a:cubicBezTo>
                                  <a:pt x="157254" y="861369"/>
                                  <a:pt x="153172" y="865036"/>
                                  <a:pt x="150487" y="869639"/>
                                </a:cubicBezTo>
                                <a:cubicBezTo>
                                  <a:pt x="145684" y="877873"/>
                                  <a:pt x="142985" y="887285"/>
                                  <a:pt x="137698" y="895216"/>
                                </a:cubicBezTo>
                                <a:lnTo>
                                  <a:pt x="124909" y="914400"/>
                                </a:lnTo>
                                <a:lnTo>
                                  <a:pt x="118515" y="923991"/>
                                </a:lnTo>
                                <a:lnTo>
                                  <a:pt x="108923" y="952766"/>
                                </a:lnTo>
                                <a:lnTo>
                                  <a:pt x="105726" y="962358"/>
                                </a:lnTo>
                                <a:cubicBezTo>
                                  <a:pt x="105314" y="968126"/>
                                  <a:pt x="104153" y="1020666"/>
                                  <a:pt x="96134" y="1032696"/>
                                </a:cubicBezTo>
                                <a:cubicBezTo>
                                  <a:pt x="89884" y="1042073"/>
                                  <a:pt x="89190" y="1041291"/>
                                  <a:pt x="86543" y="1051879"/>
                                </a:cubicBezTo>
                                <a:cubicBezTo>
                                  <a:pt x="83118" y="1065579"/>
                                  <a:pt x="82995" y="1072815"/>
                                  <a:pt x="80148" y="1087048"/>
                                </a:cubicBezTo>
                                <a:cubicBezTo>
                                  <a:pt x="79286" y="1091357"/>
                                  <a:pt x="77737" y="1095514"/>
                                  <a:pt x="76951" y="1099837"/>
                                </a:cubicBezTo>
                                <a:cubicBezTo>
                                  <a:pt x="75603" y="1107252"/>
                                  <a:pt x="75582" y="1114907"/>
                                  <a:pt x="73754" y="1122218"/>
                                </a:cubicBezTo>
                                <a:cubicBezTo>
                                  <a:pt x="70779" y="1134120"/>
                                  <a:pt x="65618" y="1140138"/>
                                  <a:pt x="60965" y="1150993"/>
                                </a:cubicBezTo>
                                <a:cubicBezTo>
                                  <a:pt x="59637" y="1154090"/>
                                  <a:pt x="59502" y="1157694"/>
                                  <a:pt x="57768" y="1160584"/>
                                </a:cubicBezTo>
                                <a:cubicBezTo>
                                  <a:pt x="56217" y="1163169"/>
                                  <a:pt x="53256" y="1164625"/>
                                  <a:pt x="51373" y="1166979"/>
                                </a:cubicBezTo>
                                <a:cubicBezTo>
                                  <a:pt x="48973" y="1169979"/>
                                  <a:pt x="47110" y="1173373"/>
                                  <a:pt x="44979" y="1176570"/>
                                </a:cubicBezTo>
                                <a:cubicBezTo>
                                  <a:pt x="42848" y="1182964"/>
                                  <a:pt x="42324" y="1190145"/>
                                  <a:pt x="38585" y="1195753"/>
                                </a:cubicBezTo>
                                <a:lnTo>
                                  <a:pt x="25796" y="1214937"/>
                                </a:lnTo>
                                <a:lnTo>
                                  <a:pt x="19401" y="1240514"/>
                                </a:lnTo>
                                <a:cubicBezTo>
                                  <a:pt x="18335" y="1244777"/>
                                  <a:pt x="17066" y="1248994"/>
                                  <a:pt x="16204" y="1253303"/>
                                </a:cubicBezTo>
                                <a:cubicBezTo>
                                  <a:pt x="15138" y="1258632"/>
                                  <a:pt x="14437" y="1264046"/>
                                  <a:pt x="13007" y="1269289"/>
                                </a:cubicBezTo>
                                <a:cubicBezTo>
                                  <a:pt x="834" y="1313927"/>
                                  <a:pt x="11209" y="1265496"/>
                                  <a:pt x="3415" y="1304458"/>
                                </a:cubicBezTo>
                                <a:cubicBezTo>
                                  <a:pt x="14110" y="1336535"/>
                                  <a:pt x="3144" y="1294114"/>
                                  <a:pt x="218" y="1320444"/>
                                </a:cubicBezTo>
                                <a:cubicBezTo>
                                  <a:pt x="-614" y="1327934"/>
                                  <a:pt x="1032" y="1335676"/>
                                  <a:pt x="3415" y="1342825"/>
                                </a:cubicBezTo>
                                <a:cubicBezTo>
                                  <a:pt x="4368" y="1345685"/>
                                  <a:pt x="7927" y="1346865"/>
                                  <a:pt x="9810" y="1349219"/>
                                </a:cubicBezTo>
                                <a:cubicBezTo>
                                  <a:pt x="12210" y="1352220"/>
                                  <a:pt x="13703" y="1355893"/>
                                  <a:pt x="16204" y="1358811"/>
                                </a:cubicBezTo>
                                <a:cubicBezTo>
                                  <a:pt x="25645" y="1369826"/>
                                  <a:pt x="29514" y="1369446"/>
                                  <a:pt x="35387" y="1381191"/>
                                </a:cubicBezTo>
                                <a:cubicBezTo>
                                  <a:pt x="36894" y="1384206"/>
                                  <a:pt x="37519" y="1387586"/>
                                  <a:pt x="38585" y="1390783"/>
                                </a:cubicBezTo>
                                <a:lnTo>
                                  <a:pt x="19401" y="144513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AF64C6" id="Group 9" o:spid="_x0000_s1026" style="width:217.75pt;height:214.7pt;mso-position-horizontal-relative:char;mso-position-vertical-relative:line" coordsize="27654,272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top:1604;width:27654;height:256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">
                  <v:imagedata r:id="rId10" o:title=""/>
                </v:shape>
                <v:shape id="Freeform: Shape 7" o:spid="_x0000_s1028" style="position:absolute;left:12943;width:14230;height:14836;visibility:visible;mso-wrap-style:square;v-text-anchor:middle" coordsize="1422973,1483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" path="m19401,1445135v40498,8526,80600,19217,121494,25578c209779,1481429,136823,1458698,172867,1470713v14362,14359,8591,12058,44761,l236811,1464318v4263,1066,8564,1991,12789,3198c252841,1468442,255902,1469982,259192,1470713v6328,1406,12826,1926,19183,3197c282684,1474772,286901,1476041,291164,1477107v21924,-7308,-5287,,25577,c327451,1477107,338056,1474976,348713,1473910v13489,4496,17094,6394,35170,6394c389317,1480304,394509,1478000,399869,1477107v7433,-1239,14966,-1849,22380,-3197c426572,1473124,430813,1471920,435038,1470713v3240,-926,6240,-2844,9591,-3197c461620,1465727,478733,1465384,495785,1464318v9592,1066,19124,3198,28775,3198c527930,1467516,530861,1465049,534151,1464318v6328,-1406,12730,-2582,19183,-3197c569283,1459602,585306,1458990,601292,1457924v27248,9082,-14637,-4039,47958,6394c655899,1465426,661824,1469391,668434,1470713v22343,4468,10626,2304,35169,6394c709997,1479239,716137,1484610,722786,1483502v6258,-1043,28154,-4482,35169,-6395c764458,1475334,777139,1470713,777139,1470713v7460,1066,14844,3197,22380,3197c806626,1473910,820897,1468749,828294,1467516v8475,-1413,17051,-2132,25577,-3198l873055,1457924r9591,-3197l911421,1457924v11713,1171,23478,1822,35169,3197c953028,1461878,959379,1463252,965773,1464318v3197,1066,6242,3570,9592,3198c982064,1466772,988154,1463253,994548,1461121r9592,-3197c1007337,1456858,1010462,1455544,1013732,1454727v28777,-7194,-6537,1089,38366,-6395c1056432,1447610,1060597,1446088,1064887,1445135v5305,-1179,10657,-2131,15986,-3197c1127569,1445273,1138304,1447854,1189578,1441938v6696,-773,12644,-4759,19183,-6394c1213024,1434478,1217325,1433553,1221550,1432346v3240,-926,6301,-2466,9591,-3197c1237469,1427743,1243930,1427018,1250325,1425952r28774,-9592c1282296,1415294,1285677,1414670,1288691,1413163v16719,-8359,8165,-5238,25578,-9591c1326481,1391358,1314096,1402397,1333452,1390783v6590,-3954,19183,-12789,19183,-12789c1354766,1374797,1356629,1371403,1359029,1368402v1883,-2354,4844,-3809,6395,-6394c1367158,1359118,1366984,1355362,1368621,1352416v3732,-6718,8526,-12789,12789,-19183c1395871,1311542,1388765,1319485,1400593,1307655r6394,-19183c1408053,1285275,1409368,1282150,1410185,1278881r3197,-12789c1403861,1237531,1406864,1256073,1410185,1224528v1344,-12762,1920,-25597,3197,-38366c1414561,1174373,1417296,1153803,1419776,1141401v862,-4309,2131,-8526,3197,-12789c1422783,1119855,1423432,994346,1416579,946372v-477,-3336,-2131,-6395,-3197,-9592c1412316,921860,1411933,906875,1410185,892019v-394,-3347,-2537,-6287,-3198,-9592c1404444,869714,1402426,856896,1400593,844061v-1066,-7460,-1502,-15037,-3197,-22380c1395880,815113,1392938,808953,1391001,802497v-1263,-4209,-1905,-8588,-3197,-12788c1384831,780046,1380666,770742,1378213,760934v-1621,-6484,-3645,-15964,-6395,-22381c1369941,734173,1367151,730207,1365424,725765v-24622,-63315,-6784,-26359,-22381,-57550c1341977,663952,1341053,659651,1339846,655426v-926,-3241,-2310,-6340,-3197,-9592c1334337,637356,1333341,628485,1330255,620257v-3197,-8526,-6584,-16983,-9592,-25578c1316210,581955,1311143,569391,1307874,556313v-1066,-4263,-1654,-8675,-3197,-12789c1303004,539061,1300161,535116,1298283,530735v-6491,-15145,101,-4515,-6395,-22380c1289114,500727,1285927,493234,1282297,485974v-1718,-3437,-4418,-6296,-6395,-9591c1271481,469015,1267376,461462,1263113,454002v-1066,-4263,-1466,-8749,-3197,-12788c1258402,437682,1255428,434958,1253522,431622v-2365,-4138,-4030,-8651,-6395,-12789c1245221,415497,1242451,412678,1240733,409241v-3630,-7259,-5962,-15121,-9592,-22380c1229423,383424,1226210,380822,1224747,377269v-6032,-14650,-9745,-30198,-15986,-44760c1205564,325049,1202183,317664,1199169,310128v-1252,-3129,-1987,-6446,-3197,-9591c1191851,289824,1187213,279313,1183183,268565v-2367,-6311,-4263,-12789,-6394,-19184c1175723,246184,1175264,242716,1173592,239790v-4263,-7460,-8946,-14696,-12789,-22381c1155099,206001,1160527,207007,1151211,195029v-4627,-5948,-11278,-10101,-15986,-15986c1131701,174638,1124106,159028,1119239,153465v-4962,-5671,-11082,-10264,-15986,-15986c1095345,128253,1090362,116295,1080873,108704v-4981,-3985,-51017,-42327,-60747,-44760c1015863,62878,1011506,62136,1007337,60746,995503,56801,984202,51240,972168,47958v-8479,-2312,-17099,-4083,-25578,-6395c943339,40676,940128,39618,936999,38366,924135,33221,912263,24858,898632,22380l863463,15986v-4263,-2132,-8267,-4888,-12789,-6395c845519,7873,839993,7573,834688,6394,806071,35,840305,6265,802716,,787018,581,718107,1014,687617,6394v-8655,1527,-17052,4262,-25578,6394c657776,13854,653610,15441,649250,15986v-8526,1066,-17132,1614,-25577,3197c607186,22274,601693,24378,588504,28774v-3197,2132,-6080,4834,-9592,6395c568905,39617,557568,42103,546940,44760v-4263,2132,-8364,4625,-12789,6395c527893,53658,514968,57549,514968,57549v-14463,14463,3618,-3015,-19183,15986c493469,75465,491744,78047,489390,79930v-3000,2400,-6874,3677,-9591,6394c472851,93272,467143,101360,460615,108704v-2003,2253,-4511,4041,-6394,6395c441578,130904,453833,118974,441432,140676v-1496,2617,-4722,3887,-6394,6395c432394,151037,431008,155722,428643,159860v-23220,40634,8211,-15512,-12788,15986c413211,179811,411825,184496,409460,188634v-1907,3336,-4676,6155,-6394,9592c400499,203359,399518,209229,396671,214212v-1496,2617,-4511,4041,-6394,6395c387877,223607,385705,226815,383883,230198v-14428,26796,-13547,25875,-22381,47958c360436,283485,359623,288870,358305,294142v-817,3270,-2014,6436,-3197,9592c349896,317633,343816,331215,339122,345297v-7275,21826,1770,-4425,-12789,31972c316923,400795,331299,370536,316741,399650v-7006,35034,1754,-1482,-9591,28775c294098,463234,315354,418416,297558,454002v-1066,4263,-1934,8580,-3197,12789c292424,473247,289602,479435,287967,485974r-6395,25578l278375,524341v-1066,13854,-1232,27807,-3197,41563c273935,574604,270915,582956,268783,591482v-1066,4263,-760,9133,-3197,12789c263455,607468,260753,610351,259192,613862v-2738,6160,-3381,13155,-6395,19184c250666,637309,248280,641454,246403,645834v-1328,3098,-1802,6524,-3197,9592c239262,664104,234680,672478,230417,681004r-12789,25577l211234,719370r-6395,12789c192784,780382,211961,707600,195248,757737v-2779,8337,-4263,17051,-6395,25577l182459,808892v-1066,4263,-1232,8859,-3197,12789c159930,860338,184555,812417,166473,844061v-2365,4138,-3869,8747,-6395,12789c157254,861369,153172,865036,150487,869639v-4803,8234,-7502,17646,-12789,25577l124909,914400r-6394,9591l108923,952766r-3197,9592c105314,968126,104153,1020666,96134,1032696v-6250,9377,-6944,8595,-9591,19183c83118,1065579,82995,1072815,80148,1087048v-862,4309,-2411,8466,-3197,12789c75603,1107252,75582,1114907,73754,1122218v-2975,11902,-8136,17920,-12789,28775c59637,1154090,59502,1157694,57768,1160584v-1551,2585,-4512,4041,-6395,6395c48973,1169979,47110,1173373,44979,1176570v-2131,6394,-2655,13575,-6394,19183l25796,1214937r-6395,25577c18335,1244777,17066,1248994,16204,1253303v-1066,5329,-1767,10743,-3197,15986c834,1313927,11209,1265496,3415,1304458v10695,32077,-271,-10344,-3197,15986c-614,1327934,1032,1335676,3415,1342825v953,2860,4512,4040,6395,6394c12210,1352220,13703,1355893,16204,1358811v9441,11015,13310,10635,19183,22380c36894,1384206,37519,1387586,38585,1390783r-19184,54352xe" fillcolor="white [3212]" strokecolor="white [3212]" strokeweight="1pt">
                  <v:stroke joinstyle="miter"/>
                  <v:path arrowok="t" o:connecttype="custom" o:connectlocs="19401,1445135;140895,1470713;172867,1470713;217628,1470713;236811,1464318;249600,1467516;259192,1470713;278375,1473910;291164,1477107;316741,1477107;348713,1473910;383883,1480304;399869,1477107;422249,1473910;435038,1470713;444629,1467516;495785,1464318;524560,1467516;534151,1464318;553334,1461121;601292,1457924;649250,1464318;668434,1470713;703603,1477107;722786,1483502;757955,1477107;777139,1470713;799519,1473910;828294,1467516;853871,1464318;873055,1457924;882646,1454727;911421,1457924;946590,1461121;965773,1464318;975365,1467516;994548,1461121;1004140,1457924;1013732,1454727;1052098,1448332;1064887,1445135;1080873,1441938;1189578,1441938;1208761,1435544;1221550,1432346;1231141,1429149;1250325,1425952;1279099,1416360;1288691,1413163;1314269,1403572;1333452,1390783;1352635,1377994;1359029,1368402;1365424,1362008;1368621,1352416;1381410,1333233;1400593,1307655;1406987,1288472;1410185,1278881;1413382,1266092;1410185,1224528;1413382,1186162;1419776,1141401;1422973,1128612;1416579,946372;1413382,936780;1410185,892019;1406987,882427;1400593,844061;1397396,821681;1391001,802497;1387804,789709;1378213,760934;1371818,738553;1365424,725765;1343043,668215;1339846,655426;1336649,645834;1330255,620257;1320663,594679;1307874,556313;1304677,543524;1298283,530735;1291888,508355;1282297,485974;1275902,476383;1263113,454002;1259916,441214;1253522,431622;1247127,418833;1240733,409241;1231141,386861;1224747,377269;1208761,332509;1199169,310128;1195972,300537;1183183,268565;1176789,249381;1173592,239790;1160803,217409;1151211,195029;1135225,179043;1119239,153465;1103253,137479;1080873,108704;1020126,63944;1007337,60746;972168,47958;946590,41563;936999,38366;898632,22380;863463,15986;850674,9591;834688,6394;802716,0;687617,6394;662039,12788;649250,15986;623673,19183;588504,28774;578912,35169;546940,44760;534151,51155;514968,57549;495785,73535;489390,79930;479799,86324;460615,108704;454221,115099;441432,140676;435038,147071;428643,159860;415855,175846;409460,188634;403066,198226;396671,214212;390277,220607;383883,230198;361502,278156;358305,294142;355108,303734;339122,345297;326333,377269;316741,399650;307150,428425;297558,454002;294361,466791;287967,485974;281572,511552;278375,524341;275178,565904;268783,591482;265586,604271;259192,613862;252797,633046;246403,645834;243206,655426;230417,681004;217628,706581;211234,719370;204839,732159;195248,757737;188853,783314;182459,808892;179262,821681;166473,844061;160078,856850;150487,869639;137698,895216;124909,914400;118515,923991;108923,952766;105726,962358;96134,1032696;86543,1051879;80148,1087048;76951,1099837;73754,1122218;60965,1150993;57768,1160584;51373,1166979;44979,1176570;38585,1195753;25796,1214937;19401,1240514;16204,1253303;13007,1269289;3415,1304458;218,1320444;3415,1342825;9810,1349219;16204,1358811;35387,1381191;38585,1390783;19401,144513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w10:anchorlock/>
              </v:group>
            </w:pict>
          </mc:Fallback>
        </mc:AlternateContent>
      </w:r>
    </w:p>
    <w:p w14:paraId="31C7EE50" w14:textId="0750B4E2" w:rsidR="00CD6D41" w:rsidRDefault="00CD6D41" w:rsidP="00CD6D41">
      <w:pPr>
        <w:ind w:firstLine="720"/>
        <w:rPr>
          <w:rFonts w:asciiTheme="majorHAnsi" w:hAnsiTheme="majorHAnsi" w:cstheme="majorHAnsi"/>
        </w:rPr>
      </w:pPr>
    </w:p>
    <w:p w14:paraId="0A77CC38" w14:textId="2B98F128" w:rsidR="00CD6D41" w:rsidRDefault="00CD6D41" w:rsidP="00CD6D41">
      <w:pPr>
        <w:ind w:firstLine="720"/>
        <w:rPr>
          <w:rFonts w:asciiTheme="majorHAnsi" w:hAnsiTheme="majorHAnsi" w:cstheme="majorHAnsi"/>
        </w:rPr>
      </w:pPr>
    </w:p>
    <w:p w14:paraId="6F66C26B" w14:textId="19873E43" w:rsidR="00CD6D41" w:rsidRDefault="00CD6D41" w:rsidP="00CD6D41">
      <w:pPr>
        <w:ind w:firstLine="720"/>
        <w:rPr>
          <w:rFonts w:asciiTheme="majorHAnsi" w:hAnsiTheme="majorHAnsi" w:cstheme="majorHAnsi"/>
        </w:rPr>
      </w:pPr>
    </w:p>
    <w:p w14:paraId="53EC037A" w14:textId="3B4FDF90" w:rsidR="00CD6D41" w:rsidRPr="00CD6D41" w:rsidRDefault="00CD6D41" w:rsidP="00CD6D41">
      <w:pPr>
        <w:ind w:firstLine="720"/>
        <w:jc w:val="center"/>
        <w:rPr>
          <w:rFonts w:asciiTheme="majorHAnsi" w:hAnsiTheme="majorHAnsi" w:cstheme="majorHAnsi"/>
        </w:rPr>
      </w:pPr>
    </w:p>
    <w:p w14:paraId="7543689F" w14:textId="77777777" w:rsidR="00CD6D41" w:rsidRPr="00795DF1" w:rsidRDefault="00CD6D41" w:rsidP="00CD6D41">
      <w:pPr>
        <w:pStyle w:val="ListParagraph"/>
        <w:ind w:left="1440"/>
        <w:rPr>
          <w:rFonts w:asciiTheme="majorHAnsi" w:hAnsiTheme="majorHAnsi" w:cstheme="majorHAnsi"/>
        </w:rPr>
      </w:pPr>
    </w:p>
    <w:p w14:paraId="648ED2F7" w14:textId="75F3C3DE" w:rsidR="00795DF1" w:rsidRDefault="00795DF1" w:rsidP="00795DF1">
      <w:pPr>
        <w:rPr>
          <w:rFonts w:asciiTheme="majorHAnsi" w:hAnsiTheme="majorHAnsi" w:cstheme="majorHAnsi"/>
        </w:rPr>
      </w:pPr>
    </w:p>
    <w:p w14:paraId="23AE05E6" w14:textId="176FE2F8" w:rsidR="00795DF1" w:rsidRPr="00CD6D41" w:rsidRDefault="00795DF1" w:rsidP="00CD6D41">
      <w:pPr>
        <w:rPr>
          <w:rFonts w:asciiTheme="majorHAnsi" w:hAnsiTheme="majorHAnsi" w:cstheme="majorHAnsi"/>
        </w:rPr>
      </w:pPr>
    </w:p>
    <w:p w14:paraId="0474772E" w14:textId="030CDA29" w:rsidR="00795DF1" w:rsidRDefault="00795DF1" w:rsidP="00795DF1"/>
    <w:p w14:paraId="1F19FE16" w14:textId="531A1E22" w:rsidR="00795DF1" w:rsidRDefault="00795DF1" w:rsidP="00795DF1"/>
    <w:p w14:paraId="2C02E588" w14:textId="062C4A75" w:rsidR="008F02CE" w:rsidRDefault="008F02CE" w:rsidP="00795DF1"/>
    <w:p w14:paraId="6C3118E2" w14:textId="77777777" w:rsidR="008F02CE" w:rsidRDefault="008F02CE" w:rsidP="00795DF1"/>
    <w:p w14:paraId="26798BE2" w14:textId="77777777" w:rsidR="00795DF1" w:rsidRPr="00795DF1" w:rsidRDefault="00795DF1" w:rsidP="00795DF1"/>
    <w:p w14:paraId="5E679B2A" w14:textId="4150A83C" w:rsidR="00CD6D41" w:rsidRDefault="00CD6D41" w:rsidP="00F44E41">
      <w:pPr>
        <w:pStyle w:val="ListParagraph"/>
        <w:numPr>
          <w:ilvl w:val="0"/>
          <w:numId w:val="11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ink about the various definitions and thoughts surrounding differentiation below: </w:t>
      </w:r>
    </w:p>
    <w:p w14:paraId="2ED5973A" w14:textId="3087A413" w:rsidR="00CD6D41" w:rsidRDefault="00CD6D41" w:rsidP="00F44E41">
      <w:pPr>
        <w:pStyle w:val="ListParagraph"/>
        <w:numPr>
          <w:ilvl w:val="2"/>
          <w:numId w:val="11"/>
        </w:numPr>
        <w:rPr>
          <w:rFonts w:asciiTheme="majorHAnsi" w:hAnsiTheme="majorHAnsi" w:cstheme="majorHAnsi"/>
        </w:rPr>
      </w:pPr>
      <w:r w:rsidRPr="00CD6D41">
        <w:rPr>
          <w:rFonts w:asciiTheme="majorHAnsi" w:hAnsiTheme="majorHAnsi" w:cstheme="majorHAnsi"/>
        </w:rPr>
        <w:t>Providing opportunities for optimal learning, differentiation should be for individualisation (Petty 2004)</w:t>
      </w:r>
    </w:p>
    <w:p w14:paraId="5EAE34C2" w14:textId="77777777" w:rsidR="00CD6D41" w:rsidRPr="00CD6D41" w:rsidRDefault="00CD6D41" w:rsidP="005904E0">
      <w:pPr>
        <w:pStyle w:val="ListParagraph"/>
        <w:ind w:left="2160"/>
        <w:rPr>
          <w:rFonts w:asciiTheme="majorHAnsi" w:hAnsiTheme="majorHAnsi" w:cstheme="majorHAnsi"/>
        </w:rPr>
      </w:pPr>
    </w:p>
    <w:p w14:paraId="531748FC" w14:textId="5C2AD7BB" w:rsidR="00CD6D41" w:rsidRDefault="00CD6D41" w:rsidP="00F44E41">
      <w:pPr>
        <w:pStyle w:val="ListParagraph"/>
        <w:numPr>
          <w:ilvl w:val="2"/>
          <w:numId w:val="11"/>
        </w:numPr>
        <w:rPr>
          <w:rFonts w:asciiTheme="majorHAnsi" w:hAnsiTheme="majorHAnsi" w:cstheme="majorHAnsi"/>
        </w:rPr>
      </w:pPr>
      <w:r w:rsidRPr="00CD6D41">
        <w:rPr>
          <w:rFonts w:asciiTheme="majorHAnsi" w:hAnsiTheme="majorHAnsi" w:cstheme="majorHAnsi"/>
        </w:rPr>
        <w:t>Streaming or grouping students based on ability; dividing students based on comparative ability (</w:t>
      </w:r>
      <w:proofErr w:type="spellStart"/>
      <w:r w:rsidRPr="00CD6D41">
        <w:rPr>
          <w:rFonts w:asciiTheme="majorHAnsi" w:hAnsiTheme="majorHAnsi" w:cstheme="majorHAnsi"/>
        </w:rPr>
        <w:t>Terwell</w:t>
      </w:r>
      <w:proofErr w:type="spellEnd"/>
      <w:r w:rsidRPr="00CD6D41">
        <w:rPr>
          <w:rFonts w:asciiTheme="majorHAnsi" w:hAnsiTheme="majorHAnsi" w:cstheme="majorHAnsi"/>
        </w:rPr>
        <w:t xml:space="preserve"> 2005)</w:t>
      </w:r>
    </w:p>
    <w:p w14:paraId="75E7DCA5" w14:textId="77777777" w:rsidR="005904E0" w:rsidRPr="005904E0" w:rsidRDefault="005904E0" w:rsidP="005904E0">
      <w:pPr>
        <w:pStyle w:val="ListParagraph"/>
        <w:rPr>
          <w:rFonts w:asciiTheme="majorHAnsi" w:hAnsiTheme="majorHAnsi" w:cstheme="majorHAnsi"/>
        </w:rPr>
      </w:pPr>
    </w:p>
    <w:p w14:paraId="72A3184B" w14:textId="77777777" w:rsidR="00CD6D41" w:rsidRPr="00CD6D41" w:rsidRDefault="00CD6D41" w:rsidP="005904E0">
      <w:pPr>
        <w:pStyle w:val="ListParagraph"/>
        <w:ind w:left="2160"/>
        <w:rPr>
          <w:rFonts w:asciiTheme="majorHAnsi" w:hAnsiTheme="majorHAnsi" w:cstheme="majorHAnsi"/>
        </w:rPr>
      </w:pPr>
    </w:p>
    <w:p w14:paraId="3F57DF3D" w14:textId="0EFFA881" w:rsidR="00CD6D41" w:rsidRDefault="00CD6D41" w:rsidP="00F44E41">
      <w:pPr>
        <w:pStyle w:val="ListParagraph"/>
        <w:numPr>
          <w:ilvl w:val="2"/>
          <w:numId w:val="11"/>
        </w:numPr>
        <w:rPr>
          <w:rFonts w:asciiTheme="majorHAnsi" w:hAnsiTheme="majorHAnsi" w:cstheme="majorHAnsi"/>
        </w:rPr>
      </w:pPr>
      <w:r w:rsidRPr="00CD6D41">
        <w:rPr>
          <w:rFonts w:asciiTheme="majorHAnsi" w:hAnsiTheme="majorHAnsi" w:cstheme="majorHAnsi"/>
        </w:rPr>
        <w:t>To adapt teaching, learning and assessment using a range of methods to teach a range of students and meet their needs within the same environment (Vickerman 2009)</w:t>
      </w:r>
    </w:p>
    <w:p w14:paraId="00F01A9C" w14:textId="77777777" w:rsidR="00CD6D41" w:rsidRPr="00CD6D41" w:rsidRDefault="00CD6D41" w:rsidP="005904E0">
      <w:pPr>
        <w:pStyle w:val="ListParagraph"/>
        <w:ind w:left="2160"/>
        <w:rPr>
          <w:rFonts w:asciiTheme="majorHAnsi" w:hAnsiTheme="majorHAnsi" w:cstheme="majorHAnsi"/>
        </w:rPr>
      </w:pPr>
    </w:p>
    <w:p w14:paraId="291BEC05" w14:textId="16397990" w:rsidR="00CD6D41" w:rsidRDefault="00CD6D41" w:rsidP="00F44E41">
      <w:pPr>
        <w:pStyle w:val="ListParagraph"/>
        <w:numPr>
          <w:ilvl w:val="2"/>
          <w:numId w:val="11"/>
        </w:numPr>
        <w:rPr>
          <w:rFonts w:asciiTheme="majorHAnsi" w:hAnsiTheme="majorHAnsi" w:cstheme="majorHAnsi"/>
        </w:rPr>
      </w:pPr>
      <w:r w:rsidRPr="00CD6D41">
        <w:rPr>
          <w:rFonts w:asciiTheme="majorHAnsi" w:hAnsiTheme="majorHAnsi" w:cstheme="majorHAnsi"/>
        </w:rPr>
        <w:t>A way to meet the needs of the most able (</w:t>
      </w:r>
      <w:proofErr w:type="spellStart"/>
      <w:r w:rsidRPr="00CD6D41">
        <w:rPr>
          <w:rFonts w:asciiTheme="majorHAnsi" w:hAnsiTheme="majorHAnsi" w:cstheme="majorHAnsi"/>
        </w:rPr>
        <w:t>Hertberg</w:t>
      </w:r>
      <w:proofErr w:type="spellEnd"/>
      <w:r w:rsidRPr="00CD6D41">
        <w:rPr>
          <w:rFonts w:asciiTheme="majorHAnsi" w:hAnsiTheme="majorHAnsi" w:cstheme="majorHAnsi"/>
        </w:rPr>
        <w:t>-Davis 2009)</w:t>
      </w:r>
    </w:p>
    <w:p w14:paraId="372D7C95" w14:textId="77777777" w:rsidR="005904E0" w:rsidRPr="005904E0" w:rsidRDefault="005904E0" w:rsidP="005904E0">
      <w:pPr>
        <w:pStyle w:val="ListParagraph"/>
        <w:rPr>
          <w:rFonts w:asciiTheme="majorHAnsi" w:hAnsiTheme="majorHAnsi" w:cstheme="majorHAnsi"/>
        </w:rPr>
      </w:pPr>
    </w:p>
    <w:p w14:paraId="35F94735" w14:textId="77777777" w:rsidR="00CD6D41" w:rsidRPr="00CD6D41" w:rsidRDefault="00CD6D41" w:rsidP="005904E0">
      <w:pPr>
        <w:pStyle w:val="ListParagraph"/>
        <w:ind w:left="2160"/>
        <w:rPr>
          <w:rFonts w:asciiTheme="majorHAnsi" w:hAnsiTheme="majorHAnsi" w:cstheme="majorHAnsi"/>
        </w:rPr>
      </w:pPr>
    </w:p>
    <w:p w14:paraId="690A3802" w14:textId="6B0DD6B6" w:rsidR="005904E0" w:rsidRDefault="00CD6D41" w:rsidP="00F44E41">
      <w:pPr>
        <w:pStyle w:val="ListParagraph"/>
        <w:numPr>
          <w:ilvl w:val="2"/>
          <w:numId w:val="11"/>
        </w:numPr>
        <w:rPr>
          <w:rFonts w:asciiTheme="majorHAnsi" w:hAnsiTheme="majorHAnsi" w:cstheme="majorHAnsi"/>
        </w:rPr>
      </w:pPr>
      <w:r w:rsidRPr="00CD6D41">
        <w:rPr>
          <w:rFonts w:asciiTheme="majorHAnsi" w:hAnsiTheme="majorHAnsi" w:cstheme="majorHAnsi"/>
        </w:rPr>
        <w:t>A way to provide different pathways to allow students to reach an expected standard and to extend beyond (Brighton et al 2005)</w:t>
      </w:r>
    </w:p>
    <w:p w14:paraId="2FBD28E8" w14:textId="77777777" w:rsidR="005904E0" w:rsidRDefault="005904E0" w:rsidP="005904E0">
      <w:pPr>
        <w:pStyle w:val="ListParagraph"/>
        <w:ind w:left="2160"/>
        <w:rPr>
          <w:rFonts w:asciiTheme="majorHAnsi" w:hAnsiTheme="majorHAnsi" w:cstheme="majorHAnsi"/>
        </w:rPr>
      </w:pPr>
    </w:p>
    <w:p w14:paraId="4922470E" w14:textId="6F024E4A" w:rsidR="005904E0" w:rsidRDefault="00CD3E28" w:rsidP="005904E0">
      <w:pPr>
        <w:pStyle w:val="ListParagraph"/>
        <w:numPr>
          <w:ilvl w:val="0"/>
          <w:numId w:val="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hat are the different ways to differentiate as presented by these definitions</w:t>
      </w:r>
      <w:r w:rsidR="005904E0" w:rsidRPr="005904E0">
        <w:rPr>
          <w:rFonts w:asciiTheme="majorHAnsi" w:hAnsiTheme="majorHAnsi" w:cstheme="majorHAnsi"/>
        </w:rPr>
        <w:t>?</w:t>
      </w:r>
      <w:r>
        <w:rPr>
          <w:rFonts w:asciiTheme="majorHAnsi" w:hAnsiTheme="majorHAnsi" w:cstheme="majorHAnsi"/>
        </w:rPr>
        <w:t xml:space="preserve"> Why might this be problematic?</w:t>
      </w:r>
      <w:r w:rsidR="005904E0" w:rsidRPr="005904E0">
        <w:rPr>
          <w:rFonts w:asciiTheme="majorHAnsi" w:hAnsiTheme="majorHAnsi" w:cstheme="majorHAnsi"/>
        </w:rPr>
        <w:t xml:space="preserve"> </w:t>
      </w:r>
    </w:p>
    <w:p w14:paraId="507FEE76" w14:textId="56EBFA0F" w:rsidR="005904E0" w:rsidRDefault="005904E0" w:rsidP="005904E0">
      <w:pPr>
        <w:rPr>
          <w:rFonts w:asciiTheme="majorHAnsi" w:hAnsiTheme="majorHAnsi" w:cstheme="majorHAnsi"/>
        </w:rPr>
      </w:pPr>
    </w:p>
    <w:p w14:paraId="35E4FF72" w14:textId="77777777" w:rsidR="005904E0" w:rsidRPr="005904E0" w:rsidRDefault="005904E0" w:rsidP="005904E0">
      <w:pPr>
        <w:rPr>
          <w:rFonts w:asciiTheme="majorHAnsi" w:hAnsiTheme="majorHAnsi" w:cstheme="majorHAnsi"/>
        </w:rPr>
      </w:pPr>
    </w:p>
    <w:p w14:paraId="4D026E60" w14:textId="2D2884C4" w:rsidR="005904E0" w:rsidRDefault="005904E0" w:rsidP="005904E0">
      <w:pPr>
        <w:pStyle w:val="ListParagraph"/>
        <w:numPr>
          <w:ilvl w:val="0"/>
          <w:numId w:val="7"/>
        </w:numPr>
        <w:rPr>
          <w:rFonts w:asciiTheme="majorHAnsi" w:hAnsiTheme="majorHAnsi" w:cstheme="majorHAnsi"/>
        </w:rPr>
      </w:pPr>
      <w:r w:rsidRPr="005904E0">
        <w:rPr>
          <w:rFonts w:asciiTheme="majorHAnsi" w:hAnsiTheme="majorHAnsi" w:cstheme="majorHAnsi"/>
        </w:rPr>
        <w:t xml:space="preserve">Which </w:t>
      </w:r>
      <w:r>
        <w:rPr>
          <w:rFonts w:asciiTheme="majorHAnsi" w:hAnsiTheme="majorHAnsi" w:cstheme="majorHAnsi"/>
        </w:rPr>
        <w:t>definition do you think matches your current style of differentiation?</w:t>
      </w:r>
      <w:r w:rsidRPr="005904E0">
        <w:rPr>
          <w:rFonts w:asciiTheme="majorHAnsi" w:hAnsiTheme="majorHAnsi" w:cstheme="majorHAnsi"/>
        </w:rPr>
        <w:t xml:space="preserve"> </w:t>
      </w:r>
    </w:p>
    <w:p w14:paraId="067A3091" w14:textId="55E0A5A7" w:rsidR="005904E0" w:rsidRDefault="005904E0" w:rsidP="005904E0">
      <w:pPr>
        <w:rPr>
          <w:rFonts w:asciiTheme="majorHAnsi" w:hAnsiTheme="majorHAnsi" w:cstheme="majorHAnsi"/>
        </w:rPr>
      </w:pPr>
    </w:p>
    <w:p w14:paraId="25E4B599" w14:textId="38FF914A" w:rsidR="005904E0" w:rsidRDefault="005904E0" w:rsidP="005904E0">
      <w:pPr>
        <w:rPr>
          <w:rFonts w:asciiTheme="majorHAnsi" w:hAnsiTheme="majorHAnsi" w:cstheme="majorHAnsi"/>
        </w:rPr>
      </w:pPr>
    </w:p>
    <w:p w14:paraId="3F759E9F" w14:textId="77777777" w:rsidR="00CD3E28" w:rsidRPr="005904E0" w:rsidRDefault="00CD3E28" w:rsidP="005904E0">
      <w:pPr>
        <w:rPr>
          <w:rFonts w:asciiTheme="majorHAnsi" w:hAnsiTheme="majorHAnsi" w:cstheme="majorHAnsi"/>
        </w:rPr>
      </w:pPr>
    </w:p>
    <w:p w14:paraId="694768A4" w14:textId="52176428" w:rsidR="005904E0" w:rsidRPr="005904E0" w:rsidRDefault="005904E0" w:rsidP="005959FA">
      <w:pPr>
        <w:pStyle w:val="ListParagraph"/>
        <w:numPr>
          <w:ilvl w:val="0"/>
          <w:numId w:val="7"/>
        </w:numPr>
      </w:pPr>
      <w:r w:rsidRPr="005904E0">
        <w:rPr>
          <w:rFonts w:asciiTheme="majorHAnsi" w:hAnsiTheme="majorHAnsi" w:cstheme="majorHAnsi"/>
        </w:rPr>
        <w:t xml:space="preserve">Does this align with where you would like to be? </w:t>
      </w:r>
    </w:p>
    <w:p w14:paraId="666A277F" w14:textId="4E4368D7" w:rsidR="005904E0" w:rsidRDefault="005904E0" w:rsidP="005904E0"/>
    <w:p w14:paraId="0B19DB72" w14:textId="7A0467FF" w:rsidR="005904E0" w:rsidRDefault="005904E0" w:rsidP="005904E0"/>
    <w:p w14:paraId="02F34E86" w14:textId="77777777" w:rsidR="005904E0" w:rsidRDefault="005904E0" w:rsidP="005904E0"/>
    <w:p w14:paraId="38690DFB" w14:textId="03CC436D" w:rsidR="005904E0" w:rsidRPr="005904E0" w:rsidRDefault="005904E0" w:rsidP="00F44E41">
      <w:pPr>
        <w:pStyle w:val="ListParagraph"/>
        <w:numPr>
          <w:ilvl w:val="0"/>
          <w:numId w:val="11"/>
        </w:numPr>
        <w:rPr>
          <w:rFonts w:asciiTheme="majorHAnsi" w:hAnsiTheme="majorHAnsi" w:cstheme="majorHAnsi"/>
        </w:rPr>
      </w:pPr>
      <w:r w:rsidRPr="008A6EEA">
        <w:rPr>
          <w:rFonts w:asciiTheme="majorHAnsi" w:hAnsiTheme="majorHAnsi" w:cstheme="majorHAnsi"/>
          <w:b/>
          <w:bCs/>
        </w:rPr>
        <w:t>Note space</w:t>
      </w:r>
      <w:r w:rsidRPr="005904E0">
        <w:rPr>
          <w:rFonts w:asciiTheme="majorHAnsi" w:hAnsiTheme="majorHAnsi" w:cstheme="majorHAnsi"/>
        </w:rPr>
        <w:t>: what are some of the common issues of differentiation according to Taylor (2017)?</w:t>
      </w:r>
    </w:p>
    <w:p w14:paraId="2E198E46" w14:textId="46CC81FC" w:rsidR="00647E5A" w:rsidRDefault="00647E5A" w:rsidP="005904E0">
      <w:r>
        <w:rPr>
          <w:noProof/>
        </w:rPr>
        <mc:AlternateContent>
          <mc:Choice Requires="wps">
            <w:drawing>
              <wp:inline distT="0" distB="0" distL="0" distR="0" wp14:anchorId="573F7376" wp14:editId="6E3C8EF4">
                <wp:extent cx="5723899" cy="1286005"/>
                <wp:effectExtent l="19050" t="19050" r="10160" b="28575"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3899" cy="12860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7DD1D29" id="Rectangle 10" o:spid="_x0000_s1026" style="width:450.7pt;height:101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" fillcolor="white [3212]" strokecolor="black [3213]" strokeweight="2.25pt">
                <w10:anchorlock/>
              </v:rect>
            </w:pict>
          </mc:Fallback>
        </mc:AlternateContent>
      </w:r>
    </w:p>
    <w:p w14:paraId="6A906B2D" w14:textId="416C9708" w:rsidR="00647E5A" w:rsidRDefault="00647E5A" w:rsidP="005904E0"/>
    <w:p w14:paraId="7DEAE724" w14:textId="0049A4CC" w:rsidR="00647E5A" w:rsidRDefault="00647E5A" w:rsidP="00F44E41">
      <w:pPr>
        <w:pStyle w:val="ListParagraph"/>
        <w:numPr>
          <w:ilvl w:val="0"/>
          <w:numId w:val="11"/>
        </w:numPr>
        <w:rPr>
          <w:rFonts w:asciiTheme="majorHAnsi" w:hAnsiTheme="majorHAnsi" w:cstheme="majorHAnsi"/>
        </w:rPr>
      </w:pPr>
      <w:r w:rsidRPr="00647E5A">
        <w:rPr>
          <w:rFonts w:asciiTheme="majorHAnsi" w:hAnsiTheme="majorHAnsi" w:cstheme="majorHAnsi"/>
        </w:rPr>
        <w:lastRenderedPageBreak/>
        <w:t>Thinking about these pitfalls and the statements below:</w:t>
      </w:r>
    </w:p>
    <w:p w14:paraId="796EA347" w14:textId="77777777" w:rsidR="00647E5A" w:rsidRDefault="00647E5A" w:rsidP="00647E5A">
      <w:pPr>
        <w:pStyle w:val="ListParagraph"/>
        <w:rPr>
          <w:rFonts w:asciiTheme="majorHAnsi" w:hAnsiTheme="majorHAnsi" w:cstheme="majorHAnsi"/>
        </w:rPr>
      </w:pPr>
    </w:p>
    <w:p w14:paraId="1F25626B" w14:textId="247AC950" w:rsidR="00647E5A" w:rsidRPr="00647E5A" w:rsidRDefault="00647E5A" w:rsidP="00647E5A">
      <w:pPr>
        <w:pStyle w:val="ListParagraph"/>
        <w:ind w:left="1440"/>
        <w:jc w:val="both"/>
        <w:rPr>
          <w:rFonts w:asciiTheme="majorHAnsi" w:hAnsiTheme="majorHAnsi" w:cstheme="majorHAnsi"/>
          <w:i/>
          <w:iCs/>
        </w:rPr>
      </w:pPr>
      <w:r w:rsidRPr="00647E5A">
        <w:rPr>
          <w:rFonts w:asciiTheme="majorHAnsi" w:hAnsiTheme="majorHAnsi" w:cstheme="majorHAnsi"/>
          <w:i/>
          <w:iCs/>
        </w:rPr>
        <w:t>Greater emphasis on inclusive and adaptive teaching that considers all learners in a common curriculum rather than focused on difficult-to-sustain, multifaceted programmes and activities in a classroom of mixed-ability students (Taylor 2017; Westwood, 2013)</w:t>
      </w:r>
    </w:p>
    <w:p w14:paraId="1589D8E8" w14:textId="77777777" w:rsidR="00647E5A" w:rsidRPr="00647E5A" w:rsidRDefault="00647E5A" w:rsidP="00647E5A">
      <w:pPr>
        <w:pStyle w:val="ListParagraph"/>
        <w:ind w:left="1440"/>
        <w:jc w:val="both"/>
        <w:rPr>
          <w:rFonts w:asciiTheme="majorHAnsi" w:hAnsiTheme="majorHAnsi" w:cstheme="majorHAnsi"/>
        </w:rPr>
      </w:pPr>
    </w:p>
    <w:p w14:paraId="783D743D" w14:textId="645303C3" w:rsidR="00647E5A" w:rsidRDefault="00647E5A" w:rsidP="00647E5A">
      <w:pPr>
        <w:pStyle w:val="ListParagraph"/>
        <w:ind w:left="1440"/>
        <w:jc w:val="both"/>
        <w:rPr>
          <w:rFonts w:asciiTheme="majorHAnsi" w:hAnsiTheme="majorHAnsi" w:cstheme="majorHAnsi"/>
          <w:i/>
          <w:iCs/>
        </w:rPr>
      </w:pPr>
      <w:r w:rsidRPr="00647E5A">
        <w:rPr>
          <w:rFonts w:asciiTheme="majorHAnsi" w:hAnsiTheme="majorHAnsi" w:cstheme="majorHAnsi"/>
          <w:b/>
          <w:bCs/>
          <w:i/>
          <w:iCs/>
        </w:rPr>
        <w:t>Differentiation</w:t>
      </w:r>
      <w:r w:rsidRPr="00647E5A">
        <w:rPr>
          <w:rFonts w:asciiTheme="majorHAnsi" w:hAnsiTheme="majorHAnsi" w:cstheme="majorHAnsi"/>
          <w:i/>
          <w:iCs/>
        </w:rPr>
        <w:t xml:space="preserve">—the key to </w:t>
      </w:r>
      <w:r w:rsidRPr="00647E5A">
        <w:rPr>
          <w:rFonts w:asciiTheme="majorHAnsi" w:hAnsiTheme="majorHAnsi" w:cstheme="majorHAnsi"/>
          <w:b/>
          <w:bCs/>
          <w:i/>
          <w:iCs/>
        </w:rPr>
        <w:t xml:space="preserve">effective differentiation </w:t>
      </w:r>
      <w:r w:rsidRPr="00647E5A">
        <w:rPr>
          <w:rFonts w:asciiTheme="majorHAnsi" w:hAnsiTheme="majorHAnsi" w:cstheme="majorHAnsi"/>
          <w:i/>
          <w:iCs/>
        </w:rPr>
        <w:t xml:space="preserve">is to know students well, to avoid labelling them, to diagnose their prior attainment accurately </w:t>
      </w:r>
      <w:proofErr w:type="gramStart"/>
      <w:r w:rsidRPr="00647E5A">
        <w:rPr>
          <w:rFonts w:asciiTheme="majorHAnsi" w:hAnsiTheme="majorHAnsi" w:cstheme="majorHAnsi"/>
          <w:i/>
          <w:iCs/>
        </w:rPr>
        <w:t>in order to</w:t>
      </w:r>
      <w:proofErr w:type="gramEnd"/>
      <w:r w:rsidRPr="00647E5A">
        <w:rPr>
          <w:rFonts w:asciiTheme="majorHAnsi" w:hAnsiTheme="majorHAnsi" w:cstheme="majorHAnsi"/>
          <w:i/>
          <w:iCs/>
        </w:rPr>
        <w:t xml:space="preserve"> apply differentiation </w:t>
      </w:r>
      <w:r w:rsidRPr="00647E5A">
        <w:rPr>
          <w:rFonts w:asciiTheme="majorHAnsi" w:hAnsiTheme="majorHAnsi" w:cstheme="majorHAnsi"/>
          <w:b/>
          <w:bCs/>
          <w:i/>
          <w:iCs/>
        </w:rPr>
        <w:t>flexibly</w:t>
      </w:r>
      <w:r w:rsidRPr="00647E5A">
        <w:rPr>
          <w:rFonts w:asciiTheme="majorHAnsi" w:hAnsiTheme="majorHAnsi" w:cstheme="majorHAnsi"/>
          <w:i/>
          <w:iCs/>
        </w:rPr>
        <w:t xml:space="preserve"> (EEF 2018a)</w:t>
      </w:r>
    </w:p>
    <w:p w14:paraId="5FC4349E" w14:textId="7E1619CF" w:rsidR="00647E5A" w:rsidRDefault="00647E5A" w:rsidP="00647E5A">
      <w:pPr>
        <w:pStyle w:val="ListParagraph"/>
        <w:rPr>
          <w:rFonts w:asciiTheme="majorHAnsi" w:hAnsiTheme="majorHAnsi" w:cstheme="majorHAnsi"/>
          <w:i/>
          <w:iCs/>
        </w:rPr>
      </w:pPr>
    </w:p>
    <w:p w14:paraId="5FCA931A" w14:textId="1EBA9054" w:rsidR="00647E5A" w:rsidRDefault="00647E5A" w:rsidP="00F44E41">
      <w:pPr>
        <w:pStyle w:val="ListParagraph"/>
        <w:numPr>
          <w:ilvl w:val="1"/>
          <w:numId w:val="11"/>
        </w:numPr>
        <w:rPr>
          <w:rFonts w:asciiTheme="majorHAnsi" w:hAnsiTheme="majorHAnsi" w:cstheme="majorHAnsi"/>
        </w:rPr>
      </w:pPr>
      <w:r w:rsidRPr="00647E5A">
        <w:rPr>
          <w:rFonts w:asciiTheme="majorHAnsi" w:hAnsiTheme="majorHAnsi" w:cstheme="majorHAnsi"/>
        </w:rPr>
        <w:t>How could you adjust your practice to take these factors into account? (just initial ideas).</w:t>
      </w:r>
    </w:p>
    <w:p w14:paraId="763FB483" w14:textId="5D5BFCA8" w:rsidR="00647E5A" w:rsidRDefault="00647E5A" w:rsidP="00647E5A">
      <w:pPr>
        <w:rPr>
          <w:rFonts w:asciiTheme="majorHAnsi" w:hAnsiTheme="majorHAnsi" w:cstheme="majorHAnsi"/>
        </w:rPr>
      </w:pPr>
    </w:p>
    <w:p w14:paraId="2CF8B02B" w14:textId="77777777" w:rsidR="00647E5A" w:rsidRPr="00647E5A" w:rsidRDefault="00647E5A" w:rsidP="00647E5A">
      <w:pPr>
        <w:rPr>
          <w:rFonts w:asciiTheme="majorHAnsi" w:hAnsiTheme="majorHAnsi" w:cstheme="majorHAnsi"/>
        </w:rPr>
      </w:pPr>
    </w:p>
    <w:p w14:paraId="4A558A4E" w14:textId="5B8B341E" w:rsidR="00647E5A" w:rsidRDefault="00647E5A" w:rsidP="00F44E41">
      <w:pPr>
        <w:pStyle w:val="ListParagraph"/>
        <w:numPr>
          <w:ilvl w:val="1"/>
          <w:numId w:val="11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hat might the advantages of this be?</w:t>
      </w:r>
    </w:p>
    <w:p w14:paraId="065B3C38" w14:textId="565EA2B3" w:rsidR="00647E5A" w:rsidRDefault="00647E5A" w:rsidP="00647E5A">
      <w:pPr>
        <w:rPr>
          <w:rFonts w:asciiTheme="majorHAnsi" w:hAnsiTheme="majorHAnsi" w:cstheme="majorHAnsi"/>
        </w:rPr>
      </w:pPr>
    </w:p>
    <w:p w14:paraId="079499E7" w14:textId="5C22E183" w:rsidR="000F7473" w:rsidRDefault="000F7473" w:rsidP="00647E5A">
      <w:pPr>
        <w:rPr>
          <w:rFonts w:asciiTheme="majorHAnsi" w:hAnsiTheme="majorHAnsi" w:cstheme="majorHAnsi"/>
        </w:rPr>
      </w:pPr>
    </w:p>
    <w:p w14:paraId="41324B89" w14:textId="77777777" w:rsidR="000F7473" w:rsidRDefault="000F7473" w:rsidP="00647E5A">
      <w:pPr>
        <w:rPr>
          <w:rFonts w:asciiTheme="majorHAnsi" w:hAnsiTheme="majorHAnsi" w:cstheme="majorHAnsi"/>
        </w:rPr>
      </w:pPr>
    </w:p>
    <w:p w14:paraId="2A7E7030" w14:textId="4FA2AC84" w:rsidR="00647E5A" w:rsidRDefault="00647E5A" w:rsidP="00647E5A">
      <w:pPr>
        <w:rPr>
          <w:rFonts w:asciiTheme="majorHAnsi" w:hAnsiTheme="majorHAnsi" w:cstheme="majorHAnsi"/>
        </w:rPr>
      </w:pPr>
    </w:p>
    <w:p w14:paraId="7E54E493" w14:textId="32E29714" w:rsidR="00F44E41" w:rsidRDefault="00F44E41" w:rsidP="00F44E41">
      <w:pPr>
        <w:pStyle w:val="ListParagraph"/>
        <w:numPr>
          <w:ilvl w:val="0"/>
          <w:numId w:val="11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ook again at these key questions, reflect upon any developments in your thinking:</w:t>
      </w:r>
    </w:p>
    <w:p w14:paraId="19D1DF21" w14:textId="77777777" w:rsidR="00F44E41" w:rsidRDefault="00CD6D41" w:rsidP="00F44E41">
      <w:pPr>
        <w:pStyle w:val="ListParagraph"/>
        <w:numPr>
          <w:ilvl w:val="1"/>
          <w:numId w:val="11"/>
        </w:numPr>
        <w:rPr>
          <w:rFonts w:asciiTheme="majorHAnsi" w:hAnsiTheme="majorHAnsi" w:cstheme="majorHAnsi"/>
        </w:rPr>
      </w:pPr>
      <w:r w:rsidRPr="00CD6D41">
        <w:rPr>
          <w:rFonts w:asciiTheme="majorHAnsi" w:hAnsiTheme="majorHAnsi" w:cstheme="majorHAnsi"/>
        </w:rPr>
        <w:t>What are students’ barriers to learning?</w:t>
      </w:r>
    </w:p>
    <w:p w14:paraId="2369B50E" w14:textId="4188A4A8" w:rsidR="00F44E41" w:rsidRDefault="00F44E41" w:rsidP="00F44E41">
      <w:pPr>
        <w:rPr>
          <w:rFonts w:asciiTheme="majorHAnsi" w:hAnsiTheme="majorHAnsi" w:cstheme="majorHAnsi"/>
        </w:rPr>
      </w:pPr>
    </w:p>
    <w:p w14:paraId="32218B5C" w14:textId="4BEC2974" w:rsidR="000F7473" w:rsidRDefault="000F7473" w:rsidP="00F44E41">
      <w:pPr>
        <w:rPr>
          <w:rFonts w:asciiTheme="majorHAnsi" w:hAnsiTheme="majorHAnsi" w:cstheme="majorHAnsi"/>
        </w:rPr>
      </w:pPr>
    </w:p>
    <w:p w14:paraId="3DFF2999" w14:textId="77777777" w:rsidR="000F7473" w:rsidRDefault="000F7473" w:rsidP="00F44E41">
      <w:pPr>
        <w:rPr>
          <w:rFonts w:asciiTheme="majorHAnsi" w:hAnsiTheme="majorHAnsi" w:cstheme="majorHAnsi"/>
        </w:rPr>
      </w:pPr>
    </w:p>
    <w:p w14:paraId="2953992D" w14:textId="77777777" w:rsidR="00F44E41" w:rsidRPr="00CD6D41" w:rsidRDefault="00F44E41" w:rsidP="00F44E41">
      <w:pPr>
        <w:rPr>
          <w:rFonts w:asciiTheme="majorHAnsi" w:hAnsiTheme="majorHAnsi" w:cstheme="majorHAnsi"/>
        </w:rPr>
      </w:pPr>
    </w:p>
    <w:p w14:paraId="07282AF1" w14:textId="77777777" w:rsidR="00F44E41" w:rsidRDefault="00CD6D41" w:rsidP="00F44E41">
      <w:pPr>
        <w:pStyle w:val="ListParagraph"/>
        <w:numPr>
          <w:ilvl w:val="1"/>
          <w:numId w:val="11"/>
        </w:numPr>
        <w:rPr>
          <w:rFonts w:asciiTheme="majorHAnsi" w:hAnsiTheme="majorHAnsi" w:cstheme="majorHAnsi"/>
        </w:rPr>
      </w:pPr>
      <w:r w:rsidRPr="00CD6D41">
        <w:rPr>
          <w:rFonts w:asciiTheme="majorHAnsi" w:hAnsiTheme="majorHAnsi" w:cstheme="majorHAnsi"/>
        </w:rPr>
        <w:t>What does effective differentiation look like?</w:t>
      </w:r>
    </w:p>
    <w:p w14:paraId="2EC11DF2" w14:textId="77777777" w:rsidR="00647E5A" w:rsidRPr="00647E5A" w:rsidRDefault="00647E5A" w:rsidP="00647E5A">
      <w:pPr>
        <w:rPr>
          <w:rFonts w:asciiTheme="majorHAnsi" w:hAnsiTheme="majorHAnsi" w:cstheme="majorHAnsi"/>
        </w:rPr>
      </w:pPr>
    </w:p>
    <w:p w14:paraId="30E91A7A" w14:textId="77777777" w:rsidR="00647E5A" w:rsidRDefault="00647E5A" w:rsidP="00647E5A">
      <w:pPr>
        <w:pStyle w:val="ListParagraph"/>
        <w:rPr>
          <w:rFonts w:asciiTheme="majorHAnsi" w:hAnsiTheme="majorHAnsi" w:cstheme="majorHAnsi"/>
          <w:i/>
          <w:iCs/>
        </w:rPr>
      </w:pPr>
    </w:p>
    <w:p w14:paraId="277CF390" w14:textId="39BB7F41" w:rsidR="00647E5A" w:rsidRDefault="00647E5A" w:rsidP="00647E5A">
      <w:pPr>
        <w:pStyle w:val="ListParagraph"/>
        <w:rPr>
          <w:rFonts w:asciiTheme="majorHAnsi" w:hAnsiTheme="majorHAnsi" w:cstheme="majorHAnsi"/>
        </w:rPr>
      </w:pPr>
    </w:p>
    <w:p w14:paraId="690DAD90" w14:textId="4CC85C0E" w:rsidR="000F7473" w:rsidRDefault="000F7473" w:rsidP="00647E5A">
      <w:pPr>
        <w:pStyle w:val="ListParagraph"/>
        <w:rPr>
          <w:rFonts w:asciiTheme="majorHAnsi" w:hAnsiTheme="majorHAnsi" w:cstheme="majorHAnsi"/>
        </w:rPr>
      </w:pPr>
    </w:p>
    <w:p w14:paraId="3D8070C2" w14:textId="3E21CE7D" w:rsidR="000F7473" w:rsidRDefault="000F7473" w:rsidP="00647E5A">
      <w:pPr>
        <w:pStyle w:val="ListParagraph"/>
        <w:rPr>
          <w:rFonts w:asciiTheme="majorHAnsi" w:hAnsiTheme="majorHAnsi" w:cstheme="majorHAnsi"/>
        </w:rPr>
      </w:pPr>
    </w:p>
    <w:p w14:paraId="31FB6302" w14:textId="36D5DD8C" w:rsidR="000F7473" w:rsidRDefault="000F7473" w:rsidP="00647E5A">
      <w:pPr>
        <w:pStyle w:val="ListParagraph"/>
        <w:rPr>
          <w:rFonts w:asciiTheme="majorHAnsi" w:hAnsiTheme="majorHAnsi" w:cstheme="majorHAnsi"/>
        </w:rPr>
      </w:pPr>
    </w:p>
    <w:p w14:paraId="7219F1EF" w14:textId="77777777" w:rsidR="000F7473" w:rsidRDefault="000F7473">
      <w:pPr>
        <w:rPr>
          <w:rFonts w:asciiTheme="majorHAnsi" w:eastAsia="Times New Roman" w:hAnsiTheme="majorHAnsi" w:cs="Times New Roman"/>
          <w:b/>
          <w:bCs/>
          <w:color w:val="008000"/>
          <w:kern w:val="36"/>
          <w:sz w:val="36"/>
          <w:szCs w:val="48"/>
          <w:lang w:eastAsia="en-GB"/>
        </w:rPr>
      </w:pPr>
      <w:r>
        <w:br w:type="page"/>
      </w:r>
    </w:p>
    <w:p w14:paraId="45A1135C" w14:textId="59BE6E93" w:rsidR="000F7473" w:rsidRDefault="00457157" w:rsidP="000F7473">
      <w:pPr>
        <w:pStyle w:val="Heading1"/>
      </w:pPr>
      <w:bookmarkStart w:id="9" w:name="_Toc68969219"/>
      <w:r>
        <w:lastRenderedPageBreak/>
        <w:t>2. Identify opportunities to enable all students to experience success in learning</w:t>
      </w:r>
      <w:r w:rsidR="008B4AE1">
        <w:t>.</w:t>
      </w:r>
      <w:bookmarkEnd w:id="9"/>
    </w:p>
    <w:p w14:paraId="211BE493" w14:textId="77777777" w:rsidR="000F7473" w:rsidRDefault="000F7473" w:rsidP="000F7473">
      <w:pPr>
        <w:pStyle w:val="ListParagraph"/>
        <w:numPr>
          <w:ilvl w:val="0"/>
          <w:numId w:val="12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hat are your initial responses to these key questions (you will return to these at the end of this section</w:t>
      </w:r>
      <w:proofErr w:type="gramStart"/>
      <w:r>
        <w:rPr>
          <w:rFonts w:asciiTheme="majorHAnsi" w:hAnsiTheme="majorHAnsi" w:cstheme="majorHAnsi"/>
        </w:rPr>
        <w:t>):</w:t>
      </w:r>
      <w:proofErr w:type="gramEnd"/>
    </w:p>
    <w:p w14:paraId="12A724D8" w14:textId="53077479" w:rsidR="000F7473" w:rsidRDefault="000F7473" w:rsidP="000F7473">
      <w:pPr>
        <w:pStyle w:val="ListParagraph"/>
        <w:numPr>
          <w:ilvl w:val="1"/>
          <w:numId w:val="12"/>
        </w:numPr>
        <w:rPr>
          <w:rFonts w:asciiTheme="majorHAnsi" w:hAnsiTheme="majorHAnsi" w:cstheme="majorHAnsi"/>
        </w:rPr>
      </w:pPr>
      <w:r w:rsidRPr="000F7473">
        <w:rPr>
          <w:rFonts w:asciiTheme="majorHAnsi" w:hAnsiTheme="majorHAnsi" w:cstheme="majorHAnsi"/>
        </w:rPr>
        <w:t>How might student/teacher views limit learning?</w:t>
      </w:r>
    </w:p>
    <w:p w14:paraId="600C2231" w14:textId="26CA2F6F" w:rsidR="000F7473" w:rsidRDefault="000F7473" w:rsidP="000F7473">
      <w:pPr>
        <w:rPr>
          <w:rFonts w:asciiTheme="majorHAnsi" w:hAnsiTheme="majorHAnsi" w:cstheme="majorHAnsi"/>
        </w:rPr>
      </w:pPr>
    </w:p>
    <w:p w14:paraId="358A7B3C" w14:textId="77777777" w:rsidR="000F7473" w:rsidRDefault="000F7473" w:rsidP="000F7473">
      <w:pPr>
        <w:rPr>
          <w:rFonts w:asciiTheme="majorHAnsi" w:hAnsiTheme="majorHAnsi" w:cstheme="majorHAnsi"/>
        </w:rPr>
      </w:pPr>
    </w:p>
    <w:p w14:paraId="6CB45AAD" w14:textId="77777777" w:rsidR="000F7473" w:rsidRPr="000F7473" w:rsidRDefault="000F7473" w:rsidP="000F7473">
      <w:pPr>
        <w:rPr>
          <w:rFonts w:asciiTheme="majorHAnsi" w:hAnsiTheme="majorHAnsi" w:cstheme="majorHAnsi"/>
        </w:rPr>
      </w:pPr>
    </w:p>
    <w:p w14:paraId="313D3B3A" w14:textId="5E079D40" w:rsidR="000F7473" w:rsidRDefault="000F7473" w:rsidP="000F7473">
      <w:pPr>
        <w:pStyle w:val="ListParagraph"/>
        <w:numPr>
          <w:ilvl w:val="1"/>
          <w:numId w:val="12"/>
        </w:numPr>
        <w:rPr>
          <w:rFonts w:asciiTheme="majorHAnsi" w:hAnsiTheme="majorHAnsi" w:cstheme="majorHAnsi"/>
        </w:rPr>
      </w:pPr>
      <w:r w:rsidRPr="000F7473">
        <w:rPr>
          <w:rFonts w:asciiTheme="majorHAnsi" w:hAnsiTheme="majorHAnsi" w:cstheme="majorHAnsi"/>
        </w:rPr>
        <w:t>How can we apply this to teaching and learning?</w:t>
      </w:r>
    </w:p>
    <w:p w14:paraId="65288A92" w14:textId="35EDC5DD" w:rsidR="000F7473" w:rsidRDefault="000F7473" w:rsidP="000F7473">
      <w:pPr>
        <w:rPr>
          <w:rFonts w:asciiTheme="majorHAnsi" w:hAnsiTheme="majorHAnsi" w:cstheme="majorHAnsi"/>
        </w:rPr>
      </w:pPr>
    </w:p>
    <w:p w14:paraId="7DCC6EF9" w14:textId="77777777" w:rsidR="000F7473" w:rsidRDefault="000F7473" w:rsidP="000F7473">
      <w:pPr>
        <w:rPr>
          <w:rFonts w:asciiTheme="majorHAnsi" w:hAnsiTheme="majorHAnsi" w:cstheme="majorHAnsi"/>
        </w:rPr>
      </w:pPr>
    </w:p>
    <w:p w14:paraId="4E2E4F44" w14:textId="77777777" w:rsidR="000F7473" w:rsidRPr="000F7473" w:rsidRDefault="000F7473" w:rsidP="000F7473">
      <w:pPr>
        <w:rPr>
          <w:rFonts w:asciiTheme="majorHAnsi" w:hAnsiTheme="majorHAnsi" w:cstheme="majorHAnsi"/>
        </w:rPr>
      </w:pPr>
    </w:p>
    <w:p w14:paraId="1515E1DC" w14:textId="61A3C0B0" w:rsidR="000F7473" w:rsidRDefault="000F7473" w:rsidP="000F7473">
      <w:pPr>
        <w:pStyle w:val="ListParagraph"/>
        <w:numPr>
          <w:ilvl w:val="1"/>
          <w:numId w:val="12"/>
        </w:numPr>
        <w:rPr>
          <w:rFonts w:asciiTheme="majorHAnsi" w:hAnsiTheme="majorHAnsi" w:cstheme="majorHAnsi"/>
        </w:rPr>
      </w:pPr>
      <w:r w:rsidRPr="000F7473">
        <w:rPr>
          <w:rFonts w:asciiTheme="majorHAnsi" w:hAnsiTheme="majorHAnsi" w:cstheme="majorHAnsi"/>
        </w:rPr>
        <w:t>How can an understanding of working memory and cognitive load theory help us to differentiate effectively?</w:t>
      </w:r>
    </w:p>
    <w:p w14:paraId="622409BC" w14:textId="2B356779" w:rsidR="000F7473" w:rsidRDefault="000F7473" w:rsidP="000F7473">
      <w:pPr>
        <w:rPr>
          <w:rFonts w:asciiTheme="majorHAnsi" w:hAnsiTheme="majorHAnsi" w:cstheme="majorHAnsi"/>
        </w:rPr>
      </w:pPr>
    </w:p>
    <w:p w14:paraId="134A5545" w14:textId="25B5F7FB" w:rsidR="000F7473" w:rsidRDefault="000F7473" w:rsidP="000F7473">
      <w:pPr>
        <w:rPr>
          <w:rFonts w:asciiTheme="majorHAnsi" w:hAnsiTheme="majorHAnsi" w:cstheme="majorHAnsi"/>
        </w:rPr>
      </w:pPr>
    </w:p>
    <w:p w14:paraId="50F72FB3" w14:textId="77777777" w:rsidR="000F7473" w:rsidRPr="000F7473" w:rsidRDefault="000F7473" w:rsidP="000F7473">
      <w:pPr>
        <w:rPr>
          <w:rFonts w:asciiTheme="majorHAnsi" w:hAnsiTheme="majorHAnsi" w:cstheme="majorHAnsi"/>
        </w:rPr>
      </w:pPr>
    </w:p>
    <w:p w14:paraId="4FDD84F6" w14:textId="156A3DFE" w:rsidR="000F7473" w:rsidRDefault="000F7473" w:rsidP="000F7473">
      <w:pPr>
        <w:pStyle w:val="ListParagraph"/>
        <w:numPr>
          <w:ilvl w:val="1"/>
          <w:numId w:val="12"/>
        </w:numPr>
        <w:rPr>
          <w:rFonts w:asciiTheme="majorHAnsi" w:hAnsiTheme="majorHAnsi" w:cstheme="majorHAnsi"/>
        </w:rPr>
      </w:pPr>
      <w:r w:rsidRPr="000F7473">
        <w:rPr>
          <w:rFonts w:asciiTheme="majorHAnsi" w:hAnsiTheme="majorHAnsi" w:cstheme="majorHAnsi"/>
        </w:rPr>
        <w:t>How can slight adjustments to daily practi</w:t>
      </w:r>
      <w:r w:rsidR="00764916">
        <w:rPr>
          <w:rFonts w:asciiTheme="majorHAnsi" w:hAnsiTheme="majorHAnsi" w:cstheme="majorHAnsi"/>
        </w:rPr>
        <w:t>c</w:t>
      </w:r>
      <w:r w:rsidRPr="000F7473">
        <w:rPr>
          <w:rFonts w:asciiTheme="majorHAnsi" w:hAnsiTheme="majorHAnsi" w:cstheme="majorHAnsi"/>
        </w:rPr>
        <w:t>e help us achieve this?</w:t>
      </w:r>
    </w:p>
    <w:p w14:paraId="387CEFEF" w14:textId="0440C951" w:rsidR="000F7473" w:rsidRDefault="000F7473" w:rsidP="000F7473">
      <w:pPr>
        <w:rPr>
          <w:rFonts w:asciiTheme="majorHAnsi" w:hAnsiTheme="majorHAnsi" w:cstheme="majorHAnsi"/>
        </w:rPr>
      </w:pPr>
    </w:p>
    <w:p w14:paraId="3F8775CE" w14:textId="77777777" w:rsidR="000F7473" w:rsidRDefault="000F7473" w:rsidP="000F7473">
      <w:pPr>
        <w:rPr>
          <w:rFonts w:asciiTheme="majorHAnsi" w:hAnsiTheme="majorHAnsi" w:cstheme="majorHAnsi"/>
        </w:rPr>
      </w:pPr>
    </w:p>
    <w:p w14:paraId="23FBFF7D" w14:textId="4EC74C48" w:rsidR="000F7473" w:rsidRDefault="000F7473" w:rsidP="000F7473">
      <w:pPr>
        <w:rPr>
          <w:rFonts w:asciiTheme="majorHAnsi" w:hAnsiTheme="majorHAnsi" w:cstheme="majorHAnsi"/>
        </w:rPr>
      </w:pPr>
    </w:p>
    <w:p w14:paraId="4EC63E59" w14:textId="2652AE28" w:rsidR="00955456" w:rsidRDefault="00955456" w:rsidP="000F7473">
      <w:pPr>
        <w:rPr>
          <w:rFonts w:asciiTheme="majorHAnsi" w:hAnsiTheme="majorHAnsi" w:cstheme="majorHAnsi"/>
        </w:rPr>
      </w:pPr>
    </w:p>
    <w:p w14:paraId="4CEFF57E" w14:textId="2CA9CF1F" w:rsidR="00955456" w:rsidRDefault="00955456" w:rsidP="000F7473">
      <w:pPr>
        <w:rPr>
          <w:rFonts w:asciiTheme="majorHAnsi" w:hAnsiTheme="majorHAnsi" w:cstheme="majorHAnsi"/>
        </w:rPr>
      </w:pPr>
    </w:p>
    <w:p w14:paraId="097BA4C4" w14:textId="676CB823" w:rsidR="00955456" w:rsidRDefault="00955456" w:rsidP="000F7473">
      <w:pPr>
        <w:rPr>
          <w:rFonts w:asciiTheme="majorHAnsi" w:hAnsiTheme="majorHAnsi" w:cstheme="majorHAnsi"/>
        </w:rPr>
      </w:pPr>
    </w:p>
    <w:p w14:paraId="50E0F4C0" w14:textId="611A4204" w:rsidR="00955456" w:rsidRDefault="00955456" w:rsidP="000F7473">
      <w:pPr>
        <w:rPr>
          <w:rFonts w:asciiTheme="majorHAnsi" w:hAnsiTheme="majorHAnsi" w:cstheme="majorHAnsi"/>
        </w:rPr>
      </w:pPr>
    </w:p>
    <w:p w14:paraId="47636C3E" w14:textId="4C3C69BA" w:rsidR="00955456" w:rsidRDefault="00955456" w:rsidP="000F7473">
      <w:pPr>
        <w:rPr>
          <w:rFonts w:asciiTheme="majorHAnsi" w:hAnsiTheme="majorHAnsi" w:cstheme="majorHAnsi"/>
        </w:rPr>
      </w:pPr>
    </w:p>
    <w:p w14:paraId="44B0F14B" w14:textId="5325933A" w:rsidR="00955456" w:rsidRDefault="00955456" w:rsidP="000F7473">
      <w:pPr>
        <w:rPr>
          <w:rFonts w:asciiTheme="majorHAnsi" w:hAnsiTheme="majorHAnsi" w:cstheme="majorHAnsi"/>
        </w:rPr>
      </w:pPr>
    </w:p>
    <w:p w14:paraId="638DEEC3" w14:textId="570D8EBF" w:rsidR="00955456" w:rsidRDefault="00955456" w:rsidP="000F7473">
      <w:pPr>
        <w:rPr>
          <w:rFonts w:asciiTheme="majorHAnsi" w:hAnsiTheme="majorHAnsi" w:cstheme="majorHAnsi"/>
        </w:rPr>
      </w:pPr>
    </w:p>
    <w:p w14:paraId="3E2A2268" w14:textId="7176D4A2" w:rsidR="00955456" w:rsidRDefault="00955456" w:rsidP="000F7473">
      <w:pPr>
        <w:rPr>
          <w:rFonts w:asciiTheme="majorHAnsi" w:hAnsiTheme="majorHAnsi" w:cstheme="majorHAnsi"/>
        </w:rPr>
      </w:pPr>
    </w:p>
    <w:p w14:paraId="76C8376B" w14:textId="7A030BB6" w:rsidR="00955456" w:rsidRDefault="00955456" w:rsidP="000F7473">
      <w:pPr>
        <w:rPr>
          <w:rFonts w:asciiTheme="majorHAnsi" w:hAnsiTheme="majorHAnsi" w:cstheme="majorHAnsi"/>
        </w:rPr>
      </w:pPr>
    </w:p>
    <w:p w14:paraId="61E55175" w14:textId="3572D796" w:rsidR="00955456" w:rsidRDefault="00955456" w:rsidP="000F7473">
      <w:pPr>
        <w:rPr>
          <w:rFonts w:asciiTheme="majorHAnsi" w:hAnsiTheme="majorHAnsi" w:cstheme="majorHAnsi"/>
        </w:rPr>
      </w:pPr>
    </w:p>
    <w:p w14:paraId="11C5666B" w14:textId="77777777" w:rsidR="00955456" w:rsidRDefault="00955456" w:rsidP="000F7473">
      <w:pPr>
        <w:rPr>
          <w:rFonts w:asciiTheme="majorHAnsi" w:hAnsiTheme="majorHAnsi" w:cstheme="majorHAnsi"/>
        </w:rPr>
      </w:pPr>
    </w:p>
    <w:p w14:paraId="2F172B9A" w14:textId="21CCF45D" w:rsidR="000F7473" w:rsidRPr="000F7473" w:rsidRDefault="000F7473" w:rsidP="000F7473">
      <w:pPr>
        <w:pStyle w:val="ListParagraph"/>
        <w:numPr>
          <w:ilvl w:val="0"/>
          <w:numId w:val="12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Use the space below to record notes/ideas/reflections regarding these two </w:t>
      </w:r>
      <w:r w:rsidR="00955456">
        <w:rPr>
          <w:rFonts w:asciiTheme="majorHAnsi" w:hAnsiTheme="majorHAnsi" w:cstheme="majorHAnsi"/>
        </w:rPr>
        <w:t>teacher behaviours and how they can help us to meet the needs of all learners effectively.</w:t>
      </w:r>
    </w:p>
    <w:tbl>
      <w:tblPr>
        <w:tblStyle w:val="TableGrid"/>
        <w:tblW w:w="9114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4552"/>
        <w:gridCol w:w="4562"/>
      </w:tblGrid>
      <w:tr w:rsidR="00955456" w14:paraId="1C10F3A1" w14:textId="77777777" w:rsidTr="0046235E">
        <w:trPr>
          <w:trHeight w:val="13678"/>
          <w:jc w:val="center"/>
        </w:trPr>
        <w:tc>
          <w:tcPr>
            <w:tcW w:w="4552" w:type="dxa"/>
          </w:tcPr>
          <w:p w14:paraId="77A99D99" w14:textId="37A7F863" w:rsidR="00955456" w:rsidRDefault="00955456" w:rsidP="00955456">
            <w:pPr>
              <w:jc w:val="center"/>
            </w:pPr>
            <w:bookmarkStart w:id="10" w:name="_Toc62802161"/>
            <w:r w:rsidRPr="00955456">
              <w:rPr>
                <w:noProof/>
              </w:rPr>
              <w:lastRenderedPageBreak/>
              <w:drawing>
                <wp:inline distT="0" distB="0" distL="0" distR="0" wp14:anchorId="41F0D12C" wp14:editId="617E05C2">
                  <wp:extent cx="1486422" cy="1086794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6226" cy="10939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62" w:type="dxa"/>
          </w:tcPr>
          <w:p w14:paraId="410FF403" w14:textId="13B02060" w:rsidR="00955456" w:rsidRDefault="00955456" w:rsidP="00955456">
            <w:pPr>
              <w:jc w:val="center"/>
            </w:pPr>
            <w:r w:rsidRPr="00955456">
              <w:rPr>
                <w:noProof/>
              </w:rPr>
              <w:drawing>
                <wp:inline distT="0" distB="0" distL="0" distR="0" wp14:anchorId="66D6AE8E" wp14:editId="18F32F3E">
                  <wp:extent cx="2022466" cy="1064712"/>
                  <wp:effectExtent l="0" t="0" r="0" b="254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0666" cy="10900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3C0C1F5" w14:textId="578A624D" w:rsidR="004F6F17" w:rsidRDefault="004F6F17" w:rsidP="00FE22EA">
      <w:pPr>
        <w:pStyle w:val="ListParagraph"/>
        <w:numPr>
          <w:ilvl w:val="0"/>
          <w:numId w:val="12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 xml:space="preserve">Think of a topic you teach and how you teach it: </w:t>
      </w:r>
    </w:p>
    <w:p w14:paraId="5A120A3B" w14:textId="77777777" w:rsidR="004F6F17" w:rsidRDefault="004F6F17" w:rsidP="004F6F17">
      <w:pPr>
        <w:pStyle w:val="ListParagraph"/>
        <w:numPr>
          <w:ilvl w:val="1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what are the cognitive demands of that topic? </w:t>
      </w:r>
    </w:p>
    <w:p w14:paraId="2B994148" w14:textId="77777777" w:rsidR="004F6F17" w:rsidRDefault="004F6F17" w:rsidP="004F6F17">
      <w:pPr>
        <w:pStyle w:val="ListParagraph"/>
        <w:numPr>
          <w:ilvl w:val="1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What extraneous load does the task add? </w:t>
      </w:r>
    </w:p>
    <w:p w14:paraId="1ABCE888" w14:textId="1B041B63" w:rsidR="004F6F17" w:rsidRDefault="004F6F17" w:rsidP="004F6F17">
      <w:pPr>
        <w:pStyle w:val="ListParagraph"/>
        <w:numPr>
          <w:ilvl w:val="1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o your supports and scaffolds add to or reduce the extraneous load?</w:t>
      </w:r>
    </w:p>
    <w:p w14:paraId="079B6256" w14:textId="77777777" w:rsidR="004F6F17" w:rsidRPr="004F6F17" w:rsidRDefault="004F6F17" w:rsidP="004F6F17">
      <w:pPr>
        <w:rPr>
          <w:rFonts w:asciiTheme="majorHAnsi" w:hAnsiTheme="majorHAnsi" w:cstheme="majorHAnsi"/>
          <w:sz w:val="24"/>
          <w:szCs w:val="24"/>
        </w:rPr>
      </w:pPr>
    </w:p>
    <w:p w14:paraId="5EE16251" w14:textId="58733A24" w:rsidR="004F6F17" w:rsidRPr="004F6F17" w:rsidRDefault="004F6F17" w:rsidP="004F6F17">
      <w:pPr>
        <w:ind w:left="720"/>
        <w:rPr>
          <w:rFonts w:asciiTheme="majorHAnsi" w:hAnsiTheme="majorHAnsi" w:cstheme="majorHAnsi"/>
          <w:sz w:val="24"/>
          <w:szCs w:val="24"/>
        </w:rPr>
      </w:pPr>
      <w:r w:rsidRPr="004F6F17">
        <w:rPr>
          <w:rFonts w:asciiTheme="majorHAnsi" w:hAnsiTheme="majorHAnsi" w:cstheme="majorHAnsi"/>
          <w:sz w:val="24"/>
          <w:szCs w:val="24"/>
        </w:rPr>
        <w:t>Visualise the cognitive demands of the task using the inside of the diagrams below. Then, plan adjustments on the outside of the diagram:</w:t>
      </w:r>
    </w:p>
    <w:p w14:paraId="4D80DE2B" w14:textId="63D7F0B5" w:rsidR="004F6F17" w:rsidRDefault="004F6F17" w:rsidP="004F6F17">
      <w:pPr>
        <w:ind w:left="720"/>
        <w:rPr>
          <w:rFonts w:asciiTheme="majorHAnsi" w:hAnsiTheme="majorHAnsi" w:cstheme="majorHAnsi"/>
        </w:rPr>
      </w:pPr>
    </w:p>
    <w:p w14:paraId="6E3A4ED4" w14:textId="2A3CF325" w:rsidR="004F6F17" w:rsidRDefault="004F6F17" w:rsidP="004F6F17">
      <w:pPr>
        <w:ind w:left="720"/>
        <w:rPr>
          <w:rFonts w:asciiTheme="majorHAnsi" w:hAnsiTheme="majorHAnsi" w:cstheme="majorHAnsi"/>
        </w:rPr>
      </w:pPr>
    </w:p>
    <w:p w14:paraId="7F489EB7" w14:textId="1FFDCF3D" w:rsidR="00F10CE9" w:rsidRDefault="00F10CE9" w:rsidP="004F6F17">
      <w:pPr>
        <w:ind w:left="720"/>
        <w:rPr>
          <w:rFonts w:asciiTheme="majorHAnsi" w:hAnsiTheme="majorHAnsi" w:cstheme="majorHAnsi"/>
        </w:rPr>
      </w:pPr>
    </w:p>
    <w:p w14:paraId="67041B45" w14:textId="77777777" w:rsidR="00F10CE9" w:rsidRDefault="00F10CE9" w:rsidP="004F6F17">
      <w:pPr>
        <w:ind w:left="720"/>
        <w:rPr>
          <w:rFonts w:asciiTheme="majorHAnsi" w:hAnsiTheme="majorHAnsi" w:cstheme="majorHAnsi"/>
        </w:rPr>
      </w:pPr>
    </w:p>
    <w:p w14:paraId="695000F3" w14:textId="3D416037" w:rsidR="004F6F17" w:rsidRDefault="004F6F17" w:rsidP="004F6F17">
      <w:pPr>
        <w:ind w:left="720"/>
        <w:rPr>
          <w:rFonts w:asciiTheme="majorHAnsi" w:hAnsiTheme="majorHAnsi" w:cstheme="majorHAnsi"/>
        </w:rPr>
      </w:pPr>
    </w:p>
    <w:p w14:paraId="1014F414" w14:textId="77777777" w:rsidR="004F6F17" w:rsidRDefault="004F6F17" w:rsidP="004F6F17">
      <w:pPr>
        <w:ind w:left="720"/>
        <w:rPr>
          <w:rFonts w:asciiTheme="majorHAnsi" w:hAnsiTheme="majorHAnsi" w:cstheme="majorHAnsi"/>
        </w:rPr>
      </w:pPr>
    </w:p>
    <w:p w14:paraId="762F4EE4" w14:textId="57D8D951" w:rsidR="004F6F17" w:rsidRDefault="004F6F17" w:rsidP="00F10CE9">
      <w:pPr>
        <w:jc w:val="center"/>
        <w:rPr>
          <w:rFonts w:asciiTheme="majorHAnsi" w:hAnsiTheme="majorHAnsi" w:cstheme="majorHAnsi"/>
        </w:rPr>
      </w:pPr>
      <w:r w:rsidRPr="004F6F17">
        <w:rPr>
          <w:rFonts w:asciiTheme="majorHAnsi" w:hAnsiTheme="majorHAnsi" w:cstheme="majorHAnsi"/>
          <w:noProof/>
        </w:rPr>
        <w:drawing>
          <wp:inline distT="0" distB="0" distL="0" distR="0" wp14:anchorId="0D171FAF" wp14:editId="4A64B06B">
            <wp:extent cx="3274875" cy="2789129"/>
            <wp:effectExtent l="0" t="0" r="1905" b="0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4DABD345-2BE9-4CFE-B393-C45863ED0D2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4DABD345-2BE9-4CFE-B393-C45863ED0D2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ackgroundRemoval t="1592" b="99251" l="1356" r="99841">
                                  <a14:foregroundMark x1="98884" y1="2996" x2="78389" y2="5150"/>
                                  <a14:foregroundMark x1="78389" y1="5150" x2="74641" y2="15824"/>
                                  <a14:foregroundMark x1="74641" y1="15824" x2="72967" y2="87266"/>
                                  <a14:foregroundMark x1="72967" y1="87266" x2="78788" y2="97004"/>
                                  <a14:foregroundMark x1="78788" y1="97004" x2="91228" y2="96442"/>
                                  <a14:foregroundMark x1="91228" y1="96442" x2="99920" y2="67697"/>
                                  <a14:foregroundMark x1="99920" y1="67697" x2="99681" y2="1592"/>
                                  <a14:foregroundMark x1="78309" y1="17509" x2="80622" y2="28652"/>
                                  <a14:foregroundMark x1="80622" y1="28652" x2="82297" y2="30337"/>
                                  <a14:foregroundMark x1="82616" y1="24438" x2="91707" y2="27996"/>
                                  <a14:foregroundMark x1="91707" y1="27996" x2="88756" y2="61423"/>
                                  <a14:foregroundMark x1="93461" y1="71442" x2="83812" y2="65543"/>
                                  <a14:foregroundMark x1="83812" y1="65543" x2="80144" y2="54869"/>
                                  <a14:foregroundMark x1="80144" y1="54869" x2="79027" y2="39139"/>
                                  <a14:foregroundMark x1="79665" y1="55618" x2="81659" y2="94101"/>
                                  <a14:foregroundMark x1="81659" y1="94101" x2="92982" y2="96536"/>
                                  <a14:foregroundMark x1="92982" y1="96536" x2="96651" y2="86330"/>
                                  <a14:foregroundMark x1="96651" y1="86330" x2="95933" y2="83427"/>
                                  <a14:foregroundMark x1="74960" y1="1217" x2="63397" y2="843"/>
                                  <a14:foregroundMark x1="63397" y1="843" x2="52871" y2="1873"/>
                                  <a14:foregroundMark x1="52871" y1="1873" x2="42504" y2="468"/>
                                  <a14:foregroundMark x1="42504" y1="468" x2="31738" y2="655"/>
                                  <a14:foregroundMark x1="31738" y1="655" x2="19219" y2="375"/>
                                  <a14:foregroundMark x1="19219" y1="375" x2="9410" y2="2341"/>
                                  <a14:foregroundMark x1="9410" y1="2341" x2="4705" y2="11704"/>
                                  <a14:foregroundMark x1="4705" y1="11704" x2="4306" y2="25749"/>
                                  <a14:foregroundMark x1="7257" y1="4869" x2="6300" y2="2809"/>
                                  <a14:foregroundMark x1="6539" y1="2996" x2="4944" y2="2060"/>
                                  <a14:foregroundMark x1="7496" y1="9831" x2="7097" y2="91011"/>
                                  <a14:foregroundMark x1="7097" y1="91011" x2="5901" y2="95225"/>
                                  <a14:foregroundMark x1="6539" y1="53745" x2="1435" y2="15730"/>
                                  <a14:foregroundMark x1="15550" y1="91573" x2="1914" y2="93258"/>
                                  <a14:foregroundMark x1="21451" y1="95599" x2="66348" y2="98783"/>
                                  <a14:foregroundMark x1="66348" y1="98783" x2="69298" y2="97472"/>
                                  <a14:foregroundMark x1="41946" y1="96067" x2="32695" y2="97004"/>
                                  <a14:foregroundMark x1="32376" y1="97004" x2="32376" y2="97004"/>
                                  <a14:foregroundMark x1="25598" y1="95412" x2="37480" y2="96348"/>
                                  <a14:foregroundMark x1="37480" y1="96348" x2="25678" y2="99251"/>
                                  <a14:foregroundMark x1="25678" y1="99251" x2="44099" y2="98127"/>
                                  <a14:foregroundMark x1="44099" y1="98127" x2="44976" y2="98315"/>
                                </a14:backgroundRemoval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283860" cy="279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3FFD8" w14:textId="0B8321C5" w:rsidR="004F6F17" w:rsidRDefault="004F6F17" w:rsidP="004F6F17">
      <w:pPr>
        <w:ind w:left="720"/>
        <w:rPr>
          <w:rFonts w:asciiTheme="majorHAnsi" w:hAnsiTheme="majorHAnsi" w:cstheme="majorHAnsi"/>
        </w:rPr>
      </w:pPr>
    </w:p>
    <w:p w14:paraId="6480CAC2" w14:textId="216FD7AC" w:rsidR="004F6F17" w:rsidRDefault="004F6F17" w:rsidP="004F6F17">
      <w:pPr>
        <w:ind w:left="720"/>
        <w:rPr>
          <w:rFonts w:asciiTheme="majorHAnsi" w:hAnsiTheme="majorHAnsi" w:cstheme="majorHAnsi"/>
        </w:rPr>
      </w:pPr>
    </w:p>
    <w:p w14:paraId="5AB1AD16" w14:textId="6D4A0965" w:rsidR="00F10CE9" w:rsidRDefault="00F10CE9" w:rsidP="004F6F17">
      <w:pPr>
        <w:ind w:left="720"/>
        <w:rPr>
          <w:rFonts w:asciiTheme="majorHAnsi" w:hAnsiTheme="majorHAnsi" w:cstheme="majorHAnsi"/>
        </w:rPr>
      </w:pPr>
    </w:p>
    <w:p w14:paraId="4C5750D1" w14:textId="4CC435C5" w:rsidR="00F10CE9" w:rsidRDefault="00F10CE9" w:rsidP="004F6F17">
      <w:pPr>
        <w:ind w:left="720"/>
        <w:rPr>
          <w:rFonts w:asciiTheme="majorHAnsi" w:hAnsiTheme="majorHAnsi" w:cstheme="majorHAnsi"/>
        </w:rPr>
      </w:pPr>
    </w:p>
    <w:p w14:paraId="1E4FAA39" w14:textId="71421682" w:rsidR="00F10CE9" w:rsidRDefault="00F10CE9" w:rsidP="004F6F17">
      <w:pPr>
        <w:ind w:left="720"/>
        <w:rPr>
          <w:rFonts w:asciiTheme="majorHAnsi" w:hAnsiTheme="majorHAnsi" w:cstheme="majorHAnsi"/>
        </w:rPr>
      </w:pPr>
    </w:p>
    <w:p w14:paraId="0F667636" w14:textId="68D1A831" w:rsidR="00F10CE9" w:rsidRDefault="00F10CE9" w:rsidP="004F6F17">
      <w:pPr>
        <w:ind w:left="720"/>
        <w:rPr>
          <w:rFonts w:asciiTheme="majorHAnsi" w:hAnsiTheme="majorHAnsi" w:cstheme="majorHAnsi"/>
        </w:rPr>
      </w:pPr>
    </w:p>
    <w:p w14:paraId="4E2E50F1" w14:textId="61E41207" w:rsidR="00F10CE9" w:rsidRDefault="00F10CE9" w:rsidP="004F6F17">
      <w:pPr>
        <w:ind w:left="720"/>
        <w:rPr>
          <w:rFonts w:asciiTheme="majorHAnsi" w:hAnsiTheme="majorHAnsi" w:cstheme="majorHAnsi"/>
        </w:rPr>
      </w:pPr>
    </w:p>
    <w:p w14:paraId="059486A4" w14:textId="2DFDEADD" w:rsidR="00F10CE9" w:rsidRDefault="00F10CE9" w:rsidP="004F6F17">
      <w:pPr>
        <w:ind w:left="720"/>
        <w:rPr>
          <w:rFonts w:asciiTheme="majorHAnsi" w:hAnsiTheme="majorHAnsi" w:cstheme="majorHAnsi"/>
        </w:rPr>
      </w:pPr>
    </w:p>
    <w:p w14:paraId="0127FD5A" w14:textId="762F09BC" w:rsidR="00F10CE9" w:rsidRDefault="00F10CE9" w:rsidP="004F6F17">
      <w:pPr>
        <w:ind w:left="720"/>
        <w:rPr>
          <w:rFonts w:asciiTheme="majorHAnsi" w:hAnsiTheme="majorHAnsi" w:cstheme="majorHAnsi"/>
        </w:rPr>
      </w:pPr>
    </w:p>
    <w:p w14:paraId="6A25C25C" w14:textId="77777777" w:rsidR="004F6F17" w:rsidRPr="004F6F17" w:rsidRDefault="004F6F17" w:rsidP="00F10CE9">
      <w:pPr>
        <w:rPr>
          <w:rFonts w:asciiTheme="majorHAnsi" w:hAnsiTheme="majorHAnsi" w:cstheme="majorHAnsi"/>
        </w:rPr>
      </w:pPr>
    </w:p>
    <w:p w14:paraId="32A2CA70" w14:textId="0716F83D" w:rsidR="00F10CE9" w:rsidRPr="00F10CE9" w:rsidRDefault="004F6F17" w:rsidP="00F10CE9">
      <w:pPr>
        <w:pStyle w:val="ListParagraph"/>
        <w:numPr>
          <w:ilvl w:val="0"/>
          <w:numId w:val="12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 xml:space="preserve">Thinking more generally now about your subject area, </w:t>
      </w:r>
      <w:r w:rsidR="00F10CE9">
        <w:rPr>
          <w:rFonts w:asciiTheme="majorHAnsi" w:hAnsiTheme="majorHAnsi" w:cstheme="majorHAnsi"/>
        </w:rPr>
        <w:t xml:space="preserve">what areas might you need to maximise, </w:t>
      </w:r>
      <w:proofErr w:type="gramStart"/>
      <w:r w:rsidR="00F10CE9">
        <w:rPr>
          <w:rFonts w:asciiTheme="majorHAnsi" w:hAnsiTheme="majorHAnsi" w:cstheme="majorHAnsi"/>
        </w:rPr>
        <w:t>minimise</w:t>
      </w:r>
      <w:proofErr w:type="gramEnd"/>
      <w:r w:rsidR="00F10CE9">
        <w:rPr>
          <w:rFonts w:asciiTheme="majorHAnsi" w:hAnsiTheme="majorHAnsi" w:cstheme="majorHAnsi"/>
        </w:rPr>
        <w:t xml:space="preserve"> or manage?</w:t>
      </w:r>
    </w:p>
    <w:p w14:paraId="30CD92F8" w14:textId="598BF5A8" w:rsidR="00F10CE9" w:rsidRDefault="00F10CE9" w:rsidP="00F10CE9">
      <w:pPr>
        <w:rPr>
          <w:rFonts w:asciiTheme="majorHAnsi" w:hAnsiTheme="majorHAnsi" w:cstheme="majorHAnsi"/>
        </w:rPr>
      </w:pPr>
    </w:p>
    <w:p w14:paraId="695C0565" w14:textId="4D8FA27C" w:rsidR="00F10CE9" w:rsidRDefault="00F10CE9" w:rsidP="00F10CE9">
      <w:pPr>
        <w:jc w:val="center"/>
        <w:rPr>
          <w:rFonts w:asciiTheme="majorHAnsi" w:hAnsiTheme="majorHAnsi" w:cstheme="majorHAnsi"/>
        </w:rPr>
      </w:pPr>
      <w:r w:rsidRPr="00F10CE9">
        <w:rPr>
          <w:rFonts w:asciiTheme="majorHAnsi" w:hAnsiTheme="majorHAnsi" w:cstheme="majorHAnsi"/>
          <w:noProof/>
        </w:rPr>
        <w:drawing>
          <wp:inline distT="0" distB="0" distL="0" distR="0" wp14:anchorId="76A4B92C" wp14:editId="75A3A14C">
            <wp:extent cx="2894344" cy="1807923"/>
            <wp:effectExtent l="0" t="0" r="127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07241" cy="1815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BAE39" w14:textId="12E79275" w:rsidR="00F10CE9" w:rsidRDefault="00F10CE9" w:rsidP="00F10CE9">
      <w:pPr>
        <w:jc w:val="center"/>
        <w:rPr>
          <w:rFonts w:asciiTheme="majorHAnsi" w:hAnsiTheme="majorHAnsi" w:cstheme="majorHAnsi"/>
        </w:rPr>
      </w:pPr>
    </w:p>
    <w:p w14:paraId="58EA4C7F" w14:textId="77777777" w:rsidR="00F10CE9" w:rsidRPr="00F10CE9" w:rsidRDefault="00F10CE9" w:rsidP="00F10CE9">
      <w:pPr>
        <w:jc w:val="center"/>
        <w:rPr>
          <w:rFonts w:asciiTheme="majorHAnsi" w:hAnsiTheme="majorHAnsi" w:cstheme="majorHAnsi"/>
        </w:rPr>
      </w:pPr>
    </w:p>
    <w:p w14:paraId="28AC58F4" w14:textId="02E9680D" w:rsidR="00FE22EA" w:rsidRPr="00FE22EA" w:rsidRDefault="00FE22EA" w:rsidP="00FE22EA">
      <w:pPr>
        <w:pStyle w:val="ListParagraph"/>
        <w:numPr>
          <w:ilvl w:val="0"/>
          <w:numId w:val="12"/>
        </w:numPr>
        <w:rPr>
          <w:rFonts w:asciiTheme="majorHAnsi" w:hAnsiTheme="majorHAnsi" w:cstheme="majorHAnsi"/>
        </w:rPr>
      </w:pPr>
      <w:r w:rsidRPr="00FE22EA">
        <w:rPr>
          <w:rFonts w:asciiTheme="majorHAnsi" w:hAnsiTheme="majorHAnsi" w:cstheme="majorHAnsi"/>
        </w:rPr>
        <w:t>Think once again about the class and lesson you have been reflecting on so far</w:t>
      </w:r>
      <w:r>
        <w:rPr>
          <w:rFonts w:asciiTheme="majorHAnsi" w:hAnsiTheme="majorHAnsi" w:cstheme="majorHAnsi"/>
        </w:rPr>
        <w:t>:</w:t>
      </w:r>
    </w:p>
    <w:p w14:paraId="515F3389" w14:textId="4BE65BC1" w:rsidR="00FE22EA" w:rsidRPr="00FE22EA" w:rsidRDefault="00FE22EA" w:rsidP="00FE22EA">
      <w:pPr>
        <w:pStyle w:val="ListParagraph"/>
        <w:ind w:left="1440"/>
      </w:pPr>
    </w:p>
    <w:p w14:paraId="629E4690" w14:textId="2197A119" w:rsidR="00FE22EA" w:rsidRPr="00FE22EA" w:rsidRDefault="00FE22EA" w:rsidP="00003235">
      <w:pPr>
        <w:pStyle w:val="ListParagraph"/>
        <w:numPr>
          <w:ilvl w:val="1"/>
          <w:numId w:val="12"/>
        </w:numPr>
        <w:rPr>
          <w:rFonts w:asciiTheme="majorHAnsi" w:hAnsiTheme="majorHAnsi" w:cstheme="majorHAnsi"/>
        </w:rPr>
      </w:pPr>
      <w:r w:rsidRPr="00FE22EA">
        <w:rPr>
          <w:rFonts w:asciiTheme="majorHAnsi" w:hAnsiTheme="majorHAnsi" w:cstheme="majorHAnsi"/>
        </w:rPr>
        <w:t>How do your students view themselves?</w:t>
      </w:r>
      <w:r>
        <w:rPr>
          <w:rFonts w:asciiTheme="majorHAnsi" w:hAnsiTheme="majorHAnsi" w:cstheme="majorHAnsi"/>
        </w:rPr>
        <w:t xml:space="preserve"> How did you know this?</w:t>
      </w:r>
    </w:p>
    <w:p w14:paraId="2740C5FF" w14:textId="7AF892A3" w:rsidR="00FE22EA" w:rsidRPr="00FE22EA" w:rsidRDefault="00FE22EA" w:rsidP="00FE22EA">
      <w:pPr>
        <w:pStyle w:val="ListParagraph"/>
        <w:ind w:left="1440"/>
        <w:rPr>
          <w:rFonts w:asciiTheme="majorHAnsi" w:hAnsiTheme="majorHAnsi" w:cstheme="majorHAnsi"/>
        </w:rPr>
      </w:pPr>
    </w:p>
    <w:p w14:paraId="2D1E709A" w14:textId="03D28151" w:rsidR="00FE22EA" w:rsidRPr="00FE22EA" w:rsidRDefault="00FE22EA" w:rsidP="00FE22EA">
      <w:pPr>
        <w:pStyle w:val="ListParagraph"/>
        <w:ind w:left="1440"/>
        <w:rPr>
          <w:rFonts w:asciiTheme="majorHAnsi" w:hAnsiTheme="majorHAnsi" w:cstheme="majorHAnsi"/>
        </w:rPr>
      </w:pPr>
    </w:p>
    <w:p w14:paraId="630A53A3" w14:textId="77777777" w:rsidR="00FE22EA" w:rsidRPr="00F10CE9" w:rsidRDefault="00FE22EA" w:rsidP="00F10CE9">
      <w:pPr>
        <w:rPr>
          <w:rFonts w:asciiTheme="majorHAnsi" w:hAnsiTheme="majorHAnsi" w:cstheme="majorHAnsi"/>
        </w:rPr>
      </w:pPr>
    </w:p>
    <w:p w14:paraId="1312DFF7" w14:textId="3C92F1D8" w:rsidR="00FE22EA" w:rsidRPr="00FE22EA" w:rsidRDefault="00FE22EA" w:rsidP="00003235">
      <w:pPr>
        <w:pStyle w:val="ListParagraph"/>
        <w:numPr>
          <w:ilvl w:val="1"/>
          <w:numId w:val="12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What was the climate of the room like? </w:t>
      </w:r>
      <w:r w:rsidRPr="00FE22EA">
        <w:rPr>
          <w:rFonts w:asciiTheme="majorHAnsi" w:hAnsiTheme="majorHAnsi" w:cstheme="majorHAnsi"/>
        </w:rPr>
        <w:t xml:space="preserve">How did you </w:t>
      </w:r>
      <w:r>
        <w:rPr>
          <w:rFonts w:asciiTheme="majorHAnsi" w:hAnsiTheme="majorHAnsi" w:cstheme="majorHAnsi"/>
        </w:rPr>
        <w:t xml:space="preserve">try to </w:t>
      </w:r>
      <w:r w:rsidRPr="00FE22EA">
        <w:rPr>
          <w:rFonts w:asciiTheme="majorHAnsi" w:hAnsiTheme="majorHAnsi" w:cstheme="majorHAnsi"/>
        </w:rPr>
        <w:t>build a positive classroom climate</w:t>
      </w:r>
      <w:r>
        <w:rPr>
          <w:rFonts w:asciiTheme="majorHAnsi" w:hAnsiTheme="majorHAnsi" w:cstheme="majorHAnsi"/>
        </w:rPr>
        <w:t xml:space="preserve"> and a culture of success</w:t>
      </w:r>
      <w:r w:rsidRPr="00FE22EA">
        <w:rPr>
          <w:rFonts w:asciiTheme="majorHAnsi" w:hAnsiTheme="majorHAnsi" w:cstheme="majorHAnsi"/>
        </w:rPr>
        <w:t>?</w:t>
      </w:r>
    </w:p>
    <w:p w14:paraId="5323771D" w14:textId="129D7CAA" w:rsidR="00FE22EA" w:rsidRPr="00FE22EA" w:rsidRDefault="00FE22EA" w:rsidP="00FE22EA">
      <w:pPr>
        <w:pStyle w:val="ListParagraph"/>
        <w:ind w:left="1440"/>
        <w:rPr>
          <w:rFonts w:asciiTheme="majorHAnsi" w:hAnsiTheme="majorHAnsi" w:cstheme="majorHAnsi"/>
        </w:rPr>
      </w:pPr>
    </w:p>
    <w:p w14:paraId="1E2A07DF" w14:textId="4D7CB600" w:rsidR="00FE22EA" w:rsidRPr="00F10CE9" w:rsidRDefault="00FE22EA" w:rsidP="00F10CE9">
      <w:pPr>
        <w:rPr>
          <w:rFonts w:asciiTheme="majorHAnsi" w:hAnsiTheme="majorHAnsi" w:cstheme="majorHAnsi"/>
        </w:rPr>
      </w:pPr>
    </w:p>
    <w:p w14:paraId="445EFC7C" w14:textId="77777777" w:rsidR="00FE22EA" w:rsidRPr="00FE22EA" w:rsidRDefault="00FE22EA" w:rsidP="00FE22EA">
      <w:pPr>
        <w:pStyle w:val="ListParagraph"/>
        <w:ind w:left="1440"/>
        <w:rPr>
          <w:rFonts w:asciiTheme="majorHAnsi" w:hAnsiTheme="majorHAnsi" w:cstheme="majorHAnsi"/>
        </w:rPr>
      </w:pPr>
    </w:p>
    <w:p w14:paraId="25696AD4" w14:textId="0B08FCC3" w:rsidR="00FE22EA" w:rsidRPr="00FE22EA" w:rsidRDefault="00FE22EA" w:rsidP="00FE22EA">
      <w:pPr>
        <w:pStyle w:val="ListParagraph"/>
        <w:numPr>
          <w:ilvl w:val="1"/>
          <w:numId w:val="12"/>
        </w:numPr>
        <w:rPr>
          <w:rFonts w:asciiTheme="majorHAnsi" w:hAnsiTheme="majorHAnsi" w:cstheme="majorHAnsi"/>
        </w:rPr>
      </w:pPr>
      <w:r w:rsidRPr="00FE22EA">
        <w:rPr>
          <w:rFonts w:asciiTheme="majorHAnsi" w:hAnsiTheme="majorHAnsi" w:cstheme="majorHAnsi"/>
        </w:rPr>
        <w:t xml:space="preserve">How did they react when they struggle? </w:t>
      </w:r>
    </w:p>
    <w:p w14:paraId="72D584E7" w14:textId="356540B7" w:rsidR="00FE22EA" w:rsidRPr="00FE22EA" w:rsidRDefault="00FE22EA" w:rsidP="00FE22EA">
      <w:pPr>
        <w:rPr>
          <w:rFonts w:asciiTheme="majorHAnsi" w:hAnsiTheme="majorHAnsi" w:cstheme="majorHAnsi"/>
        </w:rPr>
      </w:pPr>
    </w:p>
    <w:p w14:paraId="16038D50" w14:textId="77777777" w:rsidR="00FE22EA" w:rsidRPr="00FE22EA" w:rsidRDefault="00FE22EA" w:rsidP="00FE22EA">
      <w:pPr>
        <w:rPr>
          <w:rFonts w:asciiTheme="majorHAnsi" w:hAnsiTheme="majorHAnsi" w:cstheme="majorHAnsi"/>
        </w:rPr>
      </w:pPr>
    </w:p>
    <w:p w14:paraId="271629F2" w14:textId="2150FE98" w:rsidR="00FE22EA" w:rsidRPr="00FE22EA" w:rsidRDefault="00FE22EA" w:rsidP="00FE22EA">
      <w:pPr>
        <w:pStyle w:val="ListParagraph"/>
        <w:numPr>
          <w:ilvl w:val="1"/>
          <w:numId w:val="12"/>
        </w:numPr>
        <w:rPr>
          <w:rFonts w:asciiTheme="majorHAnsi" w:hAnsiTheme="majorHAnsi" w:cstheme="majorHAnsi"/>
        </w:rPr>
      </w:pPr>
      <w:r w:rsidRPr="00FE22EA">
        <w:rPr>
          <w:rFonts w:asciiTheme="majorHAnsi" w:hAnsiTheme="majorHAnsi" w:cstheme="majorHAnsi"/>
        </w:rPr>
        <w:t>How did you react to support them?</w:t>
      </w:r>
    </w:p>
    <w:p w14:paraId="3B43E077" w14:textId="50D9BB1E" w:rsidR="00FE22EA" w:rsidRPr="00FE22EA" w:rsidRDefault="00FE22EA" w:rsidP="00FE22EA">
      <w:pPr>
        <w:rPr>
          <w:rFonts w:asciiTheme="majorHAnsi" w:hAnsiTheme="majorHAnsi" w:cstheme="majorHAnsi"/>
        </w:rPr>
      </w:pPr>
    </w:p>
    <w:p w14:paraId="2BCDC52A" w14:textId="77777777" w:rsidR="00FE22EA" w:rsidRPr="00FE22EA" w:rsidRDefault="00FE22EA" w:rsidP="00FE22EA">
      <w:pPr>
        <w:rPr>
          <w:rFonts w:asciiTheme="majorHAnsi" w:hAnsiTheme="majorHAnsi" w:cstheme="majorHAnsi"/>
        </w:rPr>
      </w:pPr>
    </w:p>
    <w:p w14:paraId="1B97F178" w14:textId="1011B474" w:rsidR="00FE22EA" w:rsidRPr="00FE22EA" w:rsidRDefault="00FE22EA" w:rsidP="00FE22EA">
      <w:pPr>
        <w:pStyle w:val="ListParagraph"/>
        <w:numPr>
          <w:ilvl w:val="1"/>
          <w:numId w:val="12"/>
        </w:numPr>
        <w:rPr>
          <w:rFonts w:asciiTheme="majorHAnsi" w:hAnsiTheme="majorHAnsi" w:cstheme="majorHAnsi"/>
        </w:rPr>
      </w:pPr>
      <w:r w:rsidRPr="00FE22EA">
        <w:rPr>
          <w:rFonts w:asciiTheme="majorHAnsi" w:hAnsiTheme="majorHAnsi" w:cstheme="majorHAnsi"/>
        </w:rPr>
        <w:t>Did you manage cognitive load in the resources you provided to students?</w:t>
      </w:r>
    </w:p>
    <w:p w14:paraId="1244719A" w14:textId="2B0641E9" w:rsidR="00FE22EA" w:rsidRPr="00FE22EA" w:rsidRDefault="00FE22EA" w:rsidP="00FE22EA">
      <w:pPr>
        <w:rPr>
          <w:rFonts w:asciiTheme="majorHAnsi" w:hAnsiTheme="majorHAnsi" w:cstheme="majorHAnsi"/>
        </w:rPr>
      </w:pPr>
    </w:p>
    <w:p w14:paraId="32362A3B" w14:textId="77777777" w:rsidR="00FE22EA" w:rsidRPr="00FE22EA" w:rsidRDefault="00FE22EA" w:rsidP="00FE22EA">
      <w:pPr>
        <w:rPr>
          <w:rFonts w:asciiTheme="majorHAnsi" w:hAnsiTheme="majorHAnsi" w:cstheme="majorHAnsi"/>
        </w:rPr>
      </w:pPr>
    </w:p>
    <w:p w14:paraId="3B3C93AC" w14:textId="0CF2EEBE" w:rsidR="00FE22EA" w:rsidRPr="00FE22EA" w:rsidRDefault="00FE22EA" w:rsidP="00FE22EA">
      <w:pPr>
        <w:pStyle w:val="ListParagraph"/>
        <w:numPr>
          <w:ilvl w:val="1"/>
          <w:numId w:val="12"/>
        </w:numPr>
        <w:rPr>
          <w:rFonts w:asciiTheme="majorHAnsi" w:hAnsiTheme="majorHAnsi" w:cstheme="majorHAnsi"/>
        </w:rPr>
      </w:pPr>
      <w:r w:rsidRPr="00FE22EA">
        <w:rPr>
          <w:rFonts w:asciiTheme="majorHAnsi" w:hAnsiTheme="majorHAnsi" w:cstheme="majorHAnsi"/>
        </w:rPr>
        <w:t>How might you do things different</w:t>
      </w:r>
      <w:r w:rsidR="007C6F77">
        <w:rPr>
          <w:rFonts w:asciiTheme="majorHAnsi" w:hAnsiTheme="majorHAnsi" w:cstheme="majorHAnsi"/>
        </w:rPr>
        <w:t>ly</w:t>
      </w:r>
      <w:r w:rsidRPr="00FE22EA">
        <w:rPr>
          <w:rFonts w:asciiTheme="majorHAnsi" w:hAnsiTheme="majorHAnsi" w:cstheme="majorHAnsi"/>
        </w:rPr>
        <w:t xml:space="preserve"> next time?</w:t>
      </w:r>
    </w:p>
    <w:p w14:paraId="72D1073E" w14:textId="77777777" w:rsidR="00FE22EA" w:rsidRDefault="00FE22EA" w:rsidP="00FE22EA"/>
    <w:p w14:paraId="701FEDFD" w14:textId="77777777" w:rsidR="00FE22EA" w:rsidRDefault="00FE22EA" w:rsidP="00FE22EA"/>
    <w:p w14:paraId="7A3F16BA" w14:textId="7A170ACE" w:rsidR="00FE22EA" w:rsidRDefault="00FE22EA" w:rsidP="00FE22EA"/>
    <w:p w14:paraId="24423BDA" w14:textId="77777777" w:rsidR="00FE22EA" w:rsidRPr="00FE22EA" w:rsidRDefault="00FE22EA" w:rsidP="00FE22EA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b/>
          <w:bCs/>
          <w:color w:val="008000"/>
          <w:kern w:val="36"/>
          <w:sz w:val="36"/>
          <w:szCs w:val="48"/>
        </w:rPr>
      </w:pPr>
      <w:r>
        <w:rPr>
          <w:rFonts w:asciiTheme="majorHAnsi" w:hAnsiTheme="majorHAnsi" w:cstheme="majorHAnsi"/>
        </w:rPr>
        <w:lastRenderedPageBreak/>
        <w:t xml:space="preserve">Notes space: </w:t>
      </w:r>
      <w:r w:rsidRPr="00FE22EA">
        <w:rPr>
          <w:rFonts w:asciiTheme="majorHAnsi" w:hAnsiTheme="majorHAnsi" w:cstheme="majorHAnsi"/>
        </w:rPr>
        <w:t>record your thoughts</w:t>
      </w:r>
      <w:r>
        <w:rPr>
          <w:rFonts w:asciiTheme="majorHAnsi" w:hAnsiTheme="majorHAnsi" w:cstheme="majorHAnsi"/>
        </w:rPr>
        <w:t xml:space="preserve"> on</w:t>
      </w:r>
      <w:r w:rsidRPr="00FE22EA">
        <w:rPr>
          <w:rFonts w:asciiTheme="majorHAnsi" w:hAnsiTheme="majorHAnsi" w:cstheme="majorHAnsi"/>
        </w:rPr>
        <w:t xml:space="preserve"> what makes effective </w:t>
      </w:r>
      <w:r>
        <w:rPr>
          <w:rFonts w:asciiTheme="majorHAnsi" w:hAnsiTheme="majorHAnsi" w:cstheme="majorHAnsi"/>
        </w:rPr>
        <w:t>retrieval practice and how this helps us meet the needs of all learners.</w:t>
      </w:r>
    </w:p>
    <w:p w14:paraId="5A63DB7C" w14:textId="77777777" w:rsidR="00764916" w:rsidRDefault="00FE22EA" w:rsidP="00F10CE9">
      <w:pPr>
        <w:rPr>
          <w:rFonts w:asciiTheme="majorHAnsi" w:hAnsiTheme="majorHAnsi" w:cstheme="majorHAnsi"/>
        </w:rPr>
      </w:pPr>
      <w:r>
        <w:rPr>
          <w:noProof/>
        </w:rPr>
        <mc:AlternateContent>
          <mc:Choice Requires="wps">
            <w:drawing>
              <wp:inline distT="0" distB="0" distL="0" distR="0" wp14:anchorId="473AFEC9" wp14:editId="22577027">
                <wp:extent cx="5667766" cy="4243974"/>
                <wp:effectExtent l="19050" t="19050" r="28575" b="23495"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7766" cy="424397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813558A" id="Rectangle 16" o:spid="_x0000_s1026" style="width:446.3pt;height:33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" fillcolor="white [3212]" strokecolor="black [3213]" strokeweight="2.25pt">
                <w10:anchorlock/>
              </v:rect>
            </w:pict>
          </mc:Fallback>
        </mc:AlternateContent>
      </w:r>
    </w:p>
    <w:p w14:paraId="395C5899" w14:textId="77777777" w:rsidR="00764916" w:rsidRDefault="00764916" w:rsidP="00F10CE9">
      <w:pPr>
        <w:rPr>
          <w:rFonts w:asciiTheme="majorHAnsi" w:hAnsiTheme="majorHAnsi" w:cstheme="majorHAnsi"/>
        </w:rPr>
      </w:pPr>
    </w:p>
    <w:p w14:paraId="14FB9DFC" w14:textId="7129A998" w:rsidR="00764916" w:rsidRDefault="00764916" w:rsidP="0083523A">
      <w:pPr>
        <w:pStyle w:val="Heading2"/>
        <w:numPr>
          <w:ilvl w:val="1"/>
          <w:numId w:val="30"/>
        </w:numPr>
      </w:pPr>
      <w:bookmarkStart w:id="11" w:name="_Toc67140648"/>
      <w:bookmarkStart w:id="12" w:name="_Toc68969220"/>
      <w:r>
        <w:t>Look again at these key questions, reflect upon any developments in your thinking:</w:t>
      </w:r>
      <w:bookmarkEnd w:id="11"/>
      <w:bookmarkEnd w:id="12"/>
    </w:p>
    <w:p w14:paraId="1D06F18B" w14:textId="0C65B692" w:rsidR="00764916" w:rsidRPr="00764916" w:rsidRDefault="00764916" w:rsidP="00764916">
      <w:pPr>
        <w:pStyle w:val="ListParagraph"/>
        <w:numPr>
          <w:ilvl w:val="1"/>
          <w:numId w:val="11"/>
        </w:numPr>
        <w:rPr>
          <w:rFonts w:asciiTheme="majorHAnsi" w:hAnsiTheme="majorHAnsi" w:cstheme="majorHAnsi"/>
        </w:rPr>
      </w:pPr>
      <w:r w:rsidRPr="000F7473">
        <w:rPr>
          <w:rFonts w:asciiTheme="majorHAnsi" w:hAnsiTheme="majorHAnsi" w:cstheme="majorHAnsi"/>
        </w:rPr>
        <w:t>How might student/teacher views limit learning?</w:t>
      </w:r>
    </w:p>
    <w:p w14:paraId="2E6D24A2" w14:textId="77777777" w:rsidR="00764916" w:rsidRDefault="00764916" w:rsidP="00764916">
      <w:pPr>
        <w:rPr>
          <w:rFonts w:asciiTheme="majorHAnsi" w:hAnsiTheme="majorHAnsi" w:cstheme="majorHAnsi"/>
        </w:rPr>
      </w:pPr>
    </w:p>
    <w:p w14:paraId="2C232B1A" w14:textId="77777777" w:rsidR="00764916" w:rsidRPr="000F7473" w:rsidRDefault="00764916" w:rsidP="00764916">
      <w:pPr>
        <w:rPr>
          <w:rFonts w:asciiTheme="majorHAnsi" w:hAnsiTheme="majorHAnsi" w:cstheme="majorHAnsi"/>
        </w:rPr>
      </w:pPr>
    </w:p>
    <w:p w14:paraId="5C394C86" w14:textId="77777777" w:rsidR="00764916" w:rsidRDefault="00764916" w:rsidP="00764916">
      <w:pPr>
        <w:pStyle w:val="ListParagraph"/>
        <w:numPr>
          <w:ilvl w:val="1"/>
          <w:numId w:val="11"/>
        </w:numPr>
        <w:rPr>
          <w:rFonts w:asciiTheme="majorHAnsi" w:hAnsiTheme="majorHAnsi" w:cstheme="majorHAnsi"/>
        </w:rPr>
      </w:pPr>
      <w:r w:rsidRPr="000F7473">
        <w:rPr>
          <w:rFonts w:asciiTheme="majorHAnsi" w:hAnsiTheme="majorHAnsi" w:cstheme="majorHAnsi"/>
        </w:rPr>
        <w:t>How can we apply this to teaching and learning?</w:t>
      </w:r>
    </w:p>
    <w:p w14:paraId="47C2711A" w14:textId="77777777" w:rsidR="00764916" w:rsidRDefault="00764916" w:rsidP="00764916">
      <w:pPr>
        <w:rPr>
          <w:rFonts w:asciiTheme="majorHAnsi" w:hAnsiTheme="majorHAnsi" w:cstheme="majorHAnsi"/>
        </w:rPr>
      </w:pPr>
    </w:p>
    <w:p w14:paraId="0979DAF9" w14:textId="77777777" w:rsidR="00764916" w:rsidRPr="000F7473" w:rsidRDefault="00764916" w:rsidP="00764916">
      <w:pPr>
        <w:rPr>
          <w:rFonts w:asciiTheme="majorHAnsi" w:hAnsiTheme="majorHAnsi" w:cstheme="majorHAnsi"/>
        </w:rPr>
      </w:pPr>
    </w:p>
    <w:p w14:paraId="22D244D8" w14:textId="77777777" w:rsidR="00764916" w:rsidRDefault="00764916" w:rsidP="00764916">
      <w:pPr>
        <w:pStyle w:val="ListParagraph"/>
        <w:numPr>
          <w:ilvl w:val="1"/>
          <w:numId w:val="11"/>
        </w:numPr>
        <w:rPr>
          <w:rFonts w:asciiTheme="majorHAnsi" w:hAnsiTheme="majorHAnsi" w:cstheme="majorHAnsi"/>
        </w:rPr>
      </w:pPr>
      <w:r w:rsidRPr="000F7473">
        <w:rPr>
          <w:rFonts w:asciiTheme="majorHAnsi" w:hAnsiTheme="majorHAnsi" w:cstheme="majorHAnsi"/>
        </w:rPr>
        <w:t>How can an understanding of working memory and cognitive load theory help us to differentiate effectively?</w:t>
      </w:r>
    </w:p>
    <w:p w14:paraId="7FBFA8C4" w14:textId="77777777" w:rsidR="00764916" w:rsidRDefault="00764916" w:rsidP="00764916">
      <w:pPr>
        <w:rPr>
          <w:rFonts w:asciiTheme="majorHAnsi" w:hAnsiTheme="majorHAnsi" w:cstheme="majorHAnsi"/>
        </w:rPr>
      </w:pPr>
    </w:p>
    <w:p w14:paraId="76BA599E" w14:textId="77777777" w:rsidR="00764916" w:rsidRPr="000F7473" w:rsidRDefault="00764916" w:rsidP="00764916">
      <w:pPr>
        <w:rPr>
          <w:rFonts w:asciiTheme="majorHAnsi" w:hAnsiTheme="majorHAnsi" w:cstheme="majorHAnsi"/>
        </w:rPr>
      </w:pPr>
    </w:p>
    <w:p w14:paraId="660CEA52" w14:textId="77777777" w:rsidR="00764916" w:rsidRDefault="00764916" w:rsidP="00764916">
      <w:pPr>
        <w:pStyle w:val="ListParagraph"/>
        <w:numPr>
          <w:ilvl w:val="1"/>
          <w:numId w:val="11"/>
        </w:numPr>
        <w:rPr>
          <w:rFonts w:asciiTheme="majorHAnsi" w:hAnsiTheme="majorHAnsi" w:cstheme="majorHAnsi"/>
        </w:rPr>
      </w:pPr>
      <w:r w:rsidRPr="000F7473">
        <w:rPr>
          <w:rFonts w:asciiTheme="majorHAnsi" w:hAnsiTheme="majorHAnsi" w:cstheme="majorHAnsi"/>
        </w:rPr>
        <w:t>How can slight adjustments to daily practi</w:t>
      </w:r>
      <w:r>
        <w:rPr>
          <w:rFonts w:asciiTheme="majorHAnsi" w:hAnsiTheme="majorHAnsi" w:cstheme="majorHAnsi"/>
        </w:rPr>
        <w:t>c</w:t>
      </w:r>
      <w:r w:rsidRPr="000F7473">
        <w:rPr>
          <w:rFonts w:asciiTheme="majorHAnsi" w:hAnsiTheme="majorHAnsi" w:cstheme="majorHAnsi"/>
        </w:rPr>
        <w:t>e help us achieve this?</w:t>
      </w:r>
    </w:p>
    <w:p w14:paraId="19CBDE5B" w14:textId="495F8084" w:rsidR="00F10CE9" w:rsidRPr="00764916" w:rsidRDefault="00FE22EA" w:rsidP="00764916">
      <w:pPr>
        <w:pStyle w:val="ListParagraph"/>
        <w:ind w:left="1440"/>
        <w:rPr>
          <w:rFonts w:asciiTheme="majorHAnsi" w:hAnsiTheme="majorHAnsi" w:cstheme="majorHAnsi"/>
        </w:rPr>
      </w:pPr>
      <w:r w:rsidRPr="00764916">
        <w:rPr>
          <w:rFonts w:asciiTheme="majorHAnsi" w:hAnsiTheme="majorHAnsi" w:cstheme="majorHAnsi"/>
        </w:rPr>
        <w:br w:type="page"/>
      </w:r>
    </w:p>
    <w:p w14:paraId="644304AB" w14:textId="6C9C3E39" w:rsidR="004F6F17" w:rsidRDefault="00FE257D" w:rsidP="00FE257D">
      <w:pPr>
        <w:pStyle w:val="Heading1"/>
        <w:numPr>
          <w:ilvl w:val="0"/>
          <w:numId w:val="30"/>
        </w:numPr>
      </w:pPr>
      <w:bookmarkStart w:id="13" w:name="_Toc68969221"/>
      <w:r>
        <w:lastRenderedPageBreak/>
        <w:t>Evaluate a range of strategies to enable all learners to succeed.</w:t>
      </w:r>
      <w:bookmarkEnd w:id="13"/>
    </w:p>
    <w:p w14:paraId="6DDC93F6" w14:textId="77777777" w:rsidR="006E1D2B" w:rsidRDefault="006E1D2B" w:rsidP="006E1D2B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hat are your initial responses to these key questions (you will return to these at the end of this section</w:t>
      </w:r>
      <w:proofErr w:type="gramStart"/>
      <w:r>
        <w:rPr>
          <w:rFonts w:asciiTheme="majorHAnsi" w:hAnsiTheme="majorHAnsi" w:cstheme="majorHAnsi"/>
        </w:rPr>
        <w:t>):</w:t>
      </w:r>
      <w:proofErr w:type="gramEnd"/>
    </w:p>
    <w:p w14:paraId="398BCA84" w14:textId="00987369" w:rsidR="006E1D2B" w:rsidRDefault="006E1D2B" w:rsidP="006E1D2B">
      <w:pPr>
        <w:numPr>
          <w:ilvl w:val="1"/>
          <w:numId w:val="16"/>
        </w:numPr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6E1D2B">
        <w:rPr>
          <w:rFonts w:asciiTheme="majorHAnsi" w:eastAsia="Times New Roman" w:hAnsiTheme="majorHAnsi" w:cstheme="majorHAnsi"/>
          <w:sz w:val="24"/>
          <w:szCs w:val="24"/>
          <w:lang w:eastAsia="en-GB"/>
        </w:rPr>
        <w:t>What is differentiated instruction?</w:t>
      </w:r>
    </w:p>
    <w:p w14:paraId="73904634" w14:textId="00E2288A" w:rsidR="006E1D2B" w:rsidRDefault="006E1D2B" w:rsidP="006E1D2B">
      <w:pPr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43759AF5" w14:textId="77777777" w:rsidR="006E1D2B" w:rsidRPr="006E1D2B" w:rsidRDefault="006E1D2B" w:rsidP="006E1D2B">
      <w:pPr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42E50AC3" w14:textId="11C69222" w:rsidR="006E1D2B" w:rsidRDefault="006E1D2B" w:rsidP="006E1D2B">
      <w:pPr>
        <w:numPr>
          <w:ilvl w:val="1"/>
          <w:numId w:val="16"/>
        </w:numPr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6E1D2B">
        <w:rPr>
          <w:rFonts w:asciiTheme="majorHAnsi" w:eastAsia="Times New Roman" w:hAnsiTheme="majorHAnsi" w:cstheme="majorHAnsi"/>
          <w:sz w:val="24"/>
          <w:szCs w:val="24"/>
          <w:lang w:eastAsia="en-GB"/>
        </w:rPr>
        <w:t>What is scaffolding?</w:t>
      </w:r>
    </w:p>
    <w:p w14:paraId="09E0CFC3" w14:textId="108F222B" w:rsidR="006E1D2B" w:rsidRDefault="006E1D2B" w:rsidP="006E1D2B">
      <w:pPr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128707E4" w14:textId="77777777" w:rsidR="006E1D2B" w:rsidRPr="006E1D2B" w:rsidRDefault="006E1D2B" w:rsidP="006E1D2B">
      <w:pPr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67DAA863" w14:textId="5EBDB4C8" w:rsidR="006E1D2B" w:rsidRDefault="006E1D2B" w:rsidP="006E1D2B">
      <w:pPr>
        <w:numPr>
          <w:ilvl w:val="1"/>
          <w:numId w:val="16"/>
        </w:numPr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6E1D2B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How can we ensure </w:t>
      </w:r>
      <w:r w:rsidR="007C6F77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an </w:t>
      </w:r>
      <w:r w:rsidRPr="006E1D2B">
        <w:rPr>
          <w:rFonts w:asciiTheme="majorHAnsi" w:eastAsia="Times New Roman" w:hAnsiTheme="majorHAnsi" w:cstheme="majorHAnsi"/>
          <w:sz w:val="24"/>
          <w:szCs w:val="24"/>
          <w:lang w:eastAsia="en-GB"/>
        </w:rPr>
        <w:t>effective scaffold design?</w:t>
      </w:r>
    </w:p>
    <w:p w14:paraId="66175D70" w14:textId="29686D07" w:rsidR="006E1D2B" w:rsidRDefault="006E1D2B" w:rsidP="006E1D2B">
      <w:pPr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0BCFEA79" w14:textId="77777777" w:rsidR="006E1D2B" w:rsidRDefault="006E1D2B" w:rsidP="006E1D2B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  <w:sectPr w:rsidR="006E1D2B">
          <w:footerReference w:type="default" r:id="rId16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F74114A" w14:textId="08A76F1D" w:rsidR="006E1D2B" w:rsidRDefault="006E1D2B" w:rsidP="006E1D2B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 xml:space="preserve">Record your understanding of differentiated instruction in the grid below and reflect </w:t>
      </w:r>
      <w:r w:rsidR="009D779A">
        <w:rPr>
          <w:rFonts w:asciiTheme="majorHAnsi" w:hAnsiTheme="majorHAnsi" w:cstheme="majorHAnsi"/>
        </w:rPr>
        <w:t>up</w:t>
      </w:r>
      <w:r>
        <w:rPr>
          <w:rFonts w:asciiTheme="majorHAnsi" w:hAnsiTheme="majorHAnsi" w:cstheme="majorHAnsi"/>
        </w:rPr>
        <w:t>on what you already do?</w:t>
      </w:r>
    </w:p>
    <w:p w14:paraId="649ECE6F" w14:textId="77777777" w:rsidR="00767534" w:rsidRPr="00767534" w:rsidRDefault="00767534" w:rsidP="00767534">
      <w:pPr>
        <w:rPr>
          <w:rFonts w:asciiTheme="majorHAnsi" w:hAnsiTheme="majorHAnsi" w:cstheme="majorHAnsi"/>
        </w:rPr>
      </w:pPr>
    </w:p>
    <w:tbl>
      <w:tblPr>
        <w:tblStyle w:val="TableGrid"/>
        <w:tblW w:w="14275" w:type="dxa"/>
        <w:tblLook w:val="04A0" w:firstRow="1" w:lastRow="0" w:firstColumn="1" w:lastColumn="0" w:noHBand="0" w:noVBand="1"/>
      </w:tblPr>
      <w:tblGrid>
        <w:gridCol w:w="2035"/>
        <w:gridCol w:w="3060"/>
        <w:gridCol w:w="3206"/>
        <w:gridCol w:w="3497"/>
        <w:gridCol w:w="2477"/>
      </w:tblGrid>
      <w:tr w:rsidR="006E1D2B" w:rsidRPr="006E1D2B" w14:paraId="2701BB1D" w14:textId="3BD965CB" w:rsidTr="00767534">
        <w:trPr>
          <w:trHeight w:val="1041"/>
        </w:trPr>
        <w:tc>
          <w:tcPr>
            <w:tcW w:w="2035" w:type="dxa"/>
            <w:shd w:val="clear" w:color="auto" w:fill="000000" w:themeFill="text1"/>
          </w:tcPr>
          <w:p w14:paraId="6E3C5892" w14:textId="3E247256" w:rsidR="006E1D2B" w:rsidRPr="006E1D2B" w:rsidRDefault="006E1D2B" w:rsidP="006E1D2B">
            <w:pPr>
              <w:rPr>
                <w:rFonts w:asciiTheme="majorHAnsi" w:hAnsiTheme="majorHAnsi" w:cstheme="majorHAnsi"/>
                <w:b/>
                <w:bCs/>
              </w:rPr>
            </w:pPr>
            <w:r w:rsidRPr="006E1D2B">
              <w:rPr>
                <w:rFonts w:asciiTheme="majorHAnsi" w:hAnsiTheme="majorHAnsi" w:cstheme="majorHAnsi"/>
                <w:b/>
                <w:bCs/>
              </w:rPr>
              <w:t>Pro-active and deliberate adaptations of:</w:t>
            </w:r>
          </w:p>
        </w:tc>
        <w:tc>
          <w:tcPr>
            <w:tcW w:w="3060" w:type="dxa"/>
            <w:shd w:val="clear" w:color="auto" w:fill="000000" w:themeFill="text1"/>
          </w:tcPr>
          <w:p w14:paraId="1C1EDA25" w14:textId="29D256E6" w:rsidR="006E1D2B" w:rsidRPr="006E1D2B" w:rsidRDefault="006E1D2B" w:rsidP="006E1D2B">
            <w:pPr>
              <w:rPr>
                <w:rFonts w:asciiTheme="majorHAnsi" w:hAnsiTheme="majorHAnsi" w:cstheme="majorHAnsi"/>
                <w:b/>
                <w:bCs/>
              </w:rPr>
            </w:pPr>
            <w:r w:rsidRPr="006E1D2B">
              <w:rPr>
                <w:rFonts w:asciiTheme="majorHAnsi" w:hAnsiTheme="majorHAnsi" w:cstheme="majorHAnsi"/>
                <w:b/>
                <w:bCs/>
              </w:rPr>
              <w:t xml:space="preserve">What 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adjustments </w:t>
            </w:r>
            <w:r w:rsidRPr="006E1D2B">
              <w:rPr>
                <w:rFonts w:asciiTheme="majorHAnsi" w:hAnsiTheme="majorHAnsi" w:cstheme="majorHAnsi"/>
                <w:b/>
                <w:bCs/>
              </w:rPr>
              <w:t>might this include?</w:t>
            </w:r>
          </w:p>
        </w:tc>
        <w:tc>
          <w:tcPr>
            <w:tcW w:w="3206" w:type="dxa"/>
            <w:shd w:val="clear" w:color="auto" w:fill="000000" w:themeFill="text1"/>
          </w:tcPr>
          <w:p w14:paraId="66A36FB7" w14:textId="4A117A60" w:rsidR="006E1D2B" w:rsidRPr="006E1D2B" w:rsidRDefault="006E1D2B" w:rsidP="006E1D2B">
            <w:pPr>
              <w:rPr>
                <w:rFonts w:asciiTheme="majorHAnsi" w:hAnsiTheme="majorHAnsi" w:cstheme="majorHAnsi"/>
                <w:b/>
                <w:bCs/>
              </w:rPr>
            </w:pPr>
            <w:r w:rsidRPr="006E1D2B">
              <w:rPr>
                <w:rFonts w:asciiTheme="majorHAnsi" w:hAnsiTheme="majorHAnsi" w:cstheme="majorHAnsi"/>
                <w:b/>
                <w:bCs/>
              </w:rPr>
              <w:t>How am I already doing this?</w:t>
            </w:r>
          </w:p>
        </w:tc>
        <w:tc>
          <w:tcPr>
            <w:tcW w:w="3497" w:type="dxa"/>
            <w:shd w:val="clear" w:color="auto" w:fill="000000" w:themeFill="text1"/>
          </w:tcPr>
          <w:p w14:paraId="2F1DCBA8" w14:textId="55FADDAA" w:rsidR="006E1D2B" w:rsidRPr="006E1D2B" w:rsidRDefault="006E1D2B" w:rsidP="006E1D2B">
            <w:pPr>
              <w:rPr>
                <w:rFonts w:asciiTheme="majorHAnsi" w:hAnsiTheme="majorHAnsi" w:cstheme="majorHAnsi"/>
                <w:b/>
                <w:bCs/>
              </w:rPr>
            </w:pPr>
            <w:r w:rsidRPr="006E1D2B">
              <w:rPr>
                <w:rFonts w:asciiTheme="majorHAnsi" w:hAnsiTheme="majorHAnsi" w:cstheme="majorHAnsi"/>
                <w:b/>
                <w:bCs/>
              </w:rPr>
              <w:t>How effective is this in my practice currently? (does it put a lid on learning or overload students?)</w:t>
            </w:r>
          </w:p>
        </w:tc>
        <w:tc>
          <w:tcPr>
            <w:tcW w:w="2477" w:type="dxa"/>
            <w:shd w:val="clear" w:color="auto" w:fill="000000" w:themeFill="text1"/>
          </w:tcPr>
          <w:p w14:paraId="1E22E73A" w14:textId="199D71D0" w:rsidR="006E1D2B" w:rsidRPr="006E1D2B" w:rsidRDefault="006E1D2B" w:rsidP="006E1D2B">
            <w:pPr>
              <w:rPr>
                <w:rFonts w:asciiTheme="majorHAnsi" w:hAnsiTheme="majorHAnsi" w:cstheme="majorHAnsi"/>
                <w:b/>
                <w:bCs/>
              </w:rPr>
            </w:pPr>
            <w:r w:rsidRPr="006E1D2B">
              <w:rPr>
                <w:rFonts w:asciiTheme="majorHAnsi" w:hAnsiTheme="majorHAnsi" w:cstheme="majorHAnsi"/>
                <w:b/>
                <w:bCs/>
              </w:rPr>
              <w:t>How could I improve this to better meet the needs of all learners?</w:t>
            </w:r>
          </w:p>
        </w:tc>
      </w:tr>
      <w:tr w:rsidR="00767534" w14:paraId="4DEDE40F" w14:textId="3C0D64AD" w:rsidTr="00767534">
        <w:trPr>
          <w:trHeight w:val="1194"/>
        </w:trPr>
        <w:tc>
          <w:tcPr>
            <w:tcW w:w="2035" w:type="dxa"/>
          </w:tcPr>
          <w:p w14:paraId="08741623" w14:textId="48CD8313" w:rsidR="006E1D2B" w:rsidRDefault="006E1D2B" w:rsidP="006E1D2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actice</w:t>
            </w:r>
          </w:p>
        </w:tc>
        <w:tc>
          <w:tcPr>
            <w:tcW w:w="3060" w:type="dxa"/>
          </w:tcPr>
          <w:p w14:paraId="688204F2" w14:textId="77777777" w:rsidR="006E1D2B" w:rsidRDefault="006E1D2B" w:rsidP="006E1D2B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206" w:type="dxa"/>
          </w:tcPr>
          <w:p w14:paraId="5F0495A6" w14:textId="77777777" w:rsidR="006E1D2B" w:rsidRDefault="006E1D2B" w:rsidP="006E1D2B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497" w:type="dxa"/>
          </w:tcPr>
          <w:p w14:paraId="0E87B4CD" w14:textId="77777777" w:rsidR="006E1D2B" w:rsidRDefault="006E1D2B" w:rsidP="006E1D2B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477" w:type="dxa"/>
          </w:tcPr>
          <w:p w14:paraId="68DC1B0F" w14:textId="77777777" w:rsidR="006E1D2B" w:rsidRDefault="006E1D2B" w:rsidP="006E1D2B">
            <w:pPr>
              <w:rPr>
                <w:rFonts w:asciiTheme="majorHAnsi" w:hAnsiTheme="majorHAnsi" w:cstheme="majorHAnsi"/>
              </w:rPr>
            </w:pPr>
          </w:p>
        </w:tc>
      </w:tr>
      <w:tr w:rsidR="00767534" w14:paraId="2B31C627" w14:textId="5F0702F6" w:rsidTr="00767534">
        <w:trPr>
          <w:trHeight w:val="1194"/>
        </w:trPr>
        <w:tc>
          <w:tcPr>
            <w:tcW w:w="2035" w:type="dxa"/>
          </w:tcPr>
          <w:p w14:paraId="40FB2D4D" w14:textId="28536DF0" w:rsidR="006E1D2B" w:rsidRDefault="006E1D2B" w:rsidP="006E1D2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Content </w:t>
            </w:r>
          </w:p>
        </w:tc>
        <w:tc>
          <w:tcPr>
            <w:tcW w:w="3060" w:type="dxa"/>
          </w:tcPr>
          <w:p w14:paraId="7F05BCE2" w14:textId="77777777" w:rsidR="006E1D2B" w:rsidRDefault="006E1D2B" w:rsidP="006E1D2B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206" w:type="dxa"/>
          </w:tcPr>
          <w:p w14:paraId="1A2C291C" w14:textId="77777777" w:rsidR="006E1D2B" w:rsidRDefault="006E1D2B" w:rsidP="006E1D2B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497" w:type="dxa"/>
          </w:tcPr>
          <w:p w14:paraId="4FB115CE" w14:textId="77777777" w:rsidR="006E1D2B" w:rsidRDefault="006E1D2B" w:rsidP="006E1D2B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477" w:type="dxa"/>
          </w:tcPr>
          <w:p w14:paraId="2B098284" w14:textId="77777777" w:rsidR="006E1D2B" w:rsidRDefault="006E1D2B" w:rsidP="006E1D2B">
            <w:pPr>
              <w:rPr>
                <w:rFonts w:asciiTheme="majorHAnsi" w:hAnsiTheme="majorHAnsi" w:cstheme="majorHAnsi"/>
              </w:rPr>
            </w:pPr>
          </w:p>
        </w:tc>
      </w:tr>
      <w:tr w:rsidR="00767534" w14:paraId="74619909" w14:textId="26E0D20E" w:rsidTr="00767534">
        <w:trPr>
          <w:trHeight w:val="1194"/>
        </w:trPr>
        <w:tc>
          <w:tcPr>
            <w:tcW w:w="2035" w:type="dxa"/>
          </w:tcPr>
          <w:p w14:paraId="5DE2C64E" w14:textId="5152BFB2" w:rsidR="006E1D2B" w:rsidRDefault="00767534" w:rsidP="006E1D2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cess</w:t>
            </w:r>
          </w:p>
        </w:tc>
        <w:tc>
          <w:tcPr>
            <w:tcW w:w="3060" w:type="dxa"/>
          </w:tcPr>
          <w:p w14:paraId="5FDE7F24" w14:textId="77777777" w:rsidR="006E1D2B" w:rsidRDefault="006E1D2B" w:rsidP="006E1D2B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206" w:type="dxa"/>
          </w:tcPr>
          <w:p w14:paraId="75C07BFD" w14:textId="77777777" w:rsidR="006E1D2B" w:rsidRDefault="006E1D2B" w:rsidP="006E1D2B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497" w:type="dxa"/>
          </w:tcPr>
          <w:p w14:paraId="6F0E8899" w14:textId="77777777" w:rsidR="006E1D2B" w:rsidRDefault="006E1D2B" w:rsidP="006E1D2B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477" w:type="dxa"/>
          </w:tcPr>
          <w:p w14:paraId="19E71D3C" w14:textId="77777777" w:rsidR="006E1D2B" w:rsidRDefault="006E1D2B" w:rsidP="006E1D2B">
            <w:pPr>
              <w:rPr>
                <w:rFonts w:asciiTheme="majorHAnsi" w:hAnsiTheme="majorHAnsi" w:cstheme="majorHAnsi"/>
              </w:rPr>
            </w:pPr>
          </w:p>
        </w:tc>
      </w:tr>
      <w:tr w:rsidR="00767534" w14:paraId="6B26DAE2" w14:textId="52593879" w:rsidTr="00767534">
        <w:trPr>
          <w:trHeight w:val="1194"/>
        </w:trPr>
        <w:tc>
          <w:tcPr>
            <w:tcW w:w="2035" w:type="dxa"/>
          </w:tcPr>
          <w:p w14:paraId="686E7822" w14:textId="4C776408" w:rsidR="006E1D2B" w:rsidRDefault="00767534" w:rsidP="006E1D2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duct</w:t>
            </w:r>
          </w:p>
        </w:tc>
        <w:tc>
          <w:tcPr>
            <w:tcW w:w="3060" w:type="dxa"/>
          </w:tcPr>
          <w:p w14:paraId="71039786" w14:textId="77777777" w:rsidR="006E1D2B" w:rsidRDefault="006E1D2B" w:rsidP="006E1D2B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206" w:type="dxa"/>
          </w:tcPr>
          <w:p w14:paraId="31D8F474" w14:textId="77777777" w:rsidR="006E1D2B" w:rsidRDefault="006E1D2B" w:rsidP="006E1D2B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497" w:type="dxa"/>
          </w:tcPr>
          <w:p w14:paraId="2E541314" w14:textId="77777777" w:rsidR="006E1D2B" w:rsidRDefault="006E1D2B" w:rsidP="006E1D2B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477" w:type="dxa"/>
          </w:tcPr>
          <w:p w14:paraId="43D86435" w14:textId="77777777" w:rsidR="006E1D2B" w:rsidRDefault="006E1D2B" w:rsidP="006E1D2B">
            <w:pPr>
              <w:rPr>
                <w:rFonts w:asciiTheme="majorHAnsi" w:hAnsiTheme="majorHAnsi" w:cstheme="majorHAnsi"/>
              </w:rPr>
            </w:pPr>
          </w:p>
        </w:tc>
      </w:tr>
      <w:tr w:rsidR="00767534" w14:paraId="59A2E74F" w14:textId="5F890E75" w:rsidTr="00767534">
        <w:trPr>
          <w:trHeight w:val="1194"/>
        </w:trPr>
        <w:tc>
          <w:tcPr>
            <w:tcW w:w="2035" w:type="dxa"/>
          </w:tcPr>
          <w:p w14:paraId="5F8C0695" w14:textId="286661A4" w:rsidR="006E1D2B" w:rsidRDefault="00767534" w:rsidP="006E1D2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earning environment/time</w:t>
            </w:r>
          </w:p>
        </w:tc>
        <w:tc>
          <w:tcPr>
            <w:tcW w:w="3060" w:type="dxa"/>
          </w:tcPr>
          <w:p w14:paraId="19E57585" w14:textId="77777777" w:rsidR="006E1D2B" w:rsidRDefault="006E1D2B" w:rsidP="006E1D2B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206" w:type="dxa"/>
          </w:tcPr>
          <w:p w14:paraId="12DA3EAB" w14:textId="77777777" w:rsidR="006E1D2B" w:rsidRDefault="006E1D2B" w:rsidP="006E1D2B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497" w:type="dxa"/>
          </w:tcPr>
          <w:p w14:paraId="68D64032" w14:textId="77777777" w:rsidR="006E1D2B" w:rsidRDefault="006E1D2B" w:rsidP="006E1D2B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477" w:type="dxa"/>
          </w:tcPr>
          <w:p w14:paraId="27FC8A1A" w14:textId="77777777" w:rsidR="006E1D2B" w:rsidRDefault="006E1D2B" w:rsidP="006E1D2B">
            <w:pPr>
              <w:rPr>
                <w:rFonts w:asciiTheme="majorHAnsi" w:hAnsiTheme="majorHAnsi" w:cstheme="majorHAnsi"/>
              </w:rPr>
            </w:pPr>
          </w:p>
        </w:tc>
      </w:tr>
      <w:tr w:rsidR="00767534" w14:paraId="34891CAB" w14:textId="1E4ADAFE" w:rsidTr="00767534">
        <w:trPr>
          <w:trHeight w:val="1194"/>
        </w:trPr>
        <w:tc>
          <w:tcPr>
            <w:tcW w:w="2035" w:type="dxa"/>
          </w:tcPr>
          <w:p w14:paraId="1D8BBE5D" w14:textId="53321C41" w:rsidR="006E1D2B" w:rsidRDefault="00767534" w:rsidP="006E1D2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ssessment/ interest/ learner preference</w:t>
            </w:r>
          </w:p>
        </w:tc>
        <w:tc>
          <w:tcPr>
            <w:tcW w:w="3060" w:type="dxa"/>
          </w:tcPr>
          <w:p w14:paraId="1512AC90" w14:textId="77777777" w:rsidR="006E1D2B" w:rsidRDefault="006E1D2B" w:rsidP="006E1D2B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206" w:type="dxa"/>
          </w:tcPr>
          <w:p w14:paraId="0872BB53" w14:textId="77777777" w:rsidR="006E1D2B" w:rsidRDefault="006E1D2B" w:rsidP="006E1D2B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497" w:type="dxa"/>
          </w:tcPr>
          <w:p w14:paraId="35607FDF" w14:textId="77777777" w:rsidR="006E1D2B" w:rsidRDefault="006E1D2B" w:rsidP="006E1D2B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477" w:type="dxa"/>
          </w:tcPr>
          <w:p w14:paraId="38C00A0E" w14:textId="77777777" w:rsidR="006E1D2B" w:rsidRDefault="006E1D2B" w:rsidP="006E1D2B">
            <w:pPr>
              <w:rPr>
                <w:rFonts w:asciiTheme="majorHAnsi" w:hAnsiTheme="majorHAnsi" w:cstheme="majorHAnsi"/>
              </w:rPr>
            </w:pPr>
          </w:p>
        </w:tc>
      </w:tr>
    </w:tbl>
    <w:p w14:paraId="64FB0E7A" w14:textId="77777777" w:rsidR="006E1D2B" w:rsidRPr="0067376C" w:rsidRDefault="006E1D2B" w:rsidP="0067376C">
      <w:pPr>
        <w:rPr>
          <w:rFonts w:asciiTheme="majorHAnsi" w:hAnsiTheme="majorHAnsi" w:cstheme="majorHAnsi"/>
        </w:rPr>
        <w:sectPr w:rsidR="006E1D2B" w:rsidRPr="0067376C" w:rsidSect="006E1D2B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71EDA9E1" w14:textId="122E4FCB" w:rsidR="00BC73FB" w:rsidRDefault="00615C8A" w:rsidP="00BC73FB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>Reflect upon</w:t>
      </w:r>
      <w:r w:rsidR="00BC73FB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the </w:t>
      </w:r>
      <w:r w:rsidR="00BC73FB">
        <w:rPr>
          <w:rFonts w:asciiTheme="majorHAnsi" w:hAnsiTheme="majorHAnsi" w:cstheme="majorHAnsi"/>
        </w:rPr>
        <w:t xml:space="preserve">strategies for differentiation below and link them to your own context. There is additional space </w:t>
      </w:r>
      <w:r w:rsidR="009225B2">
        <w:rPr>
          <w:rFonts w:asciiTheme="majorHAnsi" w:hAnsiTheme="majorHAnsi" w:cstheme="majorHAnsi"/>
        </w:rPr>
        <w:t xml:space="preserve">for </w:t>
      </w:r>
      <w:r w:rsidR="00BC73FB">
        <w:rPr>
          <w:rFonts w:asciiTheme="majorHAnsi" w:hAnsiTheme="majorHAnsi" w:cstheme="majorHAnsi"/>
        </w:rPr>
        <w:t xml:space="preserve">reflection after </w:t>
      </w:r>
      <w:r w:rsidR="009225B2">
        <w:rPr>
          <w:rFonts w:asciiTheme="majorHAnsi" w:hAnsiTheme="majorHAnsi" w:cstheme="majorHAnsi"/>
        </w:rPr>
        <w:t xml:space="preserve">you have tried </w:t>
      </w:r>
      <w:r w:rsidR="00BC73FB">
        <w:rPr>
          <w:rFonts w:asciiTheme="majorHAnsi" w:hAnsiTheme="majorHAnsi" w:cstheme="majorHAnsi"/>
        </w:rPr>
        <w:t>a strategy</w:t>
      </w:r>
      <w:r w:rsidR="009225B2">
        <w:rPr>
          <w:rFonts w:asciiTheme="majorHAnsi" w:hAnsiTheme="majorHAnsi" w:cstheme="majorHAnsi"/>
        </w:rPr>
        <w:t xml:space="preserve"> </w:t>
      </w:r>
      <w:r w:rsidR="00CE56F5">
        <w:rPr>
          <w:rFonts w:asciiTheme="majorHAnsi" w:hAnsiTheme="majorHAnsi" w:cstheme="majorHAnsi"/>
        </w:rPr>
        <w:t xml:space="preserve">so that you can make any necessary adjustments. </w:t>
      </w:r>
    </w:p>
    <w:p w14:paraId="7EAAF994" w14:textId="77777777" w:rsidR="00BC73FB" w:rsidRDefault="00BC73FB" w:rsidP="00BC73FB">
      <w:pPr>
        <w:rPr>
          <w:rFonts w:asciiTheme="majorHAnsi" w:hAnsiTheme="majorHAnsi" w:cstheme="majorHAnsi"/>
        </w:rPr>
      </w:pPr>
    </w:p>
    <w:tbl>
      <w:tblPr>
        <w:tblStyle w:val="TableGrid"/>
        <w:tblW w:w="14148" w:type="dxa"/>
        <w:tblLook w:val="04A0" w:firstRow="1" w:lastRow="0" w:firstColumn="1" w:lastColumn="0" w:noHBand="0" w:noVBand="1"/>
      </w:tblPr>
      <w:tblGrid>
        <w:gridCol w:w="1599"/>
        <w:gridCol w:w="2424"/>
        <w:gridCol w:w="1642"/>
        <w:gridCol w:w="1701"/>
        <w:gridCol w:w="1784"/>
        <w:gridCol w:w="1733"/>
        <w:gridCol w:w="1649"/>
        <w:gridCol w:w="1616"/>
      </w:tblGrid>
      <w:tr w:rsidR="00BC73FB" w:rsidRPr="00615C8A" w14:paraId="7C66FD4F" w14:textId="59FC859E" w:rsidTr="00BC73FB">
        <w:trPr>
          <w:trHeight w:val="815"/>
        </w:trPr>
        <w:tc>
          <w:tcPr>
            <w:tcW w:w="1599" w:type="dxa"/>
            <w:shd w:val="clear" w:color="auto" w:fill="000000" w:themeFill="text1"/>
          </w:tcPr>
          <w:p w14:paraId="00359449" w14:textId="3023F475" w:rsidR="00BC73FB" w:rsidRPr="00615C8A" w:rsidRDefault="00BC73FB" w:rsidP="00A36045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615C8A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Strategy</w:t>
            </w:r>
          </w:p>
        </w:tc>
        <w:tc>
          <w:tcPr>
            <w:tcW w:w="2424" w:type="dxa"/>
            <w:shd w:val="clear" w:color="auto" w:fill="000000" w:themeFill="text1"/>
          </w:tcPr>
          <w:p w14:paraId="1A6466E6" w14:textId="03B9DB6F" w:rsidR="00BC73FB" w:rsidRPr="00615C8A" w:rsidRDefault="00BC73FB" w:rsidP="00A36045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615C8A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Whose needs and how does it meet them?</w:t>
            </w:r>
          </w:p>
        </w:tc>
        <w:tc>
          <w:tcPr>
            <w:tcW w:w="1642" w:type="dxa"/>
            <w:shd w:val="clear" w:color="auto" w:fill="000000" w:themeFill="text1"/>
          </w:tcPr>
          <w:p w14:paraId="18CC3AFB" w14:textId="1661EE61" w:rsidR="00BC73FB" w:rsidRPr="00615C8A" w:rsidRDefault="00BC73FB" w:rsidP="00A36045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615C8A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Does it limit learning?</w:t>
            </w:r>
          </w:p>
        </w:tc>
        <w:tc>
          <w:tcPr>
            <w:tcW w:w="1701" w:type="dxa"/>
            <w:shd w:val="clear" w:color="auto" w:fill="000000" w:themeFill="text1"/>
          </w:tcPr>
          <w:p w14:paraId="5FFCAEAC" w14:textId="34D66481" w:rsidR="00BC73FB" w:rsidRPr="00615C8A" w:rsidRDefault="00BC73FB" w:rsidP="00A36045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615C8A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How can you </w:t>
            </w:r>
            <w:r w:rsidR="00A537D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reduce /manage </w:t>
            </w:r>
            <w:r w:rsidRPr="00615C8A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ognitive load?</w:t>
            </w:r>
          </w:p>
        </w:tc>
        <w:tc>
          <w:tcPr>
            <w:tcW w:w="1784" w:type="dxa"/>
            <w:shd w:val="clear" w:color="auto" w:fill="000000" w:themeFill="text1"/>
          </w:tcPr>
          <w:p w14:paraId="6DFF7637" w14:textId="0E76BB83" w:rsidR="00BC73FB" w:rsidRPr="00615C8A" w:rsidRDefault="00BC73FB" w:rsidP="00A36045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615C8A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How could this be adapted to fit my subject area?</w:t>
            </w:r>
          </w:p>
        </w:tc>
        <w:tc>
          <w:tcPr>
            <w:tcW w:w="1733" w:type="dxa"/>
            <w:shd w:val="clear" w:color="auto" w:fill="000000" w:themeFill="text1"/>
          </w:tcPr>
          <w:p w14:paraId="34BC299A" w14:textId="182B0B73" w:rsidR="00BC73FB" w:rsidRPr="00615C8A" w:rsidRDefault="00BC73FB" w:rsidP="00A36045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615C8A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Reflection 1</w:t>
            </w:r>
          </w:p>
        </w:tc>
        <w:tc>
          <w:tcPr>
            <w:tcW w:w="1649" w:type="dxa"/>
            <w:shd w:val="clear" w:color="auto" w:fill="000000" w:themeFill="text1"/>
          </w:tcPr>
          <w:p w14:paraId="44BB375B" w14:textId="20AD8281" w:rsidR="00BC73FB" w:rsidRPr="00615C8A" w:rsidRDefault="00BC73FB" w:rsidP="00A36045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615C8A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Reflection 2</w:t>
            </w:r>
          </w:p>
        </w:tc>
        <w:tc>
          <w:tcPr>
            <w:tcW w:w="1616" w:type="dxa"/>
            <w:shd w:val="clear" w:color="auto" w:fill="000000" w:themeFill="text1"/>
          </w:tcPr>
          <w:p w14:paraId="479EEB58" w14:textId="65617677" w:rsidR="00BC73FB" w:rsidRPr="00615C8A" w:rsidRDefault="00BC73FB" w:rsidP="00A36045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615C8A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Reflection 3</w:t>
            </w:r>
          </w:p>
        </w:tc>
      </w:tr>
      <w:tr w:rsidR="00BC73FB" w:rsidRPr="00615C8A" w14:paraId="6AD7D379" w14:textId="36B76CDB" w:rsidTr="00BC73FB">
        <w:trPr>
          <w:trHeight w:val="934"/>
        </w:trPr>
        <w:tc>
          <w:tcPr>
            <w:tcW w:w="1599" w:type="dxa"/>
          </w:tcPr>
          <w:p w14:paraId="1610BE1B" w14:textId="57A1D0A2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615C8A">
              <w:rPr>
                <w:rFonts w:asciiTheme="majorHAnsi" w:hAnsiTheme="majorHAnsi" w:cstheme="majorHAnsi"/>
                <w:sz w:val="18"/>
                <w:szCs w:val="18"/>
              </w:rPr>
              <w:t>Differentiated student and teacher questioning.</w:t>
            </w:r>
          </w:p>
        </w:tc>
        <w:tc>
          <w:tcPr>
            <w:tcW w:w="2424" w:type="dxa"/>
          </w:tcPr>
          <w:p w14:paraId="606AB6BD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642" w:type="dxa"/>
          </w:tcPr>
          <w:p w14:paraId="78F15822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701" w:type="dxa"/>
          </w:tcPr>
          <w:p w14:paraId="744B0B51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784" w:type="dxa"/>
          </w:tcPr>
          <w:p w14:paraId="5DCF0AA2" w14:textId="7BC5F4BE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733" w:type="dxa"/>
          </w:tcPr>
          <w:p w14:paraId="3364B1D7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649" w:type="dxa"/>
          </w:tcPr>
          <w:p w14:paraId="1814D825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616" w:type="dxa"/>
          </w:tcPr>
          <w:p w14:paraId="35D7D7E3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BC73FB" w:rsidRPr="00615C8A" w14:paraId="5DBFFD12" w14:textId="3482007F" w:rsidTr="00BC73FB">
        <w:trPr>
          <w:trHeight w:val="934"/>
        </w:trPr>
        <w:tc>
          <w:tcPr>
            <w:tcW w:w="1599" w:type="dxa"/>
          </w:tcPr>
          <w:p w14:paraId="74D8B500" w14:textId="3D463FA4" w:rsidR="00BC73FB" w:rsidRPr="00615C8A" w:rsidRDefault="00615C8A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proofErr w:type="gramStart"/>
            <w:r w:rsidRPr="00615C8A">
              <w:rPr>
                <w:rFonts w:asciiTheme="majorHAnsi" w:hAnsiTheme="majorHAnsi" w:cstheme="majorHAnsi"/>
                <w:sz w:val="18"/>
                <w:szCs w:val="18"/>
              </w:rPr>
              <w:t>Dual-coding</w:t>
            </w:r>
            <w:proofErr w:type="gramEnd"/>
            <w:r w:rsidRPr="00615C8A">
              <w:rPr>
                <w:rFonts w:asciiTheme="majorHAnsi" w:hAnsiTheme="majorHAnsi" w:cstheme="majorHAnsi"/>
                <w:sz w:val="18"/>
                <w:szCs w:val="18"/>
              </w:rPr>
              <w:t xml:space="preserve"> to break down complex concepts.</w:t>
            </w:r>
          </w:p>
        </w:tc>
        <w:tc>
          <w:tcPr>
            <w:tcW w:w="2424" w:type="dxa"/>
          </w:tcPr>
          <w:p w14:paraId="232D3E4C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642" w:type="dxa"/>
          </w:tcPr>
          <w:p w14:paraId="19BB9E83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701" w:type="dxa"/>
          </w:tcPr>
          <w:p w14:paraId="15EB759F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784" w:type="dxa"/>
          </w:tcPr>
          <w:p w14:paraId="4DBCC435" w14:textId="7DFE0AA6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733" w:type="dxa"/>
          </w:tcPr>
          <w:p w14:paraId="6C114D3A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649" w:type="dxa"/>
          </w:tcPr>
          <w:p w14:paraId="1CE803DE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616" w:type="dxa"/>
          </w:tcPr>
          <w:p w14:paraId="7A59EA97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BC73FB" w:rsidRPr="00615C8A" w14:paraId="7F1E2D6A" w14:textId="6689969E" w:rsidTr="00BC73FB">
        <w:trPr>
          <w:trHeight w:val="934"/>
        </w:trPr>
        <w:tc>
          <w:tcPr>
            <w:tcW w:w="1599" w:type="dxa"/>
          </w:tcPr>
          <w:p w14:paraId="295C70E2" w14:textId="4565A0E2" w:rsidR="00BC73FB" w:rsidRPr="00615C8A" w:rsidRDefault="00615C8A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615C8A">
              <w:rPr>
                <w:rFonts w:asciiTheme="majorHAnsi" w:hAnsiTheme="majorHAnsi" w:cstheme="majorHAnsi"/>
                <w:sz w:val="18"/>
                <w:szCs w:val="18"/>
              </w:rPr>
              <w:t>The way you present the same content or adjust content for class sets.</w:t>
            </w:r>
          </w:p>
        </w:tc>
        <w:tc>
          <w:tcPr>
            <w:tcW w:w="2424" w:type="dxa"/>
          </w:tcPr>
          <w:p w14:paraId="31F38198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642" w:type="dxa"/>
          </w:tcPr>
          <w:p w14:paraId="65BF8254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701" w:type="dxa"/>
          </w:tcPr>
          <w:p w14:paraId="3CC9B99F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784" w:type="dxa"/>
          </w:tcPr>
          <w:p w14:paraId="7EF7AFBF" w14:textId="050C1D39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733" w:type="dxa"/>
          </w:tcPr>
          <w:p w14:paraId="3D0BECD6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649" w:type="dxa"/>
          </w:tcPr>
          <w:p w14:paraId="0B685D16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616" w:type="dxa"/>
          </w:tcPr>
          <w:p w14:paraId="47641DAA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BC73FB" w:rsidRPr="00615C8A" w14:paraId="26293B85" w14:textId="66D2DCAB" w:rsidTr="00BC73FB">
        <w:trPr>
          <w:trHeight w:val="934"/>
        </w:trPr>
        <w:tc>
          <w:tcPr>
            <w:tcW w:w="1599" w:type="dxa"/>
          </w:tcPr>
          <w:p w14:paraId="43C1459A" w14:textId="2FA5E258" w:rsidR="00BC73FB" w:rsidRPr="00615C8A" w:rsidRDefault="00615C8A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615C8A">
              <w:rPr>
                <w:rFonts w:asciiTheme="majorHAnsi" w:hAnsiTheme="majorHAnsi" w:cstheme="majorHAnsi"/>
                <w:sz w:val="18"/>
                <w:szCs w:val="18"/>
              </w:rPr>
              <w:t>Recall and modelling of differentiated processes.</w:t>
            </w:r>
          </w:p>
        </w:tc>
        <w:tc>
          <w:tcPr>
            <w:tcW w:w="2424" w:type="dxa"/>
          </w:tcPr>
          <w:p w14:paraId="28BD4636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642" w:type="dxa"/>
          </w:tcPr>
          <w:p w14:paraId="003B5AD1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701" w:type="dxa"/>
          </w:tcPr>
          <w:p w14:paraId="1797C592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784" w:type="dxa"/>
          </w:tcPr>
          <w:p w14:paraId="0017A533" w14:textId="21E2DF28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733" w:type="dxa"/>
          </w:tcPr>
          <w:p w14:paraId="71BE7587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649" w:type="dxa"/>
          </w:tcPr>
          <w:p w14:paraId="36F79786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616" w:type="dxa"/>
          </w:tcPr>
          <w:p w14:paraId="42688B20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BC73FB" w:rsidRPr="00615C8A" w14:paraId="7458526F" w14:textId="3FAE1FE5" w:rsidTr="00BC73FB">
        <w:trPr>
          <w:trHeight w:val="934"/>
        </w:trPr>
        <w:tc>
          <w:tcPr>
            <w:tcW w:w="1599" w:type="dxa"/>
          </w:tcPr>
          <w:p w14:paraId="16DD22B1" w14:textId="4BD8179E" w:rsidR="00BC73FB" w:rsidRPr="00615C8A" w:rsidRDefault="00615C8A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615C8A">
              <w:rPr>
                <w:rFonts w:asciiTheme="majorHAnsi" w:hAnsiTheme="majorHAnsi" w:cstheme="majorHAnsi"/>
                <w:sz w:val="18"/>
                <w:szCs w:val="18"/>
              </w:rPr>
              <w:t>Bronze, silver, gold tasks.</w:t>
            </w:r>
          </w:p>
        </w:tc>
        <w:tc>
          <w:tcPr>
            <w:tcW w:w="2424" w:type="dxa"/>
          </w:tcPr>
          <w:p w14:paraId="5ECAE8C4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642" w:type="dxa"/>
          </w:tcPr>
          <w:p w14:paraId="29508743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701" w:type="dxa"/>
          </w:tcPr>
          <w:p w14:paraId="25DB8F48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784" w:type="dxa"/>
          </w:tcPr>
          <w:p w14:paraId="1161E9F0" w14:textId="348322D2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733" w:type="dxa"/>
          </w:tcPr>
          <w:p w14:paraId="17EFF001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649" w:type="dxa"/>
          </w:tcPr>
          <w:p w14:paraId="7129F494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616" w:type="dxa"/>
          </w:tcPr>
          <w:p w14:paraId="160A62CB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BC73FB" w:rsidRPr="00615C8A" w14:paraId="786BDD21" w14:textId="277CCDFB" w:rsidTr="00BC73FB">
        <w:trPr>
          <w:trHeight w:val="934"/>
        </w:trPr>
        <w:tc>
          <w:tcPr>
            <w:tcW w:w="1599" w:type="dxa"/>
          </w:tcPr>
          <w:p w14:paraId="7B5F59A4" w14:textId="55F54F38" w:rsidR="00BC73FB" w:rsidRPr="00615C8A" w:rsidRDefault="00615C8A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615C8A">
              <w:rPr>
                <w:rFonts w:asciiTheme="majorHAnsi" w:hAnsiTheme="majorHAnsi" w:cstheme="majorHAnsi"/>
                <w:sz w:val="18"/>
                <w:szCs w:val="18"/>
              </w:rPr>
              <w:t>Think/Pair/ Share as a differentiation approach or hinge.</w:t>
            </w:r>
          </w:p>
        </w:tc>
        <w:tc>
          <w:tcPr>
            <w:tcW w:w="2424" w:type="dxa"/>
          </w:tcPr>
          <w:p w14:paraId="354C115F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642" w:type="dxa"/>
          </w:tcPr>
          <w:p w14:paraId="424328E7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701" w:type="dxa"/>
          </w:tcPr>
          <w:p w14:paraId="771CCFE0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784" w:type="dxa"/>
          </w:tcPr>
          <w:p w14:paraId="2584F305" w14:textId="73149173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733" w:type="dxa"/>
          </w:tcPr>
          <w:p w14:paraId="55F7B668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649" w:type="dxa"/>
          </w:tcPr>
          <w:p w14:paraId="0BF8C8A8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616" w:type="dxa"/>
          </w:tcPr>
          <w:p w14:paraId="79F6CD8D" w14:textId="77777777" w:rsidR="00BC73FB" w:rsidRPr="00615C8A" w:rsidRDefault="00BC73FB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615C8A" w:rsidRPr="00615C8A" w14:paraId="4E6D1F1F" w14:textId="77777777" w:rsidTr="00BC73FB">
        <w:trPr>
          <w:trHeight w:val="934"/>
        </w:trPr>
        <w:tc>
          <w:tcPr>
            <w:tcW w:w="1599" w:type="dxa"/>
          </w:tcPr>
          <w:p w14:paraId="7247E7D8" w14:textId="40DA8CCB" w:rsidR="00615C8A" w:rsidRPr="00615C8A" w:rsidRDefault="00615C8A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615C8A">
              <w:rPr>
                <w:rFonts w:asciiTheme="majorHAnsi" w:hAnsiTheme="majorHAnsi" w:cstheme="majorHAnsi"/>
                <w:sz w:val="18"/>
                <w:szCs w:val="18"/>
              </w:rPr>
              <w:t>Differentiated feedback instruction.</w:t>
            </w:r>
          </w:p>
        </w:tc>
        <w:tc>
          <w:tcPr>
            <w:tcW w:w="2424" w:type="dxa"/>
          </w:tcPr>
          <w:p w14:paraId="4B962DF2" w14:textId="77777777" w:rsidR="00615C8A" w:rsidRPr="00615C8A" w:rsidRDefault="00615C8A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642" w:type="dxa"/>
          </w:tcPr>
          <w:p w14:paraId="5B6D8D15" w14:textId="77777777" w:rsidR="00615C8A" w:rsidRPr="00615C8A" w:rsidRDefault="00615C8A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701" w:type="dxa"/>
          </w:tcPr>
          <w:p w14:paraId="14CA3540" w14:textId="77777777" w:rsidR="00615C8A" w:rsidRPr="00615C8A" w:rsidRDefault="00615C8A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784" w:type="dxa"/>
          </w:tcPr>
          <w:p w14:paraId="2C698AD4" w14:textId="77777777" w:rsidR="00615C8A" w:rsidRPr="00615C8A" w:rsidRDefault="00615C8A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733" w:type="dxa"/>
          </w:tcPr>
          <w:p w14:paraId="67FFB1CB" w14:textId="77777777" w:rsidR="00615C8A" w:rsidRPr="00615C8A" w:rsidRDefault="00615C8A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649" w:type="dxa"/>
          </w:tcPr>
          <w:p w14:paraId="57549D39" w14:textId="77777777" w:rsidR="00615C8A" w:rsidRPr="00615C8A" w:rsidRDefault="00615C8A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616" w:type="dxa"/>
          </w:tcPr>
          <w:p w14:paraId="642083CC" w14:textId="77777777" w:rsidR="00615C8A" w:rsidRPr="00615C8A" w:rsidRDefault="00615C8A" w:rsidP="00A36045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</w:tbl>
    <w:p w14:paraId="03C39922" w14:textId="6DE76DD9" w:rsidR="00BC73FB" w:rsidRPr="00942475" w:rsidRDefault="00BC73FB" w:rsidP="00942475">
      <w:pPr>
        <w:rPr>
          <w:rFonts w:asciiTheme="majorHAnsi" w:hAnsiTheme="majorHAnsi" w:cstheme="majorHAnsi"/>
        </w:rPr>
        <w:sectPr w:rsidR="00BC73FB" w:rsidRPr="00942475" w:rsidSect="00942475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25BBD865" w14:textId="2ECD3A9E" w:rsidR="00615C8A" w:rsidRDefault="00615C8A" w:rsidP="00BC73FB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lastRenderedPageBreak/>
        <w:t>Corno</w:t>
      </w:r>
      <w:proofErr w:type="spellEnd"/>
      <w:r>
        <w:rPr>
          <w:rFonts w:asciiTheme="majorHAnsi" w:hAnsiTheme="majorHAnsi" w:cstheme="majorHAnsi"/>
        </w:rPr>
        <w:t xml:space="preserve"> (2008) talks about the effectiveness of micro-adaptations. These allow for instantly personalised lessons but differ from differentiated instruction as they are not pre-planned. Instead</w:t>
      </w:r>
      <w:r w:rsidR="007C6F77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they draw upon the teacher’s pedagogical and subject knowledge as well as their classroom experiences of what has worked in the past. </w:t>
      </w:r>
    </w:p>
    <w:p w14:paraId="5090907C" w14:textId="7876F0B8" w:rsidR="000F7016" w:rsidRDefault="000F7016" w:rsidP="000F7016">
      <w:pPr>
        <w:pStyle w:val="ListParagraph"/>
        <w:numPr>
          <w:ilvl w:val="1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id you make any micro adaptations in the lesson you are reflecting on?</w:t>
      </w:r>
    </w:p>
    <w:p w14:paraId="05FDCB98" w14:textId="011188EF" w:rsidR="000F7016" w:rsidRDefault="000F7016" w:rsidP="000F7016">
      <w:pPr>
        <w:rPr>
          <w:rFonts w:asciiTheme="majorHAnsi" w:hAnsiTheme="majorHAnsi" w:cstheme="majorHAnsi"/>
        </w:rPr>
      </w:pPr>
    </w:p>
    <w:p w14:paraId="4DCACB65" w14:textId="77777777" w:rsidR="000F7016" w:rsidRPr="000F7016" w:rsidRDefault="000F7016" w:rsidP="000F7016">
      <w:pPr>
        <w:rPr>
          <w:rFonts w:asciiTheme="majorHAnsi" w:hAnsiTheme="majorHAnsi" w:cstheme="majorHAnsi"/>
        </w:rPr>
      </w:pPr>
    </w:p>
    <w:p w14:paraId="0BA7E707" w14:textId="77E9BE60" w:rsidR="000F7016" w:rsidRDefault="000F7016" w:rsidP="000F7016">
      <w:pPr>
        <w:pStyle w:val="ListParagraph"/>
        <w:numPr>
          <w:ilvl w:val="1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ere they successful? Why/why not?</w:t>
      </w:r>
    </w:p>
    <w:p w14:paraId="5D395D2A" w14:textId="07E7DE83" w:rsidR="000F7016" w:rsidRDefault="000F7016" w:rsidP="000F7016">
      <w:pPr>
        <w:rPr>
          <w:rFonts w:asciiTheme="majorHAnsi" w:hAnsiTheme="majorHAnsi" w:cstheme="majorHAnsi"/>
        </w:rPr>
      </w:pPr>
    </w:p>
    <w:p w14:paraId="7524C613" w14:textId="77777777" w:rsidR="000F7016" w:rsidRPr="000F7016" w:rsidRDefault="000F7016" w:rsidP="000F7016">
      <w:pPr>
        <w:rPr>
          <w:rFonts w:asciiTheme="majorHAnsi" w:hAnsiTheme="majorHAnsi" w:cstheme="majorHAnsi"/>
        </w:rPr>
      </w:pPr>
    </w:p>
    <w:p w14:paraId="2F482C1F" w14:textId="1ECFB952" w:rsidR="000F7016" w:rsidRDefault="000F7016" w:rsidP="000F7016">
      <w:pPr>
        <w:pStyle w:val="ListParagraph"/>
        <w:numPr>
          <w:ilvl w:val="1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hat makes a micro adaptation successful?</w:t>
      </w:r>
    </w:p>
    <w:p w14:paraId="2205405A" w14:textId="67BD4DEC" w:rsidR="000F7016" w:rsidRDefault="000F7016" w:rsidP="000F7016">
      <w:pPr>
        <w:rPr>
          <w:rFonts w:asciiTheme="majorHAnsi" w:hAnsiTheme="majorHAnsi" w:cstheme="majorHAnsi"/>
        </w:rPr>
      </w:pPr>
    </w:p>
    <w:p w14:paraId="35D66942" w14:textId="77777777" w:rsidR="000F7016" w:rsidRPr="000F7016" w:rsidRDefault="000F7016" w:rsidP="000F7016">
      <w:pPr>
        <w:rPr>
          <w:rFonts w:asciiTheme="majorHAnsi" w:hAnsiTheme="majorHAnsi" w:cstheme="majorHAnsi"/>
        </w:rPr>
      </w:pPr>
    </w:p>
    <w:p w14:paraId="7384180C" w14:textId="7D90D1E1" w:rsidR="000F7016" w:rsidRDefault="000F7016" w:rsidP="000F7016">
      <w:pPr>
        <w:pStyle w:val="ListParagraph"/>
        <w:numPr>
          <w:ilvl w:val="1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hat should you be careful of when making micro adaptations?</w:t>
      </w:r>
    </w:p>
    <w:p w14:paraId="37D09AD3" w14:textId="7A7A9EED" w:rsidR="000F7016" w:rsidRDefault="000F7016" w:rsidP="000F7016">
      <w:pPr>
        <w:rPr>
          <w:rFonts w:asciiTheme="majorHAnsi" w:hAnsiTheme="majorHAnsi" w:cstheme="majorHAnsi"/>
        </w:rPr>
      </w:pPr>
    </w:p>
    <w:p w14:paraId="5C23020A" w14:textId="46122EBF" w:rsidR="000F7016" w:rsidRDefault="000F7016" w:rsidP="000F7016">
      <w:pPr>
        <w:rPr>
          <w:rFonts w:asciiTheme="majorHAnsi" w:hAnsiTheme="majorHAnsi" w:cstheme="majorHAnsi"/>
        </w:rPr>
      </w:pPr>
    </w:p>
    <w:p w14:paraId="22324335" w14:textId="094A15F4" w:rsidR="000F7016" w:rsidRPr="00FE22EA" w:rsidRDefault="000F7016" w:rsidP="00E6323A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b/>
          <w:bCs/>
          <w:color w:val="008000"/>
          <w:kern w:val="36"/>
          <w:sz w:val="36"/>
          <w:szCs w:val="48"/>
        </w:rPr>
      </w:pPr>
      <w:proofErr w:type="gramStart"/>
      <w:r>
        <w:rPr>
          <w:rFonts w:asciiTheme="majorHAnsi" w:hAnsiTheme="majorHAnsi" w:cstheme="majorHAnsi"/>
        </w:rPr>
        <w:t>Notes</w:t>
      </w:r>
      <w:proofErr w:type="gramEnd"/>
      <w:r>
        <w:rPr>
          <w:rFonts w:asciiTheme="majorHAnsi" w:hAnsiTheme="majorHAnsi" w:cstheme="majorHAnsi"/>
        </w:rPr>
        <w:t xml:space="preserve"> space: </w:t>
      </w:r>
      <w:r w:rsidRPr="00FE22EA">
        <w:rPr>
          <w:rFonts w:asciiTheme="majorHAnsi" w:hAnsiTheme="majorHAnsi" w:cstheme="majorHAnsi"/>
        </w:rPr>
        <w:t>record your thoughts</w:t>
      </w:r>
      <w:r>
        <w:rPr>
          <w:rFonts w:asciiTheme="majorHAnsi" w:hAnsiTheme="majorHAnsi" w:cstheme="majorHAnsi"/>
        </w:rPr>
        <w:t xml:space="preserve"> on</w:t>
      </w:r>
      <w:r w:rsidRPr="00FE22EA">
        <w:rPr>
          <w:rFonts w:asciiTheme="majorHAnsi" w:hAnsiTheme="majorHAnsi" w:cstheme="majorHAnsi"/>
        </w:rPr>
        <w:t xml:space="preserve"> what makes effective </w:t>
      </w:r>
      <w:r w:rsidR="00DD41B8">
        <w:rPr>
          <w:rFonts w:asciiTheme="majorHAnsi" w:hAnsiTheme="majorHAnsi" w:cstheme="majorHAnsi"/>
        </w:rPr>
        <w:t>scaffolding</w:t>
      </w:r>
      <w:r>
        <w:rPr>
          <w:rFonts w:asciiTheme="majorHAnsi" w:hAnsiTheme="majorHAnsi" w:cstheme="majorHAnsi"/>
        </w:rPr>
        <w:t>.</w:t>
      </w:r>
    </w:p>
    <w:p w14:paraId="7D49023F" w14:textId="77777777" w:rsidR="000F7016" w:rsidRDefault="000F7016" w:rsidP="000F7016">
      <w:pPr>
        <w:rPr>
          <w:rFonts w:asciiTheme="majorHAnsi" w:hAnsiTheme="majorHAnsi" w:cstheme="majorHAnsi"/>
        </w:rPr>
      </w:pPr>
      <w:r>
        <w:rPr>
          <w:noProof/>
        </w:rPr>
        <mc:AlternateContent>
          <mc:Choice Requires="wps">
            <w:drawing>
              <wp:inline distT="0" distB="0" distL="0" distR="0" wp14:anchorId="076E3E44" wp14:editId="2B575FD7">
                <wp:extent cx="5667766" cy="4243974"/>
                <wp:effectExtent l="19050" t="19050" r="28575" b="23495"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7766" cy="424397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2A9890C" id="Rectangle 20" o:spid="_x0000_s1026" style="width:446.3pt;height:33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" fillcolor="white [3212]" strokecolor="black [3213]" strokeweight="2.25pt">
                <w10:anchorlock/>
              </v:rect>
            </w:pict>
          </mc:Fallback>
        </mc:AlternateContent>
      </w:r>
    </w:p>
    <w:p w14:paraId="14A0BABF" w14:textId="77777777" w:rsidR="00DD41B8" w:rsidRPr="005E452B" w:rsidRDefault="00DD41B8" w:rsidP="005E452B">
      <w:pPr>
        <w:rPr>
          <w:rFonts w:asciiTheme="majorHAnsi" w:hAnsiTheme="majorHAnsi" w:cstheme="majorHAnsi"/>
        </w:rPr>
        <w:sectPr w:rsidR="00DD41B8" w:rsidRPr="005E452B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F93BEC7" w14:textId="4A89DF9D" w:rsidR="00DD41B8" w:rsidRDefault="00DD41B8" w:rsidP="000F7016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>Use the grid below to plan your own effective scaffolds for your context.</w:t>
      </w:r>
    </w:p>
    <w:p w14:paraId="265473C3" w14:textId="77777777" w:rsidR="00DD41B8" w:rsidRDefault="00DD41B8" w:rsidP="00DD41B8">
      <w:pPr>
        <w:pStyle w:val="ListParagraph"/>
        <w:rPr>
          <w:rFonts w:asciiTheme="majorHAnsi" w:hAnsiTheme="majorHAnsi" w:cstheme="majorHAnsi"/>
        </w:rPr>
      </w:pPr>
    </w:p>
    <w:tbl>
      <w:tblPr>
        <w:tblStyle w:val="TableGrid"/>
        <w:tblW w:w="14182" w:type="dxa"/>
        <w:tblInd w:w="-113" w:type="dxa"/>
        <w:tblLook w:val="04A0" w:firstRow="1" w:lastRow="0" w:firstColumn="1" w:lastColumn="0" w:noHBand="0" w:noVBand="1"/>
      </w:tblPr>
      <w:tblGrid>
        <w:gridCol w:w="1789"/>
        <w:gridCol w:w="1769"/>
        <w:gridCol w:w="1770"/>
        <w:gridCol w:w="1770"/>
        <w:gridCol w:w="1771"/>
        <w:gridCol w:w="1771"/>
        <w:gridCol w:w="1771"/>
        <w:gridCol w:w="1771"/>
      </w:tblGrid>
      <w:tr w:rsidR="00DD41B8" w14:paraId="17502A17" w14:textId="77777777" w:rsidTr="00DD41B8">
        <w:trPr>
          <w:trHeight w:val="916"/>
        </w:trPr>
        <w:tc>
          <w:tcPr>
            <w:tcW w:w="1789" w:type="dxa"/>
            <w:shd w:val="clear" w:color="auto" w:fill="000000" w:themeFill="text1"/>
          </w:tcPr>
          <w:p w14:paraId="1FA2C454" w14:textId="2D17D029" w:rsidR="00DD41B8" w:rsidRPr="00DD41B8" w:rsidRDefault="00DD41B8" w:rsidP="00DD41B8">
            <w:pPr>
              <w:pStyle w:val="ListParagraph"/>
              <w:ind w:left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DD41B8">
              <w:rPr>
                <w:rFonts w:asciiTheme="majorHAnsi" w:hAnsiTheme="majorHAnsi" w:cstheme="majorHAnsi"/>
                <w:sz w:val="20"/>
                <w:szCs w:val="20"/>
              </w:rPr>
              <w:t>Topic/task</w:t>
            </w:r>
          </w:p>
        </w:tc>
        <w:tc>
          <w:tcPr>
            <w:tcW w:w="1769" w:type="dxa"/>
            <w:shd w:val="clear" w:color="auto" w:fill="000000" w:themeFill="text1"/>
          </w:tcPr>
          <w:p w14:paraId="6229637B" w14:textId="2A6EF442" w:rsidR="00DD41B8" w:rsidRPr="00DD41B8" w:rsidRDefault="007C6F77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W</w:t>
            </w:r>
            <w:r w:rsidR="00DD41B8" w:rsidRPr="00DD41B8">
              <w:rPr>
                <w:rFonts w:asciiTheme="majorHAnsi" w:hAnsiTheme="majorHAnsi" w:cstheme="majorHAnsi"/>
                <w:sz w:val="20"/>
                <w:szCs w:val="20"/>
              </w:rPr>
              <w:t>ho need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s </w:t>
            </w:r>
            <w:r w:rsidR="00DD41B8" w:rsidRPr="00DD41B8">
              <w:rPr>
                <w:rFonts w:asciiTheme="majorHAnsi" w:hAnsiTheme="majorHAnsi" w:cstheme="majorHAnsi"/>
                <w:sz w:val="20"/>
                <w:szCs w:val="20"/>
              </w:rPr>
              <w:t>scaffold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ing? </w:t>
            </w:r>
            <w:r w:rsidR="00DD41B8" w:rsidRPr="00DD41B8">
              <w:rPr>
                <w:rFonts w:asciiTheme="majorHAnsi" w:hAnsiTheme="majorHAnsi" w:cstheme="majorHAnsi"/>
                <w:sz w:val="20"/>
                <w:szCs w:val="20"/>
              </w:rPr>
              <w:t xml:space="preserve">why? </w:t>
            </w:r>
          </w:p>
        </w:tc>
        <w:tc>
          <w:tcPr>
            <w:tcW w:w="1770" w:type="dxa"/>
            <w:shd w:val="clear" w:color="auto" w:fill="000000" w:themeFill="text1"/>
          </w:tcPr>
          <w:p w14:paraId="42528F60" w14:textId="72905DBE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  <w:r w:rsidRPr="00DD41B8">
              <w:rPr>
                <w:rFonts w:asciiTheme="majorHAnsi" w:hAnsiTheme="majorHAnsi" w:cstheme="majorHAnsi"/>
                <w:sz w:val="20"/>
                <w:szCs w:val="20"/>
              </w:rPr>
              <w:t>Break down the components of the task</w:t>
            </w:r>
          </w:p>
        </w:tc>
        <w:tc>
          <w:tcPr>
            <w:tcW w:w="1770" w:type="dxa"/>
            <w:shd w:val="clear" w:color="auto" w:fill="000000" w:themeFill="text1"/>
          </w:tcPr>
          <w:p w14:paraId="74532CF0" w14:textId="2646159E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  <w:r w:rsidRPr="00DD41B8">
              <w:rPr>
                <w:rFonts w:asciiTheme="majorHAnsi" w:hAnsiTheme="majorHAnsi" w:cstheme="majorHAnsi"/>
                <w:sz w:val="20"/>
                <w:szCs w:val="20"/>
              </w:rPr>
              <w:t>Detailed level supports</w:t>
            </w:r>
          </w:p>
        </w:tc>
        <w:tc>
          <w:tcPr>
            <w:tcW w:w="1771" w:type="dxa"/>
            <w:shd w:val="clear" w:color="auto" w:fill="000000" w:themeFill="text1"/>
          </w:tcPr>
          <w:p w14:paraId="35EFF5F0" w14:textId="1892ECD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  <w:r w:rsidRPr="00DD41B8">
              <w:rPr>
                <w:rFonts w:asciiTheme="majorHAnsi" w:hAnsiTheme="majorHAnsi" w:cstheme="majorHAnsi"/>
                <w:sz w:val="20"/>
                <w:szCs w:val="20"/>
              </w:rPr>
              <w:t>Overview level supports</w:t>
            </w:r>
          </w:p>
        </w:tc>
        <w:tc>
          <w:tcPr>
            <w:tcW w:w="1771" w:type="dxa"/>
            <w:shd w:val="clear" w:color="auto" w:fill="000000" w:themeFill="text1"/>
          </w:tcPr>
          <w:p w14:paraId="51BAD0AD" w14:textId="19038902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  <w:r w:rsidRPr="00DD41B8">
              <w:rPr>
                <w:rFonts w:asciiTheme="majorHAnsi" w:hAnsiTheme="majorHAnsi" w:cstheme="majorHAnsi"/>
                <w:sz w:val="20"/>
                <w:szCs w:val="20"/>
              </w:rPr>
              <w:t>How can I offer support at var</w:t>
            </w:r>
            <w:r w:rsidR="007C6F77">
              <w:rPr>
                <w:rFonts w:asciiTheme="majorHAnsi" w:hAnsiTheme="majorHAnsi" w:cstheme="majorHAnsi"/>
                <w:sz w:val="20"/>
                <w:szCs w:val="20"/>
              </w:rPr>
              <w:t>ying</w:t>
            </w:r>
            <w:r w:rsidRPr="00DD41B8">
              <w:rPr>
                <w:rFonts w:asciiTheme="majorHAnsi" w:hAnsiTheme="majorHAnsi" w:cstheme="majorHAnsi"/>
                <w:sz w:val="20"/>
                <w:szCs w:val="20"/>
              </w:rPr>
              <w:t xml:space="preserve"> levels</w:t>
            </w:r>
          </w:p>
        </w:tc>
        <w:tc>
          <w:tcPr>
            <w:tcW w:w="1771" w:type="dxa"/>
            <w:shd w:val="clear" w:color="auto" w:fill="000000" w:themeFill="text1"/>
          </w:tcPr>
          <w:p w14:paraId="06E46A8C" w14:textId="5EDA0728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  <w:r w:rsidRPr="00DD41B8">
              <w:rPr>
                <w:rFonts w:asciiTheme="majorHAnsi" w:hAnsiTheme="majorHAnsi" w:cstheme="majorHAnsi"/>
                <w:sz w:val="20"/>
                <w:szCs w:val="20"/>
              </w:rPr>
              <w:t>How will I take it down</w:t>
            </w:r>
          </w:p>
        </w:tc>
        <w:tc>
          <w:tcPr>
            <w:tcW w:w="1771" w:type="dxa"/>
            <w:shd w:val="clear" w:color="auto" w:fill="000000" w:themeFill="text1"/>
          </w:tcPr>
          <w:p w14:paraId="03D82D58" w14:textId="49B5F5ED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  <w:r w:rsidRPr="00DD41B8">
              <w:rPr>
                <w:rFonts w:asciiTheme="majorHAnsi" w:hAnsiTheme="majorHAnsi" w:cstheme="majorHAnsi"/>
                <w:sz w:val="20"/>
                <w:szCs w:val="20"/>
              </w:rPr>
              <w:t>Reflect on the impact and plan adjustments</w:t>
            </w:r>
          </w:p>
        </w:tc>
      </w:tr>
      <w:tr w:rsidR="00DD41B8" w14:paraId="32D81784" w14:textId="77777777" w:rsidTr="00DD41B8">
        <w:trPr>
          <w:trHeight w:val="916"/>
        </w:trPr>
        <w:tc>
          <w:tcPr>
            <w:tcW w:w="1789" w:type="dxa"/>
          </w:tcPr>
          <w:p w14:paraId="16EBE9FF" w14:textId="77777777" w:rsidR="00DD41B8" w:rsidRPr="00DD41B8" w:rsidRDefault="00DD41B8" w:rsidP="00DD41B8">
            <w:pPr>
              <w:pStyle w:val="ListParagraph"/>
              <w:ind w:left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69" w:type="dxa"/>
          </w:tcPr>
          <w:p w14:paraId="737CAA75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0" w:type="dxa"/>
          </w:tcPr>
          <w:p w14:paraId="10A44E02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0" w:type="dxa"/>
          </w:tcPr>
          <w:p w14:paraId="0A514DD0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6C22E90B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12534BF3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209573FC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208F41B2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D41B8" w14:paraId="5604586C" w14:textId="77777777" w:rsidTr="00DD41B8">
        <w:trPr>
          <w:trHeight w:val="916"/>
        </w:trPr>
        <w:tc>
          <w:tcPr>
            <w:tcW w:w="1789" w:type="dxa"/>
          </w:tcPr>
          <w:p w14:paraId="3CA5A372" w14:textId="77777777" w:rsidR="00DD41B8" w:rsidRPr="00DD41B8" w:rsidRDefault="00DD41B8" w:rsidP="00DD41B8">
            <w:pPr>
              <w:pStyle w:val="ListParagraph"/>
              <w:ind w:left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69" w:type="dxa"/>
          </w:tcPr>
          <w:p w14:paraId="397C122C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0" w:type="dxa"/>
          </w:tcPr>
          <w:p w14:paraId="67D1FFF1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0" w:type="dxa"/>
          </w:tcPr>
          <w:p w14:paraId="7E54B835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132BCC88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125239E0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77831040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7A136B32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D41B8" w14:paraId="4F3302C0" w14:textId="77777777" w:rsidTr="00DD41B8">
        <w:trPr>
          <w:trHeight w:val="916"/>
        </w:trPr>
        <w:tc>
          <w:tcPr>
            <w:tcW w:w="1789" w:type="dxa"/>
          </w:tcPr>
          <w:p w14:paraId="2E5BB4DA" w14:textId="77777777" w:rsidR="00DD41B8" w:rsidRPr="00DD41B8" w:rsidRDefault="00DD41B8" w:rsidP="00DD41B8">
            <w:pPr>
              <w:pStyle w:val="ListParagraph"/>
              <w:ind w:left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69" w:type="dxa"/>
          </w:tcPr>
          <w:p w14:paraId="0F35CC31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0" w:type="dxa"/>
          </w:tcPr>
          <w:p w14:paraId="1DE721BC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0" w:type="dxa"/>
          </w:tcPr>
          <w:p w14:paraId="4705EA09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48F032B6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41D648FB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54BAAF5B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18E61EA9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D41B8" w14:paraId="48C1D1E0" w14:textId="77777777" w:rsidTr="00DD41B8">
        <w:trPr>
          <w:trHeight w:val="916"/>
        </w:trPr>
        <w:tc>
          <w:tcPr>
            <w:tcW w:w="1789" w:type="dxa"/>
          </w:tcPr>
          <w:p w14:paraId="1CF3068E" w14:textId="77777777" w:rsidR="00DD41B8" w:rsidRPr="00DD41B8" w:rsidRDefault="00DD41B8" w:rsidP="00DD41B8">
            <w:pPr>
              <w:pStyle w:val="ListParagraph"/>
              <w:ind w:left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69" w:type="dxa"/>
          </w:tcPr>
          <w:p w14:paraId="324F2EC2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0" w:type="dxa"/>
          </w:tcPr>
          <w:p w14:paraId="22C192A8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0" w:type="dxa"/>
          </w:tcPr>
          <w:p w14:paraId="77240A20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3CA55853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2E3A34CE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0A0895B6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0664168D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D41B8" w14:paraId="0F9085FF" w14:textId="77777777" w:rsidTr="00DD41B8">
        <w:trPr>
          <w:trHeight w:val="916"/>
        </w:trPr>
        <w:tc>
          <w:tcPr>
            <w:tcW w:w="1789" w:type="dxa"/>
          </w:tcPr>
          <w:p w14:paraId="5C0C4E68" w14:textId="77777777" w:rsidR="00DD41B8" w:rsidRPr="00DD41B8" w:rsidRDefault="00DD41B8" w:rsidP="00DD41B8">
            <w:pPr>
              <w:pStyle w:val="ListParagraph"/>
              <w:ind w:left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69" w:type="dxa"/>
          </w:tcPr>
          <w:p w14:paraId="5F28CDF0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0" w:type="dxa"/>
          </w:tcPr>
          <w:p w14:paraId="3B714814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0" w:type="dxa"/>
          </w:tcPr>
          <w:p w14:paraId="03E70395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50811636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033E0078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7CA4AFD1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54F9D5EB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D41B8" w14:paraId="51235828" w14:textId="77777777" w:rsidTr="00DD41B8">
        <w:trPr>
          <w:trHeight w:val="916"/>
        </w:trPr>
        <w:tc>
          <w:tcPr>
            <w:tcW w:w="1789" w:type="dxa"/>
          </w:tcPr>
          <w:p w14:paraId="62E88419" w14:textId="77777777" w:rsidR="00DD41B8" w:rsidRPr="00DD41B8" w:rsidRDefault="00DD41B8" w:rsidP="00DD41B8">
            <w:pPr>
              <w:pStyle w:val="ListParagraph"/>
              <w:ind w:left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69" w:type="dxa"/>
          </w:tcPr>
          <w:p w14:paraId="0D209936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0" w:type="dxa"/>
          </w:tcPr>
          <w:p w14:paraId="36A27633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0" w:type="dxa"/>
          </w:tcPr>
          <w:p w14:paraId="119D443E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594FBD76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632447E2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01E69826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0667A4A1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D41B8" w14:paraId="3908C8F5" w14:textId="77777777" w:rsidTr="00DD41B8">
        <w:trPr>
          <w:trHeight w:val="916"/>
        </w:trPr>
        <w:tc>
          <w:tcPr>
            <w:tcW w:w="1789" w:type="dxa"/>
          </w:tcPr>
          <w:p w14:paraId="5E5EE35E" w14:textId="77777777" w:rsidR="00DD41B8" w:rsidRPr="00DD41B8" w:rsidRDefault="00DD41B8" w:rsidP="00DD41B8">
            <w:pPr>
              <w:pStyle w:val="ListParagraph"/>
              <w:ind w:left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69" w:type="dxa"/>
          </w:tcPr>
          <w:p w14:paraId="79456A48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0" w:type="dxa"/>
          </w:tcPr>
          <w:p w14:paraId="770B43E3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0" w:type="dxa"/>
          </w:tcPr>
          <w:p w14:paraId="063865DC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3CA86F48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24C1E623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3DA6A368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3CD7ACB1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D41B8" w14:paraId="6CC16187" w14:textId="77777777" w:rsidTr="00DD41B8">
        <w:trPr>
          <w:trHeight w:val="916"/>
        </w:trPr>
        <w:tc>
          <w:tcPr>
            <w:tcW w:w="1789" w:type="dxa"/>
          </w:tcPr>
          <w:p w14:paraId="54484DF7" w14:textId="77777777" w:rsidR="00DD41B8" w:rsidRPr="00DD41B8" w:rsidRDefault="00DD41B8" w:rsidP="00DD41B8">
            <w:pPr>
              <w:pStyle w:val="ListParagraph"/>
              <w:ind w:left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69" w:type="dxa"/>
          </w:tcPr>
          <w:p w14:paraId="74E3EFAB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0" w:type="dxa"/>
          </w:tcPr>
          <w:p w14:paraId="676E6562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0" w:type="dxa"/>
          </w:tcPr>
          <w:p w14:paraId="113460F5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21785040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1FAB7866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1036B008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771" w:type="dxa"/>
          </w:tcPr>
          <w:p w14:paraId="1D0BE79E" w14:textId="77777777" w:rsidR="00DD41B8" w:rsidRPr="00DD41B8" w:rsidRDefault="00DD41B8" w:rsidP="00DD41B8">
            <w:pPr>
              <w:pStyle w:val="ListParagraph"/>
              <w:ind w:left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3DB29A84" w14:textId="1644FC67" w:rsidR="00DD41B8" w:rsidRDefault="00DD41B8" w:rsidP="00DD41B8">
      <w:pPr>
        <w:pStyle w:val="ListParagraph"/>
        <w:rPr>
          <w:rFonts w:asciiTheme="majorHAnsi" w:hAnsiTheme="majorHAnsi" w:cstheme="majorHAnsi"/>
        </w:rPr>
        <w:sectPr w:rsidR="00DD41B8" w:rsidSect="00DD41B8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67A0541F" w14:textId="742E8D77" w:rsidR="006E1D2B" w:rsidRDefault="006E1D2B" w:rsidP="00BC73FB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>Look again at these key questions, reflect upon any developments in your thinking:</w:t>
      </w:r>
    </w:p>
    <w:p w14:paraId="4777BDB2" w14:textId="77777777" w:rsidR="006E1D2B" w:rsidRDefault="006E1D2B" w:rsidP="00BC73FB">
      <w:pPr>
        <w:numPr>
          <w:ilvl w:val="1"/>
          <w:numId w:val="20"/>
        </w:numPr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6E1D2B">
        <w:rPr>
          <w:rFonts w:asciiTheme="majorHAnsi" w:eastAsia="Times New Roman" w:hAnsiTheme="majorHAnsi" w:cstheme="majorHAnsi"/>
          <w:sz w:val="24"/>
          <w:szCs w:val="24"/>
          <w:lang w:eastAsia="en-GB"/>
        </w:rPr>
        <w:t>What is differentiated instruction?</w:t>
      </w:r>
    </w:p>
    <w:p w14:paraId="57B53CB0" w14:textId="77777777" w:rsidR="006E1D2B" w:rsidRDefault="006E1D2B" w:rsidP="006E1D2B">
      <w:pPr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5EE622C6" w14:textId="77777777" w:rsidR="006E1D2B" w:rsidRPr="006E1D2B" w:rsidRDefault="006E1D2B" w:rsidP="006E1D2B">
      <w:pPr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3DD0E2EB" w14:textId="77777777" w:rsidR="006E1D2B" w:rsidRDefault="006E1D2B" w:rsidP="00BC73FB">
      <w:pPr>
        <w:numPr>
          <w:ilvl w:val="1"/>
          <w:numId w:val="20"/>
        </w:numPr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6E1D2B">
        <w:rPr>
          <w:rFonts w:asciiTheme="majorHAnsi" w:eastAsia="Times New Roman" w:hAnsiTheme="majorHAnsi" w:cstheme="majorHAnsi"/>
          <w:sz w:val="24"/>
          <w:szCs w:val="24"/>
          <w:lang w:eastAsia="en-GB"/>
        </w:rPr>
        <w:t>What is scaffolding?</w:t>
      </w:r>
    </w:p>
    <w:p w14:paraId="119E14CF" w14:textId="77777777" w:rsidR="006E1D2B" w:rsidRDefault="006E1D2B" w:rsidP="006E1D2B">
      <w:pPr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78910EF4" w14:textId="77777777" w:rsidR="006E1D2B" w:rsidRPr="006E1D2B" w:rsidRDefault="006E1D2B" w:rsidP="006E1D2B">
      <w:pPr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40062437" w14:textId="37ABC427" w:rsidR="00B82B91" w:rsidRDefault="006E1D2B" w:rsidP="00BC73FB">
      <w:pPr>
        <w:numPr>
          <w:ilvl w:val="1"/>
          <w:numId w:val="20"/>
        </w:numPr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6E1D2B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How can we ensure </w:t>
      </w:r>
      <w:r w:rsidR="007C6F77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an </w:t>
      </w:r>
      <w:r w:rsidRPr="006E1D2B">
        <w:rPr>
          <w:rFonts w:asciiTheme="majorHAnsi" w:eastAsia="Times New Roman" w:hAnsiTheme="majorHAnsi" w:cstheme="majorHAnsi"/>
          <w:sz w:val="24"/>
          <w:szCs w:val="24"/>
          <w:lang w:eastAsia="en-GB"/>
        </w:rPr>
        <w:t>effective scaffold design?</w:t>
      </w:r>
    </w:p>
    <w:p w14:paraId="0B66972E" w14:textId="77777777" w:rsidR="006E1D2B" w:rsidRDefault="006E1D2B" w:rsidP="006E1D2B">
      <w:pPr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1A4E9FE5" w14:textId="3ED6BC07" w:rsidR="004F6F17" w:rsidRDefault="004F6F17" w:rsidP="00FE22EA">
      <w:pPr>
        <w:rPr>
          <w:rFonts w:asciiTheme="majorHAnsi" w:eastAsia="Times New Roman" w:hAnsiTheme="majorHAnsi" w:cstheme="majorHAnsi"/>
          <w:b/>
          <w:bCs/>
          <w:color w:val="008000"/>
          <w:kern w:val="36"/>
          <w:sz w:val="36"/>
          <w:szCs w:val="48"/>
          <w:lang w:eastAsia="en-GB"/>
        </w:rPr>
      </w:pPr>
    </w:p>
    <w:p w14:paraId="4EF81D8D" w14:textId="1F928F3A" w:rsidR="00DD41B8" w:rsidRDefault="00DD41B8">
      <w:pPr>
        <w:rPr>
          <w:rFonts w:asciiTheme="majorHAnsi" w:eastAsia="Times New Roman" w:hAnsiTheme="majorHAnsi" w:cstheme="majorHAnsi"/>
          <w:b/>
          <w:bCs/>
          <w:color w:val="008000"/>
          <w:kern w:val="36"/>
          <w:sz w:val="36"/>
          <w:szCs w:val="48"/>
          <w:lang w:eastAsia="en-GB"/>
        </w:rPr>
      </w:pPr>
      <w:r>
        <w:rPr>
          <w:rFonts w:asciiTheme="majorHAnsi" w:eastAsia="Times New Roman" w:hAnsiTheme="majorHAnsi" w:cstheme="majorHAnsi"/>
          <w:b/>
          <w:bCs/>
          <w:color w:val="008000"/>
          <w:kern w:val="36"/>
          <w:sz w:val="36"/>
          <w:szCs w:val="48"/>
          <w:lang w:eastAsia="en-GB"/>
        </w:rPr>
        <w:br w:type="page"/>
      </w:r>
    </w:p>
    <w:p w14:paraId="78A97FFA" w14:textId="4482E933" w:rsidR="00DD41B8" w:rsidRDefault="00C83A7E" w:rsidP="008F02CE">
      <w:pPr>
        <w:pStyle w:val="Heading1"/>
      </w:pPr>
      <w:bookmarkStart w:id="14" w:name="_Toc68969222"/>
      <w:r>
        <w:lastRenderedPageBreak/>
        <w:t xml:space="preserve">4. </w:t>
      </w:r>
      <w:r w:rsidRPr="008F02CE">
        <w:t>Reflect and Review</w:t>
      </w:r>
      <w:bookmarkEnd w:id="14"/>
    </w:p>
    <w:p w14:paraId="5A7B08E6" w14:textId="431B410C" w:rsidR="00591A02" w:rsidRDefault="00591A02" w:rsidP="00591A02">
      <w:pPr>
        <w:pStyle w:val="ListParagraph"/>
        <w:numPr>
          <w:ilvl w:val="0"/>
          <w:numId w:val="21"/>
        </w:numPr>
        <w:rPr>
          <w:rFonts w:asciiTheme="majorHAnsi" w:hAnsiTheme="majorHAnsi" w:cstheme="majorHAnsi"/>
        </w:rPr>
      </w:pPr>
      <w:r w:rsidRPr="00591A02">
        <w:rPr>
          <w:rFonts w:asciiTheme="majorHAnsi" w:hAnsiTheme="majorHAnsi" w:cstheme="majorHAnsi"/>
        </w:rPr>
        <w:t xml:space="preserve">Based on the lesson you reflected on earlier; </w:t>
      </w:r>
      <w:r>
        <w:rPr>
          <w:rFonts w:asciiTheme="majorHAnsi" w:hAnsiTheme="majorHAnsi" w:cstheme="majorHAnsi"/>
        </w:rPr>
        <w:t xml:space="preserve">below, </w:t>
      </w:r>
      <w:r w:rsidRPr="00591A02">
        <w:rPr>
          <w:rFonts w:asciiTheme="majorHAnsi" w:hAnsiTheme="majorHAnsi" w:cstheme="majorHAnsi"/>
        </w:rPr>
        <w:t>summarise what might you do differently now?</w:t>
      </w:r>
    </w:p>
    <w:p w14:paraId="079B50FD" w14:textId="77777777" w:rsidR="00603493" w:rsidRPr="00591A02" w:rsidRDefault="00603493" w:rsidP="00603493">
      <w:pPr>
        <w:pStyle w:val="ListParagraph"/>
        <w:rPr>
          <w:rFonts w:asciiTheme="majorHAnsi" w:hAnsiTheme="majorHAnsi" w:cstheme="majorHAnsi"/>
        </w:rPr>
      </w:pPr>
    </w:p>
    <w:p w14:paraId="590B5D10" w14:textId="4EBF6D47" w:rsidR="00591A02" w:rsidRDefault="00603493" w:rsidP="00591A02">
      <w:pPr>
        <w:ind w:left="720"/>
        <w:rPr>
          <w:rFonts w:asciiTheme="majorHAnsi" w:hAnsiTheme="majorHAnsi" w:cstheme="majorHAnsi"/>
          <w:b/>
          <w:bCs/>
        </w:rPr>
      </w:pPr>
      <w:r>
        <w:rPr>
          <w:noProof/>
        </w:rPr>
        <mc:AlternateContent>
          <mc:Choice Requires="wps">
            <w:drawing>
              <wp:inline distT="0" distB="0" distL="0" distR="0" wp14:anchorId="20D00C5E" wp14:editId="6877483D">
                <wp:extent cx="5667766" cy="4243974"/>
                <wp:effectExtent l="19050" t="19050" r="28575" b="23495"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7766" cy="424397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118479A" id="Rectangle 12" o:spid="_x0000_s1026" style="width:446.3pt;height:33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" fillcolor="white [3212]" strokecolor="black [3213]" strokeweight="2.25pt">
                <w10:anchorlock/>
              </v:rect>
            </w:pict>
          </mc:Fallback>
        </mc:AlternateContent>
      </w:r>
    </w:p>
    <w:p w14:paraId="67ED0DB7" w14:textId="0C3421A4" w:rsidR="00603493" w:rsidRDefault="00603493" w:rsidP="00591A02">
      <w:pPr>
        <w:ind w:left="720"/>
        <w:rPr>
          <w:rFonts w:asciiTheme="majorHAnsi" w:hAnsiTheme="majorHAnsi" w:cstheme="majorHAnsi"/>
          <w:b/>
          <w:bCs/>
        </w:rPr>
      </w:pPr>
    </w:p>
    <w:p w14:paraId="46FB433B" w14:textId="6BD80D01" w:rsidR="00603493" w:rsidRDefault="00603493" w:rsidP="00591A02">
      <w:pPr>
        <w:ind w:left="720"/>
        <w:rPr>
          <w:rFonts w:asciiTheme="majorHAnsi" w:hAnsiTheme="majorHAnsi" w:cstheme="majorHAnsi"/>
          <w:b/>
          <w:bCs/>
        </w:rPr>
      </w:pPr>
    </w:p>
    <w:p w14:paraId="3D113AAB" w14:textId="7ADF068E" w:rsidR="00591A02" w:rsidRPr="00591A02" w:rsidRDefault="00591A02" w:rsidP="00591A02">
      <w:pPr>
        <w:ind w:left="720"/>
        <w:rPr>
          <w:rFonts w:asciiTheme="majorHAnsi" w:hAnsiTheme="majorHAnsi" w:cstheme="majorHAnsi"/>
        </w:rPr>
      </w:pPr>
      <w:r w:rsidRPr="00591A02">
        <w:rPr>
          <w:rFonts w:asciiTheme="majorHAnsi" w:hAnsiTheme="majorHAnsi" w:cstheme="majorHAnsi"/>
          <w:b/>
          <w:bCs/>
        </w:rPr>
        <w:t>Success Criteria</w:t>
      </w:r>
    </w:p>
    <w:p w14:paraId="5904872A" w14:textId="5390EF5F" w:rsidR="00591A02" w:rsidRPr="00591A02" w:rsidRDefault="00591A02" w:rsidP="00591A02">
      <w:pPr>
        <w:pStyle w:val="ListParagraph"/>
        <w:numPr>
          <w:ilvl w:val="0"/>
          <w:numId w:val="26"/>
        </w:numPr>
        <w:rPr>
          <w:rFonts w:asciiTheme="majorHAnsi" w:hAnsiTheme="majorHAnsi" w:cstheme="majorHAnsi"/>
        </w:rPr>
      </w:pPr>
      <w:r w:rsidRPr="00591A02">
        <w:rPr>
          <w:rFonts w:asciiTheme="majorHAnsi" w:hAnsiTheme="majorHAnsi" w:cstheme="majorHAnsi"/>
        </w:rPr>
        <w:t xml:space="preserve">Small adjustments for </w:t>
      </w:r>
      <w:r w:rsidR="007C6F77">
        <w:rPr>
          <w:rFonts w:asciiTheme="majorHAnsi" w:hAnsiTheme="majorHAnsi" w:cstheme="majorHAnsi"/>
        </w:rPr>
        <w:t xml:space="preserve">the </w:t>
      </w:r>
      <w:r w:rsidRPr="00591A02">
        <w:rPr>
          <w:rFonts w:asciiTheme="majorHAnsi" w:hAnsiTheme="majorHAnsi" w:cstheme="majorHAnsi"/>
        </w:rPr>
        <w:t>biggest impact</w:t>
      </w:r>
    </w:p>
    <w:p w14:paraId="1DC23651" w14:textId="5BB60E8B" w:rsidR="00591A02" w:rsidRPr="00591A02" w:rsidRDefault="00591A02" w:rsidP="00591A02">
      <w:pPr>
        <w:pStyle w:val="ListParagraph"/>
        <w:numPr>
          <w:ilvl w:val="0"/>
          <w:numId w:val="26"/>
        </w:numPr>
        <w:rPr>
          <w:rFonts w:asciiTheme="majorHAnsi" w:hAnsiTheme="majorHAnsi" w:cstheme="majorHAnsi"/>
        </w:rPr>
      </w:pPr>
      <w:r w:rsidRPr="00591A02">
        <w:rPr>
          <w:rFonts w:asciiTheme="majorHAnsi" w:hAnsiTheme="majorHAnsi" w:cstheme="majorHAnsi"/>
        </w:rPr>
        <w:t>Scaffold without putting a lid on learning</w:t>
      </w:r>
    </w:p>
    <w:p w14:paraId="3EAA9605" w14:textId="77777777" w:rsidR="00591A02" w:rsidRPr="00591A02" w:rsidRDefault="00591A02" w:rsidP="00591A02">
      <w:pPr>
        <w:pStyle w:val="ListParagraph"/>
        <w:numPr>
          <w:ilvl w:val="0"/>
          <w:numId w:val="26"/>
        </w:numPr>
        <w:rPr>
          <w:rFonts w:asciiTheme="majorHAnsi" w:hAnsiTheme="majorHAnsi" w:cstheme="majorHAnsi"/>
        </w:rPr>
      </w:pPr>
      <w:r w:rsidRPr="00591A02">
        <w:rPr>
          <w:rFonts w:asciiTheme="majorHAnsi" w:hAnsiTheme="majorHAnsi" w:cstheme="majorHAnsi"/>
        </w:rPr>
        <w:t>Reduce Extraneous Load</w:t>
      </w:r>
    </w:p>
    <w:p w14:paraId="314A1A6E" w14:textId="77777777" w:rsidR="00591A02" w:rsidRPr="00591A02" w:rsidRDefault="00591A02" w:rsidP="00591A02">
      <w:pPr>
        <w:pStyle w:val="ListParagraph"/>
        <w:numPr>
          <w:ilvl w:val="0"/>
          <w:numId w:val="26"/>
        </w:numPr>
        <w:rPr>
          <w:rFonts w:asciiTheme="majorHAnsi" w:hAnsiTheme="majorHAnsi" w:cstheme="majorHAnsi"/>
        </w:rPr>
      </w:pPr>
      <w:r w:rsidRPr="00591A02">
        <w:rPr>
          <w:rFonts w:asciiTheme="majorHAnsi" w:hAnsiTheme="majorHAnsi" w:cstheme="majorHAnsi"/>
        </w:rPr>
        <w:t>Prepare explanations for common misconceptions</w:t>
      </w:r>
    </w:p>
    <w:p w14:paraId="02E4B4EC" w14:textId="77777777" w:rsidR="00591A02" w:rsidRPr="00591A02" w:rsidRDefault="00591A02" w:rsidP="00591A02">
      <w:pPr>
        <w:pStyle w:val="ListParagraph"/>
        <w:numPr>
          <w:ilvl w:val="0"/>
          <w:numId w:val="26"/>
        </w:numPr>
        <w:rPr>
          <w:rFonts w:asciiTheme="majorHAnsi" w:hAnsiTheme="majorHAnsi" w:cstheme="majorHAnsi"/>
        </w:rPr>
      </w:pPr>
      <w:r w:rsidRPr="00591A02">
        <w:rPr>
          <w:rFonts w:asciiTheme="majorHAnsi" w:hAnsiTheme="majorHAnsi" w:cstheme="majorHAnsi"/>
        </w:rPr>
        <w:t>Flexibility</w:t>
      </w:r>
    </w:p>
    <w:p w14:paraId="1AFD75BD" w14:textId="4CA0889A" w:rsidR="00591A02" w:rsidRDefault="00591A02" w:rsidP="00591A02">
      <w:pPr>
        <w:pStyle w:val="ListParagraph"/>
        <w:numPr>
          <w:ilvl w:val="0"/>
          <w:numId w:val="26"/>
        </w:numPr>
        <w:rPr>
          <w:rFonts w:asciiTheme="majorHAnsi" w:hAnsiTheme="majorHAnsi" w:cstheme="majorHAnsi"/>
        </w:rPr>
      </w:pPr>
      <w:r w:rsidRPr="00591A02">
        <w:rPr>
          <w:rFonts w:asciiTheme="majorHAnsi" w:hAnsiTheme="majorHAnsi" w:cstheme="majorHAnsi"/>
        </w:rPr>
        <w:t>Questioning/AFL</w:t>
      </w:r>
    </w:p>
    <w:p w14:paraId="45A554E3" w14:textId="739C7322" w:rsidR="00591A02" w:rsidRDefault="00591A02" w:rsidP="00591A02">
      <w:pPr>
        <w:pStyle w:val="ListParagraph"/>
        <w:numPr>
          <w:ilvl w:val="0"/>
          <w:numId w:val="2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udent groupings</w:t>
      </w:r>
    </w:p>
    <w:p w14:paraId="53F9CD32" w14:textId="77777777" w:rsidR="007C6F77" w:rsidRPr="007C6F77" w:rsidRDefault="007C6F77" w:rsidP="007C6F77">
      <w:pPr>
        <w:rPr>
          <w:rFonts w:asciiTheme="majorHAnsi" w:hAnsiTheme="majorHAnsi" w:cstheme="majorHAnsi"/>
        </w:rPr>
      </w:pPr>
    </w:p>
    <w:p w14:paraId="7CAB8792" w14:textId="79A78CA9" w:rsidR="00591A02" w:rsidRDefault="00591A02" w:rsidP="00591A02">
      <w:pPr>
        <w:rPr>
          <w:rFonts w:asciiTheme="majorHAnsi" w:hAnsiTheme="majorHAnsi" w:cstheme="majorHAnsi"/>
          <w:b/>
          <w:bCs/>
          <w:color w:val="008000"/>
          <w:kern w:val="36"/>
          <w:sz w:val="36"/>
          <w:szCs w:val="48"/>
        </w:rPr>
      </w:pPr>
    </w:p>
    <w:p w14:paraId="2BCC19A5" w14:textId="77777777" w:rsidR="00C83A7E" w:rsidRPr="00591A02" w:rsidRDefault="00C83A7E" w:rsidP="00591A02">
      <w:pPr>
        <w:rPr>
          <w:rFonts w:asciiTheme="majorHAnsi" w:hAnsiTheme="majorHAnsi" w:cstheme="majorHAnsi"/>
          <w:b/>
          <w:bCs/>
          <w:color w:val="008000"/>
          <w:kern w:val="36"/>
          <w:sz w:val="36"/>
          <w:szCs w:val="48"/>
        </w:rPr>
      </w:pPr>
    </w:p>
    <w:p w14:paraId="110C4DD1" w14:textId="3F8D7CCD" w:rsidR="00591A02" w:rsidRDefault="00591A02" w:rsidP="00C83A7E">
      <w:pPr>
        <w:pStyle w:val="ListParagraph"/>
        <w:numPr>
          <w:ilvl w:val="0"/>
          <w:numId w:val="21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 xml:space="preserve">Based on </w:t>
      </w:r>
      <w:r w:rsidR="00C83A7E">
        <w:rPr>
          <w:rFonts w:asciiTheme="majorHAnsi" w:hAnsiTheme="majorHAnsi" w:cstheme="majorHAnsi"/>
        </w:rPr>
        <w:t>this</w:t>
      </w:r>
      <w:r>
        <w:rPr>
          <w:rFonts w:asciiTheme="majorHAnsi" w:hAnsiTheme="majorHAnsi" w:cstheme="majorHAnsi"/>
        </w:rPr>
        <w:t xml:space="preserve"> session, make 3 pledges of simple ways you can adjust the ways you support students to overcome barriers to learning. </w:t>
      </w:r>
    </w:p>
    <w:p w14:paraId="5F7BB3C4" w14:textId="77777777" w:rsidR="00591A02" w:rsidRPr="00591A02" w:rsidRDefault="00591A02" w:rsidP="00591A02">
      <w:pPr>
        <w:rPr>
          <w:rFonts w:asciiTheme="majorHAnsi" w:hAnsiTheme="majorHAnsi" w:cstheme="majorHAnsi"/>
        </w:rPr>
      </w:pPr>
    </w:p>
    <w:tbl>
      <w:tblPr>
        <w:tblStyle w:val="TableGrid"/>
        <w:tblW w:w="927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828"/>
        <w:gridCol w:w="1843"/>
        <w:gridCol w:w="1984"/>
        <w:gridCol w:w="1701"/>
        <w:gridCol w:w="1915"/>
      </w:tblGrid>
      <w:tr w:rsidR="00591A02" w:rsidRPr="00591A02" w14:paraId="7F54F00E" w14:textId="3617FFF5" w:rsidTr="00591A02">
        <w:trPr>
          <w:trHeight w:val="711"/>
        </w:trPr>
        <w:tc>
          <w:tcPr>
            <w:tcW w:w="1828" w:type="dxa"/>
            <w:shd w:val="clear" w:color="auto" w:fill="000000" w:themeFill="text1"/>
          </w:tcPr>
          <w:p w14:paraId="4CF8C972" w14:textId="3EEB2EB8" w:rsidR="00591A02" w:rsidRPr="00591A02" w:rsidRDefault="00591A02" w:rsidP="00591A02">
            <w:pPr>
              <w:rPr>
                <w:rFonts w:asciiTheme="majorHAnsi" w:hAnsiTheme="majorHAnsi" w:cstheme="majorHAnsi"/>
                <w:b/>
                <w:bCs/>
              </w:rPr>
            </w:pPr>
            <w:r w:rsidRPr="00591A02">
              <w:rPr>
                <w:rFonts w:asciiTheme="majorHAnsi" w:hAnsiTheme="majorHAnsi" w:cstheme="majorHAnsi"/>
                <w:b/>
                <w:bCs/>
              </w:rPr>
              <w:t>I am going to…</w:t>
            </w:r>
          </w:p>
        </w:tc>
        <w:tc>
          <w:tcPr>
            <w:tcW w:w="1843" w:type="dxa"/>
            <w:shd w:val="clear" w:color="auto" w:fill="000000" w:themeFill="text1"/>
          </w:tcPr>
          <w:p w14:paraId="729DB42F" w14:textId="26C2AD42" w:rsidR="00591A02" w:rsidRPr="00591A02" w:rsidRDefault="00591A02" w:rsidP="00591A02">
            <w:pPr>
              <w:rPr>
                <w:rFonts w:asciiTheme="majorHAnsi" w:hAnsiTheme="majorHAnsi" w:cstheme="majorHAnsi"/>
                <w:b/>
                <w:bCs/>
              </w:rPr>
            </w:pPr>
            <w:r w:rsidRPr="00591A02">
              <w:rPr>
                <w:rFonts w:asciiTheme="majorHAnsi" w:hAnsiTheme="majorHAnsi" w:cstheme="majorHAnsi"/>
                <w:b/>
                <w:bCs/>
              </w:rPr>
              <w:t>I will try this by…</w:t>
            </w:r>
          </w:p>
        </w:tc>
        <w:tc>
          <w:tcPr>
            <w:tcW w:w="1984" w:type="dxa"/>
            <w:shd w:val="clear" w:color="auto" w:fill="000000" w:themeFill="text1"/>
          </w:tcPr>
          <w:p w14:paraId="3FAB42CC" w14:textId="1CC8D4E8" w:rsidR="00591A02" w:rsidRPr="00591A02" w:rsidRDefault="00591A02" w:rsidP="00591A02">
            <w:pPr>
              <w:rPr>
                <w:rFonts w:asciiTheme="majorHAnsi" w:hAnsiTheme="majorHAnsi" w:cstheme="majorHAnsi"/>
                <w:b/>
                <w:bCs/>
              </w:rPr>
            </w:pPr>
            <w:r w:rsidRPr="00591A02">
              <w:rPr>
                <w:rFonts w:asciiTheme="majorHAnsi" w:hAnsiTheme="majorHAnsi" w:cstheme="majorHAnsi"/>
                <w:b/>
                <w:bCs/>
              </w:rPr>
              <w:t xml:space="preserve">Upon reflection next time I will… </w:t>
            </w:r>
          </w:p>
        </w:tc>
        <w:tc>
          <w:tcPr>
            <w:tcW w:w="1701" w:type="dxa"/>
            <w:shd w:val="clear" w:color="auto" w:fill="000000" w:themeFill="text1"/>
          </w:tcPr>
          <w:p w14:paraId="123BE7A8" w14:textId="7D6E1BF3" w:rsidR="00591A02" w:rsidRPr="00591A02" w:rsidRDefault="00591A02" w:rsidP="00591A02">
            <w:pPr>
              <w:rPr>
                <w:rFonts w:asciiTheme="majorHAnsi" w:hAnsiTheme="majorHAnsi" w:cstheme="majorHAnsi"/>
                <w:b/>
                <w:bCs/>
              </w:rPr>
            </w:pPr>
            <w:r w:rsidRPr="00591A02">
              <w:rPr>
                <w:rFonts w:asciiTheme="majorHAnsi" w:hAnsiTheme="majorHAnsi" w:cstheme="majorHAnsi"/>
                <w:b/>
                <w:bCs/>
              </w:rPr>
              <w:t>I will try this again by…</w:t>
            </w:r>
          </w:p>
        </w:tc>
        <w:tc>
          <w:tcPr>
            <w:tcW w:w="1915" w:type="dxa"/>
            <w:shd w:val="clear" w:color="auto" w:fill="000000" w:themeFill="text1"/>
          </w:tcPr>
          <w:p w14:paraId="51C338CA" w14:textId="21C6BD67" w:rsidR="00591A02" w:rsidRPr="00591A02" w:rsidRDefault="00591A02" w:rsidP="00591A02">
            <w:pPr>
              <w:rPr>
                <w:rFonts w:asciiTheme="majorHAnsi" w:hAnsiTheme="majorHAnsi" w:cstheme="majorHAnsi"/>
                <w:b/>
                <w:bCs/>
              </w:rPr>
            </w:pPr>
            <w:r w:rsidRPr="00591A02">
              <w:rPr>
                <w:rFonts w:asciiTheme="majorHAnsi" w:hAnsiTheme="majorHAnsi" w:cstheme="majorHAnsi"/>
                <w:b/>
                <w:bCs/>
              </w:rPr>
              <w:t>I will embed this into my practice by…</w:t>
            </w:r>
          </w:p>
        </w:tc>
      </w:tr>
      <w:tr w:rsidR="00591A02" w14:paraId="69F4272E" w14:textId="49666E9B" w:rsidTr="00591A02">
        <w:trPr>
          <w:trHeight w:val="977"/>
        </w:trPr>
        <w:tc>
          <w:tcPr>
            <w:tcW w:w="1828" w:type="dxa"/>
          </w:tcPr>
          <w:p w14:paraId="788A3A86" w14:textId="77777777" w:rsidR="00591A02" w:rsidRDefault="00591A02" w:rsidP="00591A0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843" w:type="dxa"/>
          </w:tcPr>
          <w:p w14:paraId="20EBDD3C" w14:textId="77777777" w:rsidR="00591A02" w:rsidRDefault="00591A02" w:rsidP="00591A0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984" w:type="dxa"/>
          </w:tcPr>
          <w:p w14:paraId="164675BF" w14:textId="77777777" w:rsidR="00591A02" w:rsidRDefault="00591A02" w:rsidP="00591A0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7EA41EA1" w14:textId="77777777" w:rsidR="00591A02" w:rsidRDefault="00591A02" w:rsidP="00591A0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915" w:type="dxa"/>
          </w:tcPr>
          <w:p w14:paraId="79AE0640" w14:textId="1F32E5BC" w:rsidR="00591A02" w:rsidRDefault="00591A02" w:rsidP="00591A02">
            <w:pPr>
              <w:rPr>
                <w:rFonts w:asciiTheme="majorHAnsi" w:hAnsiTheme="majorHAnsi" w:cstheme="majorHAnsi"/>
              </w:rPr>
            </w:pPr>
          </w:p>
        </w:tc>
      </w:tr>
      <w:tr w:rsidR="00591A02" w14:paraId="6CF675C0" w14:textId="2432AC34" w:rsidTr="00591A02">
        <w:trPr>
          <w:trHeight w:val="1003"/>
        </w:trPr>
        <w:tc>
          <w:tcPr>
            <w:tcW w:w="1828" w:type="dxa"/>
          </w:tcPr>
          <w:p w14:paraId="568FFD54" w14:textId="77777777" w:rsidR="00591A02" w:rsidRDefault="00591A02" w:rsidP="00591A0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843" w:type="dxa"/>
          </w:tcPr>
          <w:p w14:paraId="0AA62970" w14:textId="77777777" w:rsidR="00591A02" w:rsidRDefault="00591A02" w:rsidP="00591A0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984" w:type="dxa"/>
          </w:tcPr>
          <w:p w14:paraId="69BEC38E" w14:textId="77777777" w:rsidR="00591A02" w:rsidRDefault="00591A02" w:rsidP="00591A0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77A46C2E" w14:textId="77777777" w:rsidR="00591A02" w:rsidRDefault="00591A02" w:rsidP="00591A0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915" w:type="dxa"/>
          </w:tcPr>
          <w:p w14:paraId="4705108C" w14:textId="793815AC" w:rsidR="00591A02" w:rsidRDefault="00591A02" w:rsidP="00591A02">
            <w:pPr>
              <w:rPr>
                <w:rFonts w:asciiTheme="majorHAnsi" w:hAnsiTheme="majorHAnsi" w:cstheme="majorHAnsi"/>
              </w:rPr>
            </w:pPr>
          </w:p>
        </w:tc>
      </w:tr>
      <w:tr w:rsidR="00591A02" w14:paraId="775CA8F5" w14:textId="2858938B" w:rsidTr="00591A02">
        <w:trPr>
          <w:trHeight w:val="1003"/>
        </w:trPr>
        <w:tc>
          <w:tcPr>
            <w:tcW w:w="1828" w:type="dxa"/>
          </w:tcPr>
          <w:p w14:paraId="461038B7" w14:textId="77777777" w:rsidR="00591A02" w:rsidRDefault="00591A02" w:rsidP="00591A0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843" w:type="dxa"/>
          </w:tcPr>
          <w:p w14:paraId="76D22412" w14:textId="77777777" w:rsidR="00591A02" w:rsidRDefault="00591A02" w:rsidP="00591A0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984" w:type="dxa"/>
          </w:tcPr>
          <w:p w14:paraId="662F0554" w14:textId="77777777" w:rsidR="00591A02" w:rsidRDefault="00591A02" w:rsidP="00591A0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4B4A9772" w14:textId="77777777" w:rsidR="00591A02" w:rsidRDefault="00591A02" w:rsidP="00591A0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915" w:type="dxa"/>
          </w:tcPr>
          <w:p w14:paraId="6920F650" w14:textId="79D714EC" w:rsidR="00591A02" w:rsidRDefault="00591A02" w:rsidP="00591A02">
            <w:pPr>
              <w:rPr>
                <w:rFonts w:asciiTheme="majorHAnsi" w:hAnsiTheme="majorHAnsi" w:cstheme="majorHAnsi"/>
              </w:rPr>
            </w:pPr>
          </w:p>
        </w:tc>
      </w:tr>
    </w:tbl>
    <w:p w14:paraId="2A18B609" w14:textId="5463EEDC" w:rsidR="00591A02" w:rsidRPr="00591A02" w:rsidRDefault="00591A02" w:rsidP="00591A02">
      <w:pPr>
        <w:rPr>
          <w:b/>
          <w:bCs/>
          <w:color w:val="008000"/>
        </w:rPr>
      </w:pPr>
    </w:p>
    <w:p w14:paraId="18CF5866" w14:textId="7D0DC682" w:rsidR="00591A02" w:rsidRPr="00591A02" w:rsidRDefault="00591A02" w:rsidP="00591A02">
      <w:pPr>
        <w:rPr>
          <w:b/>
          <w:bCs/>
          <w:color w:val="008000"/>
        </w:rPr>
      </w:pPr>
      <w:r w:rsidRPr="00591A02">
        <w:rPr>
          <w:b/>
          <w:bCs/>
          <w:color w:val="008000"/>
        </w:rPr>
        <w:t>Remember, you can reuse this booklet to reflect on different strategies and to plan for different groups of learners.</w:t>
      </w:r>
    </w:p>
    <w:p w14:paraId="32C05372" w14:textId="77777777" w:rsidR="00591A02" w:rsidRDefault="00591A02">
      <w:pPr>
        <w:rPr>
          <w:rFonts w:asciiTheme="majorHAnsi" w:eastAsia="Times New Roman" w:hAnsiTheme="majorHAnsi" w:cs="Times New Roman"/>
          <w:b/>
          <w:bCs/>
          <w:color w:val="008000"/>
          <w:kern w:val="36"/>
          <w:sz w:val="36"/>
          <w:szCs w:val="48"/>
          <w:lang w:eastAsia="en-GB"/>
        </w:rPr>
      </w:pPr>
      <w:r>
        <w:br w:type="page"/>
      </w:r>
    </w:p>
    <w:p w14:paraId="574A0B7F" w14:textId="6DCED4A3" w:rsidR="00C7560E" w:rsidRPr="008F02CE" w:rsidRDefault="00795DF1" w:rsidP="008F02CE">
      <w:pPr>
        <w:pStyle w:val="Heading1"/>
      </w:pPr>
      <w:bookmarkStart w:id="15" w:name="_Toc68969223"/>
      <w:r w:rsidRPr="008F02CE">
        <w:lastRenderedPageBreak/>
        <w:t>References and Further Reading</w:t>
      </w:r>
      <w:bookmarkEnd w:id="10"/>
      <w:bookmarkEnd w:id="15"/>
    </w:p>
    <w:p w14:paraId="4EA7E89E" w14:textId="0A4C217B" w:rsidR="00C7560E" w:rsidRPr="00C7560E" w:rsidRDefault="00C7560E" w:rsidP="00F03C1A">
      <w:pPr>
        <w:rPr>
          <w:rFonts w:ascii="Helvetica" w:hAnsi="Helvetica" w:cs="Helvetica"/>
          <w:sz w:val="24"/>
          <w:szCs w:val="24"/>
        </w:rPr>
      </w:pPr>
      <w:r w:rsidRPr="00C7560E">
        <w:rPr>
          <w:rFonts w:ascii="Helvetica" w:hAnsi="Helvetica" w:cs="Helvetica"/>
          <w:sz w:val="24"/>
          <w:szCs w:val="24"/>
        </w:rPr>
        <w:t>@__codexterous (2020) Cracking Open GCSE English Language: A Granular Method of Preparation (2020). Available at: https://codexterous.home.blog/2020/08/29/cracking-open-gcse-english-language-a-granular-method-of-preparation/ (Accessed: 31 December 2020).</w:t>
      </w:r>
    </w:p>
    <w:p w14:paraId="1A93DB4E" w14:textId="77777777" w:rsidR="00EA3C2B" w:rsidRPr="00795DF1" w:rsidRDefault="00C7560E" w:rsidP="00F03C1A">
      <w:pPr>
        <w:rPr>
          <w:rFonts w:ascii="Helvetica" w:hAnsi="Helvetica" w:cs="Helvetica"/>
          <w:sz w:val="24"/>
          <w:szCs w:val="24"/>
        </w:rPr>
      </w:pPr>
      <w:proofErr w:type="spellStart"/>
      <w:r w:rsidRPr="00C7560E">
        <w:rPr>
          <w:rFonts w:ascii="Helvetica" w:hAnsi="Helvetica" w:cs="Helvetica"/>
          <w:sz w:val="24"/>
          <w:szCs w:val="24"/>
        </w:rPr>
        <w:t>Caviglioli</w:t>
      </w:r>
      <w:proofErr w:type="spellEnd"/>
      <w:r w:rsidRPr="00C7560E">
        <w:rPr>
          <w:rFonts w:ascii="Helvetica" w:hAnsi="Helvetica" w:cs="Helvetica"/>
          <w:sz w:val="24"/>
          <w:szCs w:val="24"/>
        </w:rPr>
        <w:t>, O. (2020) </w:t>
      </w:r>
      <w:r w:rsidRPr="00C7560E">
        <w:rPr>
          <w:rFonts w:ascii="Helvetica" w:hAnsi="Helvetica" w:cs="Helvetica"/>
          <w:i/>
          <w:iCs/>
          <w:sz w:val="24"/>
          <w:szCs w:val="24"/>
        </w:rPr>
        <w:t>Dual coding with teachers</w:t>
      </w:r>
      <w:r w:rsidRPr="00C7560E">
        <w:rPr>
          <w:rFonts w:ascii="Helvetica" w:hAnsi="Helvetica" w:cs="Helvetica"/>
          <w:sz w:val="24"/>
          <w:szCs w:val="24"/>
        </w:rPr>
        <w:t>. Woodbridge: John Catt Educational ltd.</w:t>
      </w:r>
    </w:p>
    <w:p w14:paraId="3550F403" w14:textId="137E0A69" w:rsidR="00EA3C2B" w:rsidRPr="00795DF1" w:rsidRDefault="00EA3C2B" w:rsidP="00F03C1A">
      <w:pPr>
        <w:rPr>
          <w:rFonts w:ascii="Helvetica" w:hAnsi="Helvetica" w:cs="Helvetica"/>
          <w:color w:val="3E3D40"/>
          <w:sz w:val="24"/>
          <w:szCs w:val="24"/>
          <w:shd w:val="clear" w:color="auto" w:fill="FFFFFF"/>
        </w:rPr>
      </w:pPr>
      <w:proofErr w:type="spellStart"/>
      <w:r w:rsidRPr="00795DF1">
        <w:rPr>
          <w:rFonts w:ascii="Helvetica" w:hAnsi="Helvetica" w:cs="Helvetica"/>
          <w:color w:val="3E3D40"/>
          <w:sz w:val="24"/>
          <w:szCs w:val="24"/>
          <w:shd w:val="clear" w:color="auto" w:fill="FFFFFF"/>
        </w:rPr>
        <w:t>Corno</w:t>
      </w:r>
      <w:proofErr w:type="spellEnd"/>
      <w:r w:rsidRPr="00795DF1">
        <w:rPr>
          <w:rFonts w:ascii="Helvetica" w:hAnsi="Helvetica" w:cs="Helvetica"/>
          <w:color w:val="3E3D40"/>
          <w:sz w:val="24"/>
          <w:szCs w:val="24"/>
          <w:shd w:val="clear" w:color="auto" w:fill="FFFFFF"/>
        </w:rPr>
        <w:t xml:space="preserve">, L. (2008). </w:t>
      </w:r>
      <w:r w:rsidR="002D1E48">
        <w:rPr>
          <w:rFonts w:ascii="Helvetica" w:hAnsi="Helvetica" w:cs="Helvetica"/>
          <w:color w:val="3E3D40"/>
          <w:sz w:val="24"/>
          <w:szCs w:val="24"/>
          <w:shd w:val="clear" w:color="auto" w:fill="FFFFFF"/>
        </w:rPr>
        <w:t>‘</w:t>
      </w:r>
      <w:r w:rsidRPr="00795DF1">
        <w:rPr>
          <w:rFonts w:ascii="Helvetica" w:hAnsi="Helvetica" w:cs="Helvetica"/>
          <w:color w:val="3E3D40"/>
          <w:sz w:val="24"/>
          <w:szCs w:val="24"/>
          <w:shd w:val="clear" w:color="auto" w:fill="FFFFFF"/>
        </w:rPr>
        <w:t>On teaching adaptively</w:t>
      </w:r>
      <w:r w:rsidR="002D1E48">
        <w:rPr>
          <w:rFonts w:ascii="Helvetica" w:hAnsi="Helvetica" w:cs="Helvetica"/>
          <w:color w:val="3E3D40"/>
          <w:sz w:val="24"/>
          <w:szCs w:val="24"/>
          <w:shd w:val="clear" w:color="auto" w:fill="FFFFFF"/>
        </w:rPr>
        <w:t>’</w:t>
      </w:r>
      <w:r w:rsidRPr="00795DF1">
        <w:rPr>
          <w:rFonts w:ascii="Helvetica" w:hAnsi="Helvetica" w:cs="Helvetica"/>
          <w:color w:val="3E3D40"/>
          <w:sz w:val="24"/>
          <w:szCs w:val="24"/>
          <w:shd w:val="clear" w:color="auto" w:fill="FFFFFF"/>
        </w:rPr>
        <w:t>. </w:t>
      </w:r>
      <w:r w:rsidRPr="00795DF1">
        <w:rPr>
          <w:rFonts w:ascii="Helvetica" w:hAnsi="Helvetica" w:cs="Helvetica"/>
          <w:i/>
          <w:iCs/>
          <w:color w:val="3E3D40"/>
          <w:sz w:val="24"/>
          <w:szCs w:val="24"/>
          <w:shd w:val="clear" w:color="auto" w:fill="FFFFFF"/>
        </w:rPr>
        <w:t>Educ. Psychol.</w:t>
      </w:r>
      <w:r w:rsidRPr="00795DF1">
        <w:rPr>
          <w:rFonts w:ascii="Helvetica" w:hAnsi="Helvetica" w:cs="Helvetica"/>
          <w:color w:val="3E3D40"/>
          <w:sz w:val="24"/>
          <w:szCs w:val="24"/>
          <w:shd w:val="clear" w:color="auto" w:fill="FFFFFF"/>
        </w:rPr>
        <w:t xml:space="preserve"> 43, 161–173. </w:t>
      </w:r>
      <w:proofErr w:type="spellStart"/>
      <w:r w:rsidRPr="00795DF1">
        <w:rPr>
          <w:rFonts w:ascii="Helvetica" w:hAnsi="Helvetica" w:cs="Helvetica"/>
          <w:color w:val="3E3D40"/>
          <w:sz w:val="24"/>
          <w:szCs w:val="24"/>
          <w:shd w:val="clear" w:color="auto" w:fill="FFFFFF"/>
        </w:rPr>
        <w:t>doi</w:t>
      </w:r>
      <w:proofErr w:type="spellEnd"/>
      <w:r w:rsidRPr="00795DF1">
        <w:rPr>
          <w:rFonts w:ascii="Helvetica" w:hAnsi="Helvetica" w:cs="Helvetica"/>
          <w:color w:val="3E3D40"/>
          <w:sz w:val="24"/>
          <w:szCs w:val="24"/>
          <w:shd w:val="clear" w:color="auto" w:fill="FFFFFF"/>
        </w:rPr>
        <w:t>: 10.1080/00461520802178466</w:t>
      </w:r>
    </w:p>
    <w:p w14:paraId="7DADE529" w14:textId="77777777" w:rsidR="00EA3C2B" w:rsidRPr="00795DF1" w:rsidRDefault="00EA3C2B" w:rsidP="00F03C1A">
      <w:pP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</w:pP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Department for Education (2017) </w:t>
      </w:r>
      <w:r w:rsidRPr="00795DF1">
        <w:rPr>
          <w:rFonts w:ascii="Helvetica" w:hAnsi="Helvetica" w:cs="Helvetica"/>
          <w:i/>
          <w:iCs/>
          <w:color w:val="000000"/>
          <w:sz w:val="24"/>
          <w:szCs w:val="24"/>
          <w:shd w:val="clear" w:color="auto" w:fill="FFFFFF"/>
        </w:rPr>
        <w:t xml:space="preserve">SEN support: A rapid evidence assessment. Research </w:t>
      </w:r>
      <w:proofErr w:type="gramStart"/>
      <w:r w:rsidRPr="00795DF1">
        <w:rPr>
          <w:rFonts w:ascii="Helvetica" w:hAnsi="Helvetica" w:cs="Helvetica"/>
          <w:i/>
          <w:iCs/>
          <w:color w:val="000000"/>
          <w:sz w:val="24"/>
          <w:szCs w:val="24"/>
          <w:shd w:val="clear" w:color="auto" w:fill="FFFFFF"/>
        </w:rPr>
        <w:t>report.</w:t>
      </w: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.</w:t>
      </w:r>
      <w:proofErr w:type="gramEnd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 Social Science in Government, pp. 19-25.</w:t>
      </w:r>
    </w:p>
    <w:p w14:paraId="133D6071" w14:textId="77777777" w:rsidR="00EA3C2B" w:rsidRPr="00795DF1" w:rsidRDefault="00EA3C2B" w:rsidP="00F03C1A">
      <w:pPr>
        <w:rPr>
          <w:rFonts w:ascii="Helvetica" w:hAnsi="Helvetica" w:cs="Helvetica"/>
          <w:color w:val="111111"/>
          <w:sz w:val="24"/>
          <w:szCs w:val="24"/>
          <w:shd w:val="clear" w:color="auto" w:fill="FFFFFF"/>
        </w:rPr>
      </w:pP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Dweck, C. (2007) </w:t>
      </w:r>
      <w:r w:rsidRPr="00795DF1">
        <w:rPr>
          <w:rFonts w:ascii="Helvetica" w:hAnsi="Helvetica" w:cs="Helvetica"/>
          <w:i/>
          <w:iCs/>
          <w:color w:val="000000"/>
          <w:sz w:val="24"/>
          <w:szCs w:val="24"/>
          <w:shd w:val="clear" w:color="auto" w:fill="FFFFFF"/>
        </w:rPr>
        <w:t xml:space="preserve">Mindset: The New Psychology of Success. </w:t>
      </w: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New York, NY: </w:t>
      </w:r>
      <w:r w:rsidRPr="00795DF1">
        <w:rPr>
          <w:rFonts w:ascii="Helvetica" w:hAnsi="Helvetica" w:cs="Helvetica"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Pr="00795DF1">
        <w:rPr>
          <w:rFonts w:ascii="Helvetica" w:hAnsi="Helvetica" w:cs="Helvetica"/>
          <w:color w:val="111111"/>
          <w:sz w:val="24"/>
          <w:szCs w:val="24"/>
          <w:shd w:val="clear" w:color="auto" w:fill="FFFFFF"/>
        </w:rPr>
        <w:t>Ballantine Books.</w:t>
      </w:r>
    </w:p>
    <w:p w14:paraId="34A97CFC" w14:textId="1FC21FA2" w:rsidR="00C7560E" w:rsidRPr="00C7560E" w:rsidRDefault="00EA3C2B" w:rsidP="00F03C1A">
      <w:pPr>
        <w:rPr>
          <w:rFonts w:ascii="Helvetica" w:hAnsi="Helvetica" w:cs="Helvetica"/>
          <w:sz w:val="24"/>
          <w:szCs w:val="24"/>
        </w:rPr>
      </w:pP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EFF (2018a) </w:t>
      </w:r>
      <w:r w:rsidR="00BB1435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‘</w:t>
      </w:r>
      <w:r w:rsidRPr="00BB1435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Best Practice in Grouping Students Intervention B: Mixed Attainment Grouping Pilot report and executive summary</w:t>
      </w:r>
      <w:r w:rsidR="00E942B7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’</w:t>
      </w: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. Millbank: National Foundation for Educational Research. Available at: https://educationendowmentfoundation.org.uk/public/files/Projects/Evaluation_Reports/Intervention_B_-_Mixed_Attainment_Grouping.pdf (Accessed: 13 January 2021).</w:t>
      </w:r>
    </w:p>
    <w:p w14:paraId="652C9048" w14:textId="1B039BB0" w:rsidR="00A81AEC" w:rsidRPr="00A81AEC" w:rsidRDefault="00C7560E" w:rsidP="00F03C1A">
      <w:pPr>
        <w:rPr>
          <w:rFonts w:ascii="Helvetica" w:hAnsi="Helvetica" w:cs="Helvetica"/>
          <w:sz w:val="24"/>
          <w:szCs w:val="24"/>
        </w:rPr>
      </w:pPr>
      <w:r w:rsidRPr="00C7560E">
        <w:rPr>
          <w:rFonts w:ascii="Helvetica" w:hAnsi="Helvetica" w:cs="Helvetica"/>
          <w:sz w:val="24"/>
          <w:szCs w:val="24"/>
        </w:rPr>
        <w:t>EFF (2018</w:t>
      </w:r>
      <w:r w:rsidR="00EA3C2B" w:rsidRPr="00795DF1">
        <w:rPr>
          <w:rFonts w:ascii="Helvetica" w:hAnsi="Helvetica" w:cs="Helvetica"/>
          <w:sz w:val="24"/>
          <w:szCs w:val="24"/>
        </w:rPr>
        <w:t>b</w:t>
      </w:r>
      <w:r w:rsidRPr="00C7560E">
        <w:rPr>
          <w:rFonts w:ascii="Helvetica" w:hAnsi="Helvetica" w:cs="Helvetica"/>
          <w:sz w:val="24"/>
          <w:szCs w:val="24"/>
        </w:rPr>
        <w:t>)</w:t>
      </w:r>
      <w:r w:rsidR="00A81AEC" w:rsidRPr="00A81AEC">
        <w:rPr>
          <w:rFonts w:ascii="Helvetica" w:hAnsi="Helvetica" w:cs="Helvetica"/>
          <w:sz w:val="24"/>
          <w:szCs w:val="24"/>
        </w:rPr>
        <w:t xml:space="preserve"> </w:t>
      </w:r>
      <w:r w:rsidR="00BB1435">
        <w:rPr>
          <w:rFonts w:ascii="Helvetica" w:hAnsi="Helvetica" w:cs="Helvetica"/>
          <w:sz w:val="24"/>
          <w:szCs w:val="24"/>
        </w:rPr>
        <w:t>‘</w:t>
      </w:r>
      <w:r w:rsidR="00A81AEC" w:rsidRPr="00BB1435">
        <w:rPr>
          <w:rFonts w:ascii="Helvetica" w:hAnsi="Helvetica" w:cs="Helvetica"/>
          <w:sz w:val="24"/>
          <w:szCs w:val="24"/>
        </w:rPr>
        <w:t>Teaching and Learning Toolkit</w:t>
      </w:r>
      <w:r w:rsidR="00EA3C2B" w:rsidRPr="00BB1435">
        <w:rPr>
          <w:rFonts w:ascii="Helvetica" w:hAnsi="Helvetica" w:cs="Helvetica"/>
          <w:sz w:val="24"/>
          <w:szCs w:val="24"/>
        </w:rPr>
        <w:t>: Collaborative learning</w:t>
      </w:r>
      <w:r w:rsidR="00BB1435">
        <w:rPr>
          <w:rFonts w:ascii="Helvetica" w:hAnsi="Helvetica" w:cs="Helvetica"/>
          <w:sz w:val="24"/>
          <w:szCs w:val="24"/>
        </w:rPr>
        <w:t>’</w:t>
      </w:r>
      <w:r w:rsidR="00A81AEC" w:rsidRPr="00A81AEC">
        <w:rPr>
          <w:rFonts w:ascii="Helvetica" w:hAnsi="Helvetica" w:cs="Helvetica"/>
          <w:sz w:val="24"/>
          <w:szCs w:val="24"/>
        </w:rPr>
        <w:t xml:space="preserve">. Available at: </w:t>
      </w:r>
      <w:hyperlink r:id="rId17" w:history="1">
        <w:r w:rsidR="00EA3C2B" w:rsidRPr="00795DF1">
          <w:rPr>
            <w:rStyle w:val="Hyperlink"/>
            <w:rFonts w:ascii="Helvetica" w:hAnsi="Helvetica" w:cs="Helvetica"/>
            <w:sz w:val="24"/>
            <w:szCs w:val="24"/>
          </w:rPr>
          <w:t>https://educationendowmentfoundation.org.uk/pdf/generate/?u=https://educationendowmentfoundation.org.uk/pdf/toolkit/?id=152&amp;t=Teaching%20and%20Learning%20Toolkit&amp;e=152&amp;s=</w:t>
        </w:r>
      </w:hyperlink>
      <w:r w:rsidR="00EA3C2B" w:rsidRPr="00795DF1">
        <w:rPr>
          <w:rFonts w:ascii="Helvetica" w:hAnsi="Helvetica" w:cs="Helvetica"/>
          <w:sz w:val="24"/>
          <w:szCs w:val="24"/>
        </w:rPr>
        <w:t xml:space="preserve"> </w:t>
      </w:r>
      <w:r w:rsidR="00A81AEC" w:rsidRPr="00A81AEC">
        <w:rPr>
          <w:rFonts w:ascii="Helvetica" w:hAnsi="Helvetica" w:cs="Helvetica"/>
          <w:sz w:val="24"/>
          <w:szCs w:val="24"/>
        </w:rPr>
        <w:t xml:space="preserve">(Accessed: </w:t>
      </w:r>
      <w:r w:rsidR="00EA3C2B" w:rsidRPr="00795DF1">
        <w:rPr>
          <w:rFonts w:ascii="Helvetica" w:hAnsi="Helvetica" w:cs="Helvetica"/>
          <w:sz w:val="24"/>
          <w:szCs w:val="24"/>
        </w:rPr>
        <w:t xml:space="preserve">3 January </w:t>
      </w:r>
      <w:r w:rsidR="00A81AEC" w:rsidRPr="00A81AEC">
        <w:rPr>
          <w:rFonts w:ascii="Helvetica" w:hAnsi="Helvetica" w:cs="Helvetica"/>
          <w:sz w:val="24"/>
          <w:szCs w:val="24"/>
        </w:rPr>
        <w:t>202</w:t>
      </w:r>
      <w:r w:rsidR="00EA3C2B" w:rsidRPr="00795DF1">
        <w:rPr>
          <w:rFonts w:ascii="Helvetica" w:hAnsi="Helvetica" w:cs="Helvetica"/>
          <w:sz w:val="24"/>
          <w:szCs w:val="24"/>
        </w:rPr>
        <w:t>1</w:t>
      </w:r>
      <w:r w:rsidR="00A81AEC" w:rsidRPr="00A81AEC">
        <w:rPr>
          <w:rFonts w:ascii="Helvetica" w:hAnsi="Helvetica" w:cs="Helvetica"/>
          <w:sz w:val="24"/>
          <w:szCs w:val="24"/>
        </w:rPr>
        <w:t>)</w:t>
      </w:r>
    </w:p>
    <w:p w14:paraId="79A817F5" w14:textId="446AEDF5" w:rsidR="00A81AEC" w:rsidRPr="00A81AEC" w:rsidRDefault="00C7560E" w:rsidP="00F03C1A">
      <w:pPr>
        <w:rPr>
          <w:rFonts w:ascii="Helvetica" w:hAnsi="Helvetica" w:cs="Helvetica"/>
          <w:sz w:val="24"/>
          <w:szCs w:val="24"/>
        </w:rPr>
      </w:pPr>
      <w:r w:rsidRPr="00C7560E">
        <w:rPr>
          <w:rFonts w:ascii="Helvetica" w:hAnsi="Helvetica" w:cs="Helvetica"/>
          <w:sz w:val="24"/>
          <w:szCs w:val="24"/>
        </w:rPr>
        <w:t>EFF (2018</w:t>
      </w:r>
      <w:r w:rsidR="00EA3C2B" w:rsidRPr="00795DF1">
        <w:rPr>
          <w:rFonts w:ascii="Helvetica" w:hAnsi="Helvetica" w:cs="Helvetica"/>
          <w:sz w:val="24"/>
          <w:szCs w:val="24"/>
        </w:rPr>
        <w:t>c</w:t>
      </w:r>
      <w:r w:rsidRPr="00C7560E">
        <w:rPr>
          <w:rFonts w:ascii="Helvetica" w:hAnsi="Helvetica" w:cs="Helvetica"/>
          <w:sz w:val="24"/>
          <w:szCs w:val="24"/>
        </w:rPr>
        <w:t>)</w:t>
      </w:r>
      <w:r w:rsidR="00EA3C2B" w:rsidRPr="00795DF1">
        <w:rPr>
          <w:rFonts w:ascii="Helvetica" w:hAnsi="Helvetica" w:cs="Helvetica"/>
          <w:sz w:val="24"/>
          <w:szCs w:val="24"/>
        </w:rPr>
        <w:t xml:space="preserve"> </w:t>
      </w:r>
      <w:r w:rsidR="00BB1435">
        <w:rPr>
          <w:rFonts w:ascii="Helvetica" w:hAnsi="Helvetica" w:cs="Helvetica"/>
          <w:sz w:val="24"/>
          <w:szCs w:val="24"/>
        </w:rPr>
        <w:t>‘</w:t>
      </w:r>
      <w:r w:rsidR="00A81AEC" w:rsidRPr="00882EA8">
        <w:rPr>
          <w:rFonts w:ascii="Helvetica" w:hAnsi="Helvetica" w:cs="Helvetica"/>
          <w:sz w:val="24"/>
          <w:szCs w:val="24"/>
        </w:rPr>
        <w:t>Teaching and Learning</w:t>
      </w:r>
      <w:r w:rsidR="00A81AEC" w:rsidRPr="00A81AEC">
        <w:rPr>
          <w:rFonts w:ascii="Helvetica" w:hAnsi="Helvetica" w:cs="Helvetica"/>
          <w:i/>
          <w:iCs/>
          <w:sz w:val="24"/>
          <w:szCs w:val="24"/>
        </w:rPr>
        <w:t xml:space="preserve"> </w:t>
      </w:r>
      <w:r w:rsidR="00A81AEC" w:rsidRPr="00882EA8">
        <w:rPr>
          <w:rFonts w:ascii="Helvetica" w:hAnsi="Helvetica" w:cs="Helvetica"/>
          <w:sz w:val="24"/>
          <w:szCs w:val="24"/>
        </w:rPr>
        <w:t>Toolkit</w:t>
      </w:r>
      <w:r w:rsidR="00EA3C2B" w:rsidRPr="00882EA8">
        <w:rPr>
          <w:rFonts w:ascii="Helvetica" w:hAnsi="Helvetica" w:cs="Helvetica"/>
          <w:sz w:val="24"/>
          <w:szCs w:val="24"/>
        </w:rPr>
        <w:t>: Within-class attainment grouping</w:t>
      </w:r>
      <w:r w:rsidR="00BB1435">
        <w:rPr>
          <w:rFonts w:ascii="Helvetica" w:hAnsi="Helvetica" w:cs="Helvetica"/>
          <w:sz w:val="24"/>
          <w:szCs w:val="24"/>
        </w:rPr>
        <w:t>’.</w:t>
      </w:r>
      <w:r w:rsidR="00A81AEC" w:rsidRPr="00A81AEC">
        <w:rPr>
          <w:rFonts w:ascii="Helvetica" w:hAnsi="Helvetica" w:cs="Helvetica"/>
          <w:sz w:val="24"/>
          <w:szCs w:val="24"/>
        </w:rPr>
        <w:t xml:space="preserve"> Available at: </w:t>
      </w:r>
      <w:hyperlink r:id="rId18" w:history="1">
        <w:r w:rsidR="00EA3C2B" w:rsidRPr="00795DF1">
          <w:rPr>
            <w:rStyle w:val="Hyperlink"/>
            <w:rFonts w:ascii="Helvetica" w:hAnsi="Helvetica" w:cs="Helvetica"/>
            <w:sz w:val="24"/>
            <w:szCs w:val="24"/>
          </w:rPr>
          <w:t>https://educationendowmentfoundation.org.uk/pdf/generate/?u=https://educationendowmentfoundation.org.uk/pdf/toolkit/?id=2618&amp;t=Teaching%20and%20Learning%20Toolkit&amp;e=2618&amp;s=</w:t>
        </w:r>
      </w:hyperlink>
      <w:r w:rsidR="00EA3C2B" w:rsidRPr="00795DF1">
        <w:rPr>
          <w:rFonts w:ascii="Helvetica" w:hAnsi="Helvetica" w:cs="Helvetica"/>
          <w:sz w:val="24"/>
          <w:szCs w:val="24"/>
        </w:rPr>
        <w:t xml:space="preserve"> </w:t>
      </w:r>
      <w:r w:rsidR="00A81AEC" w:rsidRPr="00A81AEC">
        <w:rPr>
          <w:rFonts w:ascii="Helvetica" w:hAnsi="Helvetica" w:cs="Helvetica"/>
          <w:sz w:val="24"/>
          <w:szCs w:val="24"/>
        </w:rPr>
        <w:t xml:space="preserve">(Accessed: </w:t>
      </w:r>
      <w:r w:rsidR="00EA3C2B" w:rsidRPr="00795DF1">
        <w:rPr>
          <w:rFonts w:ascii="Helvetica" w:hAnsi="Helvetica" w:cs="Helvetica"/>
          <w:sz w:val="24"/>
          <w:szCs w:val="24"/>
        </w:rPr>
        <w:t xml:space="preserve">3 January </w:t>
      </w:r>
      <w:r w:rsidR="00A81AEC" w:rsidRPr="00A81AEC">
        <w:rPr>
          <w:rFonts w:ascii="Helvetica" w:hAnsi="Helvetica" w:cs="Helvetica"/>
          <w:sz w:val="24"/>
          <w:szCs w:val="24"/>
        </w:rPr>
        <w:t>202</w:t>
      </w:r>
      <w:r w:rsidR="00EA3C2B" w:rsidRPr="00795DF1">
        <w:rPr>
          <w:rFonts w:ascii="Helvetica" w:hAnsi="Helvetica" w:cs="Helvetica"/>
          <w:sz w:val="24"/>
          <w:szCs w:val="24"/>
        </w:rPr>
        <w:t>1</w:t>
      </w:r>
      <w:r w:rsidR="00A81AEC" w:rsidRPr="00A81AEC">
        <w:rPr>
          <w:rFonts w:ascii="Helvetica" w:hAnsi="Helvetica" w:cs="Helvetica"/>
          <w:sz w:val="24"/>
          <w:szCs w:val="24"/>
        </w:rPr>
        <w:t>)</w:t>
      </w:r>
    </w:p>
    <w:p w14:paraId="40AC113C" w14:textId="0580925E" w:rsidR="00EA3C2B" w:rsidRPr="00795DF1" w:rsidRDefault="00EA3C2B" w:rsidP="00F03C1A">
      <w:pPr>
        <w:rPr>
          <w:rFonts w:ascii="Helvetica" w:hAnsi="Helvetica" w:cs="Helvetica"/>
          <w:sz w:val="24"/>
          <w:szCs w:val="24"/>
        </w:rPr>
      </w:pPr>
      <w:proofErr w:type="spellStart"/>
      <w:r w:rsidRPr="00795DF1">
        <w:rPr>
          <w:rFonts w:ascii="Helvetica" w:hAnsi="Helvetica" w:cs="Helvetica"/>
          <w:sz w:val="24"/>
          <w:szCs w:val="24"/>
        </w:rPr>
        <w:t>Hertberg</w:t>
      </w:r>
      <w:proofErr w:type="spellEnd"/>
      <w:r w:rsidRPr="00795DF1">
        <w:rPr>
          <w:rFonts w:ascii="Helvetica" w:hAnsi="Helvetica" w:cs="Helvetica"/>
          <w:sz w:val="24"/>
          <w:szCs w:val="24"/>
        </w:rPr>
        <w:t xml:space="preserve">-Davis, H. (2009) </w:t>
      </w:r>
      <w:r w:rsidR="00501C9F">
        <w:rPr>
          <w:rFonts w:ascii="Helvetica" w:hAnsi="Helvetica" w:cs="Helvetica"/>
          <w:sz w:val="24"/>
          <w:szCs w:val="24"/>
        </w:rPr>
        <w:t>‘</w:t>
      </w:r>
      <w:r w:rsidRPr="00795DF1">
        <w:rPr>
          <w:rFonts w:ascii="Helvetica" w:hAnsi="Helvetica" w:cs="Helvetica"/>
          <w:sz w:val="24"/>
          <w:szCs w:val="24"/>
        </w:rPr>
        <w:t>Myth 7: Differentiation in the Regular Classroom Is Equivalent to Gifted Programs and Is Sufficient Classroom Teachers Have the Time, the Skill, and the Will to Differentiate Adequately</w:t>
      </w:r>
      <w:r w:rsidR="00501C9F">
        <w:rPr>
          <w:rFonts w:ascii="Helvetica" w:hAnsi="Helvetica" w:cs="Helvetica"/>
          <w:sz w:val="24"/>
          <w:szCs w:val="24"/>
        </w:rPr>
        <w:t>’.</w:t>
      </w:r>
      <w:r w:rsidR="00882EA8">
        <w:rPr>
          <w:rFonts w:ascii="Helvetica" w:hAnsi="Helvetica" w:cs="Helvetica"/>
          <w:sz w:val="24"/>
          <w:szCs w:val="24"/>
        </w:rPr>
        <w:t xml:space="preserve"> </w:t>
      </w:r>
      <w:r w:rsidRPr="00882EA8">
        <w:rPr>
          <w:rFonts w:ascii="Helvetica" w:hAnsi="Helvetica" w:cs="Helvetica"/>
          <w:i/>
          <w:iCs/>
          <w:sz w:val="24"/>
          <w:szCs w:val="24"/>
        </w:rPr>
        <w:t>Gifted Child Quarterly</w:t>
      </w:r>
      <w:r w:rsidRPr="00795DF1">
        <w:rPr>
          <w:rFonts w:ascii="Helvetica" w:hAnsi="Helvetica" w:cs="Helvetica"/>
          <w:sz w:val="24"/>
          <w:szCs w:val="24"/>
        </w:rPr>
        <w:t>, 53 (4), pp. 251-253.</w:t>
      </w:r>
    </w:p>
    <w:p w14:paraId="241DEEC2" w14:textId="40884AF7" w:rsidR="00EA3C2B" w:rsidRPr="00795DF1" w:rsidRDefault="00EA3C2B" w:rsidP="00F03C1A">
      <w:pP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</w:pP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Johnson, David &amp; Murayama, G &amp; R.T., Johnson &amp; Nelson, D &amp; </w:t>
      </w:r>
      <w:proofErr w:type="spellStart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Skon</w:t>
      </w:r>
      <w:proofErr w:type="spellEnd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, L. (1981). </w:t>
      </w:r>
      <w:r w:rsidR="000D58F0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‘</w:t>
      </w: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Effects of cooperative, competitive, and individualistic goal structures on achievement: A meta-</w:t>
      </w:r>
      <w:proofErr w:type="gramStart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analysis</w:t>
      </w:r>
      <w:r w:rsidR="000D58F0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’</w:t>
      </w:r>
      <w:proofErr w:type="gramEnd"/>
      <w:r w:rsidR="000D58F0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.</w:t>
      </w: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 </w:t>
      </w:r>
      <w:r w:rsidRPr="00795DF1">
        <w:rPr>
          <w:rFonts w:ascii="Helvetica" w:hAnsi="Helvetica" w:cs="Helvetica"/>
          <w:i/>
          <w:iCs/>
          <w:color w:val="000000"/>
          <w:sz w:val="24"/>
          <w:szCs w:val="24"/>
          <w:shd w:val="clear" w:color="auto" w:fill="FFFFFF"/>
        </w:rPr>
        <w:t xml:space="preserve">Psychological Bulletin, </w:t>
      </w: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89. pp. 47-62. Doi: 10.1037/0033-2909.89.1.47. Available at: </w:t>
      </w:r>
      <w:hyperlink r:id="rId19" w:history="1">
        <w:r w:rsidRPr="00795DF1">
          <w:rPr>
            <w:rStyle w:val="Hyperlink"/>
            <w:rFonts w:ascii="Helvetica" w:hAnsi="Helvetica" w:cs="Helvetica"/>
            <w:sz w:val="24"/>
            <w:szCs w:val="24"/>
            <w:shd w:val="clear" w:color="auto" w:fill="FFFFFF"/>
          </w:rPr>
          <w:t>https://www.researchgate.net/publication/229067919_Effects_of_cooperative_competitive_and_individualistic_goal_structures_on_achievement_A_meta-analysis/citation/download</w:t>
        </w:r>
      </w:hyperlink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 (Accessed 16 January 2021)</w:t>
      </w:r>
    </w:p>
    <w:p w14:paraId="2B5D58A7" w14:textId="77777777" w:rsidR="00C7560E" w:rsidRPr="00C7560E" w:rsidRDefault="00C7560E" w:rsidP="00F03C1A">
      <w:pPr>
        <w:rPr>
          <w:rFonts w:ascii="Helvetica" w:hAnsi="Helvetica" w:cs="Helvetica"/>
          <w:sz w:val="24"/>
          <w:szCs w:val="24"/>
        </w:rPr>
      </w:pPr>
      <w:r w:rsidRPr="00C7560E">
        <w:rPr>
          <w:rFonts w:ascii="Helvetica" w:hAnsi="Helvetica" w:cs="Helvetica"/>
          <w:sz w:val="24"/>
          <w:szCs w:val="24"/>
        </w:rPr>
        <w:t>Jones, K. (2020) </w:t>
      </w:r>
      <w:r w:rsidRPr="00C7560E">
        <w:rPr>
          <w:rFonts w:ascii="Helvetica" w:hAnsi="Helvetica" w:cs="Helvetica"/>
          <w:i/>
          <w:iCs/>
          <w:sz w:val="24"/>
          <w:szCs w:val="24"/>
        </w:rPr>
        <w:t>Retrieval Practice: Research and Resources for every classroom</w:t>
      </w:r>
      <w:r w:rsidRPr="00C7560E">
        <w:rPr>
          <w:rFonts w:ascii="Helvetica" w:hAnsi="Helvetica" w:cs="Helvetica"/>
          <w:sz w:val="24"/>
          <w:szCs w:val="24"/>
        </w:rPr>
        <w:t>. Woodbridge: John Catt Educational, Limited.</w:t>
      </w:r>
    </w:p>
    <w:p w14:paraId="13EDB3AE" w14:textId="77777777" w:rsidR="00F03C1A" w:rsidRPr="00795DF1" w:rsidRDefault="00F03C1A" w:rsidP="00F03C1A">
      <w:pP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</w:pPr>
      <w:r>
        <w:rPr>
          <w:rFonts w:ascii="Helvetica" w:hAnsi="Helvetica" w:cs="Helvetica"/>
          <w:sz w:val="24"/>
          <w:szCs w:val="24"/>
        </w:rPr>
        <w:lastRenderedPageBreak/>
        <w:t>Lovell</w:t>
      </w:r>
      <w:r w:rsidR="00C7560E" w:rsidRPr="00C7560E">
        <w:rPr>
          <w:rFonts w:ascii="Helvetica" w:hAnsi="Helvetica" w:cs="Helvetica"/>
          <w:sz w:val="24"/>
          <w:szCs w:val="24"/>
        </w:rPr>
        <w:t>, O. (2020) </w:t>
      </w:r>
      <w:proofErr w:type="spellStart"/>
      <w:r w:rsidR="00E661CA">
        <w:rPr>
          <w:rFonts w:ascii="Helvetica" w:hAnsi="Helvetica" w:cs="Helvetica"/>
          <w:sz w:val="24"/>
          <w:szCs w:val="24"/>
        </w:rPr>
        <w:t>S</w:t>
      </w:r>
      <w:r w:rsidR="00E661CA" w:rsidRPr="00C7560E">
        <w:rPr>
          <w:rFonts w:ascii="Helvetica" w:hAnsi="Helvetica" w:cs="Helvetica"/>
          <w:i/>
          <w:iCs/>
          <w:sz w:val="24"/>
          <w:szCs w:val="24"/>
        </w:rPr>
        <w:t>weller's</w:t>
      </w:r>
      <w:proofErr w:type="spellEnd"/>
      <w:r w:rsidR="00E661CA" w:rsidRPr="00C7560E">
        <w:rPr>
          <w:rFonts w:ascii="Helvetica" w:hAnsi="Helvetica" w:cs="Helvetica"/>
          <w:i/>
          <w:iCs/>
          <w:sz w:val="24"/>
          <w:szCs w:val="24"/>
        </w:rPr>
        <w:t xml:space="preserve"> </w:t>
      </w:r>
      <w:r w:rsidR="00E661CA">
        <w:rPr>
          <w:rFonts w:ascii="Helvetica" w:hAnsi="Helvetica" w:cs="Helvetica"/>
          <w:i/>
          <w:iCs/>
          <w:sz w:val="24"/>
          <w:szCs w:val="24"/>
        </w:rPr>
        <w:t>C</w:t>
      </w:r>
      <w:r w:rsidR="00E661CA" w:rsidRPr="00C7560E">
        <w:rPr>
          <w:rFonts w:ascii="Helvetica" w:hAnsi="Helvetica" w:cs="Helvetica"/>
          <w:i/>
          <w:iCs/>
          <w:sz w:val="24"/>
          <w:szCs w:val="24"/>
        </w:rPr>
        <w:t xml:space="preserve">ognitive </w:t>
      </w:r>
      <w:r w:rsidR="00E661CA">
        <w:rPr>
          <w:rFonts w:ascii="Helvetica" w:hAnsi="Helvetica" w:cs="Helvetica"/>
          <w:i/>
          <w:iCs/>
          <w:sz w:val="24"/>
          <w:szCs w:val="24"/>
        </w:rPr>
        <w:t>L</w:t>
      </w:r>
      <w:r w:rsidR="00E661CA" w:rsidRPr="00C7560E">
        <w:rPr>
          <w:rFonts w:ascii="Helvetica" w:hAnsi="Helvetica" w:cs="Helvetica"/>
          <w:i/>
          <w:iCs/>
          <w:sz w:val="24"/>
          <w:szCs w:val="24"/>
        </w:rPr>
        <w:t xml:space="preserve">oad </w:t>
      </w:r>
      <w:r w:rsidR="00E661CA">
        <w:rPr>
          <w:rFonts w:ascii="Helvetica" w:hAnsi="Helvetica" w:cs="Helvetica"/>
          <w:i/>
          <w:iCs/>
          <w:sz w:val="24"/>
          <w:szCs w:val="24"/>
        </w:rPr>
        <w:t>T</w:t>
      </w:r>
      <w:r w:rsidR="00E661CA" w:rsidRPr="00C7560E">
        <w:rPr>
          <w:rFonts w:ascii="Helvetica" w:hAnsi="Helvetica" w:cs="Helvetica"/>
          <w:i/>
          <w:iCs/>
          <w:sz w:val="24"/>
          <w:szCs w:val="24"/>
        </w:rPr>
        <w:t xml:space="preserve">heory in </w:t>
      </w:r>
      <w:r w:rsidR="00E661CA">
        <w:rPr>
          <w:rFonts w:ascii="Helvetica" w:hAnsi="Helvetica" w:cs="Helvetica"/>
          <w:i/>
          <w:iCs/>
          <w:sz w:val="24"/>
          <w:szCs w:val="24"/>
        </w:rPr>
        <w:t>A</w:t>
      </w:r>
      <w:r w:rsidR="00E661CA" w:rsidRPr="00C7560E">
        <w:rPr>
          <w:rFonts w:ascii="Helvetica" w:hAnsi="Helvetica" w:cs="Helvetica"/>
          <w:i/>
          <w:iCs/>
          <w:sz w:val="24"/>
          <w:szCs w:val="24"/>
        </w:rPr>
        <w:t>ction</w:t>
      </w:r>
      <w:r w:rsidR="00C7560E" w:rsidRPr="00C7560E">
        <w:rPr>
          <w:rFonts w:ascii="Helvetica" w:hAnsi="Helvetica" w:cs="Helvetica"/>
          <w:sz w:val="24"/>
          <w:szCs w:val="24"/>
        </w:rPr>
        <w:t xml:space="preserve">. Woodbridge: </w:t>
      </w: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John Catt Educational Ltd.</w:t>
      </w:r>
    </w:p>
    <w:p w14:paraId="31B02F94" w14:textId="15A4898D" w:rsidR="00EA3C2B" w:rsidRPr="00795DF1" w:rsidRDefault="00F03C1A" w:rsidP="00F03C1A">
      <w:pP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</w:pPr>
      <w: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Marks</w:t>
      </w:r>
      <w:r w:rsidR="00EA3C2B"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, R. (2013) </w:t>
      </w:r>
      <w:r w:rsidR="000D58F0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‘</w:t>
      </w:r>
      <w:r w:rsidR="001B52CB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’</w:t>
      </w:r>
      <w:r w:rsidR="00EA3C2B"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The Blue Table Means You Don't Have a Clue': the persistence of fixed-ability thinking and practices in primary mathematics in English </w:t>
      </w:r>
      <w:proofErr w:type="gramStart"/>
      <w:r w:rsidR="00EA3C2B"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schools</w:t>
      </w:r>
      <w:r w:rsidR="000D58F0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’</w:t>
      </w:r>
      <w:proofErr w:type="gramEnd"/>
      <w:r w:rsidR="000D58F0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.</w:t>
      </w:r>
      <w:r w:rsidR="00EA3C2B"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 </w:t>
      </w:r>
      <w:r w:rsidR="00EA3C2B" w:rsidRPr="00795DF1">
        <w:rPr>
          <w:rFonts w:ascii="Helvetica" w:hAnsi="Helvetica" w:cs="Helvetica"/>
          <w:i/>
          <w:iCs/>
          <w:color w:val="000000"/>
          <w:sz w:val="24"/>
          <w:szCs w:val="24"/>
          <w:shd w:val="clear" w:color="auto" w:fill="FFFFFF"/>
        </w:rPr>
        <w:t>FORUM</w:t>
      </w:r>
      <w:r w:rsidR="00EA3C2B"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, 55(1), p. 31. </w:t>
      </w:r>
      <w:proofErr w:type="spellStart"/>
      <w:r w:rsidR="00EA3C2B"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doi</w:t>
      </w:r>
      <w:proofErr w:type="spellEnd"/>
      <w:r w:rsidR="00EA3C2B"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: 10.2304/forum.2013.55.1.31.</w:t>
      </w:r>
    </w:p>
    <w:p w14:paraId="4F1E0506" w14:textId="2DD6BF6E" w:rsidR="00EA3C2B" w:rsidRPr="00795DF1" w:rsidRDefault="00EA3C2B" w:rsidP="00F03C1A">
      <w:pPr>
        <w:rPr>
          <w:rFonts w:ascii="Helvetica" w:hAnsi="Helvetica" w:cs="Helvetica"/>
          <w:color w:val="121212"/>
          <w:sz w:val="24"/>
          <w:szCs w:val="24"/>
          <w:shd w:val="clear" w:color="auto" w:fill="FFFFFF"/>
        </w:rPr>
      </w:pPr>
      <w:r w:rsidRPr="00795DF1">
        <w:rPr>
          <w:rFonts w:ascii="Helvetica" w:hAnsi="Helvetica" w:cs="Helvetica"/>
          <w:color w:val="121212"/>
          <w:sz w:val="24"/>
          <w:szCs w:val="24"/>
          <w:shd w:val="clear" w:color="auto" w:fill="FFFFFF"/>
        </w:rPr>
        <w:t>Maslow, A. H. (1943). </w:t>
      </w:r>
      <w:r w:rsidR="000D58F0">
        <w:rPr>
          <w:rFonts w:ascii="Helvetica" w:hAnsi="Helvetica" w:cs="Helvetica"/>
          <w:color w:val="121212"/>
          <w:sz w:val="24"/>
          <w:szCs w:val="24"/>
          <w:shd w:val="clear" w:color="auto" w:fill="FFFFFF"/>
        </w:rPr>
        <w:t>‘</w:t>
      </w:r>
      <w:r w:rsidRPr="00882EA8">
        <w:rPr>
          <w:rFonts w:ascii="Helvetica" w:hAnsi="Helvetica" w:cs="Helvetica"/>
          <w:sz w:val="24"/>
          <w:szCs w:val="24"/>
          <w:shd w:val="clear" w:color="auto" w:fill="FFFFFF"/>
        </w:rPr>
        <w:t>A theory of human motivation</w:t>
      </w:r>
      <w:r w:rsidR="000D58F0">
        <w:rPr>
          <w:rFonts w:ascii="Helvetica" w:hAnsi="Helvetica" w:cs="Helvetica"/>
          <w:sz w:val="24"/>
          <w:szCs w:val="24"/>
          <w:shd w:val="clear" w:color="auto" w:fill="FFFFFF"/>
        </w:rPr>
        <w:t>’.</w:t>
      </w:r>
      <w:r w:rsidRPr="00795DF1">
        <w:rPr>
          <w:rFonts w:ascii="Helvetica" w:hAnsi="Helvetica" w:cs="Helvetica"/>
          <w:color w:val="121212"/>
          <w:sz w:val="24"/>
          <w:szCs w:val="24"/>
          <w:shd w:val="clear" w:color="auto" w:fill="FFFFFF"/>
        </w:rPr>
        <w:t> </w:t>
      </w:r>
      <w:r w:rsidRPr="00795DF1">
        <w:rPr>
          <w:rStyle w:val="Emphasis"/>
          <w:rFonts w:ascii="Helvetica" w:hAnsi="Helvetica" w:cs="Helvetica"/>
          <w:color w:val="121212"/>
          <w:sz w:val="24"/>
          <w:szCs w:val="24"/>
          <w:shd w:val="clear" w:color="auto" w:fill="FFFFFF"/>
        </w:rPr>
        <w:t>Psychological Review, 50</w:t>
      </w:r>
      <w:r w:rsidRPr="00795DF1">
        <w:rPr>
          <w:rFonts w:ascii="Helvetica" w:hAnsi="Helvetica" w:cs="Helvetica"/>
          <w:color w:val="121212"/>
          <w:sz w:val="24"/>
          <w:szCs w:val="24"/>
          <w:shd w:val="clear" w:color="auto" w:fill="FFFFFF"/>
        </w:rPr>
        <w:t>(4), 370-96.</w:t>
      </w:r>
    </w:p>
    <w:p w14:paraId="4DB3A33A" w14:textId="77777777" w:rsidR="00C7560E" w:rsidRPr="00C7560E" w:rsidRDefault="00C7560E" w:rsidP="00F03C1A">
      <w:pPr>
        <w:rPr>
          <w:rFonts w:ascii="Helvetica" w:hAnsi="Helvetica" w:cs="Helvetica"/>
          <w:sz w:val="24"/>
          <w:szCs w:val="24"/>
        </w:rPr>
      </w:pPr>
      <w:proofErr w:type="spellStart"/>
      <w:r w:rsidRPr="00C7560E">
        <w:rPr>
          <w:rFonts w:ascii="Helvetica" w:hAnsi="Helvetica" w:cs="Helvetica"/>
          <w:sz w:val="24"/>
          <w:szCs w:val="24"/>
        </w:rPr>
        <w:t>Rosenshine</w:t>
      </w:r>
      <w:proofErr w:type="spellEnd"/>
      <w:r w:rsidRPr="00C7560E">
        <w:rPr>
          <w:rFonts w:ascii="Helvetica" w:hAnsi="Helvetica" w:cs="Helvetica"/>
          <w:sz w:val="24"/>
          <w:szCs w:val="24"/>
        </w:rPr>
        <w:t>, B. (2012) </w:t>
      </w:r>
      <w:r w:rsidRPr="00C7560E">
        <w:rPr>
          <w:rFonts w:ascii="Helvetica" w:hAnsi="Helvetica" w:cs="Helvetica"/>
          <w:i/>
          <w:iCs/>
          <w:sz w:val="24"/>
          <w:szCs w:val="24"/>
        </w:rPr>
        <w:t>American Educator</w:t>
      </w:r>
      <w:r w:rsidRPr="00C7560E">
        <w:rPr>
          <w:rFonts w:ascii="Helvetica" w:hAnsi="Helvetica" w:cs="Helvetica"/>
          <w:sz w:val="24"/>
          <w:szCs w:val="24"/>
        </w:rPr>
        <w:t>, 36(1), pp. 12-19. Available at: https://files.eric.ed.gov/fulltext/EJ971753.pdf (Accessed: 10 December 2020).</w:t>
      </w:r>
    </w:p>
    <w:p w14:paraId="7F89BF0F" w14:textId="61355C88" w:rsidR="00EA3C2B" w:rsidRPr="00795DF1" w:rsidRDefault="00EA3C2B" w:rsidP="00F03C1A">
      <w:pP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</w:pP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Rosenthal, R. and Jacobson, L. (1968) </w:t>
      </w:r>
      <w:r w:rsidR="000D58F0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‘</w:t>
      </w: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Pygmalion in the Classroom</w:t>
      </w:r>
      <w:r w:rsidR="000D58F0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’.</w:t>
      </w: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 </w:t>
      </w:r>
      <w:r w:rsidRPr="00795DF1">
        <w:rPr>
          <w:rFonts w:ascii="Helvetica" w:hAnsi="Helvetica" w:cs="Helvetica"/>
          <w:i/>
          <w:iCs/>
          <w:color w:val="000000"/>
          <w:sz w:val="24"/>
          <w:szCs w:val="24"/>
          <w:shd w:val="clear" w:color="auto" w:fill="FFFFFF"/>
        </w:rPr>
        <w:t>American Educational Research Journal</w:t>
      </w: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, 5(4), p. 708. </w:t>
      </w:r>
      <w:proofErr w:type="spellStart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doi</w:t>
      </w:r>
      <w:proofErr w:type="spellEnd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: 10.2307/1162010.</w:t>
      </w:r>
    </w:p>
    <w:p w14:paraId="62739E3B" w14:textId="63DFE821" w:rsidR="00EA3C2B" w:rsidRPr="00795DF1" w:rsidRDefault="00EA3C2B" w:rsidP="00F03C1A">
      <w:pP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</w:pPr>
      <w:proofErr w:type="spellStart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Roseth</w:t>
      </w:r>
      <w:proofErr w:type="spellEnd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, C., Johnson, D. and Johnson, R. (2008) </w:t>
      </w:r>
      <w:r w:rsidR="000D58F0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‘</w:t>
      </w: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Promoting early adolescents' achievement and peer relationships: The effects of cooperative, competitive, and individualistic goal </w:t>
      </w:r>
      <w:proofErr w:type="gramStart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structures</w:t>
      </w:r>
      <w:r w:rsidR="000D58F0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’</w:t>
      </w:r>
      <w:proofErr w:type="gramEnd"/>
      <w:r w:rsidR="000D58F0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.</w:t>
      </w: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 </w:t>
      </w:r>
      <w:r w:rsidRPr="00795DF1">
        <w:rPr>
          <w:rFonts w:ascii="Helvetica" w:hAnsi="Helvetica" w:cs="Helvetica"/>
          <w:i/>
          <w:iCs/>
          <w:color w:val="000000"/>
          <w:sz w:val="24"/>
          <w:szCs w:val="24"/>
          <w:shd w:val="clear" w:color="auto" w:fill="FFFFFF"/>
        </w:rPr>
        <w:t>Psychological Bulletin</w:t>
      </w: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, 134(2), pp. 223-246. </w:t>
      </w:r>
      <w:proofErr w:type="spellStart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doi</w:t>
      </w:r>
      <w:proofErr w:type="spellEnd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: 10.1037/0033-2909.134.2.223. Available at: </w:t>
      </w:r>
      <w:hyperlink r:id="rId20" w:history="1">
        <w:r w:rsidRPr="00795DF1">
          <w:rPr>
            <w:rStyle w:val="Hyperlink"/>
            <w:rFonts w:ascii="Helvetica" w:hAnsi="Helvetica" w:cs="Helvetica"/>
            <w:sz w:val="24"/>
            <w:szCs w:val="24"/>
            <w:shd w:val="clear" w:color="auto" w:fill="FFFFFF"/>
          </w:rPr>
          <w:t>https://pdfs.semanticscholar.org/7af4/b797f4cf9877760c7bf87934a75f037c9b5c.pdf</w:t>
        </w:r>
      </w:hyperlink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  (Accessed 16 January 2021)</w:t>
      </w:r>
    </w:p>
    <w:p w14:paraId="088A19F9" w14:textId="61F73CD6" w:rsidR="00EA3C2B" w:rsidRPr="00795DF1" w:rsidRDefault="00EA3C2B" w:rsidP="00F03C1A">
      <w:pP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</w:pP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Roy, A., </w:t>
      </w:r>
      <w:proofErr w:type="spellStart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Guay</w:t>
      </w:r>
      <w:proofErr w:type="spellEnd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, F. and Valois, P. (2013) </w:t>
      </w:r>
      <w:r w:rsidR="000D58F0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‘</w:t>
      </w: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Teaching to address diverse learning needs: development and validation of a Differentiated Instruction Scale</w:t>
      </w:r>
      <w:r w:rsidR="000D58F0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’.</w:t>
      </w: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 </w:t>
      </w:r>
      <w:r w:rsidRPr="00795DF1">
        <w:rPr>
          <w:rFonts w:ascii="Helvetica" w:hAnsi="Helvetica" w:cs="Helvetica"/>
          <w:i/>
          <w:iCs/>
          <w:color w:val="000000"/>
          <w:sz w:val="24"/>
          <w:szCs w:val="24"/>
          <w:shd w:val="clear" w:color="auto" w:fill="FFFFFF"/>
        </w:rPr>
        <w:t>International Journal of Inclusive Education</w:t>
      </w: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, 17(11), pp. 1186-1204. </w:t>
      </w:r>
      <w:proofErr w:type="spellStart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doi</w:t>
      </w:r>
      <w:proofErr w:type="spellEnd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: 10.1080/13603116.2012.743604.</w:t>
      </w:r>
    </w:p>
    <w:p w14:paraId="67BAFA92" w14:textId="77777777" w:rsidR="008107B0" w:rsidRPr="00795DF1" w:rsidRDefault="008107B0" w:rsidP="00F03C1A">
      <w:pP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</w:pPr>
      <w:r>
        <w:rPr>
          <w:rFonts w:ascii="Helvetica" w:hAnsi="Helvetica" w:cs="Helvetica"/>
          <w:sz w:val="24"/>
          <w:szCs w:val="24"/>
        </w:rPr>
        <w:t>Sherrington</w:t>
      </w:r>
      <w:r w:rsidR="00C7560E" w:rsidRPr="00C7560E">
        <w:rPr>
          <w:rFonts w:ascii="Helvetica" w:hAnsi="Helvetica" w:cs="Helvetica"/>
          <w:sz w:val="24"/>
          <w:szCs w:val="24"/>
        </w:rPr>
        <w:t>, T. (2019) </w:t>
      </w:r>
      <w:proofErr w:type="spellStart"/>
      <w:r w:rsidR="001B52CB">
        <w:rPr>
          <w:rFonts w:ascii="Helvetica" w:hAnsi="Helvetica" w:cs="Helvetica"/>
          <w:i/>
          <w:iCs/>
          <w:sz w:val="24"/>
          <w:szCs w:val="24"/>
        </w:rPr>
        <w:t>R</w:t>
      </w:r>
      <w:r w:rsidR="001B52CB" w:rsidRPr="00C7560E">
        <w:rPr>
          <w:rFonts w:ascii="Helvetica" w:hAnsi="Helvetica" w:cs="Helvetica"/>
          <w:i/>
          <w:iCs/>
          <w:sz w:val="24"/>
          <w:szCs w:val="24"/>
        </w:rPr>
        <w:t>osenshine's</w:t>
      </w:r>
      <w:proofErr w:type="spellEnd"/>
      <w:r w:rsidR="001B52CB" w:rsidRPr="00C7560E">
        <w:rPr>
          <w:rFonts w:ascii="Helvetica" w:hAnsi="Helvetica" w:cs="Helvetica"/>
          <w:i/>
          <w:iCs/>
          <w:sz w:val="24"/>
          <w:szCs w:val="24"/>
        </w:rPr>
        <w:t xml:space="preserve"> </w:t>
      </w:r>
      <w:r w:rsidR="001B52CB">
        <w:rPr>
          <w:rFonts w:ascii="Helvetica" w:hAnsi="Helvetica" w:cs="Helvetica"/>
          <w:i/>
          <w:iCs/>
          <w:sz w:val="24"/>
          <w:szCs w:val="24"/>
        </w:rPr>
        <w:t>P</w:t>
      </w:r>
      <w:r w:rsidR="001B52CB" w:rsidRPr="00C7560E">
        <w:rPr>
          <w:rFonts w:ascii="Helvetica" w:hAnsi="Helvetica" w:cs="Helvetica"/>
          <w:i/>
          <w:iCs/>
          <w:sz w:val="24"/>
          <w:szCs w:val="24"/>
        </w:rPr>
        <w:t xml:space="preserve">rinciples in </w:t>
      </w:r>
      <w:r w:rsidR="001B52CB">
        <w:rPr>
          <w:rFonts w:ascii="Helvetica" w:hAnsi="Helvetica" w:cs="Helvetica"/>
          <w:i/>
          <w:iCs/>
          <w:sz w:val="24"/>
          <w:szCs w:val="24"/>
        </w:rPr>
        <w:t>A</w:t>
      </w:r>
      <w:r w:rsidR="001B52CB" w:rsidRPr="00C7560E">
        <w:rPr>
          <w:rFonts w:ascii="Helvetica" w:hAnsi="Helvetica" w:cs="Helvetica"/>
          <w:i/>
          <w:iCs/>
          <w:sz w:val="24"/>
          <w:szCs w:val="24"/>
        </w:rPr>
        <w:t>ction</w:t>
      </w:r>
      <w:r w:rsidR="00C7560E" w:rsidRPr="00C7560E">
        <w:rPr>
          <w:rFonts w:ascii="Helvetica" w:hAnsi="Helvetica" w:cs="Helvetica"/>
          <w:sz w:val="24"/>
          <w:szCs w:val="24"/>
        </w:rPr>
        <w:t xml:space="preserve">. Woodbridge: </w:t>
      </w: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John Catt Educational Ltd.</w:t>
      </w:r>
    </w:p>
    <w:p w14:paraId="3A9064E6" w14:textId="0B2B9AE5" w:rsidR="00EA3C2B" w:rsidRPr="00795DF1" w:rsidRDefault="00EA3C2B" w:rsidP="00F03C1A">
      <w:pP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</w:pP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Sherrington, T. and </w:t>
      </w:r>
      <w:proofErr w:type="spellStart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Caviglioli</w:t>
      </w:r>
      <w:proofErr w:type="spellEnd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, O. (2020) </w:t>
      </w:r>
      <w:r w:rsidRPr="00795DF1">
        <w:rPr>
          <w:rFonts w:ascii="Helvetica" w:hAnsi="Helvetica" w:cs="Helvetica"/>
          <w:i/>
          <w:iCs/>
          <w:color w:val="000000"/>
          <w:sz w:val="24"/>
          <w:szCs w:val="24"/>
          <w:shd w:val="clear" w:color="auto" w:fill="FFFFFF"/>
        </w:rPr>
        <w:t xml:space="preserve">Teaching </w:t>
      </w:r>
      <w:proofErr w:type="spellStart"/>
      <w:r w:rsidR="001B52CB">
        <w:rPr>
          <w:rFonts w:ascii="Helvetica" w:hAnsi="Helvetica" w:cs="Helvetica"/>
          <w:i/>
          <w:iCs/>
          <w:color w:val="000000"/>
          <w:sz w:val="24"/>
          <w:szCs w:val="24"/>
          <w:shd w:val="clear" w:color="auto" w:fill="FFFFFF"/>
        </w:rPr>
        <w:t>W</w:t>
      </w:r>
      <w:r w:rsidRPr="00795DF1">
        <w:rPr>
          <w:rFonts w:ascii="Helvetica" w:hAnsi="Helvetica" w:cs="Helvetica"/>
          <w:i/>
          <w:iCs/>
          <w:color w:val="000000"/>
          <w:sz w:val="24"/>
          <w:szCs w:val="24"/>
          <w:shd w:val="clear" w:color="auto" w:fill="FFFFFF"/>
        </w:rPr>
        <w:t>alkthrus</w:t>
      </w:r>
      <w:proofErr w:type="spellEnd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. Woodbridge: John Catt Educational Ltd.</w:t>
      </w:r>
    </w:p>
    <w:p w14:paraId="507BA744" w14:textId="277740CD" w:rsidR="00EA3C2B" w:rsidRPr="00795DF1" w:rsidRDefault="00EA3C2B" w:rsidP="00F03C1A">
      <w:pP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</w:pPr>
      <w:proofErr w:type="spellStart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Smale-Jacobse</w:t>
      </w:r>
      <w:proofErr w:type="spellEnd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, A. et al. (2019) </w:t>
      </w:r>
      <w:r w:rsidR="005B5C4E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‘</w:t>
      </w: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Differentiated Instruction in Secondary Education: A Systematic Review of Research Evidence</w:t>
      </w:r>
      <w:r w:rsidR="005B5C4E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’.</w:t>
      </w: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 </w:t>
      </w:r>
      <w:r w:rsidRPr="00882EA8">
        <w:rPr>
          <w:rFonts w:ascii="Helvetica" w:hAnsi="Helvetica" w:cs="Helvetica"/>
          <w:i/>
          <w:iCs/>
          <w:color w:val="000000"/>
          <w:sz w:val="24"/>
          <w:szCs w:val="24"/>
          <w:shd w:val="clear" w:color="auto" w:fill="FFFFFF"/>
        </w:rPr>
        <w:t>Frontiers in Psychology</w:t>
      </w: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, 10. </w:t>
      </w:r>
      <w:proofErr w:type="spellStart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doi</w:t>
      </w:r>
      <w:proofErr w:type="spellEnd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: 10.3389/fpsyg.2019.02366.</w:t>
      </w:r>
    </w:p>
    <w:p w14:paraId="32CCC222" w14:textId="25E363B0" w:rsidR="00EA3C2B" w:rsidRPr="00795DF1" w:rsidRDefault="00EA3C2B" w:rsidP="00F03C1A">
      <w:pP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</w:pPr>
      <w:proofErr w:type="spellStart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Sweller</w:t>
      </w:r>
      <w:proofErr w:type="spellEnd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, J. Ayres, P. and </w:t>
      </w:r>
      <w:proofErr w:type="spellStart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Kalyuga</w:t>
      </w:r>
      <w:proofErr w:type="spellEnd"/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, S. (2011) </w:t>
      </w:r>
      <w:r w:rsidRPr="00795DF1">
        <w:rPr>
          <w:rFonts w:ascii="Helvetica" w:hAnsi="Helvetica" w:cs="Helvetica"/>
          <w:i/>
          <w:iCs/>
          <w:color w:val="000000"/>
          <w:sz w:val="24"/>
          <w:szCs w:val="24"/>
          <w:shd w:val="clear" w:color="auto" w:fill="FFFFFF"/>
        </w:rPr>
        <w:t>Cognitive Load Theory</w:t>
      </w:r>
      <w:r w:rsidRPr="00795DF1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. New York, NY: Springer New York.</w:t>
      </w:r>
    </w:p>
    <w:p w14:paraId="74405170" w14:textId="52BFB29D" w:rsidR="00EA3C2B" w:rsidRPr="00795DF1" w:rsidRDefault="00EA3C2B" w:rsidP="00F03C1A">
      <w:pPr>
        <w:rPr>
          <w:rFonts w:ascii="Helvetica" w:hAnsi="Helvetica" w:cs="Helvetica"/>
          <w:sz w:val="24"/>
          <w:szCs w:val="24"/>
        </w:rPr>
      </w:pPr>
      <w:r w:rsidRPr="00795DF1">
        <w:rPr>
          <w:rFonts w:ascii="Helvetica" w:hAnsi="Helvetica" w:cs="Helvetica"/>
          <w:sz w:val="24"/>
          <w:szCs w:val="24"/>
        </w:rPr>
        <w:t xml:space="preserve">Taylor, S. (2017) </w:t>
      </w:r>
      <w:r w:rsidR="005B5C4E">
        <w:rPr>
          <w:rFonts w:ascii="Helvetica" w:hAnsi="Helvetica" w:cs="Helvetica"/>
          <w:sz w:val="24"/>
          <w:szCs w:val="24"/>
        </w:rPr>
        <w:t>‘</w:t>
      </w:r>
      <w:r w:rsidRPr="00795DF1">
        <w:rPr>
          <w:rFonts w:ascii="Helvetica" w:hAnsi="Helvetica" w:cs="Helvetica"/>
          <w:sz w:val="24"/>
          <w:szCs w:val="24"/>
        </w:rPr>
        <w:t>Contested Knowledge: A Critical Review of the Concept of Differentiation in Teaching and Learning</w:t>
      </w:r>
      <w:r w:rsidR="005B5C4E">
        <w:rPr>
          <w:rFonts w:ascii="Helvetica" w:hAnsi="Helvetica" w:cs="Helvetica"/>
          <w:sz w:val="24"/>
          <w:szCs w:val="24"/>
        </w:rPr>
        <w:t>’</w:t>
      </w:r>
      <w:r w:rsidRPr="00795DF1">
        <w:rPr>
          <w:rFonts w:ascii="Helvetica" w:hAnsi="Helvetica" w:cs="Helvetica"/>
          <w:sz w:val="24"/>
          <w:szCs w:val="24"/>
        </w:rPr>
        <w:t xml:space="preserve">. </w:t>
      </w:r>
      <w:r w:rsidRPr="00882EA8">
        <w:rPr>
          <w:rFonts w:ascii="Helvetica" w:hAnsi="Helvetica" w:cs="Helvetica"/>
          <w:i/>
          <w:iCs/>
          <w:sz w:val="24"/>
          <w:szCs w:val="24"/>
        </w:rPr>
        <w:t>Warwick Journal of Education–Transforming Teaching</w:t>
      </w:r>
      <w:r w:rsidRPr="00795DF1">
        <w:rPr>
          <w:rFonts w:ascii="Helvetica" w:hAnsi="Helvetica" w:cs="Helvetica"/>
          <w:sz w:val="24"/>
          <w:szCs w:val="24"/>
        </w:rPr>
        <w:t>, 55.</w:t>
      </w:r>
    </w:p>
    <w:p w14:paraId="628133A4" w14:textId="67955249" w:rsidR="00EA3C2B" w:rsidRPr="00795DF1" w:rsidRDefault="00EA3C2B" w:rsidP="00F03C1A">
      <w:pPr>
        <w:rPr>
          <w:rFonts w:ascii="Helvetica" w:hAnsi="Helvetica" w:cs="Helvetica"/>
          <w:sz w:val="24"/>
          <w:szCs w:val="24"/>
          <w:bdr w:val="none" w:sz="0" w:space="0" w:color="auto" w:frame="1"/>
          <w:shd w:val="clear" w:color="auto" w:fill="FFFFFF"/>
        </w:rPr>
      </w:pPr>
      <w:proofErr w:type="spellStart"/>
      <w:r w:rsidRPr="00795DF1">
        <w:rPr>
          <w:rFonts w:ascii="Helvetica" w:hAnsi="Helvetica" w:cs="Helvetica"/>
          <w:sz w:val="24"/>
          <w:szCs w:val="24"/>
        </w:rPr>
        <w:t>Terwel</w:t>
      </w:r>
      <w:proofErr w:type="spellEnd"/>
      <w:r w:rsidRPr="00795DF1">
        <w:rPr>
          <w:rFonts w:ascii="Helvetica" w:hAnsi="Helvetica" w:cs="Helvetica"/>
          <w:sz w:val="24"/>
          <w:szCs w:val="24"/>
        </w:rPr>
        <w:t>, J.</w:t>
      </w:r>
      <w:r w:rsidR="00B46228">
        <w:rPr>
          <w:rFonts w:ascii="Helvetica" w:hAnsi="Helvetica" w:cs="Helvetica"/>
          <w:sz w:val="24"/>
          <w:szCs w:val="24"/>
        </w:rPr>
        <w:t xml:space="preserve"> </w:t>
      </w:r>
      <w:r w:rsidRPr="00795DF1">
        <w:rPr>
          <w:rFonts w:ascii="Helvetica" w:hAnsi="Helvetica" w:cs="Helvetica"/>
          <w:sz w:val="24"/>
          <w:szCs w:val="24"/>
        </w:rPr>
        <w:t xml:space="preserve">(2005) </w:t>
      </w:r>
      <w:r w:rsidR="00FF1008">
        <w:rPr>
          <w:rFonts w:ascii="Helvetica" w:hAnsi="Helvetica" w:cs="Helvetica"/>
          <w:sz w:val="24"/>
          <w:szCs w:val="24"/>
        </w:rPr>
        <w:t>‘</w:t>
      </w:r>
      <w:r w:rsidRPr="00795DF1">
        <w:rPr>
          <w:rFonts w:ascii="Helvetica" w:hAnsi="Helvetica" w:cs="Helvetica"/>
          <w:sz w:val="24"/>
          <w:szCs w:val="24"/>
        </w:rPr>
        <w:t>Curriculum differentiation: multiple perspectives and developments in education</w:t>
      </w:r>
      <w:r w:rsidR="00FF1008">
        <w:rPr>
          <w:rFonts w:ascii="Helvetica" w:hAnsi="Helvetica" w:cs="Helvetica"/>
          <w:sz w:val="24"/>
          <w:szCs w:val="24"/>
        </w:rPr>
        <w:t>’</w:t>
      </w:r>
      <w:r w:rsidRPr="00795DF1">
        <w:rPr>
          <w:rFonts w:ascii="Helvetica" w:hAnsi="Helvetica" w:cs="Helvetica"/>
          <w:sz w:val="24"/>
          <w:szCs w:val="24"/>
        </w:rPr>
        <w:t xml:space="preserve">. </w:t>
      </w:r>
      <w:r w:rsidRPr="00882EA8">
        <w:rPr>
          <w:rFonts w:ascii="Helvetica" w:hAnsi="Helvetica" w:cs="Helvetica"/>
          <w:i/>
          <w:iCs/>
          <w:sz w:val="24"/>
          <w:szCs w:val="24"/>
        </w:rPr>
        <w:t>Journal of Curriculum Studies</w:t>
      </w:r>
      <w:r w:rsidRPr="00795DF1">
        <w:rPr>
          <w:rFonts w:ascii="Helvetica" w:hAnsi="Helvetica" w:cs="Helvetica"/>
          <w:sz w:val="24"/>
          <w:szCs w:val="24"/>
        </w:rPr>
        <w:t xml:space="preserve">, 37 (6), pp. 653-670. </w:t>
      </w:r>
      <w:proofErr w:type="spellStart"/>
      <w:r w:rsidRPr="00795DF1">
        <w:rPr>
          <w:rFonts w:ascii="Helvetica" w:hAnsi="Helvetica" w:cs="Helvetica"/>
          <w:sz w:val="24"/>
          <w:szCs w:val="24"/>
        </w:rPr>
        <w:t>doi</w:t>
      </w:r>
      <w:proofErr w:type="spellEnd"/>
      <w:r w:rsidRPr="00795DF1">
        <w:rPr>
          <w:rFonts w:ascii="Helvetica" w:hAnsi="Helvetica" w:cs="Helvetica"/>
          <w:sz w:val="24"/>
          <w:szCs w:val="24"/>
        </w:rPr>
        <w:t xml:space="preserve">: </w:t>
      </w:r>
      <w:r w:rsidRPr="00795DF1">
        <w:rPr>
          <w:rFonts w:ascii="Helvetica" w:hAnsi="Helvetica" w:cs="Helvetica"/>
          <w:sz w:val="24"/>
          <w:szCs w:val="24"/>
          <w:bdr w:val="none" w:sz="0" w:space="0" w:color="auto" w:frame="1"/>
          <w:shd w:val="clear" w:color="auto" w:fill="FFFFFF"/>
        </w:rPr>
        <w:t>10.1080/00220270500231850.</w:t>
      </w:r>
    </w:p>
    <w:p w14:paraId="11A70175" w14:textId="593D7870" w:rsidR="00EA3C2B" w:rsidRPr="00795DF1" w:rsidRDefault="00EA3C2B" w:rsidP="00F03C1A">
      <w:pPr>
        <w:rPr>
          <w:rFonts w:ascii="Helvetica" w:hAnsi="Helvetica" w:cs="Helvetica"/>
          <w:color w:val="3E3D40"/>
          <w:sz w:val="24"/>
          <w:szCs w:val="24"/>
          <w:shd w:val="clear" w:color="auto" w:fill="FFFFFF"/>
        </w:rPr>
      </w:pPr>
      <w:r w:rsidRPr="00795DF1">
        <w:rPr>
          <w:rFonts w:ascii="Helvetica" w:hAnsi="Helvetica" w:cs="Helvetica"/>
          <w:color w:val="3E3D40"/>
          <w:sz w:val="24"/>
          <w:szCs w:val="24"/>
          <w:shd w:val="clear" w:color="auto" w:fill="FFFFFF"/>
        </w:rPr>
        <w:t>Tomlinson, C. A. (2014) </w:t>
      </w:r>
      <w:r w:rsidRPr="00795DF1">
        <w:rPr>
          <w:rFonts w:ascii="Helvetica" w:hAnsi="Helvetica" w:cs="Helvetica"/>
          <w:i/>
          <w:iCs/>
          <w:color w:val="3E3D40"/>
          <w:sz w:val="24"/>
          <w:szCs w:val="24"/>
          <w:shd w:val="clear" w:color="auto" w:fill="FFFFFF"/>
        </w:rPr>
        <w:t xml:space="preserve">The Differentiated Classroom. Responding to the Needs of All </w:t>
      </w:r>
      <w:proofErr w:type="spellStart"/>
      <w:r w:rsidRPr="00795DF1">
        <w:rPr>
          <w:rFonts w:ascii="Helvetica" w:hAnsi="Helvetica" w:cs="Helvetica"/>
          <w:i/>
          <w:iCs/>
          <w:color w:val="3E3D40"/>
          <w:sz w:val="24"/>
          <w:szCs w:val="24"/>
          <w:shd w:val="clear" w:color="auto" w:fill="FFFFFF"/>
        </w:rPr>
        <w:t>Learrners</w:t>
      </w:r>
      <w:proofErr w:type="spellEnd"/>
      <w:r w:rsidRPr="00795DF1">
        <w:rPr>
          <w:rFonts w:ascii="Helvetica" w:hAnsi="Helvetica" w:cs="Helvetica"/>
          <w:i/>
          <w:iCs/>
          <w:color w:val="3E3D40"/>
          <w:sz w:val="24"/>
          <w:szCs w:val="24"/>
          <w:shd w:val="clear" w:color="auto" w:fill="FFFFFF"/>
        </w:rPr>
        <w:t xml:space="preserve">, 2nd </w:t>
      </w:r>
      <w:proofErr w:type="spellStart"/>
      <w:r w:rsidRPr="00795DF1">
        <w:rPr>
          <w:rFonts w:ascii="Helvetica" w:hAnsi="Helvetica" w:cs="Helvetica"/>
          <w:i/>
          <w:iCs/>
          <w:color w:val="3E3D40"/>
          <w:sz w:val="24"/>
          <w:szCs w:val="24"/>
          <w:shd w:val="clear" w:color="auto" w:fill="FFFFFF"/>
        </w:rPr>
        <w:t>Edn</w:t>
      </w:r>
      <w:proofErr w:type="spellEnd"/>
      <w:r w:rsidRPr="00795DF1">
        <w:rPr>
          <w:rFonts w:ascii="Helvetica" w:hAnsi="Helvetica" w:cs="Helvetica"/>
          <w:color w:val="3E3D40"/>
          <w:sz w:val="24"/>
          <w:szCs w:val="24"/>
          <w:shd w:val="clear" w:color="auto" w:fill="FFFFFF"/>
        </w:rPr>
        <w:t>. Alexandria, VA: ASCD.</w:t>
      </w:r>
    </w:p>
    <w:p w14:paraId="4EEFA80A" w14:textId="2ED44C64" w:rsidR="00EA3C2B" w:rsidRPr="00795DF1" w:rsidRDefault="00EA3C2B" w:rsidP="00F03C1A">
      <w:pPr>
        <w:rPr>
          <w:rFonts w:ascii="Helvetica" w:hAnsi="Helvetica" w:cs="Helvetica"/>
          <w:sz w:val="24"/>
          <w:szCs w:val="24"/>
        </w:rPr>
      </w:pPr>
      <w:r w:rsidRPr="00795DF1">
        <w:rPr>
          <w:rFonts w:ascii="Helvetica" w:hAnsi="Helvetica" w:cs="Helvetica"/>
          <w:sz w:val="24"/>
          <w:szCs w:val="24"/>
        </w:rPr>
        <w:lastRenderedPageBreak/>
        <w:t xml:space="preserve">Vickerman, P. (2009) </w:t>
      </w:r>
      <w:r w:rsidR="00FF1008">
        <w:rPr>
          <w:rFonts w:ascii="Helvetica" w:hAnsi="Helvetica" w:cs="Helvetica"/>
          <w:sz w:val="24"/>
          <w:szCs w:val="24"/>
        </w:rPr>
        <w:t>‘</w:t>
      </w:r>
      <w:r w:rsidRPr="00795DF1">
        <w:rPr>
          <w:rFonts w:ascii="Helvetica" w:hAnsi="Helvetica" w:cs="Helvetica"/>
          <w:sz w:val="24"/>
          <w:szCs w:val="24"/>
        </w:rPr>
        <w:t>Differentiation - guidance for inclusive teaching</w:t>
      </w:r>
      <w:r w:rsidR="00FF1008">
        <w:rPr>
          <w:rFonts w:ascii="Helvetica" w:hAnsi="Helvetica" w:cs="Helvetica"/>
          <w:sz w:val="24"/>
          <w:szCs w:val="24"/>
        </w:rPr>
        <w:t>’</w:t>
      </w:r>
      <w:r w:rsidRPr="00795DF1">
        <w:rPr>
          <w:rFonts w:ascii="Helvetica" w:hAnsi="Helvetica" w:cs="Helvetica"/>
          <w:sz w:val="24"/>
          <w:szCs w:val="24"/>
        </w:rPr>
        <w:t>. Available at: http://webarchive.nationalarchives.gov.uk/20101021152907/http:/www.ttrb.ac.uk/ViewArticle2.as px?anchorId=17756&amp;selectedId=17759&amp;menu=17834&amp;expanded=False&amp;ContentId=15712 (Accessed: 13 January 2021)</w:t>
      </w:r>
    </w:p>
    <w:p w14:paraId="5B0E6CDC" w14:textId="643D9BDF" w:rsidR="00EA3C2B" w:rsidRPr="00795DF1" w:rsidRDefault="00EA3C2B" w:rsidP="00F03C1A">
      <w:pPr>
        <w:rPr>
          <w:rFonts w:ascii="Helvetica" w:hAnsi="Helvetica" w:cs="Helvetica"/>
          <w:color w:val="111111"/>
          <w:sz w:val="24"/>
          <w:szCs w:val="24"/>
          <w:shd w:val="clear" w:color="auto" w:fill="FFFFFF"/>
        </w:rPr>
      </w:pPr>
      <w:r w:rsidRPr="00795DF1">
        <w:rPr>
          <w:rFonts w:ascii="Helvetica" w:hAnsi="Helvetica" w:cs="Helvetica"/>
          <w:sz w:val="24"/>
          <w:szCs w:val="24"/>
        </w:rPr>
        <w:t xml:space="preserve">Westwood, P. (2013) </w:t>
      </w:r>
      <w:r w:rsidRPr="00882EA8">
        <w:rPr>
          <w:rFonts w:ascii="Helvetica" w:hAnsi="Helvetica" w:cs="Helvetica"/>
          <w:i/>
          <w:iCs/>
          <w:sz w:val="24"/>
          <w:szCs w:val="24"/>
        </w:rPr>
        <w:t>Inclusive and Adaptive Teaching</w:t>
      </w:r>
      <w:r w:rsidRPr="00795DF1">
        <w:rPr>
          <w:rFonts w:ascii="Helvetica" w:hAnsi="Helvetica" w:cs="Helvetica"/>
          <w:sz w:val="24"/>
          <w:szCs w:val="24"/>
        </w:rPr>
        <w:t>. London: Routledge</w:t>
      </w:r>
      <w:r w:rsidR="00F03C1A">
        <w:rPr>
          <w:rFonts w:ascii="Helvetica" w:hAnsi="Helvetica" w:cs="Helvetica"/>
          <w:sz w:val="24"/>
          <w:szCs w:val="24"/>
        </w:rPr>
        <w:t>.</w:t>
      </w:r>
    </w:p>
    <w:p w14:paraId="1021B86E" w14:textId="7BD9C2EC" w:rsidR="00C7560E" w:rsidRPr="00C7560E" w:rsidRDefault="00C7560E" w:rsidP="00C7560E">
      <w:pPr>
        <w:ind w:left="360"/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</w:pPr>
    </w:p>
    <w:p w14:paraId="3EB9BFEB" w14:textId="77777777" w:rsidR="005A60CD" w:rsidRPr="00795DF1" w:rsidRDefault="005A60CD">
      <w:pPr>
        <w:rPr>
          <w:rFonts w:ascii="Helvetica" w:hAnsi="Helvetica" w:cs="Helvetica"/>
        </w:rPr>
      </w:pPr>
    </w:p>
    <w:sectPr w:rsidR="005A60CD" w:rsidRPr="00795D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51FC8" w14:textId="77777777" w:rsidR="009B108B" w:rsidRDefault="009B108B" w:rsidP="00795DF1">
      <w:pPr>
        <w:spacing w:after="0" w:line="240" w:lineRule="auto"/>
      </w:pPr>
      <w:r>
        <w:separator/>
      </w:r>
    </w:p>
  </w:endnote>
  <w:endnote w:type="continuationSeparator" w:id="0">
    <w:p w14:paraId="16EA6C62" w14:textId="77777777" w:rsidR="009B108B" w:rsidRDefault="009B108B" w:rsidP="00795D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6DFE2" w14:textId="6056D983" w:rsidR="00795DF1" w:rsidRDefault="00A03B94" w:rsidP="00A03B94">
    <w:pPr>
      <w:pStyle w:val="Footer"/>
    </w:pP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</w:t>
    </w:r>
    <w:r>
      <w:fldChar w:fldCharType="end"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40F66" w14:textId="77777777" w:rsidR="009B108B" w:rsidRDefault="009B108B" w:rsidP="00795DF1">
      <w:pPr>
        <w:spacing w:after="0" w:line="240" w:lineRule="auto"/>
      </w:pPr>
      <w:r>
        <w:separator/>
      </w:r>
    </w:p>
  </w:footnote>
  <w:footnote w:type="continuationSeparator" w:id="0">
    <w:p w14:paraId="77CB661D" w14:textId="77777777" w:rsidR="009B108B" w:rsidRDefault="009B108B" w:rsidP="00795D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A2B71"/>
    <w:multiLevelType w:val="hybridMultilevel"/>
    <w:tmpl w:val="8CB6B35A"/>
    <w:lvl w:ilvl="0" w:tplc="08090015">
      <w:start w:val="1"/>
      <w:numFmt w:val="upp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56C1E80"/>
    <w:multiLevelType w:val="hybridMultilevel"/>
    <w:tmpl w:val="DA708BB8"/>
    <w:lvl w:ilvl="0" w:tplc="69B0FE58">
      <w:start w:val="1"/>
      <w:numFmt w:val="decimal"/>
      <w:lvlText w:val="4.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  <w:sz w:val="24"/>
        <w:szCs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707B5"/>
    <w:multiLevelType w:val="hybridMultilevel"/>
    <w:tmpl w:val="59766A58"/>
    <w:lvl w:ilvl="0" w:tplc="3C1669B2">
      <w:start w:val="1"/>
      <w:numFmt w:val="lowerLetter"/>
      <w:lvlText w:val="%1."/>
      <w:lvlJc w:val="left"/>
      <w:pPr>
        <w:ind w:left="1440" w:hanging="360"/>
      </w:pPr>
      <w:rPr>
        <w:rFonts w:asciiTheme="majorHAnsi" w:hAnsiTheme="majorHAnsi" w:cstheme="majorHAnsi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9842B86"/>
    <w:multiLevelType w:val="hybridMultilevel"/>
    <w:tmpl w:val="6E7ACDD2"/>
    <w:lvl w:ilvl="0" w:tplc="2E0CFFEC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  <w:sz w:val="24"/>
        <w:szCs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85F61"/>
    <w:multiLevelType w:val="hybridMultilevel"/>
    <w:tmpl w:val="98CA1FF2"/>
    <w:lvl w:ilvl="0" w:tplc="F23474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BFADC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3C8E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06DE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F04B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394B5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9C16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8833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8E11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3AD171D"/>
    <w:multiLevelType w:val="hybridMultilevel"/>
    <w:tmpl w:val="C660CF04"/>
    <w:lvl w:ilvl="0" w:tplc="7CC281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6416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20BE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61EAF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2E3B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32B4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3898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5ACCA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D3033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7D447A5"/>
    <w:multiLevelType w:val="hybridMultilevel"/>
    <w:tmpl w:val="6A3880AC"/>
    <w:lvl w:ilvl="0" w:tplc="C8ECC04A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56D0F55"/>
    <w:multiLevelType w:val="hybridMultilevel"/>
    <w:tmpl w:val="D062F4BE"/>
    <w:lvl w:ilvl="0" w:tplc="B8B231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9668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C61B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A283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E263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5897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86BF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8E39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AAFF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C5F7795"/>
    <w:multiLevelType w:val="hybridMultilevel"/>
    <w:tmpl w:val="16227ABC"/>
    <w:lvl w:ilvl="0" w:tplc="20E682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0F7E36"/>
    <w:multiLevelType w:val="hybridMultilevel"/>
    <w:tmpl w:val="6A3880AC"/>
    <w:lvl w:ilvl="0" w:tplc="C8ECC04A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5019C8"/>
    <w:multiLevelType w:val="hybridMultilevel"/>
    <w:tmpl w:val="C53C2608"/>
    <w:lvl w:ilvl="0" w:tplc="4D145C0C">
      <w:start w:val="1"/>
      <w:numFmt w:val="decimal"/>
      <w:lvlText w:val="2.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  <w:sz w:val="24"/>
        <w:szCs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695288"/>
    <w:multiLevelType w:val="hybridMultilevel"/>
    <w:tmpl w:val="DC10DF3E"/>
    <w:lvl w:ilvl="0" w:tplc="2E0CFFEC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  <w:sz w:val="24"/>
        <w:szCs w:val="24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C730B8"/>
    <w:multiLevelType w:val="hybridMultilevel"/>
    <w:tmpl w:val="8764907A"/>
    <w:lvl w:ilvl="0" w:tplc="1B9213E2">
      <w:start w:val="1"/>
      <w:numFmt w:val="decimal"/>
      <w:lvlText w:val="3.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  <w:sz w:val="24"/>
        <w:szCs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B40C06"/>
    <w:multiLevelType w:val="hybridMultilevel"/>
    <w:tmpl w:val="6A3880AC"/>
    <w:lvl w:ilvl="0" w:tplc="C8ECC04A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824752D"/>
    <w:multiLevelType w:val="hybridMultilevel"/>
    <w:tmpl w:val="289C7590"/>
    <w:lvl w:ilvl="0" w:tplc="ABC67C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CC80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F01C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8E2F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1037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FCC1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CC80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E4D9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9ABA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D4D05D5"/>
    <w:multiLevelType w:val="hybridMultilevel"/>
    <w:tmpl w:val="DCFC649E"/>
    <w:lvl w:ilvl="0" w:tplc="82B276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6239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1E8F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740F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A67D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CA48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730CC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DEB8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BA31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CD72247"/>
    <w:multiLevelType w:val="hybridMultilevel"/>
    <w:tmpl w:val="37622F54"/>
    <w:lvl w:ilvl="0" w:tplc="2E0CFFEC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  <w:sz w:val="24"/>
        <w:szCs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8218EF"/>
    <w:multiLevelType w:val="hybridMultilevel"/>
    <w:tmpl w:val="64D6DF5A"/>
    <w:lvl w:ilvl="0" w:tplc="1C7E55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ECAD6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7003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7288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B4ED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80CD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29C27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8C0E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C4D7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5067FC9"/>
    <w:multiLevelType w:val="hybridMultilevel"/>
    <w:tmpl w:val="3C0A9986"/>
    <w:lvl w:ilvl="0" w:tplc="329048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BC92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78D0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E86E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95AAD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38B1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522F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CE1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9EBF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55E42EE"/>
    <w:multiLevelType w:val="hybridMultilevel"/>
    <w:tmpl w:val="AAAE5548"/>
    <w:lvl w:ilvl="0" w:tplc="FB1CF1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38AA9F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C6AE1A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EDED6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0C69F5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CBA83F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76F8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81C2F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D6206D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AF53B83"/>
    <w:multiLevelType w:val="hybridMultilevel"/>
    <w:tmpl w:val="BDD8796C"/>
    <w:lvl w:ilvl="0" w:tplc="D7DC92E6">
      <w:start w:val="1"/>
      <w:numFmt w:val="decimal"/>
      <w:pStyle w:val="Heading2"/>
      <w:lvlText w:val="1.%1)"/>
      <w:lvlJc w:val="left"/>
      <w:pPr>
        <w:ind w:left="720" w:hanging="360"/>
      </w:pPr>
      <w:rPr>
        <w:rFonts w:asciiTheme="majorHAnsi" w:hAnsiTheme="majorHAnsi" w:cstheme="majorHAnsi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8B2AB4"/>
    <w:multiLevelType w:val="hybridMultilevel"/>
    <w:tmpl w:val="D37A71DC"/>
    <w:lvl w:ilvl="0" w:tplc="692ADB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CCD6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084F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A64D4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A4CD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E070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E22A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FEB9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C29F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3BE2DDF"/>
    <w:multiLevelType w:val="hybridMultilevel"/>
    <w:tmpl w:val="B052E3A2"/>
    <w:lvl w:ilvl="0" w:tplc="9F7AA552">
      <w:start w:val="1"/>
      <w:numFmt w:val="decimal"/>
      <w:lvlText w:val="5.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  <w:sz w:val="24"/>
        <w:szCs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5B7876"/>
    <w:multiLevelType w:val="multilevel"/>
    <w:tmpl w:val="2EB08636"/>
    <w:lvl w:ilvl="0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7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5040" w:hanging="2160"/>
      </w:pPr>
      <w:rPr>
        <w:rFonts w:hint="default"/>
      </w:rPr>
    </w:lvl>
  </w:abstractNum>
  <w:abstractNum w:abstractNumId="24" w15:restartNumberingAfterBreak="0">
    <w:nsid w:val="66DE2351"/>
    <w:multiLevelType w:val="hybridMultilevel"/>
    <w:tmpl w:val="1E68CA52"/>
    <w:lvl w:ilvl="0" w:tplc="611495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E33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56BA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6CE3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8E00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BEC1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4873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168B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C65B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8DE6288"/>
    <w:multiLevelType w:val="hybridMultilevel"/>
    <w:tmpl w:val="9BF45AB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DA2306E"/>
    <w:multiLevelType w:val="hybridMultilevel"/>
    <w:tmpl w:val="63C8721E"/>
    <w:lvl w:ilvl="0" w:tplc="76CCEA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BE8A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D20B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DAEA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7825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10EB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F237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426C5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C65A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42A490F"/>
    <w:multiLevelType w:val="hybridMultilevel"/>
    <w:tmpl w:val="2C4E39E8"/>
    <w:lvl w:ilvl="0" w:tplc="E88256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B40D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DA9E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7419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D5A19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9AA7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FA15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9002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1E10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75F63D20"/>
    <w:multiLevelType w:val="hybridMultilevel"/>
    <w:tmpl w:val="6396FFEA"/>
    <w:lvl w:ilvl="0" w:tplc="395A80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1C9C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13A2D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1CC1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D0B8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1461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0628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BCB2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A4AD1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8"/>
  </w:num>
  <w:num w:numId="2">
    <w:abstractNumId w:val="24"/>
  </w:num>
  <w:num w:numId="3">
    <w:abstractNumId w:val="19"/>
  </w:num>
  <w:num w:numId="4">
    <w:abstractNumId w:val="6"/>
  </w:num>
  <w:num w:numId="5">
    <w:abstractNumId w:val="21"/>
  </w:num>
  <w:num w:numId="6">
    <w:abstractNumId w:val="18"/>
  </w:num>
  <w:num w:numId="7">
    <w:abstractNumId w:val="2"/>
  </w:num>
  <w:num w:numId="8">
    <w:abstractNumId w:val="4"/>
  </w:num>
  <w:num w:numId="9">
    <w:abstractNumId w:val="0"/>
  </w:num>
  <w:num w:numId="10">
    <w:abstractNumId w:val="13"/>
  </w:num>
  <w:num w:numId="11">
    <w:abstractNumId w:val="20"/>
  </w:num>
  <w:num w:numId="12">
    <w:abstractNumId w:val="10"/>
  </w:num>
  <w:num w:numId="13">
    <w:abstractNumId w:val="17"/>
  </w:num>
  <w:num w:numId="14">
    <w:abstractNumId w:val="11"/>
  </w:num>
  <w:num w:numId="15">
    <w:abstractNumId w:val="9"/>
  </w:num>
  <w:num w:numId="16">
    <w:abstractNumId w:val="12"/>
  </w:num>
  <w:num w:numId="17">
    <w:abstractNumId w:val="7"/>
  </w:num>
  <w:num w:numId="18">
    <w:abstractNumId w:val="26"/>
  </w:num>
  <w:num w:numId="19">
    <w:abstractNumId w:val="5"/>
  </w:num>
  <w:num w:numId="20">
    <w:abstractNumId w:val="16"/>
  </w:num>
  <w:num w:numId="21">
    <w:abstractNumId w:val="1"/>
  </w:num>
  <w:num w:numId="22">
    <w:abstractNumId w:val="14"/>
  </w:num>
  <w:num w:numId="23">
    <w:abstractNumId w:val="3"/>
  </w:num>
  <w:num w:numId="24">
    <w:abstractNumId w:val="15"/>
  </w:num>
  <w:num w:numId="25">
    <w:abstractNumId w:val="27"/>
  </w:num>
  <w:num w:numId="26">
    <w:abstractNumId w:val="25"/>
  </w:num>
  <w:num w:numId="27">
    <w:abstractNumId w:val="22"/>
  </w:num>
  <w:num w:numId="28">
    <w:abstractNumId w:val="20"/>
    <w:lvlOverride w:ilvl="0">
      <w:startOverride w:val="7"/>
    </w:lvlOverride>
  </w:num>
  <w:num w:numId="29">
    <w:abstractNumId w:val="20"/>
    <w:lvlOverride w:ilvl="0">
      <w:startOverride w:val="7"/>
    </w:lvlOverride>
  </w:num>
  <w:num w:numId="30">
    <w:abstractNumId w:val="23"/>
  </w:num>
  <w:num w:numId="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sTQyM7UwMbcwNjNW0lEKTi0uzszPAykwrgUAXzW4iiwAAAA="/>
  </w:docVars>
  <w:rsids>
    <w:rsidRoot w:val="00C7560E"/>
    <w:rsid w:val="00025151"/>
    <w:rsid w:val="000D58F0"/>
    <w:rsid w:val="000F7016"/>
    <w:rsid w:val="000F7473"/>
    <w:rsid w:val="00135D0E"/>
    <w:rsid w:val="001B4C9B"/>
    <w:rsid w:val="001B52CB"/>
    <w:rsid w:val="001D684C"/>
    <w:rsid w:val="00252363"/>
    <w:rsid w:val="00271C37"/>
    <w:rsid w:val="002940D4"/>
    <w:rsid w:val="002D1E48"/>
    <w:rsid w:val="002E1D49"/>
    <w:rsid w:val="003C0E01"/>
    <w:rsid w:val="0040080D"/>
    <w:rsid w:val="00403C51"/>
    <w:rsid w:val="004208F7"/>
    <w:rsid w:val="00457157"/>
    <w:rsid w:val="0046235E"/>
    <w:rsid w:val="004F6F17"/>
    <w:rsid w:val="00501C9F"/>
    <w:rsid w:val="00507B99"/>
    <w:rsid w:val="00570B29"/>
    <w:rsid w:val="00573449"/>
    <w:rsid w:val="005904E0"/>
    <w:rsid w:val="00591A02"/>
    <w:rsid w:val="005A60CD"/>
    <w:rsid w:val="005B5C4E"/>
    <w:rsid w:val="005D00A6"/>
    <w:rsid w:val="005E452B"/>
    <w:rsid w:val="00603493"/>
    <w:rsid w:val="00615C8A"/>
    <w:rsid w:val="00647E5A"/>
    <w:rsid w:val="006618BC"/>
    <w:rsid w:val="0067376C"/>
    <w:rsid w:val="006E1D2B"/>
    <w:rsid w:val="00764916"/>
    <w:rsid w:val="00767534"/>
    <w:rsid w:val="00795DF1"/>
    <w:rsid w:val="007C6F77"/>
    <w:rsid w:val="008107B0"/>
    <w:rsid w:val="0083523A"/>
    <w:rsid w:val="00882EA8"/>
    <w:rsid w:val="008A6EEA"/>
    <w:rsid w:val="008B1868"/>
    <w:rsid w:val="008B1E3F"/>
    <w:rsid w:val="008B4AE1"/>
    <w:rsid w:val="008E60B0"/>
    <w:rsid w:val="008F02CE"/>
    <w:rsid w:val="009225B2"/>
    <w:rsid w:val="00934361"/>
    <w:rsid w:val="00942475"/>
    <w:rsid w:val="00955456"/>
    <w:rsid w:val="00996DF5"/>
    <w:rsid w:val="009B108B"/>
    <w:rsid w:val="009D779A"/>
    <w:rsid w:val="00A03B94"/>
    <w:rsid w:val="00A321FB"/>
    <w:rsid w:val="00A537D8"/>
    <w:rsid w:val="00A81AEC"/>
    <w:rsid w:val="00AF4772"/>
    <w:rsid w:val="00B46228"/>
    <w:rsid w:val="00B82B91"/>
    <w:rsid w:val="00BB1435"/>
    <w:rsid w:val="00BC73FB"/>
    <w:rsid w:val="00BF4D4B"/>
    <w:rsid w:val="00C40474"/>
    <w:rsid w:val="00C7560E"/>
    <w:rsid w:val="00C8284F"/>
    <w:rsid w:val="00C83A7E"/>
    <w:rsid w:val="00CB2562"/>
    <w:rsid w:val="00CD3E28"/>
    <w:rsid w:val="00CD6D41"/>
    <w:rsid w:val="00CE56F5"/>
    <w:rsid w:val="00D463A0"/>
    <w:rsid w:val="00DD1644"/>
    <w:rsid w:val="00DD41B8"/>
    <w:rsid w:val="00E46E87"/>
    <w:rsid w:val="00E6323A"/>
    <w:rsid w:val="00E661CA"/>
    <w:rsid w:val="00E942B7"/>
    <w:rsid w:val="00EA3C2B"/>
    <w:rsid w:val="00F03C1A"/>
    <w:rsid w:val="00F10CE9"/>
    <w:rsid w:val="00F44E41"/>
    <w:rsid w:val="00F65988"/>
    <w:rsid w:val="00F808BB"/>
    <w:rsid w:val="00FD0A0D"/>
    <w:rsid w:val="00FE22EA"/>
    <w:rsid w:val="00FE257D"/>
    <w:rsid w:val="00FF1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E698B"/>
  <w15:chartTrackingRefBased/>
  <w15:docId w15:val="{F23F0606-BC2D-494B-868D-D8C829EDC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3C1A"/>
  </w:style>
  <w:style w:type="paragraph" w:styleId="Heading1">
    <w:name w:val="heading 1"/>
    <w:basedOn w:val="Normal"/>
    <w:link w:val="Heading1Char"/>
    <w:uiPriority w:val="9"/>
    <w:qFormat/>
    <w:rsid w:val="00795DF1"/>
    <w:pPr>
      <w:spacing w:before="100" w:beforeAutospacing="1" w:after="100" w:afterAutospacing="1" w:line="240" w:lineRule="auto"/>
      <w:outlineLvl w:val="0"/>
    </w:pPr>
    <w:rPr>
      <w:rFonts w:asciiTheme="majorHAnsi" w:eastAsia="Times New Roman" w:hAnsiTheme="majorHAnsi" w:cs="Times New Roman"/>
      <w:b/>
      <w:bCs/>
      <w:color w:val="008000"/>
      <w:kern w:val="36"/>
      <w:sz w:val="36"/>
      <w:szCs w:val="48"/>
      <w:lang w:eastAsia="en-GB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8F02CE"/>
    <w:pPr>
      <w:numPr>
        <w:numId w:val="11"/>
      </w:numPr>
      <w:outlineLvl w:val="1"/>
    </w:pPr>
    <w:rPr>
      <w:rFonts w:asciiTheme="majorHAnsi" w:eastAsiaTheme="min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5DF1"/>
    <w:rPr>
      <w:rFonts w:asciiTheme="majorHAnsi" w:eastAsia="Times New Roman" w:hAnsiTheme="majorHAnsi" w:cs="Times New Roman"/>
      <w:b/>
      <w:bCs/>
      <w:color w:val="008000"/>
      <w:kern w:val="36"/>
      <w:sz w:val="36"/>
      <w:szCs w:val="48"/>
      <w:lang w:eastAsia="en-GB"/>
    </w:rPr>
  </w:style>
  <w:style w:type="character" w:customStyle="1" w:styleId="a-size-extra-large">
    <w:name w:val="a-size-extra-large"/>
    <w:basedOn w:val="DefaultParagraphFont"/>
    <w:rsid w:val="00252363"/>
  </w:style>
  <w:style w:type="character" w:styleId="Hyperlink">
    <w:name w:val="Hyperlink"/>
    <w:basedOn w:val="DefaultParagraphFont"/>
    <w:uiPriority w:val="99"/>
    <w:unhideWhenUsed/>
    <w:rsid w:val="00271C37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A81AEC"/>
    <w:rPr>
      <w:i/>
      <w:iCs/>
    </w:rPr>
  </w:style>
  <w:style w:type="paragraph" w:styleId="ListParagraph">
    <w:name w:val="List Paragraph"/>
    <w:basedOn w:val="Normal"/>
    <w:uiPriority w:val="34"/>
    <w:qFormat/>
    <w:rsid w:val="00A81AE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A81AE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F02CE"/>
    <w:rPr>
      <w:rFonts w:asciiTheme="majorHAnsi" w:eastAsiaTheme="minorEastAsia" w:hAnsiTheme="majorHAnsi" w:cstheme="majorHAnsi"/>
      <w:sz w:val="24"/>
      <w:szCs w:val="24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795DF1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800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5DF1"/>
    <w:rPr>
      <w:rFonts w:asciiTheme="majorHAnsi" w:eastAsiaTheme="majorEastAsia" w:hAnsiTheme="majorHAnsi" w:cstheme="majorBidi"/>
      <w:color w:val="008000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795D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5DF1"/>
  </w:style>
  <w:style w:type="paragraph" w:styleId="Footer">
    <w:name w:val="footer"/>
    <w:basedOn w:val="Normal"/>
    <w:link w:val="FooterChar"/>
    <w:uiPriority w:val="99"/>
    <w:unhideWhenUsed/>
    <w:rsid w:val="00795D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5DF1"/>
  </w:style>
  <w:style w:type="paragraph" w:styleId="TOCHeading">
    <w:name w:val="TOC Heading"/>
    <w:basedOn w:val="Heading1"/>
    <w:next w:val="Normal"/>
    <w:uiPriority w:val="39"/>
    <w:unhideWhenUsed/>
    <w:qFormat/>
    <w:rsid w:val="00F44E41"/>
    <w:pPr>
      <w:keepNext/>
      <w:keepLines/>
      <w:spacing w:before="240" w:beforeAutospacing="0" w:after="0" w:afterAutospacing="0" w:line="259" w:lineRule="auto"/>
      <w:outlineLvl w:val="9"/>
    </w:pPr>
    <w:rPr>
      <w:rFonts w:eastAsiaTheme="majorEastAsia" w:cstheme="majorBidi"/>
      <w:b w:val="0"/>
      <w:bCs w:val="0"/>
      <w:color w:val="2F5496" w:themeColor="accent1" w:themeShade="BF"/>
      <w:kern w:val="0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F44E41"/>
    <w:pPr>
      <w:spacing w:after="100"/>
    </w:pPr>
  </w:style>
  <w:style w:type="table" w:styleId="TableGrid">
    <w:name w:val="Table Grid"/>
    <w:basedOn w:val="TableNormal"/>
    <w:uiPriority w:val="39"/>
    <w:rsid w:val="009554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E22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TOC2">
    <w:name w:val="toc 2"/>
    <w:basedOn w:val="Normal"/>
    <w:next w:val="Normal"/>
    <w:autoRedefine/>
    <w:uiPriority w:val="39"/>
    <w:unhideWhenUsed/>
    <w:rsid w:val="00CB2562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1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86743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166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985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4047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24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8531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98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10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3825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09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69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57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8458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103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56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864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472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765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319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70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56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6541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87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24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1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5582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1591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26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127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14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87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0776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9421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3649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30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007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35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37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0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96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7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37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6988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050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11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4395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20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932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09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30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850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147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87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176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097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972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86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951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4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869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71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educationendowmentfoundation.org.uk/pdf/generate/?u=https://educationendowmentfoundation.org.uk/pdf/toolkit/?id=2618&amp;t=Teaching%20and%20Learning%20Toolkit&amp;e=2618&amp;s=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educationendowmentfoundation.org.uk/pdf/generate/?u=https://educationendowmentfoundation.org.uk/pdf/toolkit/?id=152&amp;t=Teaching%20and%20Learning%20Toolkit&amp;e=152&amp;s=" TargetMode="Externa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hyperlink" Target="https://pdfs.semanticscholar.org/7af4/b797f4cf9877760c7bf87934a75f037c9b5c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hyperlink" Target="https://www.researchgate.net/publication/229067919_Effects_of_cooperative_competitive_and_individualistic_goal_structures_on_achievement_A_meta-analysis/citation/downloa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07/relationships/hdphoto" Target="media/hdphoto1.wdp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3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D88DB5-1AB7-4539-830C-7C8F1C72B4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2242</Words>
  <Characters>12784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ning, Mr M</dc:creator>
  <cp:keywords/>
  <dc:description/>
  <cp:lastModifiedBy>Louise Whitfield</cp:lastModifiedBy>
  <cp:revision>2</cp:revision>
  <dcterms:created xsi:type="dcterms:W3CDTF">2021-04-23T12:10:00Z</dcterms:created>
  <dcterms:modified xsi:type="dcterms:W3CDTF">2021-04-23T12:10:00Z</dcterms:modified>
</cp:coreProperties>
</file>